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79673744"/>
        <w:docPartObj>
          <w:docPartGallery w:val="Cover Pages"/>
          <w:docPartUnique/>
        </w:docPartObj>
      </w:sdtPr>
      <w:sdtEndPr/>
      <w:sdtContent>
        <w:p w14:paraId="330D86FB" w14:textId="08141024" w:rsidR="00D07211" w:rsidRDefault="00D07211" w:rsidP="00D07211"/>
        <w:p w14:paraId="2C8E6D0C" w14:textId="0F85DF01" w:rsidR="00D07211" w:rsidRPr="00D07211" w:rsidRDefault="00D07211" w:rsidP="00D07211">
          <w:pPr>
            <w:pStyle w:val="NoSpacing"/>
            <w:jc w:val="right"/>
            <w:rPr>
              <w:b/>
              <w:bCs/>
              <w:smallCaps/>
              <w:color w:val="1F497D" w:themeColor="text2"/>
              <w:sz w:val="40"/>
              <w:szCs w:val="40"/>
            </w:rPr>
          </w:pPr>
          <w:r>
            <w:rPr>
              <w:noProof/>
            </w:rPr>
            <mc:AlternateContent>
              <mc:Choice Requires="wps">
                <w:drawing>
                  <wp:anchor distT="0" distB="0" distL="114300" distR="114300" simplePos="0" relativeHeight="251668992" behindDoc="0" locked="0" layoutInCell="1" allowOverlap="1" wp14:anchorId="79AE6BFA" wp14:editId="23A2B0C9">
                    <wp:simplePos x="0" y="0"/>
                    <wp:positionH relativeFrom="margin">
                      <wp:align>right</wp:align>
                    </wp:positionH>
                    <wp:positionV relativeFrom="margin">
                      <wp:posOffset>4543425</wp:posOffset>
                    </wp:positionV>
                    <wp:extent cx="5753100" cy="2209800"/>
                    <wp:effectExtent l="0" t="0" r="10160" b="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2209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125701" w14:textId="36BD2DCA" w:rsidR="00D07211" w:rsidRPr="00D07211" w:rsidRDefault="00917970" w:rsidP="00D07211">
                                <w:pPr>
                                  <w:pStyle w:val="NoSpacing"/>
                                  <w:jc w:val="right"/>
                                  <w:rPr>
                                    <w:b/>
                                    <w:bCs/>
                                    <w:smallCaps/>
                                    <w:color w:val="1F497D" w:themeColor="text2"/>
                                    <w:sz w:val="40"/>
                                    <w:szCs w:val="40"/>
                                  </w:rPr>
                                </w:pPr>
                                <w:sdt>
                                  <w:sdtPr>
                                    <w:rPr>
                                      <w:caps/>
                                      <w:color w:val="17365D" w:themeColor="text2" w:themeShade="BF"/>
                                      <w:sz w:val="56"/>
                                      <w:szCs w:val="56"/>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D07211" w:rsidRPr="00D07211">
                                      <w:rPr>
                                        <w:caps/>
                                        <w:color w:val="17365D" w:themeColor="text2" w:themeShade="BF"/>
                                        <w:sz w:val="56"/>
                                        <w:szCs w:val="56"/>
                                      </w:rPr>
                                      <w:t>Consolidated annual performance evaluation report</w:t>
                                    </w:r>
                                  </w:sdtContent>
                                </w:sdt>
                                <w:r w:rsidR="00D07211" w:rsidRPr="00D07211">
                                  <w:rPr>
                                    <w:caps/>
                                    <w:color w:val="17365D" w:themeColor="text2" w:themeShade="BF"/>
                                    <w:sz w:val="96"/>
                                    <w:szCs w:val="96"/>
                                  </w:rPr>
                                  <w:br/>
                                </w:r>
                                <w:r w:rsidR="00D07211" w:rsidRPr="00D07211">
                                  <w:rPr>
                                    <w:b/>
                                    <w:bCs/>
                                    <w:caps/>
                                    <w:color w:val="17365D" w:themeColor="text2" w:themeShade="BF"/>
                                    <w:sz w:val="144"/>
                                    <w:szCs w:val="144"/>
                                  </w:rPr>
                                  <w:t>CAPER 2020</w:t>
                                </w:r>
                                <w:r w:rsidR="00D07211" w:rsidRPr="00D07211">
                                  <w:rPr>
                                    <w:b/>
                                    <w:bCs/>
                                    <w:smallCaps/>
                                    <w:color w:val="1F497D" w:themeColor="text2"/>
                                    <w:sz w:val="72"/>
                                    <w:szCs w:val="72"/>
                                  </w:rPr>
                                  <w:t xml:space="preserve"> </w:t>
                                </w:r>
                                <w:sdt>
                                  <w:sdtPr>
                                    <w:rPr>
                                      <w:b/>
                                      <w:bCs/>
                                      <w:smallCaps/>
                                      <w:color w:val="1F497D" w:themeColor="text2"/>
                                      <w:sz w:val="72"/>
                                      <w:szCs w:val="72"/>
                                    </w:rPr>
                                    <w:alias w:val="Subtitle"/>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r w:rsidR="00D07211" w:rsidRPr="00D07211">
                                      <w:rPr>
                                        <w:b/>
                                        <w:bCs/>
                                        <w:smallCaps/>
                                        <w:color w:val="1F497D" w:themeColor="text2"/>
                                        <w:sz w:val="72"/>
                                        <w:szCs w:val="72"/>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9AE6BFA" id="_x0000_t202" coordsize="21600,21600" o:spt="202" path="m,l,21600r21600,l21600,xe">
                    <v:stroke joinstyle="miter"/>
                    <v:path gradientshapeok="t" o:connecttype="rect"/>
                  </v:shapetype>
                  <v:shape id="Text Box 113" o:spid="_x0000_s1026" type="#_x0000_t202" style="position:absolute;left:0;text-align:left;margin-left:401.8pt;margin-top:357.75pt;width:453pt;height:174pt;z-index:251668992;visibility:visible;mso-wrap-style:square;mso-width-percent:734;mso-height-percent:0;mso-wrap-distance-left:9pt;mso-wrap-distance-top:0;mso-wrap-distance-right:9pt;mso-wrap-distance-bottom:0;mso-position-horizontal:right;mso-position-horizontal-relative:margin;mso-position-vertical:absolute;mso-position-vertical-relative:margin;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" filled="f" stroked="f" strokeweight=".5pt">
                    <v:textbox inset="0,0,0,0">
                      <w:txbxContent>
                        <w:p w14:paraId="1F125701" w14:textId="36BD2DCA" w:rsidR="00D07211" w:rsidRPr="00D07211" w:rsidRDefault="00D07211" w:rsidP="00D07211">
                          <w:pPr>
                            <w:pStyle w:val="NoSpacing"/>
                            <w:jc w:val="right"/>
                            <w:rPr>
                              <w:b/>
                              <w:bCs/>
                              <w:smallCaps/>
                              <w:color w:val="1F497D" w:themeColor="text2"/>
                              <w:sz w:val="40"/>
                              <w:szCs w:val="40"/>
                            </w:rPr>
                          </w:pPr>
                          <w:sdt>
                            <w:sdtPr>
                              <w:rPr>
                                <w:caps/>
                                <w:color w:val="17365D" w:themeColor="text2" w:themeShade="BF"/>
                                <w:sz w:val="56"/>
                                <w:szCs w:val="56"/>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Pr="00D07211">
                                <w:rPr>
                                  <w:caps/>
                                  <w:color w:val="17365D" w:themeColor="text2" w:themeShade="BF"/>
                                  <w:sz w:val="56"/>
                                  <w:szCs w:val="56"/>
                                </w:rPr>
                                <w:t>Consolidated annual performance evaluation report</w:t>
                              </w:r>
                            </w:sdtContent>
                          </w:sdt>
                          <w:r w:rsidRPr="00D07211">
                            <w:rPr>
                              <w:caps/>
                              <w:color w:val="17365D" w:themeColor="text2" w:themeShade="BF"/>
                              <w:sz w:val="96"/>
                              <w:szCs w:val="96"/>
                            </w:rPr>
                            <w:br/>
                          </w:r>
                          <w:r w:rsidRPr="00D07211">
                            <w:rPr>
                              <w:b/>
                              <w:bCs/>
                              <w:caps/>
                              <w:color w:val="17365D" w:themeColor="text2" w:themeShade="BF"/>
                              <w:sz w:val="144"/>
                              <w:szCs w:val="144"/>
                            </w:rPr>
                            <w:t>CAPER 2020</w:t>
                          </w:r>
                          <w:r w:rsidRPr="00D07211">
                            <w:rPr>
                              <w:b/>
                              <w:bCs/>
                              <w:smallCaps/>
                              <w:color w:val="1F497D" w:themeColor="text2"/>
                              <w:sz w:val="72"/>
                              <w:szCs w:val="72"/>
                            </w:rPr>
                            <w:t xml:space="preserve"> </w:t>
                          </w:r>
                          <w:sdt>
                            <w:sdtPr>
                              <w:rPr>
                                <w:b/>
                                <w:bCs/>
                                <w:smallCaps/>
                                <w:color w:val="1F497D" w:themeColor="text2"/>
                                <w:sz w:val="72"/>
                                <w:szCs w:val="72"/>
                              </w:rPr>
                              <w:alias w:val="Subtitle"/>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r w:rsidRPr="00D07211">
                                <w:rPr>
                                  <w:b/>
                                  <w:bCs/>
                                  <w:smallCaps/>
                                  <w:color w:val="1F497D" w:themeColor="text2"/>
                                  <w:sz w:val="72"/>
                                  <w:szCs w:val="72"/>
                                </w:rPr>
                                <w:t xml:space="preserve">     </w:t>
                              </w:r>
                            </w:sdtContent>
                          </w:sdt>
                        </w:p>
                      </w:txbxContent>
                    </v:textbox>
                    <w10:wrap type="square" anchorx="margin" anchory="margin"/>
                  </v:shape>
                </w:pict>
              </mc:Fallback>
            </mc:AlternateContent>
          </w:r>
          <w:r>
            <w:rPr>
              <w:noProof/>
            </w:rPr>
            <mc:AlternateContent>
              <mc:Choice Requires="wpg">
                <w:drawing>
                  <wp:anchor distT="0" distB="0" distL="114300" distR="114300" simplePos="0" relativeHeight="251655680" behindDoc="0" locked="0" layoutInCell="1" allowOverlap="1" wp14:anchorId="1D06C10D" wp14:editId="2728D2DC">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D08DC00" id="Group 114" o:spid="_x0000_s1026" style="position:absolute;margin-left:0;margin-top:0;width:18pt;height:10in;z-index:25165568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" filled="f"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" filled="f" stroked="f" strokeweight="2pt">
                      <o:lock v:ext="edit" aspectratio="t"/>
                    </v:rect>
                    <w10:wrap anchorx="page" anchory="page"/>
                  </v:group>
                </w:pict>
              </mc:Fallback>
            </mc:AlternateContent>
          </w:r>
          <w:r>
            <w:rPr>
              <w:noProof/>
            </w:rPr>
            <w:drawing>
              <wp:inline distT="0" distB="0" distL="0" distR="0" wp14:anchorId="456E036C" wp14:editId="0C568028">
                <wp:extent cx="2403087" cy="2371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4007" cy="2382202"/>
                        </a:xfrm>
                        <a:prstGeom prst="rect">
                          <a:avLst/>
                        </a:prstGeom>
                        <a:noFill/>
                      </pic:spPr>
                    </pic:pic>
                  </a:graphicData>
                </a:graphic>
              </wp:inline>
            </w:drawing>
          </w:r>
          <w:r>
            <w:br w:type="page"/>
          </w:r>
        </w:p>
      </w:sdtContent>
    </w:sdt>
    <w:sdt>
      <w:sdtPr>
        <w:rPr>
          <w:rFonts w:ascii="Calibri" w:eastAsia="Calibri" w:hAnsi="Calibri" w:cs="Times New Roman"/>
          <w:color w:val="auto"/>
          <w:sz w:val="22"/>
          <w:szCs w:val="22"/>
        </w:rPr>
        <w:id w:val="-1398506398"/>
        <w:docPartObj>
          <w:docPartGallery w:val="Table of Contents"/>
          <w:docPartUnique/>
        </w:docPartObj>
      </w:sdtPr>
      <w:sdtEndPr>
        <w:rPr>
          <w:b/>
          <w:bCs/>
          <w:noProof/>
        </w:rPr>
      </w:sdtEndPr>
      <w:sdtContent>
        <w:p w14:paraId="22ABC5AC" w14:textId="77777777" w:rsidR="00CB2046" w:rsidRPr="00D07211" w:rsidRDefault="00CB2046" w:rsidP="00CB2046">
          <w:pPr>
            <w:pStyle w:val="TOCHeading"/>
            <w:spacing w:after="240"/>
            <w:jc w:val="center"/>
          </w:pPr>
          <w:r w:rsidRPr="00D07211">
            <w:t>Table of Contents</w:t>
          </w:r>
        </w:p>
        <w:p w14:paraId="32CB1693" w14:textId="77777777" w:rsidR="00CB2046" w:rsidRPr="00D07211" w:rsidRDefault="00CB2046" w:rsidP="00CB2046">
          <w:pPr>
            <w:pStyle w:val="TOC2"/>
            <w:spacing w:before="240" w:after="240"/>
            <w:rPr>
              <w:rFonts w:asciiTheme="minorHAnsi" w:eastAsiaTheme="minorEastAsia" w:hAnsiTheme="minorHAnsi" w:cstheme="minorBidi"/>
              <w:b w:val="0"/>
              <w:bCs w:val="0"/>
              <w:sz w:val="24"/>
              <w:szCs w:val="24"/>
            </w:rPr>
          </w:pPr>
          <w:r w:rsidRPr="00D07211">
            <w:fldChar w:fldCharType="begin"/>
          </w:r>
          <w:r w:rsidRPr="00D07211">
            <w:instrText xml:space="preserve"> TOC \o "1-3" \h \z \u </w:instrText>
          </w:r>
          <w:r w:rsidRPr="00D07211">
            <w:fldChar w:fldCharType="separate"/>
          </w:r>
          <w:hyperlink w:anchor="_Toc86152490" w:history="1">
            <w:r w:rsidRPr="00D07211">
              <w:rPr>
                <w:rStyle w:val="Hyperlink"/>
                <w:b w:val="0"/>
                <w:bCs w:val="0"/>
                <w:sz w:val="24"/>
                <w:szCs w:val="24"/>
              </w:rPr>
              <w:t>CR-05 - Goals and Outcomes</w:t>
            </w:r>
            <w:r w:rsidRPr="00D07211">
              <w:rPr>
                <w:b w:val="0"/>
                <w:bCs w:val="0"/>
                <w:webHidden/>
                <w:sz w:val="24"/>
                <w:szCs w:val="24"/>
              </w:rPr>
              <w:tab/>
            </w:r>
            <w:r w:rsidRPr="00D07211">
              <w:rPr>
                <w:b w:val="0"/>
                <w:bCs w:val="0"/>
                <w:webHidden/>
                <w:sz w:val="24"/>
                <w:szCs w:val="24"/>
              </w:rPr>
              <w:fldChar w:fldCharType="begin"/>
            </w:r>
            <w:r w:rsidRPr="00D07211">
              <w:rPr>
                <w:b w:val="0"/>
                <w:bCs w:val="0"/>
                <w:webHidden/>
                <w:sz w:val="24"/>
                <w:szCs w:val="24"/>
              </w:rPr>
              <w:instrText xml:space="preserve"> PAGEREF _Toc86152490 \h </w:instrText>
            </w:r>
            <w:r w:rsidRPr="00D07211">
              <w:rPr>
                <w:b w:val="0"/>
                <w:bCs w:val="0"/>
                <w:webHidden/>
                <w:sz w:val="24"/>
                <w:szCs w:val="24"/>
              </w:rPr>
            </w:r>
            <w:r w:rsidRPr="00D07211">
              <w:rPr>
                <w:b w:val="0"/>
                <w:bCs w:val="0"/>
                <w:webHidden/>
                <w:sz w:val="24"/>
                <w:szCs w:val="24"/>
              </w:rPr>
              <w:fldChar w:fldCharType="separate"/>
            </w:r>
            <w:r w:rsidR="00365EF1" w:rsidRPr="00D07211">
              <w:rPr>
                <w:b w:val="0"/>
                <w:bCs w:val="0"/>
                <w:webHidden/>
                <w:sz w:val="24"/>
                <w:szCs w:val="24"/>
              </w:rPr>
              <w:t>3</w:t>
            </w:r>
            <w:r w:rsidRPr="00D07211">
              <w:rPr>
                <w:b w:val="0"/>
                <w:bCs w:val="0"/>
                <w:webHidden/>
                <w:sz w:val="24"/>
                <w:szCs w:val="24"/>
              </w:rPr>
              <w:fldChar w:fldCharType="end"/>
            </w:r>
          </w:hyperlink>
        </w:p>
        <w:p w14:paraId="342DDCFF" w14:textId="77777777" w:rsidR="00CB2046" w:rsidRPr="00D07211" w:rsidRDefault="00917970" w:rsidP="00CB2046">
          <w:pPr>
            <w:pStyle w:val="TOC2"/>
            <w:spacing w:before="240" w:after="240"/>
            <w:rPr>
              <w:rFonts w:asciiTheme="minorHAnsi" w:eastAsiaTheme="minorEastAsia" w:hAnsiTheme="minorHAnsi" w:cstheme="minorBidi"/>
              <w:b w:val="0"/>
              <w:bCs w:val="0"/>
              <w:sz w:val="24"/>
              <w:szCs w:val="24"/>
            </w:rPr>
          </w:pPr>
          <w:hyperlink w:anchor="_Toc86152491" w:history="1">
            <w:r w:rsidR="00CB2046" w:rsidRPr="00D07211">
              <w:rPr>
                <w:rStyle w:val="Hyperlink"/>
                <w:b w:val="0"/>
                <w:bCs w:val="0"/>
                <w:sz w:val="24"/>
                <w:szCs w:val="24"/>
              </w:rPr>
              <w:t>CR-10 - Racial and Ethnic composition of families assisted</w:t>
            </w:r>
            <w:r w:rsidR="00CB2046" w:rsidRPr="00D07211">
              <w:rPr>
                <w:b w:val="0"/>
                <w:bCs w:val="0"/>
                <w:webHidden/>
                <w:sz w:val="24"/>
                <w:szCs w:val="24"/>
              </w:rPr>
              <w:tab/>
            </w:r>
            <w:r w:rsidR="00CB2046" w:rsidRPr="00D07211">
              <w:rPr>
                <w:b w:val="0"/>
                <w:bCs w:val="0"/>
                <w:webHidden/>
                <w:sz w:val="24"/>
                <w:szCs w:val="24"/>
              </w:rPr>
              <w:fldChar w:fldCharType="begin"/>
            </w:r>
            <w:r w:rsidR="00CB2046" w:rsidRPr="00D07211">
              <w:rPr>
                <w:b w:val="0"/>
                <w:bCs w:val="0"/>
                <w:webHidden/>
                <w:sz w:val="24"/>
                <w:szCs w:val="24"/>
              </w:rPr>
              <w:instrText xml:space="preserve"> PAGEREF _Toc86152491 \h </w:instrText>
            </w:r>
            <w:r w:rsidR="00CB2046" w:rsidRPr="00D07211">
              <w:rPr>
                <w:b w:val="0"/>
                <w:bCs w:val="0"/>
                <w:webHidden/>
                <w:sz w:val="24"/>
                <w:szCs w:val="24"/>
              </w:rPr>
            </w:r>
            <w:r w:rsidR="00CB2046" w:rsidRPr="00D07211">
              <w:rPr>
                <w:b w:val="0"/>
                <w:bCs w:val="0"/>
                <w:webHidden/>
                <w:sz w:val="24"/>
                <w:szCs w:val="24"/>
              </w:rPr>
              <w:fldChar w:fldCharType="separate"/>
            </w:r>
            <w:r w:rsidR="00365EF1" w:rsidRPr="00D07211">
              <w:rPr>
                <w:b w:val="0"/>
                <w:bCs w:val="0"/>
                <w:webHidden/>
                <w:sz w:val="24"/>
                <w:szCs w:val="24"/>
              </w:rPr>
              <w:t>6</w:t>
            </w:r>
            <w:r w:rsidR="00CB2046" w:rsidRPr="00D07211">
              <w:rPr>
                <w:b w:val="0"/>
                <w:bCs w:val="0"/>
                <w:webHidden/>
                <w:sz w:val="24"/>
                <w:szCs w:val="24"/>
              </w:rPr>
              <w:fldChar w:fldCharType="end"/>
            </w:r>
          </w:hyperlink>
        </w:p>
        <w:p w14:paraId="5E83E313" w14:textId="77777777" w:rsidR="00CB2046" w:rsidRPr="00D07211" w:rsidRDefault="00917970" w:rsidP="00CB2046">
          <w:pPr>
            <w:pStyle w:val="TOC2"/>
            <w:spacing w:before="240" w:after="240"/>
            <w:rPr>
              <w:rFonts w:asciiTheme="minorHAnsi" w:eastAsiaTheme="minorEastAsia" w:hAnsiTheme="minorHAnsi" w:cstheme="minorBidi"/>
              <w:b w:val="0"/>
              <w:bCs w:val="0"/>
              <w:sz w:val="24"/>
              <w:szCs w:val="24"/>
            </w:rPr>
          </w:pPr>
          <w:hyperlink w:anchor="_Toc86152492" w:history="1">
            <w:r w:rsidR="00CB2046" w:rsidRPr="00D07211">
              <w:rPr>
                <w:rStyle w:val="Hyperlink"/>
                <w:b w:val="0"/>
                <w:bCs w:val="0"/>
                <w:sz w:val="24"/>
                <w:szCs w:val="24"/>
              </w:rPr>
              <w:t>CR-15 - Resources and Investments 91.520(a)</w:t>
            </w:r>
            <w:r w:rsidR="00CB2046" w:rsidRPr="00D07211">
              <w:rPr>
                <w:b w:val="0"/>
                <w:bCs w:val="0"/>
                <w:webHidden/>
                <w:sz w:val="24"/>
                <w:szCs w:val="24"/>
              </w:rPr>
              <w:tab/>
            </w:r>
            <w:r w:rsidR="00CB2046" w:rsidRPr="00D07211">
              <w:rPr>
                <w:b w:val="0"/>
                <w:bCs w:val="0"/>
                <w:webHidden/>
                <w:sz w:val="24"/>
                <w:szCs w:val="24"/>
              </w:rPr>
              <w:fldChar w:fldCharType="begin"/>
            </w:r>
            <w:r w:rsidR="00CB2046" w:rsidRPr="00D07211">
              <w:rPr>
                <w:b w:val="0"/>
                <w:bCs w:val="0"/>
                <w:webHidden/>
                <w:sz w:val="24"/>
                <w:szCs w:val="24"/>
              </w:rPr>
              <w:instrText xml:space="preserve"> PAGEREF _Toc86152492 \h </w:instrText>
            </w:r>
            <w:r w:rsidR="00CB2046" w:rsidRPr="00D07211">
              <w:rPr>
                <w:b w:val="0"/>
                <w:bCs w:val="0"/>
                <w:webHidden/>
                <w:sz w:val="24"/>
                <w:szCs w:val="24"/>
              </w:rPr>
            </w:r>
            <w:r w:rsidR="00CB2046" w:rsidRPr="00D07211">
              <w:rPr>
                <w:b w:val="0"/>
                <w:bCs w:val="0"/>
                <w:webHidden/>
                <w:sz w:val="24"/>
                <w:szCs w:val="24"/>
              </w:rPr>
              <w:fldChar w:fldCharType="separate"/>
            </w:r>
            <w:r w:rsidR="00365EF1" w:rsidRPr="00D07211">
              <w:rPr>
                <w:b w:val="0"/>
                <w:bCs w:val="0"/>
                <w:webHidden/>
                <w:sz w:val="24"/>
                <w:szCs w:val="24"/>
              </w:rPr>
              <w:t>6</w:t>
            </w:r>
            <w:r w:rsidR="00CB2046" w:rsidRPr="00D07211">
              <w:rPr>
                <w:b w:val="0"/>
                <w:bCs w:val="0"/>
                <w:webHidden/>
                <w:sz w:val="24"/>
                <w:szCs w:val="24"/>
              </w:rPr>
              <w:fldChar w:fldCharType="end"/>
            </w:r>
          </w:hyperlink>
        </w:p>
        <w:p w14:paraId="04AB31D6" w14:textId="77777777" w:rsidR="00CB2046" w:rsidRPr="00D07211" w:rsidRDefault="00917970" w:rsidP="00CB2046">
          <w:pPr>
            <w:pStyle w:val="TOC2"/>
            <w:spacing w:before="240" w:after="240"/>
            <w:rPr>
              <w:rFonts w:asciiTheme="minorHAnsi" w:eastAsiaTheme="minorEastAsia" w:hAnsiTheme="minorHAnsi" w:cstheme="minorBidi"/>
              <w:b w:val="0"/>
              <w:bCs w:val="0"/>
              <w:sz w:val="24"/>
              <w:szCs w:val="24"/>
            </w:rPr>
          </w:pPr>
          <w:hyperlink w:anchor="_Toc86152493" w:history="1">
            <w:r w:rsidR="00CB2046" w:rsidRPr="00D07211">
              <w:rPr>
                <w:rStyle w:val="Hyperlink"/>
                <w:b w:val="0"/>
                <w:bCs w:val="0"/>
                <w:sz w:val="24"/>
                <w:szCs w:val="24"/>
              </w:rPr>
              <w:t>CR-20 - Affordable Housing 91.520(b)</w:t>
            </w:r>
            <w:r w:rsidR="00CB2046" w:rsidRPr="00D07211">
              <w:rPr>
                <w:b w:val="0"/>
                <w:bCs w:val="0"/>
                <w:webHidden/>
                <w:sz w:val="24"/>
                <w:szCs w:val="24"/>
              </w:rPr>
              <w:tab/>
            </w:r>
            <w:r w:rsidR="00CB2046" w:rsidRPr="00D07211">
              <w:rPr>
                <w:b w:val="0"/>
                <w:bCs w:val="0"/>
                <w:webHidden/>
                <w:sz w:val="24"/>
                <w:szCs w:val="24"/>
              </w:rPr>
              <w:fldChar w:fldCharType="begin"/>
            </w:r>
            <w:r w:rsidR="00CB2046" w:rsidRPr="00D07211">
              <w:rPr>
                <w:b w:val="0"/>
                <w:bCs w:val="0"/>
                <w:webHidden/>
                <w:sz w:val="24"/>
                <w:szCs w:val="24"/>
              </w:rPr>
              <w:instrText xml:space="preserve"> PAGEREF _Toc86152493 \h </w:instrText>
            </w:r>
            <w:r w:rsidR="00CB2046" w:rsidRPr="00D07211">
              <w:rPr>
                <w:b w:val="0"/>
                <w:bCs w:val="0"/>
                <w:webHidden/>
                <w:sz w:val="24"/>
                <w:szCs w:val="24"/>
              </w:rPr>
            </w:r>
            <w:r w:rsidR="00CB2046" w:rsidRPr="00D07211">
              <w:rPr>
                <w:b w:val="0"/>
                <w:bCs w:val="0"/>
                <w:webHidden/>
                <w:sz w:val="24"/>
                <w:szCs w:val="24"/>
              </w:rPr>
              <w:fldChar w:fldCharType="separate"/>
            </w:r>
            <w:r w:rsidR="00365EF1" w:rsidRPr="00D07211">
              <w:rPr>
                <w:b w:val="0"/>
                <w:bCs w:val="0"/>
                <w:webHidden/>
                <w:sz w:val="24"/>
                <w:szCs w:val="24"/>
              </w:rPr>
              <w:t>9</w:t>
            </w:r>
            <w:r w:rsidR="00CB2046" w:rsidRPr="00D07211">
              <w:rPr>
                <w:b w:val="0"/>
                <w:bCs w:val="0"/>
                <w:webHidden/>
                <w:sz w:val="24"/>
                <w:szCs w:val="24"/>
              </w:rPr>
              <w:fldChar w:fldCharType="end"/>
            </w:r>
          </w:hyperlink>
        </w:p>
        <w:p w14:paraId="36A3A1BB" w14:textId="77777777" w:rsidR="00CB2046" w:rsidRPr="00D07211" w:rsidRDefault="00917970" w:rsidP="00CB2046">
          <w:pPr>
            <w:pStyle w:val="TOC2"/>
            <w:spacing w:before="240" w:after="240"/>
            <w:rPr>
              <w:rFonts w:asciiTheme="minorHAnsi" w:eastAsiaTheme="minorEastAsia" w:hAnsiTheme="minorHAnsi" w:cstheme="minorBidi"/>
              <w:b w:val="0"/>
              <w:bCs w:val="0"/>
              <w:sz w:val="24"/>
              <w:szCs w:val="24"/>
            </w:rPr>
          </w:pPr>
          <w:hyperlink w:anchor="_Toc86152494" w:history="1">
            <w:r w:rsidR="00CB2046" w:rsidRPr="00D07211">
              <w:rPr>
                <w:rStyle w:val="Hyperlink"/>
                <w:b w:val="0"/>
                <w:bCs w:val="0"/>
                <w:sz w:val="24"/>
                <w:szCs w:val="24"/>
              </w:rPr>
              <w:t>CR-25 - Homeless and Other Special Needs 91.220(d, e); 91.320(d, e); 91.520(c)</w:t>
            </w:r>
            <w:r w:rsidR="00CB2046" w:rsidRPr="00D07211">
              <w:rPr>
                <w:b w:val="0"/>
                <w:bCs w:val="0"/>
                <w:webHidden/>
                <w:sz w:val="24"/>
                <w:szCs w:val="24"/>
              </w:rPr>
              <w:tab/>
            </w:r>
            <w:r w:rsidR="00CB2046" w:rsidRPr="00D07211">
              <w:rPr>
                <w:b w:val="0"/>
                <w:bCs w:val="0"/>
                <w:webHidden/>
                <w:sz w:val="24"/>
                <w:szCs w:val="24"/>
              </w:rPr>
              <w:fldChar w:fldCharType="begin"/>
            </w:r>
            <w:r w:rsidR="00CB2046" w:rsidRPr="00D07211">
              <w:rPr>
                <w:b w:val="0"/>
                <w:bCs w:val="0"/>
                <w:webHidden/>
                <w:sz w:val="24"/>
                <w:szCs w:val="24"/>
              </w:rPr>
              <w:instrText xml:space="preserve"> PAGEREF _Toc86152494 \h </w:instrText>
            </w:r>
            <w:r w:rsidR="00CB2046" w:rsidRPr="00D07211">
              <w:rPr>
                <w:b w:val="0"/>
                <w:bCs w:val="0"/>
                <w:webHidden/>
                <w:sz w:val="24"/>
                <w:szCs w:val="24"/>
              </w:rPr>
            </w:r>
            <w:r w:rsidR="00CB2046" w:rsidRPr="00D07211">
              <w:rPr>
                <w:b w:val="0"/>
                <w:bCs w:val="0"/>
                <w:webHidden/>
                <w:sz w:val="24"/>
                <w:szCs w:val="24"/>
              </w:rPr>
              <w:fldChar w:fldCharType="separate"/>
            </w:r>
            <w:r w:rsidR="00365EF1" w:rsidRPr="00D07211">
              <w:rPr>
                <w:b w:val="0"/>
                <w:bCs w:val="0"/>
                <w:webHidden/>
                <w:sz w:val="24"/>
                <w:szCs w:val="24"/>
              </w:rPr>
              <w:t>11</w:t>
            </w:r>
            <w:r w:rsidR="00CB2046" w:rsidRPr="00D07211">
              <w:rPr>
                <w:b w:val="0"/>
                <w:bCs w:val="0"/>
                <w:webHidden/>
                <w:sz w:val="24"/>
                <w:szCs w:val="24"/>
              </w:rPr>
              <w:fldChar w:fldCharType="end"/>
            </w:r>
          </w:hyperlink>
        </w:p>
        <w:p w14:paraId="3E80453F" w14:textId="77777777" w:rsidR="00CB2046" w:rsidRPr="00D07211" w:rsidRDefault="00917970" w:rsidP="00CB2046">
          <w:pPr>
            <w:pStyle w:val="TOC2"/>
            <w:spacing w:before="240" w:after="240"/>
            <w:rPr>
              <w:rFonts w:asciiTheme="minorHAnsi" w:eastAsiaTheme="minorEastAsia" w:hAnsiTheme="minorHAnsi" w:cstheme="minorBidi"/>
              <w:b w:val="0"/>
              <w:bCs w:val="0"/>
              <w:sz w:val="24"/>
              <w:szCs w:val="24"/>
            </w:rPr>
          </w:pPr>
          <w:hyperlink w:anchor="_Toc86152495" w:history="1">
            <w:r w:rsidR="00CB2046" w:rsidRPr="00D07211">
              <w:rPr>
                <w:rStyle w:val="Hyperlink"/>
                <w:b w:val="0"/>
                <w:bCs w:val="0"/>
                <w:sz w:val="24"/>
                <w:szCs w:val="24"/>
              </w:rPr>
              <w:t>CR-30 - Public Housing 91.220(h); 91.320(j)</w:t>
            </w:r>
            <w:r w:rsidR="00CB2046" w:rsidRPr="00D07211">
              <w:rPr>
                <w:b w:val="0"/>
                <w:bCs w:val="0"/>
                <w:webHidden/>
                <w:sz w:val="24"/>
                <w:szCs w:val="24"/>
              </w:rPr>
              <w:tab/>
            </w:r>
            <w:r w:rsidR="00CB2046" w:rsidRPr="00D07211">
              <w:rPr>
                <w:b w:val="0"/>
                <w:bCs w:val="0"/>
                <w:webHidden/>
                <w:sz w:val="24"/>
                <w:szCs w:val="24"/>
              </w:rPr>
              <w:fldChar w:fldCharType="begin"/>
            </w:r>
            <w:r w:rsidR="00CB2046" w:rsidRPr="00D07211">
              <w:rPr>
                <w:b w:val="0"/>
                <w:bCs w:val="0"/>
                <w:webHidden/>
                <w:sz w:val="24"/>
                <w:szCs w:val="24"/>
              </w:rPr>
              <w:instrText xml:space="preserve"> PAGEREF _Toc86152495 \h </w:instrText>
            </w:r>
            <w:r w:rsidR="00CB2046" w:rsidRPr="00D07211">
              <w:rPr>
                <w:b w:val="0"/>
                <w:bCs w:val="0"/>
                <w:webHidden/>
                <w:sz w:val="24"/>
                <w:szCs w:val="24"/>
              </w:rPr>
            </w:r>
            <w:r w:rsidR="00CB2046" w:rsidRPr="00D07211">
              <w:rPr>
                <w:b w:val="0"/>
                <w:bCs w:val="0"/>
                <w:webHidden/>
                <w:sz w:val="24"/>
                <w:szCs w:val="24"/>
              </w:rPr>
              <w:fldChar w:fldCharType="separate"/>
            </w:r>
            <w:r w:rsidR="00365EF1" w:rsidRPr="00D07211">
              <w:rPr>
                <w:b w:val="0"/>
                <w:bCs w:val="0"/>
                <w:webHidden/>
                <w:sz w:val="24"/>
                <w:szCs w:val="24"/>
              </w:rPr>
              <w:t>12</w:t>
            </w:r>
            <w:r w:rsidR="00CB2046" w:rsidRPr="00D07211">
              <w:rPr>
                <w:b w:val="0"/>
                <w:bCs w:val="0"/>
                <w:webHidden/>
                <w:sz w:val="24"/>
                <w:szCs w:val="24"/>
              </w:rPr>
              <w:fldChar w:fldCharType="end"/>
            </w:r>
          </w:hyperlink>
        </w:p>
        <w:p w14:paraId="59ED5235" w14:textId="77777777" w:rsidR="00CB2046" w:rsidRPr="00D07211" w:rsidRDefault="00917970" w:rsidP="00CB2046">
          <w:pPr>
            <w:pStyle w:val="TOC2"/>
            <w:spacing w:before="240" w:after="240"/>
            <w:rPr>
              <w:rFonts w:asciiTheme="minorHAnsi" w:eastAsiaTheme="minorEastAsia" w:hAnsiTheme="minorHAnsi" w:cstheme="minorBidi"/>
              <w:b w:val="0"/>
              <w:bCs w:val="0"/>
              <w:sz w:val="24"/>
              <w:szCs w:val="24"/>
            </w:rPr>
          </w:pPr>
          <w:hyperlink w:anchor="_Toc86152496" w:history="1">
            <w:r w:rsidR="00CB2046" w:rsidRPr="00D07211">
              <w:rPr>
                <w:rStyle w:val="Hyperlink"/>
                <w:b w:val="0"/>
                <w:bCs w:val="0"/>
                <w:sz w:val="24"/>
                <w:szCs w:val="24"/>
              </w:rPr>
              <w:t>CR-35 - Other Actions 91.220(j)-(k); 91.320(i)-(j)</w:t>
            </w:r>
            <w:r w:rsidR="00CB2046" w:rsidRPr="00D07211">
              <w:rPr>
                <w:b w:val="0"/>
                <w:bCs w:val="0"/>
                <w:webHidden/>
                <w:sz w:val="24"/>
                <w:szCs w:val="24"/>
              </w:rPr>
              <w:tab/>
            </w:r>
            <w:r w:rsidR="00CB2046" w:rsidRPr="00D07211">
              <w:rPr>
                <w:b w:val="0"/>
                <w:bCs w:val="0"/>
                <w:webHidden/>
                <w:sz w:val="24"/>
                <w:szCs w:val="24"/>
              </w:rPr>
              <w:fldChar w:fldCharType="begin"/>
            </w:r>
            <w:r w:rsidR="00CB2046" w:rsidRPr="00D07211">
              <w:rPr>
                <w:b w:val="0"/>
                <w:bCs w:val="0"/>
                <w:webHidden/>
                <w:sz w:val="24"/>
                <w:szCs w:val="24"/>
              </w:rPr>
              <w:instrText xml:space="preserve"> PAGEREF _Toc86152496 \h </w:instrText>
            </w:r>
            <w:r w:rsidR="00CB2046" w:rsidRPr="00D07211">
              <w:rPr>
                <w:b w:val="0"/>
                <w:bCs w:val="0"/>
                <w:webHidden/>
                <w:sz w:val="24"/>
                <w:szCs w:val="24"/>
              </w:rPr>
            </w:r>
            <w:r w:rsidR="00CB2046" w:rsidRPr="00D07211">
              <w:rPr>
                <w:b w:val="0"/>
                <w:bCs w:val="0"/>
                <w:webHidden/>
                <w:sz w:val="24"/>
                <w:szCs w:val="24"/>
              </w:rPr>
              <w:fldChar w:fldCharType="separate"/>
            </w:r>
            <w:r w:rsidR="00365EF1" w:rsidRPr="00D07211">
              <w:rPr>
                <w:b w:val="0"/>
                <w:bCs w:val="0"/>
                <w:webHidden/>
                <w:sz w:val="24"/>
                <w:szCs w:val="24"/>
              </w:rPr>
              <w:t>13</w:t>
            </w:r>
            <w:r w:rsidR="00CB2046" w:rsidRPr="00D07211">
              <w:rPr>
                <w:b w:val="0"/>
                <w:bCs w:val="0"/>
                <w:webHidden/>
                <w:sz w:val="24"/>
                <w:szCs w:val="24"/>
              </w:rPr>
              <w:fldChar w:fldCharType="end"/>
            </w:r>
          </w:hyperlink>
        </w:p>
        <w:p w14:paraId="0077B0AC" w14:textId="77777777" w:rsidR="00CB2046" w:rsidRPr="00D07211" w:rsidRDefault="00917970" w:rsidP="00CB2046">
          <w:pPr>
            <w:pStyle w:val="TOC2"/>
            <w:spacing w:before="240" w:after="240"/>
            <w:rPr>
              <w:rFonts w:asciiTheme="minorHAnsi" w:eastAsiaTheme="minorEastAsia" w:hAnsiTheme="minorHAnsi" w:cstheme="minorBidi"/>
              <w:b w:val="0"/>
              <w:bCs w:val="0"/>
              <w:sz w:val="24"/>
              <w:szCs w:val="24"/>
            </w:rPr>
          </w:pPr>
          <w:hyperlink w:anchor="_Toc86152497" w:history="1">
            <w:r w:rsidR="00CB2046" w:rsidRPr="00D07211">
              <w:rPr>
                <w:rStyle w:val="Hyperlink"/>
                <w:b w:val="0"/>
                <w:bCs w:val="0"/>
                <w:sz w:val="24"/>
                <w:szCs w:val="24"/>
              </w:rPr>
              <w:t>CR-40 - Monitoring 91.220 and 91.230</w:t>
            </w:r>
            <w:r w:rsidR="00CB2046" w:rsidRPr="00D07211">
              <w:rPr>
                <w:b w:val="0"/>
                <w:bCs w:val="0"/>
                <w:webHidden/>
                <w:sz w:val="24"/>
                <w:szCs w:val="24"/>
              </w:rPr>
              <w:tab/>
            </w:r>
            <w:r w:rsidR="00CB2046" w:rsidRPr="00D07211">
              <w:rPr>
                <w:b w:val="0"/>
                <w:bCs w:val="0"/>
                <w:webHidden/>
                <w:sz w:val="24"/>
                <w:szCs w:val="24"/>
              </w:rPr>
              <w:fldChar w:fldCharType="begin"/>
            </w:r>
            <w:r w:rsidR="00CB2046" w:rsidRPr="00D07211">
              <w:rPr>
                <w:b w:val="0"/>
                <w:bCs w:val="0"/>
                <w:webHidden/>
                <w:sz w:val="24"/>
                <w:szCs w:val="24"/>
              </w:rPr>
              <w:instrText xml:space="preserve"> PAGEREF _Toc86152497 \h </w:instrText>
            </w:r>
            <w:r w:rsidR="00CB2046" w:rsidRPr="00D07211">
              <w:rPr>
                <w:b w:val="0"/>
                <w:bCs w:val="0"/>
                <w:webHidden/>
                <w:sz w:val="24"/>
                <w:szCs w:val="24"/>
              </w:rPr>
            </w:r>
            <w:r w:rsidR="00CB2046" w:rsidRPr="00D07211">
              <w:rPr>
                <w:b w:val="0"/>
                <w:bCs w:val="0"/>
                <w:webHidden/>
                <w:sz w:val="24"/>
                <w:szCs w:val="24"/>
              </w:rPr>
              <w:fldChar w:fldCharType="separate"/>
            </w:r>
            <w:r w:rsidR="00365EF1" w:rsidRPr="00D07211">
              <w:rPr>
                <w:b w:val="0"/>
                <w:bCs w:val="0"/>
                <w:webHidden/>
                <w:sz w:val="24"/>
                <w:szCs w:val="24"/>
              </w:rPr>
              <w:t>14</w:t>
            </w:r>
            <w:r w:rsidR="00CB2046" w:rsidRPr="00D07211">
              <w:rPr>
                <w:b w:val="0"/>
                <w:bCs w:val="0"/>
                <w:webHidden/>
                <w:sz w:val="24"/>
                <w:szCs w:val="24"/>
              </w:rPr>
              <w:fldChar w:fldCharType="end"/>
            </w:r>
          </w:hyperlink>
        </w:p>
        <w:p w14:paraId="0AC15BCD" w14:textId="77777777" w:rsidR="00CB2046" w:rsidRPr="00D07211" w:rsidRDefault="00917970" w:rsidP="00CB2046">
          <w:pPr>
            <w:pStyle w:val="TOC2"/>
            <w:spacing w:before="240" w:after="240"/>
            <w:rPr>
              <w:rFonts w:asciiTheme="minorHAnsi" w:eastAsiaTheme="minorEastAsia" w:hAnsiTheme="minorHAnsi" w:cstheme="minorBidi"/>
              <w:b w:val="0"/>
              <w:bCs w:val="0"/>
              <w:sz w:val="24"/>
              <w:szCs w:val="24"/>
            </w:rPr>
          </w:pPr>
          <w:hyperlink w:anchor="_Toc86152498" w:history="1">
            <w:r w:rsidR="00CB2046" w:rsidRPr="00D07211">
              <w:rPr>
                <w:rStyle w:val="Hyperlink"/>
                <w:rFonts w:cs="Arial"/>
                <w:b w:val="0"/>
                <w:bCs w:val="0"/>
                <w:sz w:val="24"/>
                <w:szCs w:val="24"/>
              </w:rPr>
              <w:t>CR-45 - CDBG 91.520(c)</w:t>
            </w:r>
            <w:r w:rsidR="00CB2046" w:rsidRPr="00D07211">
              <w:rPr>
                <w:b w:val="0"/>
                <w:bCs w:val="0"/>
                <w:webHidden/>
                <w:sz w:val="24"/>
                <w:szCs w:val="24"/>
              </w:rPr>
              <w:tab/>
            </w:r>
            <w:r w:rsidR="00CB2046" w:rsidRPr="00D07211">
              <w:rPr>
                <w:b w:val="0"/>
                <w:bCs w:val="0"/>
                <w:webHidden/>
                <w:sz w:val="24"/>
                <w:szCs w:val="24"/>
              </w:rPr>
              <w:fldChar w:fldCharType="begin"/>
            </w:r>
            <w:r w:rsidR="00CB2046" w:rsidRPr="00D07211">
              <w:rPr>
                <w:b w:val="0"/>
                <w:bCs w:val="0"/>
                <w:webHidden/>
                <w:sz w:val="24"/>
                <w:szCs w:val="24"/>
              </w:rPr>
              <w:instrText xml:space="preserve"> PAGEREF _Toc86152498 \h </w:instrText>
            </w:r>
            <w:r w:rsidR="00CB2046" w:rsidRPr="00D07211">
              <w:rPr>
                <w:b w:val="0"/>
                <w:bCs w:val="0"/>
                <w:webHidden/>
                <w:sz w:val="24"/>
                <w:szCs w:val="24"/>
              </w:rPr>
            </w:r>
            <w:r w:rsidR="00CB2046" w:rsidRPr="00D07211">
              <w:rPr>
                <w:b w:val="0"/>
                <w:bCs w:val="0"/>
                <w:webHidden/>
                <w:sz w:val="24"/>
                <w:szCs w:val="24"/>
              </w:rPr>
              <w:fldChar w:fldCharType="separate"/>
            </w:r>
            <w:r w:rsidR="00365EF1" w:rsidRPr="00D07211">
              <w:rPr>
                <w:b w:val="0"/>
                <w:bCs w:val="0"/>
                <w:webHidden/>
                <w:sz w:val="24"/>
                <w:szCs w:val="24"/>
              </w:rPr>
              <w:t>15</w:t>
            </w:r>
            <w:r w:rsidR="00CB2046" w:rsidRPr="00D07211">
              <w:rPr>
                <w:b w:val="0"/>
                <w:bCs w:val="0"/>
                <w:webHidden/>
                <w:sz w:val="24"/>
                <w:szCs w:val="24"/>
              </w:rPr>
              <w:fldChar w:fldCharType="end"/>
            </w:r>
          </w:hyperlink>
        </w:p>
        <w:p w14:paraId="36EB8C7C" w14:textId="77777777" w:rsidR="00CB2046" w:rsidRPr="00D07211" w:rsidRDefault="00917970" w:rsidP="00CB2046">
          <w:pPr>
            <w:pStyle w:val="TOC2"/>
            <w:spacing w:before="240" w:after="240"/>
            <w:rPr>
              <w:rFonts w:asciiTheme="minorHAnsi" w:eastAsiaTheme="minorEastAsia" w:hAnsiTheme="minorHAnsi" w:cstheme="minorBidi"/>
              <w:b w:val="0"/>
              <w:bCs w:val="0"/>
              <w:sz w:val="24"/>
              <w:szCs w:val="24"/>
            </w:rPr>
          </w:pPr>
          <w:hyperlink w:anchor="_Toc86152499" w:history="1">
            <w:r w:rsidR="00CB2046" w:rsidRPr="00D07211">
              <w:rPr>
                <w:rStyle w:val="Hyperlink"/>
                <w:b w:val="0"/>
                <w:bCs w:val="0"/>
                <w:sz w:val="24"/>
                <w:szCs w:val="24"/>
              </w:rPr>
              <w:t>CR-50 - HOME 91.520(d)</w:t>
            </w:r>
            <w:r w:rsidR="00CB2046" w:rsidRPr="00D07211">
              <w:rPr>
                <w:b w:val="0"/>
                <w:bCs w:val="0"/>
                <w:webHidden/>
                <w:sz w:val="24"/>
                <w:szCs w:val="24"/>
              </w:rPr>
              <w:tab/>
            </w:r>
            <w:r w:rsidR="00CB2046" w:rsidRPr="00D07211">
              <w:rPr>
                <w:b w:val="0"/>
                <w:bCs w:val="0"/>
                <w:webHidden/>
                <w:sz w:val="24"/>
                <w:szCs w:val="24"/>
              </w:rPr>
              <w:fldChar w:fldCharType="begin"/>
            </w:r>
            <w:r w:rsidR="00CB2046" w:rsidRPr="00D07211">
              <w:rPr>
                <w:b w:val="0"/>
                <w:bCs w:val="0"/>
                <w:webHidden/>
                <w:sz w:val="24"/>
                <w:szCs w:val="24"/>
              </w:rPr>
              <w:instrText xml:space="preserve"> PAGEREF _Toc86152499 \h </w:instrText>
            </w:r>
            <w:r w:rsidR="00CB2046" w:rsidRPr="00D07211">
              <w:rPr>
                <w:b w:val="0"/>
                <w:bCs w:val="0"/>
                <w:webHidden/>
                <w:sz w:val="24"/>
                <w:szCs w:val="24"/>
              </w:rPr>
            </w:r>
            <w:r w:rsidR="00CB2046" w:rsidRPr="00D07211">
              <w:rPr>
                <w:b w:val="0"/>
                <w:bCs w:val="0"/>
                <w:webHidden/>
                <w:sz w:val="24"/>
                <w:szCs w:val="24"/>
              </w:rPr>
              <w:fldChar w:fldCharType="separate"/>
            </w:r>
            <w:r w:rsidR="00365EF1" w:rsidRPr="00D07211">
              <w:rPr>
                <w:b w:val="0"/>
                <w:bCs w:val="0"/>
                <w:webHidden/>
                <w:sz w:val="24"/>
                <w:szCs w:val="24"/>
              </w:rPr>
              <w:t>16</w:t>
            </w:r>
            <w:r w:rsidR="00CB2046" w:rsidRPr="00D07211">
              <w:rPr>
                <w:b w:val="0"/>
                <w:bCs w:val="0"/>
                <w:webHidden/>
                <w:sz w:val="24"/>
                <w:szCs w:val="24"/>
              </w:rPr>
              <w:fldChar w:fldCharType="end"/>
            </w:r>
          </w:hyperlink>
        </w:p>
        <w:p w14:paraId="05793B31" w14:textId="77777777" w:rsidR="00CB2046" w:rsidRDefault="00CB2046" w:rsidP="00CB2046">
          <w:pPr>
            <w:spacing w:before="240" w:after="240"/>
            <w:jc w:val="both"/>
          </w:pPr>
          <w:r w:rsidRPr="00D07211">
            <w:rPr>
              <w:b/>
              <w:bCs/>
              <w:noProof/>
            </w:rPr>
            <w:fldChar w:fldCharType="end"/>
          </w:r>
        </w:p>
      </w:sdtContent>
    </w:sdt>
    <w:p w14:paraId="16E08332" w14:textId="77777777" w:rsidR="00CB2046" w:rsidRDefault="00CB2046" w:rsidP="00CB2046">
      <w:pPr>
        <w:pStyle w:val="Heading2"/>
        <w:jc w:val="both"/>
        <w:rPr>
          <w:rFonts w:ascii="Calibri" w:hAnsi="Calibri"/>
          <w:i w:val="0"/>
        </w:rPr>
      </w:pPr>
    </w:p>
    <w:p w14:paraId="3E15D813" w14:textId="77777777" w:rsidR="00CB2046" w:rsidRDefault="00CB2046" w:rsidP="00CB2046">
      <w:pPr>
        <w:jc w:val="both"/>
        <w:rPr>
          <w:rFonts w:cs="Arial"/>
          <w:sz w:val="28"/>
          <w:szCs w:val="28"/>
        </w:rPr>
      </w:pPr>
    </w:p>
    <w:p w14:paraId="670F329B" w14:textId="77777777" w:rsidR="00365EF1" w:rsidRDefault="00365EF1" w:rsidP="00CB2046">
      <w:pPr>
        <w:pStyle w:val="Heading2"/>
        <w:jc w:val="both"/>
        <w:rPr>
          <w:rFonts w:ascii="Calibri" w:hAnsi="Calibri"/>
          <w:i w:val="0"/>
        </w:rPr>
      </w:pPr>
      <w:bookmarkStart w:id="0" w:name="_Toc86152490"/>
      <w:r>
        <w:rPr>
          <w:rFonts w:ascii="Calibri" w:hAnsi="Calibri"/>
          <w:i w:val="0"/>
        </w:rPr>
        <w:br w:type="page"/>
      </w:r>
    </w:p>
    <w:p w14:paraId="4D155F1E" w14:textId="77777777" w:rsidR="002E2DD7" w:rsidRDefault="002E2DD7" w:rsidP="002E2DD7">
      <w:pPr>
        <w:pStyle w:val="Heading2"/>
        <w:rPr>
          <w:rFonts w:ascii="Calibri" w:hAnsi="Calibri"/>
          <w:i w:val="0"/>
        </w:rPr>
      </w:pPr>
      <w:bookmarkStart w:id="1" w:name="_Toc58494542"/>
      <w:r>
        <w:rPr>
          <w:rFonts w:ascii="Calibri" w:hAnsi="Calibri"/>
          <w:i w:val="0"/>
        </w:rPr>
        <w:lastRenderedPageBreak/>
        <w:t>Executive Summary</w:t>
      </w:r>
      <w:bookmarkEnd w:id="1"/>
    </w:p>
    <w:p w14:paraId="47EED093" w14:textId="77777777" w:rsidR="00D0416C" w:rsidRPr="00D07211" w:rsidRDefault="002B09DF" w:rsidP="00D07211">
      <w:pPr>
        <w:pStyle w:val="Heading2"/>
        <w:shd w:val="clear" w:color="auto" w:fill="1F497D" w:themeFill="text2"/>
        <w:jc w:val="both"/>
        <w:rPr>
          <w:rFonts w:ascii="Calibri" w:hAnsi="Calibri"/>
          <w:i w:val="0"/>
          <w:color w:val="FFFFFF" w:themeColor="background1"/>
        </w:rPr>
      </w:pPr>
      <w:r w:rsidRPr="00D07211">
        <w:rPr>
          <w:rFonts w:ascii="Calibri" w:hAnsi="Calibri"/>
          <w:i w:val="0"/>
          <w:color w:val="FFFFFF" w:themeColor="background1"/>
        </w:rPr>
        <w:t>CR-05 - Goals and Outcomes</w:t>
      </w:r>
      <w:bookmarkEnd w:id="0"/>
    </w:p>
    <w:p w14:paraId="1CA0FB90" w14:textId="168B6FEA" w:rsidR="00D0416C" w:rsidRPr="003A0B9F" w:rsidRDefault="002B09DF" w:rsidP="00CB2046">
      <w:pPr>
        <w:keepNext/>
        <w:widowControl w:val="0"/>
        <w:spacing w:after="0" w:line="240" w:lineRule="auto"/>
        <w:jc w:val="both"/>
        <w:rPr>
          <w:i/>
          <w:iCs/>
        </w:rPr>
      </w:pPr>
      <w:r>
        <w:rPr>
          <w:b/>
          <w:sz w:val="24"/>
          <w:szCs w:val="24"/>
        </w:rPr>
        <w:t xml:space="preserve">Progress the </w:t>
      </w:r>
      <w:r w:rsidR="00D07211">
        <w:rPr>
          <w:b/>
          <w:sz w:val="24"/>
          <w:szCs w:val="24"/>
        </w:rPr>
        <w:t>J</w:t>
      </w:r>
      <w:r>
        <w:rPr>
          <w:b/>
          <w:sz w:val="24"/>
          <w:szCs w:val="24"/>
        </w:rPr>
        <w:t>urisdiction has made in carrying out its strategic plan and its action plan.  91.520(a)</w:t>
      </w:r>
      <w:r>
        <w:rPr>
          <w:b/>
          <w:sz w:val="28"/>
          <w:szCs w:val="28"/>
        </w:rPr>
        <w:t xml:space="preserve"> </w:t>
      </w:r>
      <w:r w:rsidR="003A0B9F">
        <w:rPr>
          <w:b/>
          <w:sz w:val="28"/>
          <w:szCs w:val="28"/>
        </w:rPr>
        <w:t xml:space="preserve">- </w:t>
      </w:r>
      <w:r w:rsidRPr="003A0B9F">
        <w:rPr>
          <w:i/>
          <w:iCs/>
        </w:rPr>
        <w:t>This could be an overview that includes major initiatives and highlights proposed and executed throughout the program year.</w:t>
      </w:r>
    </w:p>
    <w:p w14:paraId="66DF8014" w14:textId="77777777" w:rsidR="00D0416C" w:rsidRDefault="00D0416C" w:rsidP="00CB2046">
      <w:pPr>
        <w:keepNext/>
        <w:widowControl w:val="0"/>
        <w:spacing w:after="0" w:line="240" w:lineRule="auto"/>
        <w:jc w:val="both"/>
        <w:rPr>
          <w:b/>
        </w:rPr>
      </w:pPr>
    </w:p>
    <w:p w14:paraId="27416505" w14:textId="2F5AAA52" w:rsidR="002E2DD7" w:rsidRPr="00843AA2" w:rsidRDefault="00D07211" w:rsidP="00D07211">
      <w:pPr>
        <w:pStyle w:val="Default"/>
        <w:spacing w:after="200"/>
        <w:jc w:val="both"/>
        <w:rPr>
          <w:rFonts w:asciiTheme="minorHAnsi" w:hAnsiTheme="minorHAnsi"/>
          <w:sz w:val="23"/>
          <w:szCs w:val="23"/>
        </w:rPr>
      </w:pPr>
      <w:r>
        <w:rPr>
          <w:rFonts w:asciiTheme="minorHAnsi" w:hAnsiTheme="minorHAnsi"/>
          <w:sz w:val="23"/>
          <w:szCs w:val="23"/>
        </w:rPr>
        <w:t>Under</w:t>
      </w:r>
      <w:r w:rsidR="002E2DD7" w:rsidRPr="00843AA2">
        <w:rPr>
          <w:rFonts w:asciiTheme="minorHAnsi" w:hAnsiTheme="minorHAnsi"/>
          <w:sz w:val="23"/>
          <w:szCs w:val="23"/>
        </w:rPr>
        <w:t xml:space="preserve"> the federal regulations found in 24 CFR 570, the City of Anniston has prepared this Consolidated Annual Performance and Evaluation Report (CAPER) f</w:t>
      </w:r>
      <w:r>
        <w:rPr>
          <w:rFonts w:asciiTheme="minorHAnsi" w:hAnsiTheme="minorHAnsi"/>
          <w:sz w:val="23"/>
          <w:szCs w:val="23"/>
        </w:rPr>
        <w:t>rom</w:t>
      </w:r>
      <w:r w:rsidR="002E2DD7" w:rsidRPr="00843AA2">
        <w:rPr>
          <w:rFonts w:asciiTheme="minorHAnsi" w:hAnsiTheme="minorHAnsi"/>
          <w:sz w:val="23"/>
          <w:szCs w:val="23"/>
        </w:rPr>
        <w:t xml:space="preserve"> October 1, 20</w:t>
      </w:r>
      <w:r w:rsidR="002E2DD7">
        <w:rPr>
          <w:rFonts w:asciiTheme="minorHAnsi" w:hAnsiTheme="minorHAnsi"/>
          <w:sz w:val="23"/>
          <w:szCs w:val="23"/>
        </w:rPr>
        <w:t>20</w:t>
      </w:r>
      <w:r>
        <w:rPr>
          <w:rFonts w:asciiTheme="minorHAnsi" w:hAnsiTheme="minorHAnsi"/>
          <w:sz w:val="23"/>
          <w:szCs w:val="23"/>
        </w:rPr>
        <w:t>,</w:t>
      </w:r>
      <w:r w:rsidR="002E2DD7" w:rsidRPr="00843AA2">
        <w:rPr>
          <w:rFonts w:asciiTheme="minorHAnsi" w:hAnsiTheme="minorHAnsi"/>
          <w:sz w:val="23"/>
          <w:szCs w:val="23"/>
        </w:rPr>
        <w:t xml:space="preserve"> to September 30, 20</w:t>
      </w:r>
      <w:r w:rsidR="002E2DD7">
        <w:rPr>
          <w:rFonts w:asciiTheme="minorHAnsi" w:hAnsiTheme="minorHAnsi"/>
          <w:sz w:val="23"/>
          <w:szCs w:val="23"/>
        </w:rPr>
        <w:t>21</w:t>
      </w:r>
      <w:r w:rsidR="002E2DD7" w:rsidRPr="00843AA2">
        <w:rPr>
          <w:rFonts w:asciiTheme="minorHAnsi" w:hAnsiTheme="minorHAnsi"/>
          <w:sz w:val="23"/>
          <w:szCs w:val="23"/>
        </w:rPr>
        <w:t>. The CAPER presents the County</w:t>
      </w:r>
      <w:r>
        <w:rPr>
          <w:rFonts w:asciiTheme="minorHAnsi" w:hAnsiTheme="minorHAnsi"/>
          <w:sz w:val="23"/>
          <w:szCs w:val="23"/>
        </w:rPr>
        <w:t>'</w:t>
      </w:r>
      <w:r w:rsidR="002E2DD7" w:rsidRPr="00843AA2">
        <w:rPr>
          <w:rFonts w:asciiTheme="minorHAnsi" w:hAnsiTheme="minorHAnsi"/>
          <w:sz w:val="23"/>
          <w:szCs w:val="23"/>
        </w:rPr>
        <w:t xml:space="preserve">s progress in carrying out projects and activities </w:t>
      </w:r>
      <w:r>
        <w:rPr>
          <w:rFonts w:asciiTheme="minorHAnsi" w:hAnsiTheme="minorHAnsi"/>
          <w:sz w:val="23"/>
          <w:szCs w:val="23"/>
        </w:rPr>
        <w:t>under</w:t>
      </w:r>
      <w:r w:rsidR="002E2DD7" w:rsidRPr="00843AA2">
        <w:rPr>
          <w:rFonts w:asciiTheme="minorHAnsi" w:hAnsiTheme="minorHAnsi"/>
          <w:sz w:val="23"/>
          <w:szCs w:val="23"/>
        </w:rPr>
        <w:t xml:space="preserve"> the Program Year (PY) 2</w:t>
      </w:r>
      <w:r w:rsidR="002E2DD7">
        <w:rPr>
          <w:rFonts w:asciiTheme="minorHAnsi" w:hAnsiTheme="minorHAnsi"/>
          <w:sz w:val="23"/>
          <w:szCs w:val="23"/>
        </w:rPr>
        <w:t>020</w:t>
      </w:r>
      <w:r w:rsidR="002E2DD7" w:rsidRPr="00843AA2">
        <w:rPr>
          <w:rFonts w:asciiTheme="minorHAnsi" w:hAnsiTheme="minorHAnsi"/>
          <w:sz w:val="23"/>
          <w:szCs w:val="23"/>
        </w:rPr>
        <w:t xml:space="preserve"> Annual Action Plan for the Community Development Block Grant (CDBG) and HOME Investment Partnerships (HOME) funds received from the United States Department of Housing and Urban Development (HUD) to principally benefit low-to-moderate-income individuals in the City. </w:t>
      </w:r>
    </w:p>
    <w:p w14:paraId="66CD36B0" w14:textId="3324F5B8" w:rsidR="002E2DD7" w:rsidRPr="00843AA2" w:rsidRDefault="002E2DD7" w:rsidP="00D07211">
      <w:pPr>
        <w:pStyle w:val="Default"/>
        <w:spacing w:after="200"/>
        <w:jc w:val="both"/>
        <w:rPr>
          <w:rFonts w:asciiTheme="minorHAnsi" w:hAnsiTheme="minorHAnsi"/>
          <w:sz w:val="23"/>
          <w:szCs w:val="23"/>
        </w:rPr>
      </w:pPr>
      <w:r w:rsidRPr="00843AA2">
        <w:rPr>
          <w:rFonts w:asciiTheme="minorHAnsi" w:hAnsiTheme="minorHAnsi"/>
          <w:sz w:val="23"/>
          <w:szCs w:val="23"/>
        </w:rPr>
        <w:t>The 20</w:t>
      </w:r>
      <w:r>
        <w:rPr>
          <w:rFonts w:asciiTheme="minorHAnsi" w:hAnsiTheme="minorHAnsi"/>
          <w:sz w:val="23"/>
          <w:szCs w:val="23"/>
        </w:rPr>
        <w:t>20</w:t>
      </w:r>
      <w:r w:rsidRPr="00843AA2">
        <w:rPr>
          <w:rFonts w:asciiTheme="minorHAnsi" w:hAnsiTheme="minorHAnsi"/>
          <w:sz w:val="23"/>
          <w:szCs w:val="23"/>
        </w:rPr>
        <w:t xml:space="preserve"> CAPER describes and evaluates how the City invested formula funds from HUD to meet affordable housing and community development needs. This annual report also provides a general assessment of the City</w:t>
      </w:r>
      <w:r w:rsidR="00D07211">
        <w:rPr>
          <w:rFonts w:asciiTheme="minorHAnsi" w:hAnsiTheme="minorHAnsi"/>
          <w:sz w:val="23"/>
          <w:szCs w:val="23"/>
        </w:rPr>
        <w:t>'</w:t>
      </w:r>
      <w:r w:rsidRPr="00843AA2">
        <w:rPr>
          <w:rFonts w:asciiTheme="minorHAnsi" w:hAnsiTheme="minorHAnsi"/>
          <w:sz w:val="23"/>
          <w:szCs w:val="23"/>
        </w:rPr>
        <w:t>s progress in addressing the priorities and objectives contained in its Five-Year 2018-2022 Consolidated Plan (Con Plan). The 20</w:t>
      </w:r>
      <w:r w:rsidR="00741487">
        <w:rPr>
          <w:rFonts w:asciiTheme="minorHAnsi" w:hAnsiTheme="minorHAnsi"/>
          <w:sz w:val="23"/>
          <w:szCs w:val="23"/>
        </w:rPr>
        <w:t>20</w:t>
      </w:r>
      <w:r w:rsidRPr="00843AA2">
        <w:rPr>
          <w:rFonts w:asciiTheme="minorHAnsi" w:hAnsiTheme="minorHAnsi"/>
          <w:sz w:val="23"/>
          <w:szCs w:val="23"/>
        </w:rPr>
        <w:t xml:space="preserve"> CAPER and other pertinent documents may be accessed through the City</w:t>
      </w:r>
      <w:r w:rsidR="00D07211">
        <w:rPr>
          <w:rFonts w:asciiTheme="minorHAnsi" w:hAnsiTheme="minorHAnsi"/>
          <w:sz w:val="23"/>
          <w:szCs w:val="23"/>
        </w:rPr>
        <w:t>'</w:t>
      </w:r>
      <w:r w:rsidRPr="00843AA2">
        <w:rPr>
          <w:rFonts w:asciiTheme="minorHAnsi" w:hAnsiTheme="minorHAnsi"/>
          <w:sz w:val="23"/>
          <w:szCs w:val="23"/>
        </w:rPr>
        <w:t xml:space="preserve">s website at </w:t>
      </w:r>
      <w:hyperlink r:id="rId9" w:history="1">
        <w:r w:rsidRPr="00843AA2">
          <w:rPr>
            <w:rStyle w:val="Hyperlink"/>
            <w:rFonts w:asciiTheme="minorHAnsi" w:hAnsiTheme="minorHAnsi" w:cs="Calibri"/>
            <w:sz w:val="23"/>
            <w:szCs w:val="23"/>
          </w:rPr>
          <w:t>http://www.annistonal.gov/pages/?pageID=56</w:t>
        </w:r>
      </w:hyperlink>
      <w:r w:rsidRPr="00843AA2">
        <w:rPr>
          <w:rFonts w:asciiTheme="minorHAnsi" w:hAnsiTheme="minorHAnsi"/>
          <w:sz w:val="23"/>
          <w:szCs w:val="23"/>
        </w:rPr>
        <w:t xml:space="preserve">. </w:t>
      </w:r>
    </w:p>
    <w:p w14:paraId="4E4DAE69" w14:textId="60A31130" w:rsidR="002E2DD7" w:rsidRPr="00843AA2" w:rsidRDefault="002E2DD7" w:rsidP="00D07211">
      <w:pPr>
        <w:pStyle w:val="Default"/>
        <w:spacing w:after="200"/>
        <w:jc w:val="both"/>
        <w:rPr>
          <w:rFonts w:asciiTheme="minorHAnsi" w:hAnsiTheme="minorHAnsi"/>
          <w:sz w:val="23"/>
          <w:szCs w:val="23"/>
        </w:rPr>
      </w:pPr>
      <w:r w:rsidRPr="00843AA2">
        <w:rPr>
          <w:rFonts w:asciiTheme="minorHAnsi" w:hAnsiTheme="minorHAnsi"/>
          <w:sz w:val="23"/>
          <w:szCs w:val="23"/>
        </w:rPr>
        <w:t>The City of Anniston continues to make progress with CDBG and HOME funds by increasing affordable housing assistance for low and moderate</w:t>
      </w:r>
      <w:r>
        <w:rPr>
          <w:rFonts w:asciiTheme="minorHAnsi" w:hAnsiTheme="minorHAnsi"/>
          <w:sz w:val="23"/>
          <w:szCs w:val="23"/>
        </w:rPr>
        <w:t>-</w:t>
      </w:r>
      <w:r w:rsidRPr="00843AA2">
        <w:rPr>
          <w:rFonts w:asciiTheme="minorHAnsi" w:hAnsiTheme="minorHAnsi"/>
          <w:sz w:val="23"/>
          <w:szCs w:val="23"/>
        </w:rPr>
        <w:t>income persons and allocating CDBG to local nonprofit organizations to provide essential social services for the homeless, LMI persons, and non-homeless special needs population and HOME funds for sust</w:t>
      </w:r>
      <w:r>
        <w:rPr>
          <w:rFonts w:asciiTheme="minorHAnsi" w:hAnsiTheme="minorHAnsi"/>
          <w:sz w:val="23"/>
          <w:szCs w:val="23"/>
        </w:rPr>
        <w:t>ain</w:t>
      </w:r>
      <w:r w:rsidRPr="00843AA2">
        <w:rPr>
          <w:rFonts w:asciiTheme="minorHAnsi" w:hAnsiTheme="minorHAnsi"/>
          <w:sz w:val="23"/>
          <w:szCs w:val="23"/>
        </w:rPr>
        <w:t>ability of affordable rental housing. The City of Anniston identified the following goals during PY20</w:t>
      </w:r>
      <w:r>
        <w:rPr>
          <w:rFonts w:asciiTheme="minorHAnsi" w:hAnsiTheme="minorHAnsi"/>
          <w:sz w:val="23"/>
          <w:szCs w:val="23"/>
        </w:rPr>
        <w:t>20</w:t>
      </w:r>
      <w:r w:rsidRPr="00843AA2">
        <w:rPr>
          <w:rFonts w:asciiTheme="minorHAnsi" w:hAnsiTheme="minorHAnsi"/>
          <w:sz w:val="23"/>
          <w:szCs w:val="23"/>
        </w:rPr>
        <w:t xml:space="preserve">: </w:t>
      </w:r>
    </w:p>
    <w:p w14:paraId="5A850471" w14:textId="77777777" w:rsidR="002E2DD7" w:rsidRPr="00843AA2" w:rsidRDefault="002E2DD7" w:rsidP="00D07211">
      <w:pPr>
        <w:pStyle w:val="Default"/>
        <w:numPr>
          <w:ilvl w:val="0"/>
          <w:numId w:val="17"/>
        </w:numPr>
        <w:spacing w:after="200"/>
        <w:rPr>
          <w:rFonts w:asciiTheme="minorHAnsi" w:hAnsiTheme="minorHAnsi"/>
          <w:sz w:val="23"/>
          <w:szCs w:val="23"/>
        </w:rPr>
      </w:pPr>
      <w:r w:rsidRPr="00843AA2">
        <w:rPr>
          <w:rFonts w:asciiTheme="minorHAnsi" w:hAnsiTheme="minorHAnsi"/>
          <w:sz w:val="23"/>
          <w:szCs w:val="23"/>
        </w:rPr>
        <w:t xml:space="preserve">Provide decent and affordable housing and supportive services for low and moderate-income families </w:t>
      </w:r>
    </w:p>
    <w:p w14:paraId="3C083865" w14:textId="77777777" w:rsidR="002E2DD7" w:rsidRPr="00843AA2" w:rsidRDefault="002E2DD7" w:rsidP="00D07211">
      <w:pPr>
        <w:pStyle w:val="Default"/>
        <w:numPr>
          <w:ilvl w:val="0"/>
          <w:numId w:val="17"/>
        </w:numPr>
        <w:spacing w:after="200"/>
        <w:rPr>
          <w:rFonts w:asciiTheme="minorHAnsi" w:hAnsiTheme="minorHAnsi"/>
          <w:sz w:val="23"/>
          <w:szCs w:val="23"/>
        </w:rPr>
      </w:pPr>
      <w:r w:rsidRPr="00843AA2">
        <w:rPr>
          <w:rFonts w:asciiTheme="minorHAnsi" w:hAnsiTheme="minorHAnsi"/>
          <w:sz w:val="23"/>
          <w:szCs w:val="23"/>
        </w:rPr>
        <w:t xml:space="preserve">Improve public facilities and/or infrastructure </w:t>
      </w:r>
    </w:p>
    <w:p w14:paraId="22685043" w14:textId="77777777" w:rsidR="002E2DD7" w:rsidRPr="00843AA2" w:rsidRDefault="002E2DD7" w:rsidP="00D07211">
      <w:pPr>
        <w:pStyle w:val="Default"/>
        <w:numPr>
          <w:ilvl w:val="0"/>
          <w:numId w:val="17"/>
        </w:numPr>
        <w:spacing w:after="200"/>
        <w:rPr>
          <w:rFonts w:asciiTheme="minorHAnsi" w:hAnsiTheme="minorHAnsi"/>
          <w:sz w:val="23"/>
          <w:szCs w:val="23"/>
        </w:rPr>
      </w:pPr>
      <w:r w:rsidRPr="00843AA2">
        <w:rPr>
          <w:rFonts w:asciiTheme="minorHAnsi" w:hAnsiTheme="minorHAnsi"/>
          <w:sz w:val="23"/>
          <w:szCs w:val="23"/>
        </w:rPr>
        <w:t xml:space="preserve">Eliminate slums and blight </w:t>
      </w:r>
    </w:p>
    <w:p w14:paraId="0BF1BFE4" w14:textId="12A6E41D" w:rsidR="00D02F5F" w:rsidRPr="00D02F5F" w:rsidRDefault="002E2DD7" w:rsidP="00D07211">
      <w:pPr>
        <w:spacing w:line="240" w:lineRule="auto"/>
        <w:jc w:val="both"/>
        <w:rPr>
          <w:rFonts w:asciiTheme="minorHAnsi" w:eastAsia="Times New Roman" w:hAnsiTheme="minorHAnsi" w:cstheme="minorHAnsi"/>
          <w:color w:val="FF0000"/>
          <w:sz w:val="23"/>
          <w:szCs w:val="23"/>
        </w:rPr>
      </w:pPr>
      <w:r w:rsidRPr="00D02F5F">
        <w:rPr>
          <w:rFonts w:asciiTheme="minorHAnsi" w:hAnsiTheme="minorHAnsi" w:cstheme="minorHAnsi"/>
          <w:sz w:val="23"/>
          <w:szCs w:val="23"/>
        </w:rPr>
        <w:t xml:space="preserve">The City of Anniston received </w:t>
      </w:r>
      <w:r w:rsidRPr="00D02F5F">
        <w:rPr>
          <w:rFonts w:asciiTheme="minorHAnsi" w:hAnsiTheme="minorHAnsi" w:cstheme="minorHAnsi"/>
          <w:b/>
          <w:bCs/>
          <w:sz w:val="23"/>
          <w:szCs w:val="23"/>
        </w:rPr>
        <w:t xml:space="preserve">$554,171.00 </w:t>
      </w:r>
      <w:r w:rsidRPr="00D02F5F">
        <w:rPr>
          <w:rFonts w:asciiTheme="minorHAnsi" w:hAnsiTheme="minorHAnsi" w:cstheme="minorHAnsi"/>
          <w:sz w:val="23"/>
          <w:szCs w:val="23"/>
        </w:rPr>
        <w:t xml:space="preserve">in CDBG funding and </w:t>
      </w:r>
      <w:r w:rsidRPr="00D02F5F">
        <w:rPr>
          <w:rFonts w:asciiTheme="minorHAnsi" w:hAnsiTheme="minorHAnsi" w:cstheme="minorHAnsi"/>
          <w:b/>
          <w:bCs/>
          <w:sz w:val="23"/>
          <w:szCs w:val="23"/>
        </w:rPr>
        <w:t xml:space="preserve">$404,132.00 </w:t>
      </w:r>
      <w:r w:rsidRPr="00D02F5F">
        <w:rPr>
          <w:rFonts w:asciiTheme="minorHAnsi" w:hAnsiTheme="minorHAnsi" w:cstheme="minorHAnsi"/>
          <w:sz w:val="23"/>
          <w:szCs w:val="23"/>
        </w:rPr>
        <w:t>in HOME funding. The City expended a total of</w:t>
      </w:r>
      <w:r w:rsidRPr="00D02F5F">
        <w:rPr>
          <w:rFonts w:asciiTheme="minorHAnsi" w:hAnsiTheme="minorHAnsi" w:cstheme="minorHAnsi"/>
          <w:b/>
          <w:bCs/>
          <w:sz w:val="23"/>
          <w:szCs w:val="23"/>
        </w:rPr>
        <w:t xml:space="preserve"> $4</w:t>
      </w:r>
      <w:r w:rsidR="006374CD" w:rsidRPr="00D02F5F">
        <w:rPr>
          <w:rFonts w:asciiTheme="minorHAnsi" w:hAnsiTheme="minorHAnsi" w:cstheme="minorHAnsi"/>
          <w:b/>
          <w:bCs/>
          <w:sz w:val="23"/>
          <w:szCs w:val="23"/>
        </w:rPr>
        <w:t>69,742.96</w:t>
      </w:r>
      <w:r w:rsidRPr="00D02F5F">
        <w:rPr>
          <w:rFonts w:asciiTheme="minorHAnsi" w:hAnsiTheme="minorHAnsi" w:cstheme="minorHAnsi"/>
          <w:b/>
          <w:bCs/>
          <w:sz w:val="23"/>
          <w:szCs w:val="23"/>
        </w:rPr>
        <w:t xml:space="preserve"> </w:t>
      </w:r>
      <w:r w:rsidRPr="00D02F5F">
        <w:rPr>
          <w:rFonts w:asciiTheme="minorHAnsi" w:hAnsiTheme="minorHAnsi" w:cstheme="minorHAnsi"/>
          <w:sz w:val="23"/>
          <w:szCs w:val="23"/>
        </w:rPr>
        <w:t>for the following CDBG eligible activities: single-family rehabilitation ($</w:t>
      </w:r>
      <w:r w:rsidR="00741487" w:rsidRPr="00D02F5F">
        <w:rPr>
          <w:rFonts w:asciiTheme="minorHAnsi" w:hAnsiTheme="minorHAnsi" w:cstheme="minorHAnsi"/>
          <w:sz w:val="23"/>
          <w:szCs w:val="23"/>
        </w:rPr>
        <w:t>78,485.11</w:t>
      </w:r>
      <w:r w:rsidRPr="00D02F5F">
        <w:rPr>
          <w:rFonts w:asciiTheme="minorHAnsi" w:hAnsiTheme="minorHAnsi" w:cstheme="minorHAnsi"/>
          <w:sz w:val="23"/>
          <w:szCs w:val="23"/>
        </w:rPr>
        <w:t>), facility improvements ($</w:t>
      </w:r>
      <w:r w:rsidR="00741487" w:rsidRPr="00D02F5F">
        <w:rPr>
          <w:rFonts w:asciiTheme="minorHAnsi" w:hAnsiTheme="minorHAnsi" w:cstheme="minorHAnsi"/>
          <w:sz w:val="23"/>
          <w:szCs w:val="23"/>
        </w:rPr>
        <w:t>79,100.16</w:t>
      </w:r>
      <w:r w:rsidRPr="00D02F5F">
        <w:rPr>
          <w:rFonts w:asciiTheme="minorHAnsi" w:hAnsiTheme="minorHAnsi" w:cstheme="minorHAnsi"/>
          <w:sz w:val="23"/>
          <w:szCs w:val="23"/>
        </w:rPr>
        <w:t>), public service activities ($</w:t>
      </w:r>
      <w:r w:rsidR="00741487" w:rsidRPr="00D02F5F">
        <w:rPr>
          <w:rFonts w:asciiTheme="minorHAnsi" w:hAnsiTheme="minorHAnsi" w:cstheme="minorHAnsi"/>
          <w:sz w:val="23"/>
          <w:szCs w:val="23"/>
        </w:rPr>
        <w:t>112,157.69</w:t>
      </w:r>
      <w:r w:rsidRPr="00D02F5F">
        <w:rPr>
          <w:rFonts w:asciiTheme="minorHAnsi" w:hAnsiTheme="minorHAnsi" w:cstheme="minorHAnsi"/>
          <w:sz w:val="23"/>
          <w:szCs w:val="23"/>
        </w:rPr>
        <w:t>)</w:t>
      </w:r>
      <w:r w:rsidR="000511A8">
        <w:rPr>
          <w:rFonts w:asciiTheme="minorHAnsi" w:hAnsiTheme="minorHAnsi" w:cstheme="minorHAnsi"/>
          <w:sz w:val="23"/>
          <w:szCs w:val="23"/>
        </w:rPr>
        <w:t xml:space="preserve">, clearance and demolition </w:t>
      </w:r>
      <w:r w:rsidR="00AF54EB" w:rsidRPr="00D02F5F">
        <w:rPr>
          <w:rFonts w:asciiTheme="minorHAnsi" w:hAnsiTheme="minorHAnsi" w:cstheme="minorHAnsi"/>
          <w:sz w:val="23"/>
          <w:szCs w:val="23"/>
        </w:rPr>
        <w:t>activities in low mod areas ($200,000)</w:t>
      </w:r>
      <w:r w:rsidRPr="00D02F5F">
        <w:rPr>
          <w:rFonts w:asciiTheme="minorHAnsi" w:hAnsiTheme="minorHAnsi" w:cstheme="minorHAnsi"/>
          <w:sz w:val="23"/>
          <w:szCs w:val="23"/>
        </w:rPr>
        <w:t xml:space="preserve"> and general administration ($</w:t>
      </w:r>
      <w:r w:rsidR="00AF54EB" w:rsidRPr="00D02F5F">
        <w:rPr>
          <w:rFonts w:asciiTheme="minorHAnsi" w:hAnsiTheme="minorHAnsi" w:cstheme="minorHAnsi"/>
          <w:sz w:val="23"/>
          <w:szCs w:val="23"/>
        </w:rPr>
        <w:t>100,021.04</w:t>
      </w:r>
      <w:r w:rsidRPr="00D02F5F">
        <w:rPr>
          <w:rFonts w:asciiTheme="minorHAnsi" w:hAnsiTheme="minorHAnsi" w:cstheme="minorHAnsi"/>
          <w:sz w:val="23"/>
          <w:szCs w:val="23"/>
        </w:rPr>
        <w:t>).</w:t>
      </w:r>
      <w:r w:rsidR="00AF54EB" w:rsidRPr="00D02F5F">
        <w:rPr>
          <w:rFonts w:asciiTheme="minorHAnsi" w:hAnsiTheme="minorHAnsi" w:cstheme="minorHAnsi"/>
          <w:sz w:val="23"/>
          <w:szCs w:val="23"/>
        </w:rPr>
        <w:t xml:space="preserve"> </w:t>
      </w:r>
      <w:r w:rsidR="00AF54EB" w:rsidRPr="00D02F5F">
        <w:rPr>
          <w:rFonts w:asciiTheme="minorHAnsi" w:hAnsiTheme="minorHAnsi" w:cstheme="minorHAnsi"/>
          <w:color w:val="000000" w:themeColor="text1"/>
          <w:sz w:val="23"/>
          <w:szCs w:val="23"/>
        </w:rPr>
        <w:t xml:space="preserve">The City expended a total of </w:t>
      </w:r>
      <w:r w:rsidR="00AF54EB" w:rsidRPr="00D02F5F">
        <w:rPr>
          <w:rFonts w:asciiTheme="minorHAnsi" w:hAnsiTheme="minorHAnsi" w:cstheme="minorHAnsi"/>
          <w:b/>
          <w:bCs/>
          <w:color w:val="000000" w:themeColor="text1"/>
          <w:sz w:val="23"/>
          <w:szCs w:val="23"/>
        </w:rPr>
        <w:t>$</w:t>
      </w:r>
      <w:r w:rsidR="00AF54EB" w:rsidRPr="00D02F5F">
        <w:rPr>
          <w:rFonts w:asciiTheme="minorHAnsi" w:eastAsia="Times New Roman" w:hAnsiTheme="minorHAnsi" w:cstheme="minorHAnsi"/>
          <w:b/>
          <w:bCs/>
          <w:color w:val="000000" w:themeColor="text1"/>
          <w:sz w:val="23"/>
          <w:szCs w:val="23"/>
        </w:rPr>
        <w:t xml:space="preserve">749,169.44 </w:t>
      </w:r>
      <w:r w:rsidR="00AF54EB" w:rsidRPr="00D02F5F">
        <w:rPr>
          <w:rFonts w:asciiTheme="minorHAnsi" w:eastAsia="Times New Roman" w:hAnsiTheme="minorHAnsi" w:cstheme="minorHAnsi"/>
          <w:color w:val="000000" w:themeColor="text1"/>
          <w:sz w:val="23"/>
          <w:szCs w:val="23"/>
        </w:rPr>
        <w:t>in HOME funds fo</w:t>
      </w:r>
      <w:r w:rsidR="00D02F5F" w:rsidRPr="00D02F5F">
        <w:rPr>
          <w:rFonts w:asciiTheme="minorHAnsi" w:eastAsia="Times New Roman" w:hAnsiTheme="minorHAnsi" w:cstheme="minorHAnsi"/>
          <w:color w:val="000000" w:themeColor="text1"/>
          <w:sz w:val="23"/>
          <w:szCs w:val="23"/>
        </w:rPr>
        <w:t xml:space="preserve">r the following eligible activities: Tenant-Based Rental Assistance ($17,357.46), New construction of affordable </w:t>
      </w:r>
      <w:r w:rsidR="00DF6E17">
        <w:rPr>
          <w:rFonts w:asciiTheme="minorHAnsi" w:eastAsia="Times New Roman" w:hAnsiTheme="minorHAnsi" w:cstheme="minorHAnsi"/>
          <w:color w:val="000000" w:themeColor="text1"/>
          <w:sz w:val="23"/>
          <w:szCs w:val="23"/>
        </w:rPr>
        <w:t xml:space="preserve">rental </w:t>
      </w:r>
      <w:r w:rsidR="00D02F5F" w:rsidRPr="00D02F5F">
        <w:rPr>
          <w:rFonts w:asciiTheme="minorHAnsi" w:eastAsia="Times New Roman" w:hAnsiTheme="minorHAnsi" w:cstheme="minorHAnsi"/>
          <w:color w:val="000000" w:themeColor="text1"/>
          <w:sz w:val="23"/>
          <w:szCs w:val="23"/>
        </w:rPr>
        <w:t>housing: ($6</w:t>
      </w:r>
      <w:r w:rsidR="000511A8">
        <w:rPr>
          <w:rFonts w:asciiTheme="minorHAnsi" w:eastAsia="Times New Roman" w:hAnsiTheme="minorHAnsi" w:cstheme="minorHAnsi"/>
          <w:color w:val="000000" w:themeColor="text1"/>
          <w:sz w:val="23"/>
          <w:szCs w:val="23"/>
        </w:rPr>
        <w:t xml:space="preserve">58,592.50); Rental Rehabilitation </w:t>
      </w:r>
      <w:r w:rsidR="00D02F5F" w:rsidRPr="00D02F5F">
        <w:rPr>
          <w:rFonts w:asciiTheme="minorHAnsi" w:eastAsia="Times New Roman" w:hAnsiTheme="minorHAnsi" w:cstheme="minorHAnsi"/>
          <w:color w:val="000000" w:themeColor="text1"/>
          <w:sz w:val="23"/>
          <w:szCs w:val="23"/>
        </w:rPr>
        <w:t>($27,575.00), and planning and administration ($45,644.48).</w:t>
      </w:r>
    </w:p>
    <w:p w14:paraId="4CB415B2" w14:textId="77777777" w:rsidR="00DB065E" w:rsidRPr="00DB065E" w:rsidRDefault="00DB065E" w:rsidP="00D07211">
      <w:pPr>
        <w:tabs>
          <w:tab w:val="left" w:pos="2680"/>
        </w:tabs>
        <w:spacing w:line="240" w:lineRule="auto"/>
        <w:rPr>
          <w:rFonts w:asciiTheme="minorHAnsi" w:hAnsiTheme="minorHAnsi" w:cstheme="minorHAnsi"/>
          <w:b/>
          <w:sz w:val="23"/>
          <w:szCs w:val="23"/>
        </w:rPr>
      </w:pPr>
      <w:r w:rsidRPr="00DB065E">
        <w:rPr>
          <w:rFonts w:asciiTheme="minorHAnsi" w:hAnsiTheme="minorHAnsi" w:cstheme="minorHAnsi"/>
          <w:b/>
          <w:sz w:val="23"/>
          <w:szCs w:val="23"/>
        </w:rPr>
        <w:t>City of Anniston Public Service Activities related to COVID</w:t>
      </w:r>
    </w:p>
    <w:p w14:paraId="2FBB00B9" w14:textId="099C2FDF" w:rsidR="00DB065E" w:rsidRPr="00DB065E" w:rsidRDefault="00DB065E" w:rsidP="00D07211">
      <w:pPr>
        <w:spacing w:line="240" w:lineRule="auto"/>
        <w:jc w:val="both"/>
        <w:rPr>
          <w:rFonts w:asciiTheme="minorHAnsi" w:eastAsia="Times New Roman" w:hAnsiTheme="minorHAnsi" w:cstheme="minorHAnsi"/>
          <w:color w:val="000000"/>
          <w:sz w:val="23"/>
          <w:szCs w:val="23"/>
        </w:rPr>
      </w:pPr>
      <w:r w:rsidRPr="00DB065E">
        <w:rPr>
          <w:rFonts w:asciiTheme="minorHAnsi" w:eastAsia="Times New Roman" w:hAnsiTheme="minorHAnsi" w:cstheme="minorHAnsi"/>
          <w:color w:val="000000"/>
          <w:sz w:val="23"/>
          <w:szCs w:val="23"/>
        </w:rPr>
        <w:t xml:space="preserve">The City of Anniston expended additional public service funding in </w:t>
      </w:r>
      <w:r w:rsidR="00D07211">
        <w:rPr>
          <w:rFonts w:asciiTheme="minorHAnsi" w:eastAsia="Times New Roman" w:hAnsiTheme="minorHAnsi" w:cstheme="minorHAnsi"/>
          <w:color w:val="000000"/>
          <w:sz w:val="23"/>
          <w:szCs w:val="23"/>
        </w:rPr>
        <w:t>COVID-related</w:t>
      </w:r>
      <w:r w:rsidRPr="00DB065E">
        <w:rPr>
          <w:rFonts w:asciiTheme="minorHAnsi" w:eastAsia="Times New Roman" w:hAnsiTheme="minorHAnsi" w:cstheme="minorHAnsi"/>
          <w:color w:val="000000"/>
          <w:sz w:val="23"/>
          <w:szCs w:val="23"/>
        </w:rPr>
        <w:t xml:space="preserve"> rental assistance activities and food delivery. Additionally, the 15% Public Service cap has been waived by HUD.</w:t>
      </w:r>
    </w:p>
    <w:p w14:paraId="0793837C" w14:textId="77777777" w:rsidR="00DB065E" w:rsidRPr="00DB065E" w:rsidRDefault="00DB065E" w:rsidP="00D07211">
      <w:pPr>
        <w:spacing w:line="240" w:lineRule="auto"/>
        <w:jc w:val="both"/>
        <w:rPr>
          <w:rFonts w:asciiTheme="minorHAnsi" w:eastAsia="Times New Roman" w:hAnsiTheme="minorHAnsi" w:cstheme="minorHAnsi"/>
          <w:color w:val="000000"/>
          <w:sz w:val="23"/>
          <w:szCs w:val="23"/>
        </w:rPr>
      </w:pPr>
      <w:r w:rsidRPr="00DB065E">
        <w:rPr>
          <w:rFonts w:asciiTheme="minorHAnsi" w:eastAsia="Times New Roman" w:hAnsiTheme="minorHAnsi" w:cstheme="minorHAnsi"/>
          <w:color w:val="000000"/>
          <w:sz w:val="23"/>
          <w:szCs w:val="23"/>
        </w:rPr>
        <w:lastRenderedPageBreak/>
        <w:t>Per the Page 42 of the HUD Notice of Program Rules: III.B.5.(f)(iii) Public Services Cap. The CARES Act provides that notwithstanding section 105(a)(8) of the HCD Act (42 U.S.C. 5305(a)(8)), there shall be no per centum limitation for the use of funds for public services activities to prevent, prepare for, and respond to coronavirus. The CARES Act provides this flexibility for all CDBG-CV funds and CDBG funds appropriated in fiscal years 2019 and 2020 to the extent that grantees use these funds to carry out public service activities to prevent, prepare for, and respond to coronavirus. </w:t>
      </w:r>
    </w:p>
    <w:p w14:paraId="2FFC3D45" w14:textId="77777777" w:rsidR="00DB065E" w:rsidRPr="00D07211" w:rsidRDefault="00DB065E" w:rsidP="00D07211">
      <w:pPr>
        <w:pStyle w:val="ListParagraph"/>
        <w:numPr>
          <w:ilvl w:val="0"/>
          <w:numId w:val="21"/>
        </w:numPr>
        <w:tabs>
          <w:tab w:val="left" w:pos="5173"/>
        </w:tabs>
        <w:spacing w:after="0" w:line="240" w:lineRule="auto"/>
        <w:jc w:val="both"/>
        <w:rPr>
          <w:rFonts w:eastAsia="Times New Roman" w:cstheme="minorHAnsi"/>
          <w:b/>
          <w:color w:val="000000"/>
          <w:sz w:val="23"/>
          <w:szCs w:val="23"/>
        </w:rPr>
      </w:pPr>
      <w:r w:rsidRPr="00D07211">
        <w:rPr>
          <w:rFonts w:eastAsia="Times New Roman" w:cstheme="minorHAnsi"/>
          <w:b/>
          <w:color w:val="000000"/>
          <w:sz w:val="23"/>
          <w:szCs w:val="23"/>
        </w:rPr>
        <w:t xml:space="preserve">2020 CDBG Allocation -  $554,099.00 </w:t>
      </w:r>
    </w:p>
    <w:p w14:paraId="11155FC8" w14:textId="77777777" w:rsidR="00D07211" w:rsidRPr="00D07211" w:rsidRDefault="00DB065E" w:rsidP="009C09FD">
      <w:pPr>
        <w:pStyle w:val="ListParagraph"/>
        <w:numPr>
          <w:ilvl w:val="0"/>
          <w:numId w:val="21"/>
        </w:numPr>
        <w:tabs>
          <w:tab w:val="left" w:pos="5173"/>
        </w:tabs>
        <w:spacing w:after="0" w:line="240" w:lineRule="auto"/>
        <w:jc w:val="both"/>
        <w:rPr>
          <w:rFonts w:eastAsia="Times New Roman" w:cstheme="minorHAnsi"/>
          <w:color w:val="000000"/>
          <w:sz w:val="23"/>
          <w:szCs w:val="23"/>
        </w:rPr>
      </w:pPr>
      <w:r w:rsidRPr="00D07211">
        <w:rPr>
          <w:rFonts w:eastAsia="Times New Roman" w:cstheme="minorHAnsi"/>
          <w:b/>
          <w:color w:val="000000"/>
          <w:sz w:val="23"/>
          <w:szCs w:val="23"/>
        </w:rPr>
        <w:t>15% Public Service Cap -$83,114.85</w:t>
      </w:r>
    </w:p>
    <w:p w14:paraId="4A1F09FE" w14:textId="7E3D4F3A" w:rsidR="00DB065E" w:rsidRPr="00D07211" w:rsidRDefault="00DB065E" w:rsidP="00D07211">
      <w:pPr>
        <w:pStyle w:val="ListParagraph"/>
        <w:tabs>
          <w:tab w:val="left" w:pos="5173"/>
        </w:tabs>
        <w:spacing w:after="0" w:line="240" w:lineRule="auto"/>
        <w:jc w:val="both"/>
        <w:rPr>
          <w:rFonts w:eastAsia="Times New Roman" w:cstheme="minorHAnsi"/>
          <w:color w:val="000000"/>
          <w:sz w:val="23"/>
          <w:szCs w:val="23"/>
        </w:rPr>
      </w:pPr>
      <w:r w:rsidRPr="00D07211">
        <w:rPr>
          <w:rFonts w:eastAsia="Times New Roman" w:cstheme="minorHAnsi"/>
          <w:color w:val="000000"/>
          <w:sz w:val="23"/>
          <w:szCs w:val="23"/>
        </w:rPr>
        <w:t> </w:t>
      </w:r>
      <w:r w:rsidRPr="00D07211">
        <w:rPr>
          <w:rFonts w:eastAsia="Times New Roman" w:cstheme="minorHAnsi"/>
          <w:color w:val="000000"/>
          <w:sz w:val="23"/>
          <w:szCs w:val="23"/>
        </w:rPr>
        <w:tab/>
      </w:r>
    </w:p>
    <w:p w14:paraId="23CF266C" w14:textId="77777777" w:rsidR="00DB065E" w:rsidRPr="00D07211" w:rsidRDefault="00DB065E" w:rsidP="00D07211">
      <w:pPr>
        <w:pStyle w:val="ListParagraph"/>
        <w:numPr>
          <w:ilvl w:val="0"/>
          <w:numId w:val="22"/>
        </w:numPr>
        <w:tabs>
          <w:tab w:val="left" w:pos="5173"/>
        </w:tabs>
        <w:spacing w:line="240" w:lineRule="auto"/>
        <w:jc w:val="both"/>
        <w:rPr>
          <w:rFonts w:eastAsia="Times New Roman" w:cstheme="minorHAnsi"/>
          <w:color w:val="000000"/>
          <w:sz w:val="23"/>
          <w:szCs w:val="23"/>
        </w:rPr>
      </w:pPr>
      <w:r w:rsidRPr="00D07211">
        <w:rPr>
          <w:rFonts w:eastAsia="Times New Roman" w:cstheme="minorHAnsi"/>
          <w:color w:val="000000"/>
          <w:sz w:val="23"/>
          <w:szCs w:val="23"/>
        </w:rPr>
        <w:t xml:space="preserve">2020 Public Service Disbursements -$112,157.69 </w:t>
      </w:r>
    </w:p>
    <w:p w14:paraId="5D01CC35" w14:textId="77777777" w:rsidR="00DB065E" w:rsidRPr="00D07211" w:rsidRDefault="00DB065E" w:rsidP="00D07211">
      <w:pPr>
        <w:pStyle w:val="ListParagraph"/>
        <w:numPr>
          <w:ilvl w:val="0"/>
          <w:numId w:val="22"/>
        </w:numPr>
        <w:tabs>
          <w:tab w:val="left" w:pos="5173"/>
        </w:tabs>
        <w:spacing w:line="240" w:lineRule="auto"/>
        <w:jc w:val="both"/>
        <w:rPr>
          <w:rFonts w:eastAsia="Times New Roman" w:cstheme="minorHAnsi"/>
          <w:sz w:val="23"/>
          <w:szCs w:val="23"/>
        </w:rPr>
      </w:pPr>
      <w:r w:rsidRPr="00D07211">
        <w:rPr>
          <w:rFonts w:eastAsia="Times New Roman" w:cstheme="minorHAnsi"/>
          <w:sz w:val="23"/>
          <w:szCs w:val="23"/>
        </w:rPr>
        <w:t>2020 Expenses related to COVID - $31.490.59</w:t>
      </w:r>
    </w:p>
    <w:p w14:paraId="185A77A6" w14:textId="77777777" w:rsidR="00DB065E" w:rsidRPr="00C51699" w:rsidRDefault="00DB065E" w:rsidP="00DB065E">
      <w:pPr>
        <w:tabs>
          <w:tab w:val="left" w:pos="5173"/>
        </w:tabs>
        <w:spacing w:after="0" w:line="240" w:lineRule="auto"/>
        <w:jc w:val="both"/>
        <w:rPr>
          <w:rFonts w:ascii="Arial" w:eastAsia="Times New Roman" w:hAnsi="Arial" w:cs="Arial"/>
          <w:color w:val="000000"/>
          <w:sz w:val="24"/>
          <w:szCs w:val="24"/>
        </w:rPr>
      </w:pPr>
      <w:r w:rsidRPr="00C51699">
        <w:rPr>
          <w:noProof/>
        </w:rPr>
        <w:drawing>
          <wp:inline distT="0" distB="0" distL="0" distR="0" wp14:anchorId="7B43BC4C" wp14:editId="709BA492">
            <wp:extent cx="6042660" cy="1478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42660" cy="1478280"/>
                    </a:xfrm>
                    <a:prstGeom prst="rect">
                      <a:avLst/>
                    </a:prstGeom>
                    <a:noFill/>
                    <a:ln>
                      <a:noFill/>
                    </a:ln>
                  </pic:spPr>
                </pic:pic>
              </a:graphicData>
            </a:graphic>
          </wp:inline>
        </w:drawing>
      </w:r>
    </w:p>
    <w:p w14:paraId="61ACD992" w14:textId="77777777" w:rsidR="00DB065E" w:rsidRPr="00D82E60" w:rsidRDefault="00DB065E" w:rsidP="00DB065E">
      <w:pPr>
        <w:jc w:val="center"/>
        <w:rPr>
          <w:b/>
        </w:rPr>
      </w:pPr>
    </w:p>
    <w:p w14:paraId="3F238DB5" w14:textId="77777777" w:rsidR="002E2DD7" w:rsidRPr="00E2768B" w:rsidRDefault="002E2DD7" w:rsidP="002E2DD7">
      <w:pPr>
        <w:keepNext/>
        <w:widowControl w:val="0"/>
        <w:spacing w:after="0" w:line="240" w:lineRule="auto"/>
        <w:rPr>
          <w:b/>
          <w:sz w:val="12"/>
          <w:szCs w:val="12"/>
        </w:rPr>
      </w:pPr>
    </w:p>
    <w:p w14:paraId="52002029" w14:textId="77777777" w:rsidR="00D0416C" w:rsidRDefault="002B09DF" w:rsidP="00CB2046">
      <w:pPr>
        <w:keepNext/>
        <w:widowControl w:val="0"/>
        <w:spacing w:after="0" w:line="240" w:lineRule="auto"/>
        <w:jc w:val="both"/>
        <w:rPr>
          <w:b/>
          <w:sz w:val="24"/>
          <w:szCs w:val="24"/>
        </w:rPr>
      </w:pPr>
      <w:r>
        <w:rPr>
          <w:b/>
          <w:sz w:val="24"/>
          <w:szCs w:val="24"/>
        </w:rPr>
        <w:t>Comparison of the proposed versus actual outcomes for each outcome measure submitted with the consolidated plan and explain, if applicable, why progress was not made toward meeting goals and objectives.  91.520(g)</w:t>
      </w:r>
    </w:p>
    <w:p w14:paraId="69DEA2B4" w14:textId="77777777" w:rsidR="00E2768B" w:rsidRPr="00E2768B" w:rsidRDefault="00E2768B" w:rsidP="00CB2046">
      <w:pPr>
        <w:keepNext/>
        <w:widowControl w:val="0"/>
        <w:spacing w:after="0" w:line="240" w:lineRule="auto"/>
        <w:jc w:val="both"/>
        <w:rPr>
          <w:b/>
          <w:sz w:val="14"/>
          <w:szCs w:val="14"/>
        </w:rPr>
      </w:pPr>
    </w:p>
    <w:p w14:paraId="1D14BD1E" w14:textId="34DAA336" w:rsidR="00D0416C" w:rsidRDefault="002B09DF" w:rsidP="00CB2046">
      <w:pPr>
        <w:keepNext/>
        <w:widowControl w:val="0"/>
        <w:spacing w:after="0" w:line="240" w:lineRule="auto"/>
        <w:jc w:val="both"/>
        <w:rPr>
          <w:szCs w:val="24"/>
        </w:rPr>
      </w:pPr>
      <w:r>
        <w:t>Categories, priority levels, funding sources and amounts, outcomes/objectives, goal outcome indicators, units of measure, targets, actual outcomes/outputs, and percentage completed for each of the grantee</w:t>
      </w:r>
      <w:r w:rsidR="00D07211">
        <w:t>'</w:t>
      </w:r>
      <w:r>
        <w:t>s program year goals.</w:t>
      </w:r>
    </w:p>
    <w:p w14:paraId="3FA7E6B0" w14:textId="77777777" w:rsidR="00E2768B" w:rsidRDefault="00E2768B">
      <w:pPr>
        <w:spacing w:after="0" w:line="240" w:lineRule="auto"/>
        <w:rPr>
          <w:b/>
          <w:sz w:val="24"/>
          <w:szCs w:val="24"/>
        </w:rPr>
      </w:pPr>
      <w:r>
        <w:rPr>
          <w:b/>
          <w:sz w:val="24"/>
          <w:szCs w:val="24"/>
        </w:rPr>
        <w:br w:type="page"/>
      </w:r>
    </w:p>
    <w:p w14:paraId="2749D005" w14:textId="77777777" w:rsidR="00E2768B" w:rsidRDefault="00E2768B" w:rsidP="00CB2046">
      <w:pPr>
        <w:keepNext/>
        <w:widowControl w:val="0"/>
        <w:spacing w:after="0" w:line="240" w:lineRule="auto"/>
        <w:jc w:val="both"/>
        <w:rPr>
          <w:b/>
        </w:rPr>
        <w:sectPr w:rsidR="00E2768B" w:rsidSect="002E2DD7">
          <w:footerReference w:type="default" r:id="rId11"/>
          <w:type w:val="continuous"/>
          <w:pgSz w:w="12240" w:h="15840"/>
          <w:pgMar w:top="1440" w:right="1440" w:bottom="1440" w:left="1440" w:header="720" w:footer="720" w:gutter="0"/>
          <w:cols w:space="720"/>
          <w:docGrid w:linePitch="360"/>
        </w:sectPr>
      </w:pPr>
    </w:p>
    <w:p w14:paraId="55BE20BD" w14:textId="77777777" w:rsidR="00E2768B" w:rsidRDefault="00DB065E" w:rsidP="00CB2046">
      <w:pPr>
        <w:pStyle w:val="Caption"/>
        <w:jc w:val="both"/>
        <w:rPr>
          <w:rFonts w:asciiTheme="minorHAnsi" w:hAnsiTheme="minorHAnsi"/>
        </w:rPr>
      </w:pPr>
      <w:r>
        <w:rPr>
          <w:noProof/>
        </w:rPr>
        <w:lastRenderedPageBreak/>
        <w:drawing>
          <wp:inline distT="0" distB="0" distL="0" distR="0" wp14:anchorId="1E0563B6" wp14:editId="4FCEFB88">
            <wp:extent cx="8143875" cy="29584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64" r="578"/>
                    <a:stretch/>
                  </pic:blipFill>
                  <pic:spPr bwMode="auto">
                    <a:xfrm>
                      <a:off x="0" y="0"/>
                      <a:ext cx="8143875" cy="2958465"/>
                    </a:xfrm>
                    <a:prstGeom prst="rect">
                      <a:avLst/>
                    </a:prstGeom>
                    <a:ln>
                      <a:noFill/>
                    </a:ln>
                    <a:extLst>
                      <a:ext uri="{53640926-AAD7-44D8-BBD7-CCE9431645EC}">
                        <a14:shadowObscured xmlns:a14="http://schemas.microsoft.com/office/drawing/2010/main"/>
                      </a:ext>
                    </a:extLst>
                  </pic:spPr>
                </pic:pic>
              </a:graphicData>
            </a:graphic>
          </wp:inline>
        </w:drawing>
      </w:r>
    </w:p>
    <w:p w14:paraId="79FAD317" w14:textId="77777777" w:rsidR="004043AE" w:rsidRPr="004043AE" w:rsidRDefault="004043AE" w:rsidP="004043AE">
      <w:pPr>
        <w:sectPr w:rsidR="004043AE" w:rsidRPr="004043AE" w:rsidSect="00E2768B">
          <w:type w:val="continuous"/>
          <w:pgSz w:w="15840" w:h="12240" w:orient="landscape"/>
          <w:pgMar w:top="1440" w:right="1440" w:bottom="1440" w:left="1440" w:header="720" w:footer="720" w:gutter="0"/>
          <w:cols w:space="720"/>
          <w:docGrid w:linePitch="360"/>
        </w:sectPr>
      </w:pPr>
      <w:r>
        <w:rPr>
          <w:noProof/>
        </w:rPr>
        <w:lastRenderedPageBreak/>
        <w:drawing>
          <wp:inline distT="0" distB="0" distL="0" distR="0" wp14:anchorId="52947602" wp14:editId="24801042">
            <wp:extent cx="8162925" cy="38563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10"/>
                    <a:stretch/>
                  </pic:blipFill>
                  <pic:spPr bwMode="auto">
                    <a:xfrm>
                      <a:off x="0" y="0"/>
                      <a:ext cx="8162925" cy="3856355"/>
                    </a:xfrm>
                    <a:prstGeom prst="rect">
                      <a:avLst/>
                    </a:prstGeom>
                    <a:ln>
                      <a:noFill/>
                    </a:ln>
                    <a:extLst>
                      <a:ext uri="{53640926-AAD7-44D8-BBD7-CCE9431645EC}">
                        <a14:shadowObscured xmlns:a14="http://schemas.microsoft.com/office/drawing/2010/main"/>
                      </a:ext>
                    </a:extLst>
                  </pic:spPr>
                </pic:pic>
              </a:graphicData>
            </a:graphic>
          </wp:inline>
        </w:drawing>
      </w:r>
      <w:r w:rsidRPr="004043AE">
        <w:rPr>
          <w:noProof/>
        </w:rPr>
        <w:t xml:space="preserve"> </w:t>
      </w:r>
      <w:r>
        <w:rPr>
          <w:noProof/>
        </w:rPr>
        <w:drawing>
          <wp:inline distT="0" distB="0" distL="0" distR="0" wp14:anchorId="5FFC6C2C" wp14:editId="71CEB6AA">
            <wp:extent cx="8143875" cy="568325"/>
            <wp:effectExtent l="0" t="0" r="952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143875" cy="568325"/>
                    </a:xfrm>
                    <a:prstGeom prst="rect">
                      <a:avLst/>
                    </a:prstGeom>
                  </pic:spPr>
                </pic:pic>
              </a:graphicData>
            </a:graphic>
          </wp:inline>
        </w:drawing>
      </w:r>
    </w:p>
    <w:p w14:paraId="268110CB" w14:textId="6E1FA099" w:rsidR="00D0416C" w:rsidRDefault="002B09DF" w:rsidP="00CB2046">
      <w:pPr>
        <w:keepNext/>
        <w:widowControl w:val="0"/>
        <w:jc w:val="both"/>
        <w:rPr>
          <w:b/>
          <w:sz w:val="24"/>
          <w:szCs w:val="24"/>
        </w:rPr>
      </w:pPr>
      <w:r>
        <w:rPr>
          <w:b/>
          <w:sz w:val="24"/>
          <w:szCs w:val="24"/>
        </w:rPr>
        <w:lastRenderedPageBreak/>
        <w:t xml:space="preserve">Assess how the </w:t>
      </w:r>
      <w:r w:rsidR="00D07211">
        <w:rPr>
          <w:b/>
          <w:sz w:val="24"/>
          <w:szCs w:val="24"/>
        </w:rPr>
        <w:t>J</w:t>
      </w:r>
      <w:r>
        <w:rPr>
          <w:b/>
          <w:sz w:val="24"/>
          <w:szCs w:val="24"/>
        </w:rPr>
        <w:t>urisdiction</w:t>
      </w:r>
      <w:r w:rsidR="00D07211">
        <w:rPr>
          <w:b/>
          <w:sz w:val="24"/>
          <w:szCs w:val="24"/>
        </w:rPr>
        <w:t>'</w:t>
      </w:r>
      <w:r>
        <w:rPr>
          <w:b/>
          <w:sz w:val="24"/>
          <w:szCs w:val="24"/>
        </w:rPr>
        <w:t>s use of funds, particularly CDBG, addresses the priorities and specific objectives identified in the plan, giving special attention to the highest priority activities identified.</w:t>
      </w:r>
    </w:p>
    <w:p w14:paraId="406E03E7" w14:textId="11441C0C" w:rsidR="00E2768B" w:rsidRDefault="00E2768B" w:rsidP="00E2768B">
      <w:pPr>
        <w:pStyle w:val="Default"/>
        <w:jc w:val="both"/>
        <w:rPr>
          <w:sz w:val="23"/>
          <w:szCs w:val="23"/>
        </w:rPr>
      </w:pPr>
      <w:r>
        <w:rPr>
          <w:sz w:val="23"/>
          <w:szCs w:val="23"/>
        </w:rPr>
        <w:t>The City of Anniston</w:t>
      </w:r>
      <w:r w:rsidR="00D07211">
        <w:rPr>
          <w:sz w:val="23"/>
          <w:szCs w:val="23"/>
        </w:rPr>
        <w:t>'</w:t>
      </w:r>
      <w:r>
        <w:rPr>
          <w:sz w:val="23"/>
          <w:szCs w:val="23"/>
        </w:rPr>
        <w:t>s Community Development Department maintains partnerships with local nonprofits providing essential services for low-income households a</w:t>
      </w:r>
      <w:r w:rsidR="00D07211">
        <w:rPr>
          <w:sz w:val="23"/>
          <w:szCs w:val="23"/>
        </w:rPr>
        <w:t>nd</w:t>
      </w:r>
      <w:r>
        <w:rPr>
          <w:sz w:val="23"/>
          <w:szCs w:val="23"/>
        </w:rPr>
        <w:t xml:space="preserve"> other City departments to assess progress, provide extensions where necessary, and reallocate unused funds where necessary. The City continues to m</w:t>
      </w:r>
      <w:r w:rsidR="00D07211">
        <w:rPr>
          <w:sz w:val="23"/>
          <w:szCs w:val="23"/>
        </w:rPr>
        <w:t>eet</w:t>
      </w:r>
      <w:r>
        <w:rPr>
          <w:sz w:val="23"/>
          <w:szCs w:val="23"/>
        </w:rPr>
        <w:t xml:space="preserve"> our stated goals and objectives from the Action Plan and the Consolidated Plan. During FY2020, the City accomplished the following activities: </w:t>
      </w:r>
    </w:p>
    <w:p w14:paraId="57988BAF" w14:textId="77777777" w:rsidR="00E2768B" w:rsidRDefault="00E2768B" w:rsidP="00D07211">
      <w:pPr>
        <w:pStyle w:val="Default"/>
        <w:jc w:val="both"/>
        <w:rPr>
          <w:sz w:val="23"/>
          <w:szCs w:val="23"/>
        </w:rPr>
      </w:pPr>
    </w:p>
    <w:p w14:paraId="12339F74" w14:textId="77777777" w:rsidR="00E2768B" w:rsidRPr="00D65DC5" w:rsidRDefault="00E2768B" w:rsidP="00D07211">
      <w:pPr>
        <w:pStyle w:val="Default"/>
        <w:spacing w:after="39"/>
        <w:ind w:left="720"/>
        <w:jc w:val="both"/>
        <w:rPr>
          <w:sz w:val="23"/>
          <w:szCs w:val="23"/>
        </w:rPr>
      </w:pPr>
      <w:r w:rsidRPr="00D65DC5">
        <w:rPr>
          <w:rFonts w:ascii="Wingdings" w:hAnsi="Wingdings" w:cs="Wingdings"/>
          <w:sz w:val="23"/>
          <w:szCs w:val="23"/>
        </w:rPr>
        <w:t></w:t>
      </w:r>
      <w:r w:rsidRPr="00D65DC5">
        <w:rPr>
          <w:rFonts w:ascii="Wingdings" w:hAnsi="Wingdings" w:cs="Wingdings"/>
          <w:sz w:val="23"/>
          <w:szCs w:val="23"/>
        </w:rPr>
        <w:t></w:t>
      </w:r>
      <w:r w:rsidRPr="00D65DC5">
        <w:rPr>
          <w:sz w:val="23"/>
          <w:szCs w:val="23"/>
        </w:rPr>
        <w:t xml:space="preserve">Demolished </w:t>
      </w:r>
      <w:r w:rsidR="00D65DC5" w:rsidRPr="00D65DC5">
        <w:rPr>
          <w:sz w:val="23"/>
          <w:szCs w:val="23"/>
        </w:rPr>
        <w:t>3</w:t>
      </w:r>
      <w:r w:rsidRPr="00D65DC5">
        <w:rPr>
          <w:sz w:val="23"/>
          <w:szCs w:val="23"/>
        </w:rPr>
        <w:t xml:space="preserve">6 vacant and abandoned housing units </w:t>
      </w:r>
    </w:p>
    <w:p w14:paraId="6178E7AD" w14:textId="3E9CDA9A" w:rsidR="00E2768B" w:rsidRPr="00D65DC5" w:rsidRDefault="00E2768B" w:rsidP="00D07211">
      <w:pPr>
        <w:pStyle w:val="Default"/>
        <w:spacing w:after="39"/>
        <w:ind w:left="720"/>
        <w:jc w:val="both"/>
        <w:rPr>
          <w:sz w:val="23"/>
          <w:szCs w:val="23"/>
        </w:rPr>
      </w:pPr>
      <w:r w:rsidRPr="00D65DC5">
        <w:rPr>
          <w:rFonts w:ascii="Wingdings" w:hAnsi="Wingdings" w:cs="Wingdings"/>
          <w:sz w:val="23"/>
          <w:szCs w:val="23"/>
        </w:rPr>
        <w:t></w:t>
      </w:r>
      <w:r w:rsidRPr="00D65DC5">
        <w:rPr>
          <w:rFonts w:ascii="Wingdings" w:hAnsi="Wingdings" w:cs="Wingdings"/>
          <w:sz w:val="23"/>
          <w:szCs w:val="23"/>
        </w:rPr>
        <w:t></w:t>
      </w:r>
      <w:r w:rsidRPr="00D65DC5">
        <w:rPr>
          <w:sz w:val="23"/>
          <w:szCs w:val="23"/>
        </w:rPr>
        <w:t xml:space="preserve">Employed </w:t>
      </w:r>
      <w:r w:rsidR="00D07211">
        <w:rPr>
          <w:sz w:val="23"/>
          <w:szCs w:val="23"/>
        </w:rPr>
        <w:t>six</w:t>
      </w:r>
      <w:r w:rsidRPr="00D65DC5">
        <w:rPr>
          <w:sz w:val="23"/>
          <w:szCs w:val="23"/>
        </w:rPr>
        <w:t xml:space="preserve"> youth from low-income households for job training and mentorships </w:t>
      </w:r>
    </w:p>
    <w:p w14:paraId="765CBD13" w14:textId="77777777" w:rsidR="00E2768B" w:rsidRPr="00D65DC5" w:rsidRDefault="00E2768B" w:rsidP="00D07211">
      <w:pPr>
        <w:pStyle w:val="Default"/>
        <w:spacing w:after="39"/>
        <w:ind w:left="1080" w:hanging="360"/>
        <w:jc w:val="both"/>
        <w:rPr>
          <w:sz w:val="23"/>
          <w:szCs w:val="23"/>
        </w:rPr>
      </w:pPr>
      <w:r w:rsidRPr="00D65DC5">
        <w:rPr>
          <w:rFonts w:ascii="Wingdings" w:hAnsi="Wingdings" w:cs="Wingdings"/>
          <w:sz w:val="23"/>
          <w:szCs w:val="23"/>
        </w:rPr>
        <w:t></w:t>
      </w:r>
      <w:r w:rsidRPr="00D65DC5">
        <w:rPr>
          <w:rFonts w:ascii="Wingdings" w:hAnsi="Wingdings" w:cs="Wingdings"/>
          <w:sz w:val="23"/>
          <w:szCs w:val="23"/>
        </w:rPr>
        <w:t></w:t>
      </w:r>
      <w:r w:rsidRPr="00D65DC5">
        <w:rPr>
          <w:sz w:val="23"/>
          <w:szCs w:val="23"/>
        </w:rPr>
        <w:t xml:space="preserve">Implemented homeowner rehabilitation program and assisted </w:t>
      </w:r>
      <w:r w:rsidR="00D65DC5" w:rsidRPr="00D65DC5">
        <w:rPr>
          <w:sz w:val="23"/>
          <w:szCs w:val="23"/>
        </w:rPr>
        <w:t>26</w:t>
      </w:r>
      <w:r w:rsidRPr="00D65DC5">
        <w:rPr>
          <w:sz w:val="23"/>
          <w:szCs w:val="23"/>
        </w:rPr>
        <w:t xml:space="preserve"> low-income households </w:t>
      </w:r>
    </w:p>
    <w:p w14:paraId="5ECE6AF3" w14:textId="0560C953" w:rsidR="00E2768B" w:rsidRPr="00D65DC5" w:rsidRDefault="00E2768B" w:rsidP="00D07211">
      <w:pPr>
        <w:pStyle w:val="Default"/>
        <w:spacing w:after="39"/>
        <w:ind w:left="1080" w:hanging="360"/>
        <w:jc w:val="both"/>
        <w:rPr>
          <w:sz w:val="23"/>
          <w:szCs w:val="23"/>
        </w:rPr>
      </w:pPr>
      <w:r w:rsidRPr="00D65DC5">
        <w:rPr>
          <w:rFonts w:ascii="Wingdings" w:hAnsi="Wingdings" w:cs="Wingdings"/>
          <w:sz w:val="23"/>
          <w:szCs w:val="23"/>
        </w:rPr>
        <w:t></w:t>
      </w:r>
      <w:r w:rsidRPr="00D65DC5">
        <w:rPr>
          <w:rFonts w:ascii="Wingdings" w:hAnsi="Wingdings" w:cs="Wingdings"/>
          <w:sz w:val="23"/>
          <w:szCs w:val="23"/>
        </w:rPr>
        <w:t></w:t>
      </w:r>
      <w:r w:rsidRPr="00D65DC5">
        <w:rPr>
          <w:sz w:val="23"/>
          <w:szCs w:val="23"/>
        </w:rPr>
        <w:t>Provided financial assistance to St. Micheal</w:t>
      </w:r>
      <w:r w:rsidR="000511A8">
        <w:rPr>
          <w:sz w:val="23"/>
          <w:szCs w:val="23"/>
        </w:rPr>
        <w:t>’</w:t>
      </w:r>
      <w:bookmarkStart w:id="2" w:name="_GoBack"/>
      <w:bookmarkEnd w:id="2"/>
      <w:r w:rsidRPr="00D65DC5">
        <w:rPr>
          <w:sz w:val="23"/>
          <w:szCs w:val="23"/>
        </w:rPr>
        <w:t xml:space="preserve">s to improve health care services for low-income households </w:t>
      </w:r>
    </w:p>
    <w:p w14:paraId="2FE9DF98" w14:textId="77777777" w:rsidR="00E2768B" w:rsidRPr="00D65DC5" w:rsidRDefault="00E2768B" w:rsidP="00D07211">
      <w:pPr>
        <w:pStyle w:val="Default"/>
        <w:spacing w:after="39"/>
        <w:ind w:left="1080" w:hanging="360"/>
        <w:jc w:val="both"/>
        <w:rPr>
          <w:sz w:val="23"/>
          <w:szCs w:val="23"/>
        </w:rPr>
      </w:pPr>
      <w:r w:rsidRPr="00D65DC5">
        <w:rPr>
          <w:rFonts w:ascii="Wingdings" w:hAnsi="Wingdings" w:cs="Wingdings"/>
          <w:sz w:val="23"/>
          <w:szCs w:val="23"/>
        </w:rPr>
        <w:t></w:t>
      </w:r>
      <w:r w:rsidRPr="00D65DC5">
        <w:rPr>
          <w:rFonts w:ascii="Wingdings" w:hAnsi="Wingdings" w:cs="Wingdings"/>
          <w:sz w:val="23"/>
          <w:szCs w:val="23"/>
        </w:rPr>
        <w:t></w:t>
      </w:r>
      <w:r w:rsidRPr="00D65DC5">
        <w:rPr>
          <w:sz w:val="23"/>
          <w:szCs w:val="23"/>
        </w:rPr>
        <w:t xml:space="preserve">Provided financial assistance to Community Enabler Developer for emergency food assistance and school supplies. </w:t>
      </w:r>
    </w:p>
    <w:p w14:paraId="3A33929A" w14:textId="65269A3B" w:rsidR="00E2768B" w:rsidRPr="00D65DC5" w:rsidRDefault="00E2768B" w:rsidP="00D07211">
      <w:pPr>
        <w:pStyle w:val="Default"/>
        <w:spacing w:after="39"/>
        <w:ind w:left="1080" w:hanging="360"/>
        <w:jc w:val="both"/>
        <w:rPr>
          <w:sz w:val="23"/>
          <w:szCs w:val="23"/>
        </w:rPr>
      </w:pPr>
      <w:r w:rsidRPr="00D65DC5">
        <w:rPr>
          <w:rFonts w:ascii="Wingdings" w:hAnsi="Wingdings" w:cs="Wingdings"/>
          <w:sz w:val="23"/>
          <w:szCs w:val="23"/>
        </w:rPr>
        <w:t></w:t>
      </w:r>
      <w:r w:rsidRPr="00D65DC5">
        <w:rPr>
          <w:rFonts w:ascii="Wingdings" w:hAnsi="Wingdings" w:cs="Wingdings"/>
          <w:sz w:val="23"/>
          <w:szCs w:val="23"/>
        </w:rPr>
        <w:t></w:t>
      </w:r>
      <w:r w:rsidRPr="00D65DC5">
        <w:rPr>
          <w:sz w:val="23"/>
          <w:szCs w:val="23"/>
        </w:rPr>
        <w:t xml:space="preserve">Provided financial assistance to World Changers to assist </w:t>
      </w:r>
      <w:r w:rsidR="00D07211">
        <w:rPr>
          <w:sz w:val="23"/>
          <w:szCs w:val="23"/>
        </w:rPr>
        <w:t>five</w:t>
      </w:r>
      <w:r w:rsidRPr="00D65DC5">
        <w:rPr>
          <w:sz w:val="23"/>
          <w:szCs w:val="23"/>
        </w:rPr>
        <w:t xml:space="preserve"> low-income homeowners with housing rehabilitation. </w:t>
      </w:r>
    </w:p>
    <w:p w14:paraId="678BE340" w14:textId="77777777" w:rsidR="00E2768B" w:rsidRDefault="00E2768B" w:rsidP="00D07211">
      <w:pPr>
        <w:pStyle w:val="Default"/>
        <w:ind w:left="1080" w:hanging="360"/>
        <w:jc w:val="both"/>
        <w:rPr>
          <w:sz w:val="23"/>
          <w:szCs w:val="23"/>
        </w:rPr>
      </w:pPr>
      <w:r w:rsidRPr="00D65DC5">
        <w:rPr>
          <w:rFonts w:ascii="Wingdings" w:hAnsi="Wingdings" w:cs="Wingdings"/>
          <w:sz w:val="23"/>
          <w:szCs w:val="23"/>
        </w:rPr>
        <w:t></w:t>
      </w:r>
      <w:r w:rsidRPr="00D65DC5">
        <w:rPr>
          <w:rFonts w:ascii="Wingdings" w:hAnsi="Wingdings" w:cs="Wingdings"/>
          <w:sz w:val="23"/>
          <w:szCs w:val="23"/>
        </w:rPr>
        <w:t></w:t>
      </w:r>
      <w:r w:rsidRPr="00D65DC5">
        <w:rPr>
          <w:sz w:val="23"/>
          <w:szCs w:val="23"/>
        </w:rPr>
        <w:t>Provided financial assistance to Interfaith Ministries for emergency rental subsidies, utility assistance, and identification services.</w:t>
      </w:r>
      <w:r>
        <w:rPr>
          <w:sz w:val="23"/>
          <w:szCs w:val="23"/>
        </w:rPr>
        <w:t xml:space="preserve"> </w:t>
      </w:r>
    </w:p>
    <w:p w14:paraId="7C9A0F20" w14:textId="77777777" w:rsidR="00E2768B" w:rsidRDefault="00E2768B" w:rsidP="00E2768B">
      <w:pPr>
        <w:keepNext/>
        <w:widowControl w:val="0"/>
        <w:rPr>
          <w:b/>
          <w:sz w:val="24"/>
          <w:szCs w:val="24"/>
        </w:rPr>
      </w:pPr>
    </w:p>
    <w:p w14:paraId="3D4328A6" w14:textId="77777777" w:rsidR="00E2768B" w:rsidRDefault="00E2768B" w:rsidP="00E2768B">
      <w:pPr>
        <w:keepNext/>
        <w:widowControl w:val="0"/>
        <w:spacing w:line="204" w:lineRule="auto"/>
        <w:rPr>
          <w:b/>
          <w:sz w:val="24"/>
          <w:szCs w:val="24"/>
        </w:rPr>
      </w:pPr>
    </w:p>
    <w:p w14:paraId="547B430B" w14:textId="77777777" w:rsidR="00D0416C" w:rsidRDefault="00D0416C" w:rsidP="00CB2046">
      <w:pPr>
        <w:keepNext/>
        <w:widowControl w:val="0"/>
        <w:spacing w:line="204" w:lineRule="auto"/>
        <w:jc w:val="both"/>
        <w:rPr>
          <w:b/>
          <w:sz w:val="24"/>
          <w:szCs w:val="24"/>
        </w:rPr>
      </w:pPr>
    </w:p>
    <w:p w14:paraId="17C7D590" w14:textId="77777777" w:rsidR="00D0416C" w:rsidRDefault="00D0416C" w:rsidP="00CB2046">
      <w:pPr>
        <w:jc w:val="both"/>
        <w:rPr>
          <w:b/>
          <w:i/>
          <w:sz w:val="26"/>
          <w:szCs w:val="26"/>
        </w:rPr>
        <w:sectPr w:rsidR="00D0416C" w:rsidSect="00E2768B">
          <w:pgSz w:w="12240" w:h="15840"/>
          <w:pgMar w:top="1440" w:right="1440" w:bottom="1440" w:left="1440" w:header="720" w:footer="720" w:gutter="0"/>
          <w:cols w:space="720"/>
          <w:docGrid w:linePitch="360"/>
        </w:sectPr>
      </w:pPr>
    </w:p>
    <w:p w14:paraId="6858C39C" w14:textId="77777777" w:rsidR="00D0416C" w:rsidRPr="00D07211" w:rsidRDefault="002B09DF" w:rsidP="00D07211">
      <w:pPr>
        <w:pStyle w:val="Heading2"/>
        <w:shd w:val="clear" w:color="auto" w:fill="1F497D" w:themeFill="text2"/>
        <w:jc w:val="both"/>
        <w:rPr>
          <w:rFonts w:asciiTheme="minorHAnsi" w:hAnsiTheme="minorHAnsi"/>
          <w:i w:val="0"/>
          <w:color w:val="FFFFFF" w:themeColor="background1"/>
        </w:rPr>
      </w:pPr>
      <w:bookmarkStart w:id="3" w:name="_Toc86152491"/>
      <w:bookmarkStart w:id="4" w:name="_Hlk86228461"/>
      <w:bookmarkStart w:id="5" w:name="_Toc309810474"/>
      <w:r w:rsidRPr="00D07211">
        <w:rPr>
          <w:rFonts w:asciiTheme="minorHAnsi" w:hAnsiTheme="minorHAnsi"/>
          <w:i w:val="0"/>
          <w:color w:val="FFFFFF" w:themeColor="background1"/>
        </w:rPr>
        <w:lastRenderedPageBreak/>
        <w:t>CR-10 - Racial and Ethnic composition of families assisted</w:t>
      </w:r>
      <w:bookmarkEnd w:id="3"/>
    </w:p>
    <w:p w14:paraId="305530C2" w14:textId="77777777" w:rsidR="00D0416C" w:rsidRDefault="002B09DF" w:rsidP="00CB2046">
      <w:pPr>
        <w:keepNext/>
        <w:widowControl w:val="0"/>
        <w:jc w:val="both"/>
        <w:rPr>
          <w:b/>
          <w:sz w:val="24"/>
          <w:szCs w:val="24"/>
        </w:rPr>
      </w:pPr>
      <w:r>
        <w:rPr>
          <w:b/>
          <w:sz w:val="24"/>
          <w:szCs w:val="24"/>
        </w:rPr>
        <w:t xml:space="preserve">Describe the families assisted (including the racial and ethnic status of families assisted). 91.520(a) </w:t>
      </w:r>
    </w:p>
    <w:p w14:paraId="4F3C4A55" w14:textId="77777777" w:rsidR="00D0416C" w:rsidRDefault="00D0416C" w:rsidP="00CB2046">
      <w:pPr>
        <w:widowControl w:val="0"/>
        <w:spacing w:after="0" w:line="240" w:lineRule="auto"/>
        <w:jc w:val="both"/>
        <w:rPr>
          <w:b/>
          <w:vanish/>
          <w:sz w:val="24"/>
          <w:szCs w:val="24"/>
        </w:rPr>
      </w:pPr>
    </w:p>
    <w:p w14:paraId="56FC8022" w14:textId="77777777" w:rsidR="00D0416C" w:rsidRDefault="00D0416C" w:rsidP="00CB2046">
      <w:pPr>
        <w:pStyle w:val="NoSpacing"/>
        <w:rPr>
          <w:vanish/>
        </w:rPr>
      </w:pPr>
    </w:p>
    <w:p w14:paraId="2FCC8FB7" w14:textId="77777777" w:rsidR="00D0416C" w:rsidRDefault="00D0416C" w:rsidP="00CB2046">
      <w:pPr>
        <w:pStyle w:val="NoSpacing"/>
        <w:rPr>
          <w:vanish/>
        </w:rPr>
      </w:pPr>
    </w:p>
    <w:p w14:paraId="55B22084" w14:textId="77777777" w:rsidR="00D0416C" w:rsidRDefault="00D0416C" w:rsidP="00CB2046">
      <w:pPr>
        <w:pStyle w:val="NoSpacing"/>
        <w:rPr>
          <w:vanish/>
        </w:rPr>
      </w:pPr>
    </w:p>
    <w:p w14:paraId="2D965B45" w14:textId="77777777" w:rsidR="00D0416C" w:rsidRDefault="00D0416C" w:rsidP="00CB2046">
      <w:pPr>
        <w:pStyle w:val="NoSpacing"/>
        <w:rPr>
          <w:vanish/>
        </w:rPr>
      </w:pPr>
    </w:p>
    <w:p w14:paraId="7C382E72" w14:textId="77777777" w:rsidR="00D0416C" w:rsidRDefault="00D0416C" w:rsidP="00CB2046">
      <w:pPr>
        <w:pStyle w:val="NoSpacing"/>
        <w:rPr>
          <w:vanish/>
        </w:rPr>
      </w:pPr>
    </w:p>
    <w:p w14:paraId="125AB717" w14:textId="77777777" w:rsidR="00D0416C" w:rsidRDefault="00D0416C" w:rsidP="00CB2046">
      <w:pPr>
        <w:pStyle w:val="NoSpacing"/>
        <w:rPr>
          <w:vanish/>
        </w:rPr>
      </w:pPr>
    </w:p>
    <w:p w14:paraId="3D2EA195" w14:textId="77777777" w:rsidR="00D0416C" w:rsidRDefault="00D0416C" w:rsidP="00CB2046">
      <w:pPr>
        <w:pStyle w:val="NoSpacing"/>
        <w:rPr>
          <w:vanish/>
        </w:rPr>
      </w:pPr>
    </w:p>
    <w:p w14:paraId="40F99BC2" w14:textId="77777777" w:rsidR="00D0416C" w:rsidRDefault="00D0416C" w:rsidP="00CB2046">
      <w:pPr>
        <w:pStyle w:val="NoSpacing"/>
        <w:rPr>
          <w:vanish/>
        </w:rPr>
      </w:pPr>
    </w:p>
    <w:p w14:paraId="42D93805" w14:textId="77777777" w:rsidR="00D0416C" w:rsidRDefault="00D0416C" w:rsidP="00CB2046">
      <w:pPr>
        <w:pStyle w:val="NoSpacing"/>
        <w:rPr>
          <w:vanish/>
        </w:rPr>
      </w:pPr>
    </w:p>
    <w:tbl>
      <w:tblPr>
        <w:tblW w:w="43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856"/>
        <w:gridCol w:w="1620"/>
        <w:gridCol w:w="1625"/>
      </w:tblGrid>
      <w:tr w:rsidR="00D0416C" w14:paraId="21864E98" w14:textId="77777777" w:rsidTr="00D07211">
        <w:trPr>
          <w:cantSplit/>
          <w:jc w:val="center"/>
        </w:trPr>
        <w:tc>
          <w:tcPr>
            <w:tcW w:w="2997" w:type="pct"/>
            <w:shd w:val="clear" w:color="auto" w:fill="BFBFBF" w:themeFill="background1" w:themeFillShade="BF"/>
          </w:tcPr>
          <w:p w14:paraId="2246E9CA" w14:textId="77777777" w:rsidR="00D0416C" w:rsidRDefault="00D0416C" w:rsidP="00CB2046">
            <w:pPr>
              <w:spacing w:after="0"/>
              <w:jc w:val="both"/>
              <w:rPr>
                <w:b/>
              </w:rPr>
            </w:pPr>
          </w:p>
        </w:tc>
        <w:tc>
          <w:tcPr>
            <w:tcW w:w="1000" w:type="pct"/>
            <w:shd w:val="clear" w:color="auto" w:fill="BFBFBF" w:themeFill="background1" w:themeFillShade="BF"/>
          </w:tcPr>
          <w:p w14:paraId="1583B949" w14:textId="77777777" w:rsidR="00D0416C" w:rsidRDefault="002B09DF" w:rsidP="00D07211">
            <w:pPr>
              <w:spacing w:after="0"/>
              <w:jc w:val="center"/>
              <w:rPr>
                <w:b/>
              </w:rPr>
            </w:pPr>
            <w:r>
              <w:rPr>
                <w:b/>
              </w:rPr>
              <w:t>CDBG</w:t>
            </w:r>
          </w:p>
        </w:tc>
        <w:tc>
          <w:tcPr>
            <w:tcW w:w="1004" w:type="pct"/>
            <w:shd w:val="clear" w:color="auto" w:fill="BFBFBF" w:themeFill="background1" w:themeFillShade="BF"/>
          </w:tcPr>
          <w:p w14:paraId="7967E342" w14:textId="77777777" w:rsidR="00D0416C" w:rsidRDefault="002B09DF" w:rsidP="00D07211">
            <w:pPr>
              <w:spacing w:after="0"/>
              <w:jc w:val="center"/>
              <w:rPr>
                <w:b/>
              </w:rPr>
            </w:pPr>
            <w:r>
              <w:rPr>
                <w:b/>
              </w:rPr>
              <w:t>HOME</w:t>
            </w:r>
          </w:p>
        </w:tc>
      </w:tr>
      <w:tr w:rsidR="00D0416C" w14:paraId="04333B78" w14:textId="77777777" w:rsidTr="00D07211">
        <w:trPr>
          <w:cantSplit/>
          <w:jc w:val="center"/>
        </w:trPr>
        <w:tc>
          <w:tcPr>
            <w:tcW w:w="2997" w:type="pct"/>
            <w:vAlign w:val="bottom"/>
          </w:tcPr>
          <w:p w14:paraId="3881DB2F" w14:textId="77777777" w:rsidR="00D0416C" w:rsidRDefault="002B09DF" w:rsidP="00CB2046">
            <w:pPr>
              <w:spacing w:beforeAutospacing="1" w:afterAutospacing="1"/>
              <w:jc w:val="both"/>
            </w:pPr>
            <w:r>
              <w:rPr>
                <w:color w:val="000000"/>
              </w:rPr>
              <w:t>White</w:t>
            </w:r>
          </w:p>
        </w:tc>
        <w:tc>
          <w:tcPr>
            <w:tcW w:w="1000" w:type="pct"/>
            <w:vAlign w:val="bottom"/>
          </w:tcPr>
          <w:p w14:paraId="68C27C3A" w14:textId="77777777" w:rsidR="00D0416C" w:rsidRDefault="000F3E03" w:rsidP="00142395">
            <w:pPr>
              <w:spacing w:beforeAutospacing="1" w:afterAutospacing="1"/>
              <w:jc w:val="center"/>
            </w:pPr>
            <w:r>
              <w:t>173</w:t>
            </w:r>
          </w:p>
        </w:tc>
        <w:tc>
          <w:tcPr>
            <w:tcW w:w="1004" w:type="pct"/>
            <w:vAlign w:val="bottom"/>
          </w:tcPr>
          <w:p w14:paraId="0824BB54" w14:textId="77777777" w:rsidR="00D0416C" w:rsidRDefault="000F3E03" w:rsidP="00142395">
            <w:pPr>
              <w:spacing w:beforeAutospacing="1" w:afterAutospacing="1"/>
              <w:jc w:val="center"/>
            </w:pPr>
            <w:r>
              <w:t>2</w:t>
            </w:r>
          </w:p>
        </w:tc>
      </w:tr>
      <w:tr w:rsidR="00D0416C" w14:paraId="738FCB3D" w14:textId="77777777" w:rsidTr="00D07211">
        <w:trPr>
          <w:cantSplit/>
          <w:jc w:val="center"/>
        </w:trPr>
        <w:tc>
          <w:tcPr>
            <w:tcW w:w="2997" w:type="pct"/>
            <w:vAlign w:val="bottom"/>
          </w:tcPr>
          <w:p w14:paraId="3C7D15AE" w14:textId="77777777" w:rsidR="00D0416C" w:rsidRDefault="002B09DF" w:rsidP="00CB2046">
            <w:pPr>
              <w:spacing w:beforeAutospacing="1" w:afterAutospacing="1"/>
              <w:jc w:val="both"/>
            </w:pPr>
            <w:r>
              <w:rPr>
                <w:color w:val="000000"/>
              </w:rPr>
              <w:t>Black or African American</w:t>
            </w:r>
          </w:p>
        </w:tc>
        <w:tc>
          <w:tcPr>
            <w:tcW w:w="1000" w:type="pct"/>
            <w:vAlign w:val="bottom"/>
          </w:tcPr>
          <w:p w14:paraId="25B578B3" w14:textId="77777777" w:rsidR="00D0416C" w:rsidRDefault="000F3E03" w:rsidP="00142395">
            <w:pPr>
              <w:spacing w:beforeAutospacing="1" w:afterAutospacing="1"/>
              <w:jc w:val="center"/>
            </w:pPr>
            <w:r>
              <w:t>455</w:t>
            </w:r>
          </w:p>
        </w:tc>
        <w:tc>
          <w:tcPr>
            <w:tcW w:w="1004" w:type="pct"/>
            <w:vAlign w:val="bottom"/>
          </w:tcPr>
          <w:p w14:paraId="3DE41F41" w14:textId="77777777" w:rsidR="00D0416C" w:rsidRDefault="000F3E03" w:rsidP="00142395">
            <w:pPr>
              <w:spacing w:beforeAutospacing="1" w:afterAutospacing="1"/>
              <w:jc w:val="center"/>
            </w:pPr>
            <w:r>
              <w:t>5</w:t>
            </w:r>
          </w:p>
        </w:tc>
      </w:tr>
      <w:tr w:rsidR="00D0416C" w14:paraId="6EE8D541" w14:textId="77777777" w:rsidTr="00D07211">
        <w:trPr>
          <w:cantSplit/>
          <w:jc w:val="center"/>
        </w:trPr>
        <w:tc>
          <w:tcPr>
            <w:tcW w:w="2997" w:type="pct"/>
            <w:vAlign w:val="bottom"/>
          </w:tcPr>
          <w:p w14:paraId="6E74E010" w14:textId="77777777" w:rsidR="00D0416C" w:rsidRDefault="002B09DF" w:rsidP="00CB2046">
            <w:pPr>
              <w:spacing w:beforeAutospacing="1" w:afterAutospacing="1"/>
              <w:jc w:val="both"/>
            </w:pPr>
            <w:r>
              <w:rPr>
                <w:color w:val="000000"/>
              </w:rPr>
              <w:t>Asian</w:t>
            </w:r>
          </w:p>
        </w:tc>
        <w:tc>
          <w:tcPr>
            <w:tcW w:w="1000" w:type="pct"/>
            <w:vAlign w:val="bottom"/>
          </w:tcPr>
          <w:p w14:paraId="14C4BE3A" w14:textId="77777777" w:rsidR="00D0416C" w:rsidRDefault="002B09DF" w:rsidP="00142395">
            <w:pPr>
              <w:spacing w:beforeAutospacing="1" w:afterAutospacing="1"/>
              <w:jc w:val="center"/>
            </w:pPr>
            <w:r>
              <w:rPr>
                <w:color w:val="000000"/>
              </w:rPr>
              <w:t>0</w:t>
            </w:r>
          </w:p>
        </w:tc>
        <w:tc>
          <w:tcPr>
            <w:tcW w:w="1004" w:type="pct"/>
            <w:vAlign w:val="bottom"/>
          </w:tcPr>
          <w:p w14:paraId="5AC266A6" w14:textId="77777777" w:rsidR="00D0416C" w:rsidRDefault="002B09DF" w:rsidP="00142395">
            <w:pPr>
              <w:spacing w:beforeAutospacing="1" w:afterAutospacing="1"/>
              <w:jc w:val="center"/>
            </w:pPr>
            <w:r>
              <w:rPr>
                <w:color w:val="000000"/>
              </w:rPr>
              <w:t>0</w:t>
            </w:r>
          </w:p>
        </w:tc>
      </w:tr>
      <w:tr w:rsidR="00D0416C" w14:paraId="5A431B3D" w14:textId="77777777" w:rsidTr="00D07211">
        <w:trPr>
          <w:cantSplit/>
          <w:jc w:val="center"/>
        </w:trPr>
        <w:tc>
          <w:tcPr>
            <w:tcW w:w="2997" w:type="pct"/>
            <w:vAlign w:val="bottom"/>
          </w:tcPr>
          <w:p w14:paraId="754A0E7A" w14:textId="77777777" w:rsidR="00D0416C" w:rsidRDefault="002B09DF" w:rsidP="00CB2046">
            <w:pPr>
              <w:spacing w:beforeAutospacing="1" w:afterAutospacing="1"/>
              <w:jc w:val="both"/>
            </w:pPr>
            <w:r>
              <w:rPr>
                <w:color w:val="000000"/>
              </w:rPr>
              <w:t>American Indian or American Native</w:t>
            </w:r>
          </w:p>
        </w:tc>
        <w:tc>
          <w:tcPr>
            <w:tcW w:w="1000" w:type="pct"/>
            <w:vAlign w:val="bottom"/>
          </w:tcPr>
          <w:p w14:paraId="351A65DE" w14:textId="77777777" w:rsidR="00D0416C" w:rsidRDefault="002B09DF" w:rsidP="00142395">
            <w:pPr>
              <w:spacing w:beforeAutospacing="1" w:afterAutospacing="1"/>
              <w:jc w:val="center"/>
            </w:pPr>
            <w:r>
              <w:rPr>
                <w:color w:val="000000"/>
              </w:rPr>
              <w:t>0</w:t>
            </w:r>
          </w:p>
        </w:tc>
        <w:tc>
          <w:tcPr>
            <w:tcW w:w="1004" w:type="pct"/>
            <w:vAlign w:val="bottom"/>
          </w:tcPr>
          <w:p w14:paraId="50C2BFC0" w14:textId="77777777" w:rsidR="00D0416C" w:rsidRDefault="002B09DF" w:rsidP="00142395">
            <w:pPr>
              <w:spacing w:beforeAutospacing="1" w:afterAutospacing="1"/>
              <w:jc w:val="center"/>
            </w:pPr>
            <w:r>
              <w:rPr>
                <w:color w:val="000000"/>
              </w:rPr>
              <w:t>0</w:t>
            </w:r>
          </w:p>
        </w:tc>
      </w:tr>
      <w:tr w:rsidR="00D0416C" w14:paraId="1228F561" w14:textId="77777777" w:rsidTr="00D07211">
        <w:trPr>
          <w:cantSplit/>
          <w:jc w:val="center"/>
        </w:trPr>
        <w:tc>
          <w:tcPr>
            <w:tcW w:w="2997" w:type="pct"/>
            <w:vAlign w:val="bottom"/>
          </w:tcPr>
          <w:p w14:paraId="5B78E1FA" w14:textId="77777777" w:rsidR="00D0416C" w:rsidRDefault="002B09DF" w:rsidP="00CB2046">
            <w:pPr>
              <w:spacing w:beforeAutospacing="1" w:afterAutospacing="1"/>
              <w:jc w:val="both"/>
            </w:pPr>
            <w:r>
              <w:rPr>
                <w:color w:val="000000"/>
              </w:rPr>
              <w:t>Native Hawaiian or Other Pacific Islander</w:t>
            </w:r>
          </w:p>
        </w:tc>
        <w:tc>
          <w:tcPr>
            <w:tcW w:w="1000" w:type="pct"/>
            <w:vAlign w:val="bottom"/>
          </w:tcPr>
          <w:p w14:paraId="47822676" w14:textId="77777777" w:rsidR="00D0416C" w:rsidRDefault="002B09DF" w:rsidP="00142395">
            <w:pPr>
              <w:spacing w:beforeAutospacing="1" w:afterAutospacing="1"/>
              <w:jc w:val="center"/>
            </w:pPr>
            <w:r>
              <w:rPr>
                <w:color w:val="000000"/>
              </w:rPr>
              <w:t>0</w:t>
            </w:r>
          </w:p>
        </w:tc>
        <w:tc>
          <w:tcPr>
            <w:tcW w:w="1004" w:type="pct"/>
            <w:vAlign w:val="bottom"/>
          </w:tcPr>
          <w:p w14:paraId="670A5342" w14:textId="77777777" w:rsidR="00D0416C" w:rsidRDefault="002B09DF" w:rsidP="00142395">
            <w:pPr>
              <w:spacing w:beforeAutospacing="1" w:afterAutospacing="1"/>
              <w:jc w:val="center"/>
            </w:pPr>
            <w:r>
              <w:rPr>
                <w:color w:val="000000"/>
              </w:rPr>
              <w:t>0</w:t>
            </w:r>
          </w:p>
        </w:tc>
      </w:tr>
    </w:tbl>
    <w:p w14:paraId="485A3B04" w14:textId="77777777" w:rsidR="00D0416C" w:rsidRDefault="00D0416C" w:rsidP="00CB2046">
      <w:pPr>
        <w:pStyle w:val="NoSpacing"/>
        <w:rPr>
          <w:vanish/>
        </w:rPr>
      </w:pPr>
    </w:p>
    <w:tbl>
      <w:tblPr>
        <w:tblW w:w="4331" w:type="pct"/>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862"/>
        <w:gridCol w:w="1617"/>
        <w:gridCol w:w="1620"/>
      </w:tblGrid>
      <w:tr w:rsidR="00D0416C" w14:paraId="4C9708D1" w14:textId="77777777" w:rsidTr="00D07211">
        <w:trPr>
          <w:cantSplit/>
          <w:hidden/>
        </w:trPr>
        <w:tc>
          <w:tcPr>
            <w:tcW w:w="3002" w:type="pct"/>
          </w:tcPr>
          <w:p w14:paraId="4896EBCF" w14:textId="77777777" w:rsidR="00D0416C" w:rsidRDefault="00D0416C" w:rsidP="00CB2046">
            <w:pPr>
              <w:keepNext/>
              <w:widowControl w:val="0"/>
              <w:spacing w:after="0" w:line="240" w:lineRule="auto"/>
              <w:jc w:val="both"/>
              <w:rPr>
                <w:vanish/>
              </w:rPr>
            </w:pPr>
          </w:p>
        </w:tc>
        <w:tc>
          <w:tcPr>
            <w:tcW w:w="998" w:type="pct"/>
          </w:tcPr>
          <w:p w14:paraId="60E1387E" w14:textId="77777777" w:rsidR="00D0416C" w:rsidRDefault="00D0416C" w:rsidP="00CB2046">
            <w:pPr>
              <w:keepNext/>
              <w:widowControl w:val="0"/>
              <w:spacing w:after="0" w:line="240" w:lineRule="auto"/>
              <w:jc w:val="both"/>
              <w:rPr>
                <w:b/>
                <w:vanish/>
              </w:rPr>
            </w:pPr>
          </w:p>
        </w:tc>
        <w:tc>
          <w:tcPr>
            <w:tcW w:w="1000" w:type="pct"/>
          </w:tcPr>
          <w:p w14:paraId="3B4120E0" w14:textId="77777777" w:rsidR="00D0416C" w:rsidRDefault="00D0416C" w:rsidP="00CB2046">
            <w:pPr>
              <w:keepNext/>
              <w:widowControl w:val="0"/>
              <w:spacing w:after="0" w:line="240" w:lineRule="auto"/>
              <w:jc w:val="both"/>
              <w:rPr>
                <w:b/>
                <w:vanish/>
              </w:rPr>
            </w:pPr>
          </w:p>
        </w:tc>
      </w:tr>
      <w:tr w:rsidR="00D07211" w14:paraId="436CABCB" w14:textId="77777777" w:rsidTr="00D07211">
        <w:trPr>
          <w:cantSplit/>
        </w:trPr>
        <w:tc>
          <w:tcPr>
            <w:tcW w:w="3002" w:type="pct"/>
            <w:shd w:val="clear" w:color="auto" w:fill="95B3D7" w:themeFill="accent1" w:themeFillTint="99"/>
            <w:vAlign w:val="bottom"/>
          </w:tcPr>
          <w:p w14:paraId="593A12CA" w14:textId="77777777" w:rsidR="00D0416C" w:rsidRDefault="002B09DF" w:rsidP="00CB2046">
            <w:pPr>
              <w:spacing w:beforeAutospacing="1" w:afterAutospacing="1"/>
              <w:jc w:val="both"/>
            </w:pPr>
            <w:r>
              <w:rPr>
                <w:b/>
                <w:color w:val="000000"/>
              </w:rPr>
              <w:t>Total</w:t>
            </w:r>
          </w:p>
        </w:tc>
        <w:tc>
          <w:tcPr>
            <w:tcW w:w="998" w:type="pct"/>
            <w:shd w:val="clear" w:color="auto" w:fill="95B3D7" w:themeFill="accent1" w:themeFillTint="99"/>
            <w:vAlign w:val="bottom"/>
          </w:tcPr>
          <w:p w14:paraId="23EFB98F" w14:textId="77777777" w:rsidR="00D0416C" w:rsidRPr="000F3E03" w:rsidRDefault="000F3E03" w:rsidP="00142395">
            <w:pPr>
              <w:spacing w:beforeAutospacing="1" w:afterAutospacing="1"/>
              <w:jc w:val="center"/>
              <w:rPr>
                <w:b/>
                <w:bCs/>
              </w:rPr>
            </w:pPr>
            <w:r w:rsidRPr="000F3E03">
              <w:rPr>
                <w:b/>
                <w:bCs/>
              </w:rPr>
              <w:t>628</w:t>
            </w:r>
          </w:p>
        </w:tc>
        <w:tc>
          <w:tcPr>
            <w:tcW w:w="1000" w:type="pct"/>
            <w:shd w:val="clear" w:color="auto" w:fill="95B3D7" w:themeFill="accent1" w:themeFillTint="99"/>
            <w:vAlign w:val="bottom"/>
          </w:tcPr>
          <w:p w14:paraId="3EAE6530" w14:textId="77777777" w:rsidR="00D0416C" w:rsidRPr="000F3E03" w:rsidRDefault="000F3E03" w:rsidP="00142395">
            <w:pPr>
              <w:spacing w:beforeAutospacing="1" w:afterAutospacing="1"/>
              <w:jc w:val="center"/>
              <w:rPr>
                <w:b/>
                <w:bCs/>
              </w:rPr>
            </w:pPr>
            <w:r w:rsidRPr="000F3E03">
              <w:rPr>
                <w:b/>
                <w:bCs/>
              </w:rPr>
              <w:t>7</w:t>
            </w:r>
          </w:p>
        </w:tc>
      </w:tr>
    </w:tbl>
    <w:p w14:paraId="3B075DEB" w14:textId="77777777" w:rsidR="00D0416C" w:rsidRDefault="00D0416C" w:rsidP="00CB2046">
      <w:pPr>
        <w:pStyle w:val="NoSpacing"/>
        <w:rPr>
          <w:vanish/>
        </w:rPr>
      </w:pPr>
    </w:p>
    <w:tbl>
      <w:tblPr>
        <w:tblW w:w="4331" w:type="pct"/>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863"/>
        <w:gridCol w:w="1618"/>
        <w:gridCol w:w="1618"/>
      </w:tblGrid>
      <w:tr w:rsidR="00D0416C" w14:paraId="6AAAE751" w14:textId="77777777" w:rsidTr="00D07211">
        <w:trPr>
          <w:cantSplit/>
          <w:hidden/>
        </w:trPr>
        <w:tc>
          <w:tcPr>
            <w:tcW w:w="3002" w:type="pct"/>
          </w:tcPr>
          <w:p w14:paraId="24AACBAD" w14:textId="77777777" w:rsidR="00D0416C" w:rsidRDefault="00D0416C" w:rsidP="00CB2046">
            <w:pPr>
              <w:keepNext/>
              <w:widowControl w:val="0"/>
              <w:spacing w:after="0" w:line="240" w:lineRule="auto"/>
              <w:jc w:val="both"/>
              <w:rPr>
                <w:vanish/>
              </w:rPr>
            </w:pPr>
          </w:p>
        </w:tc>
        <w:tc>
          <w:tcPr>
            <w:tcW w:w="999" w:type="pct"/>
          </w:tcPr>
          <w:p w14:paraId="47547461" w14:textId="77777777" w:rsidR="00D0416C" w:rsidRDefault="00D0416C" w:rsidP="00CB2046">
            <w:pPr>
              <w:keepNext/>
              <w:widowControl w:val="0"/>
              <w:spacing w:after="0" w:line="240" w:lineRule="auto"/>
              <w:jc w:val="both"/>
              <w:rPr>
                <w:b/>
                <w:vanish/>
              </w:rPr>
            </w:pPr>
          </w:p>
        </w:tc>
        <w:tc>
          <w:tcPr>
            <w:tcW w:w="1000" w:type="pct"/>
          </w:tcPr>
          <w:p w14:paraId="0E01807D" w14:textId="77777777" w:rsidR="00D0416C" w:rsidRDefault="00D0416C" w:rsidP="00CB2046">
            <w:pPr>
              <w:keepNext/>
              <w:widowControl w:val="0"/>
              <w:spacing w:after="0" w:line="240" w:lineRule="auto"/>
              <w:jc w:val="both"/>
              <w:rPr>
                <w:b/>
                <w:vanish/>
              </w:rPr>
            </w:pPr>
          </w:p>
        </w:tc>
      </w:tr>
      <w:tr w:rsidR="00D0416C" w14:paraId="7469B2D3" w14:textId="77777777" w:rsidTr="00D07211">
        <w:trPr>
          <w:cantSplit/>
        </w:trPr>
        <w:tc>
          <w:tcPr>
            <w:tcW w:w="3002" w:type="pct"/>
            <w:vAlign w:val="bottom"/>
          </w:tcPr>
          <w:p w14:paraId="3978F933" w14:textId="77777777" w:rsidR="00D0416C" w:rsidRDefault="002B09DF" w:rsidP="00CB2046">
            <w:pPr>
              <w:spacing w:beforeAutospacing="1" w:afterAutospacing="1"/>
              <w:jc w:val="both"/>
            </w:pPr>
            <w:r>
              <w:rPr>
                <w:color w:val="000000"/>
              </w:rPr>
              <w:t>Hispanic</w:t>
            </w:r>
          </w:p>
        </w:tc>
        <w:tc>
          <w:tcPr>
            <w:tcW w:w="999" w:type="pct"/>
            <w:vAlign w:val="bottom"/>
          </w:tcPr>
          <w:p w14:paraId="70FCED25" w14:textId="77777777" w:rsidR="00D0416C" w:rsidRDefault="000F3E03" w:rsidP="00142395">
            <w:pPr>
              <w:spacing w:beforeAutospacing="1" w:afterAutospacing="1"/>
              <w:jc w:val="center"/>
            </w:pPr>
            <w:r>
              <w:t>27</w:t>
            </w:r>
          </w:p>
        </w:tc>
        <w:tc>
          <w:tcPr>
            <w:tcW w:w="1000" w:type="pct"/>
            <w:vAlign w:val="bottom"/>
          </w:tcPr>
          <w:p w14:paraId="3222998E" w14:textId="77777777" w:rsidR="00D0416C" w:rsidRDefault="002B09DF" w:rsidP="00142395">
            <w:pPr>
              <w:spacing w:beforeAutospacing="1" w:afterAutospacing="1"/>
              <w:jc w:val="center"/>
            </w:pPr>
            <w:r>
              <w:rPr>
                <w:color w:val="000000"/>
              </w:rPr>
              <w:t>0</w:t>
            </w:r>
          </w:p>
        </w:tc>
      </w:tr>
      <w:tr w:rsidR="00D0416C" w14:paraId="0D8C8AC2" w14:textId="77777777" w:rsidTr="00D07211">
        <w:trPr>
          <w:cantSplit/>
        </w:trPr>
        <w:tc>
          <w:tcPr>
            <w:tcW w:w="3002" w:type="pct"/>
            <w:vAlign w:val="bottom"/>
          </w:tcPr>
          <w:p w14:paraId="15FE4B7B" w14:textId="77777777" w:rsidR="00D0416C" w:rsidRDefault="002B09DF" w:rsidP="00CB2046">
            <w:pPr>
              <w:spacing w:beforeAutospacing="1" w:afterAutospacing="1"/>
              <w:jc w:val="both"/>
            </w:pPr>
            <w:r>
              <w:rPr>
                <w:color w:val="000000"/>
              </w:rPr>
              <w:t>Not Hispanic</w:t>
            </w:r>
          </w:p>
        </w:tc>
        <w:tc>
          <w:tcPr>
            <w:tcW w:w="999" w:type="pct"/>
            <w:vAlign w:val="bottom"/>
          </w:tcPr>
          <w:p w14:paraId="57A266DA" w14:textId="77777777" w:rsidR="00D0416C" w:rsidRDefault="000F3E03" w:rsidP="00142395">
            <w:pPr>
              <w:spacing w:beforeAutospacing="1" w:afterAutospacing="1"/>
              <w:jc w:val="center"/>
            </w:pPr>
            <w:r>
              <w:t>601</w:t>
            </w:r>
          </w:p>
        </w:tc>
        <w:tc>
          <w:tcPr>
            <w:tcW w:w="1000" w:type="pct"/>
            <w:vAlign w:val="bottom"/>
          </w:tcPr>
          <w:p w14:paraId="0C50A9BE" w14:textId="77777777" w:rsidR="00D0416C" w:rsidRDefault="000F3E03" w:rsidP="00142395">
            <w:pPr>
              <w:spacing w:beforeAutospacing="1" w:afterAutospacing="1"/>
              <w:jc w:val="center"/>
            </w:pPr>
            <w:r>
              <w:t>7</w:t>
            </w:r>
          </w:p>
        </w:tc>
      </w:tr>
      <w:bookmarkEnd w:id="4"/>
    </w:tbl>
    <w:p w14:paraId="63B3F8CF" w14:textId="77777777" w:rsidR="00D0416C" w:rsidRDefault="00D0416C" w:rsidP="00CB2046">
      <w:pPr>
        <w:pStyle w:val="NoSpacing"/>
        <w:rPr>
          <w:vanish/>
        </w:rPr>
      </w:pPr>
    </w:p>
    <w:p w14:paraId="0A5D1038" w14:textId="77777777" w:rsidR="00D0416C" w:rsidRDefault="00D0416C" w:rsidP="00CB2046">
      <w:pPr>
        <w:pStyle w:val="NoSpacing"/>
        <w:rPr>
          <w:vanish/>
        </w:rPr>
      </w:pPr>
    </w:p>
    <w:p w14:paraId="2F43E0DA" w14:textId="77777777" w:rsidR="00D0416C" w:rsidRDefault="00D0416C" w:rsidP="00CB2046">
      <w:pPr>
        <w:pStyle w:val="NoSpacing"/>
        <w:rPr>
          <w:vanish/>
        </w:rPr>
      </w:pPr>
    </w:p>
    <w:p w14:paraId="5A15E0FD" w14:textId="77777777" w:rsidR="00D0416C" w:rsidRDefault="00D0416C" w:rsidP="00CB2046">
      <w:pPr>
        <w:pStyle w:val="NoSpacing"/>
        <w:rPr>
          <w:vanish/>
        </w:rPr>
      </w:pPr>
    </w:p>
    <w:p w14:paraId="146522EE" w14:textId="77777777" w:rsidR="00D0416C" w:rsidRDefault="00D0416C" w:rsidP="00CB2046">
      <w:pPr>
        <w:pStyle w:val="NoSpacing"/>
        <w:rPr>
          <w:vanish/>
        </w:rPr>
      </w:pPr>
    </w:p>
    <w:p w14:paraId="06F9AFD9" w14:textId="77777777" w:rsidR="00D0416C" w:rsidRDefault="00D0416C" w:rsidP="00CB2046">
      <w:pPr>
        <w:pStyle w:val="NoSpacing"/>
      </w:pPr>
    </w:p>
    <w:p w14:paraId="33DBD1D4" w14:textId="77777777" w:rsidR="00D0416C" w:rsidRDefault="00D0416C" w:rsidP="00CB2046">
      <w:pPr>
        <w:pStyle w:val="NoSpacing"/>
        <w:rPr>
          <w:vanish/>
        </w:rPr>
      </w:pPr>
    </w:p>
    <w:p w14:paraId="130D7C1F" w14:textId="77777777" w:rsidR="00D0416C" w:rsidRDefault="00D0416C" w:rsidP="00CB2046">
      <w:pPr>
        <w:pStyle w:val="NoSpacing"/>
        <w:rPr>
          <w:vanish/>
        </w:rPr>
      </w:pPr>
    </w:p>
    <w:p w14:paraId="075F7D65" w14:textId="77777777" w:rsidR="00D0416C" w:rsidRDefault="00D0416C" w:rsidP="00CB2046">
      <w:pPr>
        <w:pStyle w:val="NoSpacing"/>
        <w:rPr>
          <w:vanish/>
        </w:rPr>
      </w:pPr>
    </w:p>
    <w:p w14:paraId="755A2DC8" w14:textId="77777777" w:rsidR="00D0416C" w:rsidRDefault="00D0416C" w:rsidP="00CB2046">
      <w:pPr>
        <w:pStyle w:val="NoSpacing"/>
        <w:rPr>
          <w:vanish/>
        </w:rPr>
      </w:pPr>
    </w:p>
    <w:p w14:paraId="1F9B444D" w14:textId="77777777" w:rsidR="00D0416C" w:rsidRDefault="00D0416C" w:rsidP="00CB2046">
      <w:pPr>
        <w:pStyle w:val="NoSpacing"/>
        <w:rPr>
          <w:vanish/>
        </w:rPr>
      </w:pPr>
    </w:p>
    <w:p w14:paraId="2297EE27" w14:textId="77777777" w:rsidR="00D0416C" w:rsidRDefault="00D0416C" w:rsidP="00CB2046">
      <w:pPr>
        <w:pStyle w:val="NoSpacing"/>
        <w:rPr>
          <w:vanish/>
        </w:rPr>
      </w:pPr>
    </w:p>
    <w:p w14:paraId="39982024" w14:textId="77777777" w:rsidR="00D0416C" w:rsidRDefault="00D0416C" w:rsidP="00CB2046">
      <w:pPr>
        <w:pStyle w:val="NoSpacing"/>
        <w:rPr>
          <w:vanish/>
        </w:rPr>
      </w:pPr>
    </w:p>
    <w:p w14:paraId="1C15D3FB" w14:textId="77777777" w:rsidR="00D0416C" w:rsidRDefault="00D0416C" w:rsidP="00CB2046">
      <w:pPr>
        <w:pStyle w:val="NoSpacing"/>
        <w:rPr>
          <w:vanish/>
        </w:rPr>
      </w:pPr>
    </w:p>
    <w:p w14:paraId="0C7201EE" w14:textId="77777777" w:rsidR="00D0416C" w:rsidRDefault="00D0416C" w:rsidP="00CB2046">
      <w:pPr>
        <w:pStyle w:val="NoSpacing"/>
        <w:rPr>
          <w:vanish/>
        </w:rPr>
      </w:pPr>
    </w:p>
    <w:p w14:paraId="0CC0AE5A" w14:textId="77777777" w:rsidR="00D0416C" w:rsidRDefault="00D0416C" w:rsidP="00CB2046">
      <w:pPr>
        <w:pStyle w:val="NoSpacing"/>
        <w:rPr>
          <w:vanish/>
        </w:rPr>
      </w:pPr>
    </w:p>
    <w:p w14:paraId="56ED7096" w14:textId="77777777" w:rsidR="00D0416C" w:rsidRDefault="00D0416C" w:rsidP="00CB2046">
      <w:pPr>
        <w:keepNext/>
        <w:widowControl w:val="0"/>
        <w:spacing w:after="0" w:line="240" w:lineRule="auto"/>
        <w:jc w:val="both"/>
        <w:rPr>
          <w:b/>
          <w:vanish/>
          <w:sz w:val="24"/>
          <w:szCs w:val="24"/>
        </w:rPr>
      </w:pPr>
    </w:p>
    <w:p w14:paraId="6E0505AD" w14:textId="77777777" w:rsidR="00D0416C" w:rsidRDefault="00D0416C" w:rsidP="00CB2046">
      <w:pPr>
        <w:pStyle w:val="NoSpacing"/>
        <w:rPr>
          <w:vanish/>
        </w:rPr>
      </w:pPr>
    </w:p>
    <w:p w14:paraId="51B7C039" w14:textId="77777777" w:rsidR="00D0416C" w:rsidRDefault="00D0416C" w:rsidP="00CB2046">
      <w:pPr>
        <w:pStyle w:val="NoSpacing"/>
        <w:rPr>
          <w:vanish/>
        </w:rPr>
      </w:pPr>
    </w:p>
    <w:p w14:paraId="115626A6" w14:textId="77777777" w:rsidR="00D0416C" w:rsidRDefault="00D0416C" w:rsidP="00CB2046">
      <w:pPr>
        <w:pStyle w:val="NoSpacing"/>
        <w:rPr>
          <w:vanish/>
        </w:rPr>
      </w:pPr>
    </w:p>
    <w:p w14:paraId="31155CE9" w14:textId="77777777" w:rsidR="00D0416C" w:rsidRDefault="00D0416C" w:rsidP="00CB2046">
      <w:pPr>
        <w:pStyle w:val="NoSpacing"/>
        <w:rPr>
          <w:vanish/>
        </w:rPr>
      </w:pPr>
    </w:p>
    <w:p w14:paraId="1B9A2FBD" w14:textId="77777777" w:rsidR="00D0416C" w:rsidRDefault="00D0416C" w:rsidP="00CB2046">
      <w:pPr>
        <w:pStyle w:val="NoSpacing"/>
        <w:rPr>
          <w:vanish/>
        </w:rPr>
      </w:pPr>
    </w:p>
    <w:p w14:paraId="05261804" w14:textId="77777777" w:rsidR="00D0416C" w:rsidRDefault="00D0416C" w:rsidP="00CB2046">
      <w:pPr>
        <w:pStyle w:val="NoSpacing"/>
        <w:rPr>
          <w:vanish/>
        </w:rPr>
      </w:pPr>
    </w:p>
    <w:p w14:paraId="21740754" w14:textId="77777777" w:rsidR="00D0416C" w:rsidRDefault="00D0416C" w:rsidP="00CB2046">
      <w:pPr>
        <w:pStyle w:val="NoSpacing"/>
        <w:rPr>
          <w:vanish/>
        </w:rPr>
      </w:pPr>
    </w:p>
    <w:p w14:paraId="7B49EBFE" w14:textId="77777777" w:rsidR="00D0416C" w:rsidRDefault="00D0416C" w:rsidP="00CB2046">
      <w:pPr>
        <w:pStyle w:val="NoSpacing"/>
        <w:rPr>
          <w:vanish/>
        </w:rPr>
      </w:pPr>
    </w:p>
    <w:p w14:paraId="5DEF5E3E" w14:textId="77777777" w:rsidR="00D0416C" w:rsidRDefault="00D0416C" w:rsidP="00CB2046">
      <w:pPr>
        <w:pStyle w:val="NoSpacing"/>
        <w:rPr>
          <w:vanish/>
        </w:rPr>
      </w:pPr>
    </w:p>
    <w:p w14:paraId="42FF4AD0" w14:textId="77777777" w:rsidR="00D0416C" w:rsidRDefault="00D0416C" w:rsidP="00CB2046">
      <w:pPr>
        <w:pStyle w:val="NoSpacing"/>
        <w:rPr>
          <w:vanish/>
        </w:rPr>
      </w:pPr>
    </w:p>
    <w:p w14:paraId="56E5E2AE" w14:textId="77777777" w:rsidR="00D0416C" w:rsidRDefault="00D0416C" w:rsidP="00CB2046">
      <w:pPr>
        <w:pStyle w:val="NoSpacing"/>
        <w:rPr>
          <w:vanish/>
        </w:rPr>
      </w:pPr>
    </w:p>
    <w:p w14:paraId="4C36143D" w14:textId="77777777" w:rsidR="00D0416C" w:rsidRDefault="00D0416C" w:rsidP="00CB2046">
      <w:pPr>
        <w:pStyle w:val="NoSpacing"/>
        <w:rPr>
          <w:vanish/>
        </w:rPr>
      </w:pPr>
    </w:p>
    <w:p w14:paraId="51B338A2" w14:textId="77777777" w:rsidR="00D0416C" w:rsidRDefault="00D0416C" w:rsidP="00CB2046">
      <w:pPr>
        <w:pStyle w:val="NoSpacing"/>
        <w:rPr>
          <w:vanish/>
        </w:rPr>
      </w:pPr>
    </w:p>
    <w:p w14:paraId="63907BD6" w14:textId="77777777" w:rsidR="00D0416C" w:rsidRDefault="00D0416C" w:rsidP="00CB2046">
      <w:pPr>
        <w:pStyle w:val="NoSpacing"/>
        <w:rPr>
          <w:vanish/>
        </w:rPr>
      </w:pPr>
    </w:p>
    <w:p w14:paraId="38EBAA8B" w14:textId="77777777" w:rsidR="00D0416C" w:rsidRDefault="00D0416C" w:rsidP="00CB2046">
      <w:pPr>
        <w:pStyle w:val="NoSpacing"/>
        <w:rPr>
          <w:vanish/>
        </w:rPr>
      </w:pPr>
    </w:p>
    <w:p w14:paraId="43FA5C41" w14:textId="77777777" w:rsidR="00D0416C" w:rsidRDefault="00D0416C" w:rsidP="00CB2046">
      <w:pPr>
        <w:pStyle w:val="NoSpacing"/>
        <w:rPr>
          <w:vanish/>
        </w:rPr>
      </w:pPr>
    </w:p>
    <w:p w14:paraId="76B20792" w14:textId="77777777" w:rsidR="00D0416C" w:rsidRDefault="00D0416C" w:rsidP="00CB2046">
      <w:pPr>
        <w:pStyle w:val="NoSpacing"/>
        <w:rPr>
          <w:vanish/>
        </w:rPr>
      </w:pPr>
    </w:p>
    <w:p w14:paraId="26D963B4" w14:textId="77777777" w:rsidR="00D0416C" w:rsidRDefault="00D0416C" w:rsidP="00CB2046">
      <w:pPr>
        <w:pStyle w:val="NoSpacing"/>
        <w:rPr>
          <w:vanish/>
        </w:rPr>
      </w:pPr>
    </w:p>
    <w:p w14:paraId="7CD2A703" w14:textId="77777777" w:rsidR="00D0416C" w:rsidRDefault="00D0416C" w:rsidP="00CB2046">
      <w:pPr>
        <w:pStyle w:val="NoSpacing"/>
        <w:rPr>
          <w:vanish/>
        </w:rPr>
      </w:pPr>
    </w:p>
    <w:p w14:paraId="385E07E4" w14:textId="156CD92D" w:rsidR="00D0416C" w:rsidRDefault="002B09DF" w:rsidP="00CB2046">
      <w:pPr>
        <w:keepNext/>
        <w:widowControl w:val="0"/>
        <w:ind w:firstLine="720"/>
        <w:jc w:val="both"/>
        <w:rPr>
          <w:b/>
          <w:color w:val="000000" w:themeColor="text1"/>
          <w:sz w:val="20"/>
          <w:szCs w:val="20"/>
        </w:rPr>
      </w:pPr>
      <w:r>
        <w:rPr>
          <w:rFonts w:asciiTheme="minorHAnsi" w:hAnsiTheme="minorHAnsi"/>
          <w:b/>
          <w:sz w:val="20"/>
          <w:szCs w:val="20"/>
        </w:rPr>
        <w:t xml:space="preserve">Table </w:t>
      </w:r>
      <w:r>
        <w:rPr>
          <w:rFonts w:asciiTheme="minorHAnsi" w:hAnsiTheme="minorHAnsi"/>
          <w:b/>
          <w:sz w:val="20"/>
          <w:szCs w:val="20"/>
        </w:rPr>
        <w:fldChar w:fldCharType="begin"/>
      </w:r>
      <w:r>
        <w:rPr>
          <w:rFonts w:asciiTheme="minorHAnsi" w:hAnsiTheme="minorHAnsi"/>
          <w:b/>
          <w:sz w:val="20"/>
          <w:szCs w:val="20"/>
        </w:rPr>
        <w:instrText xml:space="preserve"> SEQ Table \* ARABIC </w:instrText>
      </w:r>
      <w:r>
        <w:rPr>
          <w:rFonts w:asciiTheme="minorHAnsi" w:hAnsiTheme="minorHAnsi"/>
          <w:b/>
          <w:sz w:val="20"/>
          <w:szCs w:val="20"/>
        </w:rPr>
        <w:fldChar w:fldCharType="separate"/>
      </w:r>
      <w:r w:rsidR="00365EF1">
        <w:rPr>
          <w:rFonts w:asciiTheme="minorHAnsi" w:hAnsiTheme="minorHAnsi"/>
          <w:b/>
          <w:noProof/>
          <w:sz w:val="20"/>
          <w:szCs w:val="20"/>
        </w:rPr>
        <w:t>2</w:t>
      </w:r>
      <w:r>
        <w:rPr>
          <w:rFonts w:asciiTheme="minorHAnsi" w:hAnsiTheme="minorHAnsi"/>
          <w:b/>
          <w:sz w:val="20"/>
          <w:szCs w:val="20"/>
        </w:rPr>
        <w:fldChar w:fldCharType="end"/>
      </w:r>
      <w:r>
        <w:rPr>
          <w:rFonts w:asciiTheme="minorHAnsi" w:hAnsiTheme="minorHAnsi"/>
          <w:b/>
          <w:sz w:val="20"/>
          <w:szCs w:val="20"/>
        </w:rPr>
        <w:t xml:space="preserve"> – Table of assistance to racial and ethnic populations by </w:t>
      </w:r>
      <w:r w:rsidR="00D07211">
        <w:rPr>
          <w:rFonts w:asciiTheme="minorHAnsi" w:hAnsiTheme="minorHAnsi"/>
          <w:b/>
          <w:sz w:val="20"/>
          <w:szCs w:val="20"/>
        </w:rPr>
        <w:t xml:space="preserve">the </w:t>
      </w:r>
      <w:r>
        <w:rPr>
          <w:rFonts w:asciiTheme="minorHAnsi" w:hAnsiTheme="minorHAnsi"/>
          <w:b/>
          <w:sz w:val="20"/>
          <w:szCs w:val="20"/>
        </w:rPr>
        <w:t>source of funds</w:t>
      </w:r>
      <w:r>
        <w:rPr>
          <w:b/>
          <w:color w:val="000000" w:themeColor="text1"/>
          <w:sz w:val="20"/>
          <w:szCs w:val="20"/>
        </w:rPr>
        <w:t xml:space="preserve"> </w:t>
      </w:r>
    </w:p>
    <w:p w14:paraId="0A617B97" w14:textId="77777777" w:rsidR="00D0416C" w:rsidRDefault="002B09DF" w:rsidP="00CB2046">
      <w:pPr>
        <w:widowControl w:val="0"/>
        <w:jc w:val="both"/>
        <w:rPr>
          <w:b/>
          <w:sz w:val="24"/>
          <w:szCs w:val="24"/>
        </w:rPr>
      </w:pPr>
      <w:r>
        <w:rPr>
          <w:b/>
          <w:sz w:val="24"/>
          <w:szCs w:val="24"/>
        </w:rPr>
        <w:t>Narrative</w:t>
      </w:r>
    </w:p>
    <w:p w14:paraId="58CF0773" w14:textId="6C0DFEC0" w:rsidR="00E2768B" w:rsidRDefault="00E2768B" w:rsidP="00E2768B">
      <w:pPr>
        <w:widowControl w:val="0"/>
        <w:jc w:val="both"/>
        <w:rPr>
          <w:b/>
          <w:sz w:val="24"/>
          <w:szCs w:val="24"/>
        </w:rPr>
      </w:pPr>
      <w:r>
        <w:t xml:space="preserve">The table above lists the numbers of beneficiaries by race and ethnicity assisted with HUD-Funded programs in 2020. The numbers reported for ethnicity do not reflect the </w:t>
      </w:r>
      <w:r w:rsidR="00D07211">
        <w:t>exact</w:t>
      </w:r>
      <w:r>
        <w:t xml:space="preserve"> count as the total number reported by race. The variances could be attributed to the refusal of information, errors at intake or unwillingness to share information about ethnicity and race.</w:t>
      </w:r>
    </w:p>
    <w:p w14:paraId="195DBE71" w14:textId="77777777" w:rsidR="00D0416C" w:rsidRDefault="00D0416C" w:rsidP="00CB2046">
      <w:pPr>
        <w:jc w:val="both"/>
        <w:sectPr w:rsidR="00D0416C" w:rsidSect="00365EF1">
          <w:pgSz w:w="12240" w:h="15840" w:code="1"/>
          <w:pgMar w:top="1440" w:right="1440" w:bottom="1440" w:left="1440" w:header="720" w:footer="720" w:gutter="0"/>
          <w:cols w:space="720"/>
          <w:docGrid w:linePitch="360"/>
        </w:sectPr>
      </w:pPr>
    </w:p>
    <w:p w14:paraId="3C5FAB99" w14:textId="77777777" w:rsidR="00D0416C" w:rsidRPr="00D07211" w:rsidRDefault="002B09DF" w:rsidP="00D07211">
      <w:pPr>
        <w:pStyle w:val="Heading2"/>
        <w:shd w:val="clear" w:color="auto" w:fill="1F497D" w:themeFill="text2"/>
        <w:jc w:val="both"/>
        <w:rPr>
          <w:rFonts w:ascii="Calibri" w:hAnsi="Calibri"/>
          <w:i w:val="0"/>
          <w:color w:val="FFFFFF" w:themeColor="background1"/>
        </w:rPr>
      </w:pPr>
      <w:bookmarkStart w:id="6" w:name="_Toc86152492"/>
      <w:bookmarkEnd w:id="5"/>
      <w:r w:rsidRPr="00D07211">
        <w:rPr>
          <w:rFonts w:ascii="Calibri" w:hAnsi="Calibri"/>
          <w:i w:val="0"/>
          <w:color w:val="FFFFFF" w:themeColor="background1"/>
        </w:rPr>
        <w:lastRenderedPageBreak/>
        <w:t>CR-15 - Resources and Investments 91.520(a)</w:t>
      </w:r>
      <w:bookmarkEnd w:id="6"/>
    </w:p>
    <w:p w14:paraId="3D46EF6A" w14:textId="77777777" w:rsidR="00D0416C" w:rsidRDefault="002B09DF" w:rsidP="00CB2046">
      <w:pPr>
        <w:keepNext/>
        <w:widowControl w:val="0"/>
        <w:spacing w:after="0" w:line="240" w:lineRule="auto"/>
        <w:jc w:val="both"/>
        <w:rPr>
          <w:b/>
          <w:sz w:val="24"/>
          <w:szCs w:val="24"/>
        </w:rPr>
      </w:pPr>
      <w:r>
        <w:rPr>
          <w:b/>
          <w:sz w:val="24"/>
          <w:szCs w:val="24"/>
        </w:rPr>
        <w:t>Identify the resources made available</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8"/>
        <w:gridCol w:w="2330"/>
        <w:gridCol w:w="2342"/>
        <w:gridCol w:w="2350"/>
      </w:tblGrid>
      <w:tr w:rsidR="00D0416C" w14:paraId="228E0AC4" w14:textId="77777777" w:rsidTr="00D07211">
        <w:trPr>
          <w:cantSplit/>
        </w:trPr>
        <w:tc>
          <w:tcPr>
            <w:tcW w:w="2394" w:type="dxa"/>
            <w:shd w:val="clear" w:color="auto" w:fill="BFBFBF" w:themeFill="background1" w:themeFillShade="BF"/>
          </w:tcPr>
          <w:p w14:paraId="655B7F63" w14:textId="77777777" w:rsidR="00D0416C" w:rsidRDefault="002B09DF" w:rsidP="00CB2046">
            <w:pPr>
              <w:keepNext/>
              <w:widowControl w:val="0"/>
              <w:spacing w:after="0" w:line="240" w:lineRule="auto"/>
              <w:jc w:val="center"/>
              <w:rPr>
                <w:rFonts w:cs="Arial"/>
                <w:b/>
              </w:rPr>
            </w:pPr>
            <w:r>
              <w:rPr>
                <w:rFonts w:cs="Arial"/>
                <w:b/>
              </w:rPr>
              <w:t>Source of Funds</w:t>
            </w:r>
          </w:p>
        </w:tc>
        <w:tc>
          <w:tcPr>
            <w:tcW w:w="2394" w:type="dxa"/>
            <w:shd w:val="clear" w:color="auto" w:fill="BFBFBF" w:themeFill="background1" w:themeFillShade="BF"/>
          </w:tcPr>
          <w:p w14:paraId="0232D68E" w14:textId="77777777" w:rsidR="00D0416C" w:rsidRDefault="002B09DF" w:rsidP="00CB2046">
            <w:pPr>
              <w:keepNext/>
              <w:widowControl w:val="0"/>
              <w:spacing w:after="0" w:line="240" w:lineRule="auto"/>
              <w:jc w:val="center"/>
              <w:rPr>
                <w:rFonts w:cs="Arial"/>
                <w:b/>
              </w:rPr>
            </w:pPr>
            <w:r>
              <w:rPr>
                <w:rFonts w:cs="Arial"/>
                <w:b/>
              </w:rPr>
              <w:t>Source</w:t>
            </w:r>
          </w:p>
        </w:tc>
        <w:tc>
          <w:tcPr>
            <w:tcW w:w="2394" w:type="dxa"/>
            <w:shd w:val="clear" w:color="auto" w:fill="BFBFBF" w:themeFill="background1" w:themeFillShade="BF"/>
          </w:tcPr>
          <w:p w14:paraId="735DB40A" w14:textId="77777777" w:rsidR="00D0416C" w:rsidRDefault="002B09DF" w:rsidP="00CB2046">
            <w:pPr>
              <w:keepNext/>
              <w:spacing w:after="0" w:line="240" w:lineRule="auto"/>
              <w:jc w:val="center"/>
              <w:rPr>
                <w:rFonts w:cs="Arial"/>
                <w:b/>
              </w:rPr>
            </w:pPr>
            <w:r>
              <w:rPr>
                <w:rFonts w:cs="Arial"/>
                <w:b/>
              </w:rPr>
              <w:t>Resources Made Available</w:t>
            </w:r>
          </w:p>
        </w:tc>
        <w:tc>
          <w:tcPr>
            <w:tcW w:w="2394" w:type="dxa"/>
            <w:shd w:val="clear" w:color="auto" w:fill="BFBFBF" w:themeFill="background1" w:themeFillShade="BF"/>
          </w:tcPr>
          <w:p w14:paraId="6CD0D526" w14:textId="77777777" w:rsidR="00D0416C" w:rsidRDefault="002B09DF" w:rsidP="00CB2046">
            <w:pPr>
              <w:keepNext/>
              <w:widowControl w:val="0"/>
              <w:spacing w:after="0" w:line="240" w:lineRule="auto"/>
              <w:jc w:val="center"/>
              <w:rPr>
                <w:rFonts w:cs="Arial"/>
                <w:b/>
              </w:rPr>
            </w:pPr>
            <w:r>
              <w:rPr>
                <w:rFonts w:cs="Arial"/>
                <w:b/>
              </w:rPr>
              <w:t>Amount Expended During Program Year</w:t>
            </w:r>
          </w:p>
        </w:tc>
      </w:tr>
      <w:tr w:rsidR="00D0416C" w14:paraId="08E51D85" w14:textId="77777777" w:rsidTr="000F3E03">
        <w:trPr>
          <w:cantSplit/>
        </w:trPr>
        <w:tc>
          <w:tcPr>
            <w:tcW w:w="0" w:type="auto"/>
            <w:vAlign w:val="center"/>
          </w:tcPr>
          <w:p w14:paraId="3E3FD3B3" w14:textId="77777777" w:rsidR="00D0416C" w:rsidRDefault="002B09DF" w:rsidP="000F3E03">
            <w:pPr>
              <w:spacing w:beforeAutospacing="1" w:afterAutospacing="1"/>
              <w:jc w:val="center"/>
            </w:pPr>
            <w:r>
              <w:rPr>
                <w:color w:val="000000"/>
              </w:rPr>
              <w:t>CDBG</w:t>
            </w:r>
          </w:p>
        </w:tc>
        <w:tc>
          <w:tcPr>
            <w:tcW w:w="0" w:type="auto"/>
            <w:vAlign w:val="center"/>
          </w:tcPr>
          <w:p w14:paraId="31A95358" w14:textId="77777777" w:rsidR="00D0416C" w:rsidRDefault="002B09DF" w:rsidP="000F3E03">
            <w:pPr>
              <w:spacing w:beforeAutospacing="1" w:afterAutospacing="1"/>
              <w:jc w:val="center"/>
            </w:pPr>
            <w:r>
              <w:rPr>
                <w:color w:val="000000"/>
              </w:rPr>
              <w:t xml:space="preserve">public </w:t>
            </w:r>
            <w:r w:rsidR="000F3E03">
              <w:rPr>
                <w:color w:val="000000"/>
              </w:rPr>
              <w:t>–</w:t>
            </w:r>
            <w:r>
              <w:rPr>
                <w:color w:val="000000"/>
              </w:rPr>
              <w:t xml:space="preserve"> federal</w:t>
            </w:r>
          </w:p>
        </w:tc>
        <w:tc>
          <w:tcPr>
            <w:tcW w:w="0" w:type="auto"/>
            <w:vAlign w:val="center"/>
          </w:tcPr>
          <w:p w14:paraId="47EF1E3A" w14:textId="77777777" w:rsidR="00D0416C" w:rsidRDefault="002B09DF" w:rsidP="000F3E03">
            <w:pPr>
              <w:spacing w:beforeAutospacing="1" w:afterAutospacing="1"/>
              <w:jc w:val="center"/>
            </w:pPr>
            <w:r>
              <w:rPr>
                <w:color w:val="000000"/>
              </w:rPr>
              <w:t>564,099</w:t>
            </w:r>
          </w:p>
        </w:tc>
        <w:tc>
          <w:tcPr>
            <w:tcW w:w="0" w:type="auto"/>
            <w:vAlign w:val="center"/>
          </w:tcPr>
          <w:p w14:paraId="3B6766F2" w14:textId="77777777" w:rsidR="00D0416C" w:rsidRPr="000F3E03" w:rsidRDefault="000F3E03" w:rsidP="000F3E03">
            <w:pPr>
              <w:jc w:val="center"/>
            </w:pPr>
            <w:r w:rsidRPr="000F3E03">
              <w:rPr>
                <w:color w:val="000000"/>
                <w:sz w:val="20"/>
                <w:szCs w:val="20"/>
              </w:rPr>
              <w:t>$</w:t>
            </w:r>
            <w:r w:rsidRPr="000F3E03">
              <w:rPr>
                <w:rFonts w:asciiTheme="minorHAnsi" w:hAnsiTheme="minorHAnsi" w:cstheme="minorHAnsi"/>
              </w:rPr>
              <w:t>469,742.96</w:t>
            </w:r>
          </w:p>
        </w:tc>
      </w:tr>
      <w:tr w:rsidR="00D0416C" w14:paraId="67EF8A74" w14:textId="77777777" w:rsidTr="000F3E03">
        <w:trPr>
          <w:cantSplit/>
        </w:trPr>
        <w:tc>
          <w:tcPr>
            <w:tcW w:w="0" w:type="auto"/>
            <w:vAlign w:val="center"/>
          </w:tcPr>
          <w:p w14:paraId="58AA355B" w14:textId="77777777" w:rsidR="00D0416C" w:rsidRDefault="002B09DF" w:rsidP="000F3E03">
            <w:pPr>
              <w:spacing w:beforeAutospacing="1" w:afterAutospacing="1"/>
              <w:jc w:val="center"/>
            </w:pPr>
            <w:r>
              <w:rPr>
                <w:color w:val="000000"/>
              </w:rPr>
              <w:t>HOME</w:t>
            </w:r>
          </w:p>
        </w:tc>
        <w:tc>
          <w:tcPr>
            <w:tcW w:w="0" w:type="auto"/>
            <w:vAlign w:val="center"/>
          </w:tcPr>
          <w:p w14:paraId="14CDCD30" w14:textId="77777777" w:rsidR="00D0416C" w:rsidRDefault="002B09DF" w:rsidP="000F3E03">
            <w:pPr>
              <w:spacing w:beforeAutospacing="1" w:afterAutospacing="1"/>
              <w:jc w:val="center"/>
            </w:pPr>
            <w:r>
              <w:rPr>
                <w:color w:val="000000"/>
              </w:rPr>
              <w:t xml:space="preserve">public </w:t>
            </w:r>
            <w:r w:rsidR="000F3E03">
              <w:rPr>
                <w:color w:val="000000"/>
              </w:rPr>
              <w:t>–</w:t>
            </w:r>
            <w:r>
              <w:rPr>
                <w:color w:val="000000"/>
              </w:rPr>
              <w:t xml:space="preserve"> federal</w:t>
            </w:r>
          </w:p>
        </w:tc>
        <w:tc>
          <w:tcPr>
            <w:tcW w:w="0" w:type="auto"/>
            <w:vAlign w:val="center"/>
          </w:tcPr>
          <w:p w14:paraId="364557D8" w14:textId="77777777" w:rsidR="00D0416C" w:rsidRDefault="002B09DF" w:rsidP="000F3E03">
            <w:pPr>
              <w:spacing w:beforeAutospacing="1" w:afterAutospacing="1"/>
              <w:jc w:val="center"/>
            </w:pPr>
            <w:r>
              <w:rPr>
                <w:color w:val="000000"/>
              </w:rPr>
              <w:t>434,026</w:t>
            </w:r>
          </w:p>
        </w:tc>
        <w:tc>
          <w:tcPr>
            <w:tcW w:w="0" w:type="auto"/>
            <w:vAlign w:val="center"/>
          </w:tcPr>
          <w:p w14:paraId="1D47D628" w14:textId="77777777" w:rsidR="00D0416C" w:rsidRDefault="000F3E03" w:rsidP="000F3E03">
            <w:pPr>
              <w:spacing w:beforeAutospacing="1" w:afterAutospacing="1"/>
              <w:jc w:val="center"/>
            </w:pPr>
            <w:r>
              <w:t>$749,169.44</w:t>
            </w:r>
          </w:p>
        </w:tc>
      </w:tr>
    </w:tbl>
    <w:p w14:paraId="6B9F80BE"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3</w:t>
      </w:r>
      <w:r>
        <w:rPr>
          <w:rFonts w:asciiTheme="minorHAnsi" w:hAnsiTheme="minorHAnsi"/>
        </w:rPr>
        <w:fldChar w:fldCharType="end"/>
      </w:r>
      <w:r>
        <w:rPr>
          <w:rFonts w:asciiTheme="minorHAnsi" w:hAnsiTheme="minorHAnsi"/>
        </w:rPr>
        <w:t xml:space="preserve"> - Resources Made Available</w:t>
      </w:r>
    </w:p>
    <w:p w14:paraId="611AFBD9" w14:textId="77777777" w:rsidR="00D0416C" w:rsidRDefault="00D0416C" w:rsidP="00CB2046">
      <w:pPr>
        <w:spacing w:after="0" w:line="240" w:lineRule="auto"/>
        <w:jc w:val="both"/>
        <w:rPr>
          <w:b/>
          <w:sz w:val="24"/>
          <w:szCs w:val="24"/>
        </w:rPr>
      </w:pPr>
    </w:p>
    <w:p w14:paraId="633C935D" w14:textId="77777777" w:rsidR="00D0416C" w:rsidRPr="0035148E" w:rsidRDefault="002B09DF" w:rsidP="00CB2046">
      <w:pPr>
        <w:spacing w:after="0" w:line="240" w:lineRule="auto"/>
        <w:jc w:val="both"/>
        <w:rPr>
          <w:rFonts w:asciiTheme="minorHAnsi" w:hAnsiTheme="minorHAnsi" w:cstheme="minorHAnsi"/>
          <w:b/>
          <w:sz w:val="23"/>
          <w:szCs w:val="23"/>
        </w:rPr>
      </w:pPr>
      <w:r w:rsidRPr="0035148E">
        <w:rPr>
          <w:rFonts w:asciiTheme="minorHAnsi" w:hAnsiTheme="minorHAnsi" w:cstheme="minorHAnsi"/>
          <w:b/>
          <w:sz w:val="23"/>
          <w:szCs w:val="23"/>
        </w:rPr>
        <w:t>Narrative</w:t>
      </w:r>
    </w:p>
    <w:p w14:paraId="25EE4754" w14:textId="10402311" w:rsidR="0035148E" w:rsidRPr="0035148E" w:rsidRDefault="0035148E" w:rsidP="0035148E">
      <w:pPr>
        <w:spacing w:after="0"/>
        <w:jc w:val="both"/>
        <w:rPr>
          <w:rFonts w:asciiTheme="minorHAnsi" w:hAnsiTheme="minorHAnsi" w:cstheme="minorHAnsi"/>
          <w:sz w:val="23"/>
          <w:szCs w:val="23"/>
        </w:rPr>
      </w:pPr>
      <w:r w:rsidRPr="0035148E">
        <w:rPr>
          <w:rFonts w:asciiTheme="minorHAnsi" w:hAnsiTheme="minorHAnsi" w:cstheme="minorHAnsi"/>
          <w:sz w:val="23"/>
          <w:szCs w:val="23"/>
        </w:rPr>
        <w:t xml:space="preserve">The City of </w:t>
      </w:r>
      <w:r w:rsidR="00D07211">
        <w:rPr>
          <w:rFonts w:asciiTheme="minorHAnsi" w:hAnsiTheme="minorHAnsi" w:cstheme="minorHAnsi"/>
          <w:sz w:val="23"/>
          <w:szCs w:val="23"/>
        </w:rPr>
        <w:t>Anniston</w:t>
      </w:r>
      <w:r w:rsidRPr="0035148E">
        <w:rPr>
          <w:rFonts w:asciiTheme="minorHAnsi" w:hAnsiTheme="minorHAnsi" w:cstheme="minorHAnsi"/>
          <w:sz w:val="23"/>
          <w:szCs w:val="23"/>
        </w:rPr>
        <w:t xml:space="preserve"> received </w:t>
      </w:r>
      <w:r w:rsidRPr="0035148E">
        <w:rPr>
          <w:rFonts w:asciiTheme="minorHAnsi" w:hAnsiTheme="minorHAnsi" w:cstheme="minorHAnsi"/>
          <w:b/>
          <w:sz w:val="23"/>
          <w:szCs w:val="23"/>
        </w:rPr>
        <w:t xml:space="preserve">$564,099.00 </w:t>
      </w:r>
      <w:r w:rsidRPr="0035148E">
        <w:rPr>
          <w:rFonts w:asciiTheme="minorHAnsi" w:hAnsiTheme="minorHAnsi" w:cstheme="minorHAnsi"/>
          <w:sz w:val="23"/>
          <w:szCs w:val="23"/>
        </w:rPr>
        <w:t xml:space="preserve">in CDBG funding for 2020 and </w:t>
      </w:r>
      <w:r w:rsidRPr="0035148E">
        <w:rPr>
          <w:rFonts w:asciiTheme="minorHAnsi" w:hAnsiTheme="minorHAnsi" w:cstheme="minorHAnsi"/>
          <w:b/>
          <w:sz w:val="23"/>
          <w:szCs w:val="23"/>
        </w:rPr>
        <w:t>$434,026.00</w:t>
      </w:r>
      <w:r w:rsidRPr="0035148E">
        <w:rPr>
          <w:rFonts w:asciiTheme="minorHAnsi" w:hAnsiTheme="minorHAnsi" w:cstheme="minorHAnsi"/>
          <w:sz w:val="23"/>
          <w:szCs w:val="23"/>
        </w:rPr>
        <w:t xml:space="preserve"> in HOME funding. The amounts in Table 3 </w:t>
      </w:r>
      <w:r w:rsidR="00D07211">
        <w:rPr>
          <w:rFonts w:asciiTheme="minorHAnsi" w:hAnsiTheme="minorHAnsi" w:cstheme="minorHAnsi"/>
          <w:sz w:val="23"/>
          <w:szCs w:val="23"/>
        </w:rPr>
        <w:t>reflect</w:t>
      </w:r>
      <w:r w:rsidRPr="0035148E">
        <w:rPr>
          <w:rFonts w:asciiTheme="minorHAnsi" w:hAnsiTheme="minorHAnsi" w:cstheme="minorHAnsi"/>
          <w:sz w:val="23"/>
          <w:szCs w:val="23"/>
        </w:rPr>
        <w:t xml:space="preserve"> the amount of funding available for CDBG and HOME in 2020.</w:t>
      </w:r>
    </w:p>
    <w:p w14:paraId="4133349D" w14:textId="77777777" w:rsidR="0035148E" w:rsidRPr="0035148E" w:rsidRDefault="0035148E" w:rsidP="0035148E">
      <w:pPr>
        <w:spacing w:after="0"/>
        <w:jc w:val="both"/>
        <w:rPr>
          <w:rFonts w:asciiTheme="minorHAnsi" w:hAnsiTheme="minorHAnsi" w:cstheme="minorHAnsi"/>
          <w:b/>
          <w:sz w:val="23"/>
          <w:szCs w:val="23"/>
        </w:rPr>
      </w:pPr>
    </w:p>
    <w:p w14:paraId="64762F5E" w14:textId="77777777" w:rsidR="0035148E" w:rsidRPr="0035148E" w:rsidRDefault="0035148E" w:rsidP="0035148E">
      <w:pPr>
        <w:spacing w:after="0"/>
        <w:jc w:val="both"/>
        <w:rPr>
          <w:rFonts w:asciiTheme="minorHAnsi" w:hAnsiTheme="minorHAnsi" w:cstheme="minorHAnsi"/>
          <w:b/>
          <w:sz w:val="23"/>
          <w:szCs w:val="23"/>
        </w:rPr>
      </w:pPr>
      <w:r w:rsidRPr="0035148E">
        <w:rPr>
          <w:rFonts w:asciiTheme="minorHAnsi" w:hAnsiTheme="minorHAnsi" w:cstheme="minorHAnsi"/>
          <w:b/>
          <w:sz w:val="23"/>
          <w:szCs w:val="23"/>
        </w:rPr>
        <w:t>Expenditure of Program Funds</w:t>
      </w:r>
    </w:p>
    <w:p w14:paraId="25041C2A" w14:textId="77777777" w:rsidR="0035148E" w:rsidRPr="0035148E" w:rsidRDefault="0035148E" w:rsidP="0035148E">
      <w:pPr>
        <w:pStyle w:val="ListParagraph"/>
        <w:numPr>
          <w:ilvl w:val="0"/>
          <w:numId w:val="19"/>
        </w:numPr>
        <w:spacing w:after="0"/>
        <w:jc w:val="both"/>
        <w:rPr>
          <w:rFonts w:cstheme="minorHAnsi"/>
          <w:sz w:val="23"/>
          <w:szCs w:val="23"/>
        </w:rPr>
      </w:pPr>
      <w:r w:rsidRPr="0035148E">
        <w:rPr>
          <w:rFonts w:cstheme="minorHAnsi"/>
          <w:sz w:val="23"/>
          <w:szCs w:val="23"/>
        </w:rPr>
        <w:t xml:space="preserve">CDBG IDIS Report PR26: </w:t>
      </w:r>
      <w:r w:rsidRPr="0035148E">
        <w:rPr>
          <w:rFonts w:cstheme="minorHAnsi"/>
          <w:color w:val="000000"/>
          <w:sz w:val="23"/>
          <w:szCs w:val="23"/>
        </w:rPr>
        <w:t>$</w:t>
      </w:r>
      <w:r w:rsidRPr="0035148E">
        <w:rPr>
          <w:rFonts w:cstheme="minorHAnsi"/>
          <w:sz w:val="23"/>
          <w:szCs w:val="23"/>
        </w:rPr>
        <w:t xml:space="preserve">469,742.96 in CDBG funds was expended in 2020. </w:t>
      </w:r>
    </w:p>
    <w:p w14:paraId="29B94A21" w14:textId="078E0A10" w:rsidR="0035148E" w:rsidRPr="0035148E" w:rsidRDefault="0035148E" w:rsidP="0035148E">
      <w:pPr>
        <w:pStyle w:val="ListParagraph"/>
        <w:numPr>
          <w:ilvl w:val="0"/>
          <w:numId w:val="19"/>
        </w:numPr>
        <w:spacing w:after="0"/>
        <w:jc w:val="both"/>
        <w:rPr>
          <w:rFonts w:cstheme="minorHAnsi"/>
          <w:sz w:val="23"/>
          <w:szCs w:val="23"/>
        </w:rPr>
      </w:pPr>
      <w:r w:rsidRPr="0035148E">
        <w:rPr>
          <w:rFonts w:cstheme="minorHAnsi"/>
          <w:sz w:val="23"/>
          <w:szCs w:val="23"/>
        </w:rPr>
        <w:t>HOME IDIS Report PR23: $749,169.44 in HOME funds was expended in 2020.</w:t>
      </w:r>
    </w:p>
    <w:p w14:paraId="445DA9C8" w14:textId="77777777" w:rsidR="0035148E" w:rsidRPr="0035148E" w:rsidRDefault="0035148E" w:rsidP="0035148E">
      <w:pPr>
        <w:pStyle w:val="ListParagraph"/>
        <w:numPr>
          <w:ilvl w:val="0"/>
          <w:numId w:val="19"/>
        </w:numPr>
        <w:spacing w:after="0"/>
        <w:jc w:val="both"/>
        <w:rPr>
          <w:rFonts w:cstheme="minorHAnsi"/>
          <w:sz w:val="23"/>
          <w:szCs w:val="23"/>
        </w:rPr>
      </w:pPr>
      <w:r w:rsidRPr="0035148E">
        <w:rPr>
          <w:rFonts w:cstheme="minorHAnsi"/>
          <w:sz w:val="23"/>
          <w:szCs w:val="23"/>
        </w:rPr>
        <w:t>IDIS Report PR56: 1.48 Expenditure Ratio in 2020.</w:t>
      </w:r>
    </w:p>
    <w:p w14:paraId="584736AB" w14:textId="77777777" w:rsidR="000F3E03" w:rsidRDefault="000F3E03" w:rsidP="00CB2046">
      <w:pPr>
        <w:spacing w:after="0" w:line="240" w:lineRule="auto"/>
        <w:jc w:val="both"/>
        <w:rPr>
          <w:b/>
          <w:sz w:val="24"/>
          <w:szCs w:val="24"/>
        </w:rPr>
      </w:pPr>
    </w:p>
    <w:p w14:paraId="3F09363B" w14:textId="77777777" w:rsidR="00D0416C" w:rsidRDefault="002B09DF" w:rsidP="00CB2046">
      <w:pPr>
        <w:keepNext/>
        <w:spacing w:after="0" w:line="240" w:lineRule="auto"/>
        <w:jc w:val="center"/>
        <w:rPr>
          <w:b/>
          <w:sz w:val="24"/>
          <w:szCs w:val="24"/>
        </w:rPr>
      </w:pPr>
      <w:r>
        <w:rPr>
          <w:b/>
          <w:sz w:val="24"/>
          <w:szCs w:val="24"/>
        </w:rPr>
        <w:lastRenderedPageBreak/>
        <w:t>Identify the geographic distribution and location of investments</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7"/>
        <w:gridCol w:w="2107"/>
        <w:gridCol w:w="2107"/>
        <w:gridCol w:w="2689"/>
      </w:tblGrid>
      <w:tr w:rsidR="00D0416C" w14:paraId="66F561F2" w14:textId="77777777" w:rsidTr="00D07211">
        <w:trPr>
          <w:cantSplit/>
        </w:trPr>
        <w:tc>
          <w:tcPr>
            <w:tcW w:w="2394" w:type="dxa"/>
            <w:shd w:val="clear" w:color="auto" w:fill="BFBFBF" w:themeFill="background1" w:themeFillShade="BF"/>
          </w:tcPr>
          <w:p w14:paraId="5F7255CA" w14:textId="77777777" w:rsidR="00D0416C" w:rsidRDefault="002B09DF" w:rsidP="00CB2046">
            <w:pPr>
              <w:keepNext/>
              <w:widowControl w:val="0"/>
              <w:spacing w:after="0" w:line="240" w:lineRule="auto"/>
              <w:jc w:val="center"/>
              <w:rPr>
                <w:rFonts w:cs="Arial"/>
                <w:b/>
              </w:rPr>
            </w:pPr>
            <w:r>
              <w:rPr>
                <w:rFonts w:cs="Arial"/>
                <w:b/>
              </w:rPr>
              <w:t>Target Area</w:t>
            </w:r>
          </w:p>
        </w:tc>
        <w:tc>
          <w:tcPr>
            <w:tcW w:w="2394" w:type="dxa"/>
            <w:shd w:val="clear" w:color="auto" w:fill="BFBFBF" w:themeFill="background1" w:themeFillShade="BF"/>
          </w:tcPr>
          <w:p w14:paraId="405216DA" w14:textId="77777777" w:rsidR="00D0416C" w:rsidRDefault="002B09DF" w:rsidP="00CB2046">
            <w:pPr>
              <w:keepNext/>
              <w:widowControl w:val="0"/>
              <w:spacing w:after="0" w:line="240" w:lineRule="auto"/>
              <w:jc w:val="center"/>
              <w:rPr>
                <w:rFonts w:cs="Arial"/>
                <w:b/>
              </w:rPr>
            </w:pPr>
            <w:r>
              <w:rPr>
                <w:rFonts w:cs="Arial"/>
                <w:b/>
              </w:rPr>
              <w:t>Planned Percentage of Allocation</w:t>
            </w:r>
          </w:p>
        </w:tc>
        <w:tc>
          <w:tcPr>
            <w:tcW w:w="2394" w:type="dxa"/>
            <w:shd w:val="clear" w:color="auto" w:fill="BFBFBF" w:themeFill="background1" w:themeFillShade="BF"/>
          </w:tcPr>
          <w:p w14:paraId="28437553" w14:textId="77777777" w:rsidR="00D0416C" w:rsidRDefault="002B09DF" w:rsidP="00CB2046">
            <w:pPr>
              <w:keepNext/>
              <w:spacing w:after="0" w:line="240" w:lineRule="auto"/>
              <w:jc w:val="center"/>
              <w:rPr>
                <w:rFonts w:cs="Arial"/>
                <w:b/>
              </w:rPr>
            </w:pPr>
            <w:r>
              <w:rPr>
                <w:rFonts w:cs="Arial"/>
                <w:b/>
              </w:rPr>
              <w:t>Actual Percentage of Allocation</w:t>
            </w:r>
          </w:p>
        </w:tc>
        <w:tc>
          <w:tcPr>
            <w:tcW w:w="2394" w:type="dxa"/>
            <w:shd w:val="clear" w:color="auto" w:fill="BFBFBF" w:themeFill="background1" w:themeFillShade="BF"/>
          </w:tcPr>
          <w:p w14:paraId="3EF8B99C" w14:textId="77777777" w:rsidR="00D0416C" w:rsidRDefault="002B09DF" w:rsidP="00CB2046">
            <w:pPr>
              <w:keepNext/>
              <w:widowControl w:val="0"/>
              <w:spacing w:after="0" w:line="240" w:lineRule="auto"/>
              <w:jc w:val="center"/>
              <w:rPr>
                <w:rFonts w:cs="Arial"/>
                <w:b/>
              </w:rPr>
            </w:pPr>
            <w:r>
              <w:rPr>
                <w:rFonts w:cs="Arial"/>
                <w:b/>
              </w:rPr>
              <w:t>Narrative Description</w:t>
            </w:r>
          </w:p>
        </w:tc>
      </w:tr>
      <w:tr w:rsidR="00D0416C" w14:paraId="4A351737" w14:textId="77777777" w:rsidTr="0035148E">
        <w:trPr>
          <w:cantSplit/>
        </w:trPr>
        <w:tc>
          <w:tcPr>
            <w:tcW w:w="0" w:type="auto"/>
            <w:vAlign w:val="center"/>
          </w:tcPr>
          <w:p w14:paraId="6EBB7DAB" w14:textId="77777777" w:rsidR="00D0416C" w:rsidRDefault="002B09DF" w:rsidP="0035148E">
            <w:pPr>
              <w:spacing w:beforeAutospacing="1" w:afterAutospacing="1"/>
              <w:jc w:val="center"/>
            </w:pPr>
            <w:r>
              <w:rPr>
                <w:color w:val="000000"/>
              </w:rPr>
              <w:t>West Anniston Revitalization</w:t>
            </w:r>
          </w:p>
        </w:tc>
        <w:tc>
          <w:tcPr>
            <w:tcW w:w="0" w:type="auto"/>
            <w:vAlign w:val="center"/>
          </w:tcPr>
          <w:p w14:paraId="29D0F385" w14:textId="77777777" w:rsidR="00D0416C" w:rsidRDefault="000F3E03" w:rsidP="0035148E">
            <w:pPr>
              <w:spacing w:beforeAutospacing="1" w:afterAutospacing="1"/>
              <w:jc w:val="center"/>
            </w:pPr>
            <w:r>
              <w:rPr>
                <w:color w:val="000000"/>
              </w:rPr>
              <w:t>0%</w:t>
            </w:r>
          </w:p>
        </w:tc>
        <w:tc>
          <w:tcPr>
            <w:tcW w:w="0" w:type="auto"/>
            <w:vAlign w:val="center"/>
          </w:tcPr>
          <w:p w14:paraId="501B0C75" w14:textId="77777777" w:rsidR="00D0416C" w:rsidRDefault="000F3E03" w:rsidP="0035148E">
            <w:pPr>
              <w:spacing w:beforeAutospacing="1" w:afterAutospacing="1"/>
              <w:jc w:val="center"/>
            </w:pPr>
            <w:r>
              <w:rPr>
                <w:color w:val="000000"/>
              </w:rPr>
              <w:t>0%</w:t>
            </w:r>
          </w:p>
        </w:tc>
        <w:tc>
          <w:tcPr>
            <w:tcW w:w="0" w:type="auto"/>
            <w:vAlign w:val="center"/>
          </w:tcPr>
          <w:p w14:paraId="38B9C7DC" w14:textId="1E819587" w:rsidR="00D0416C" w:rsidRDefault="000F3E03" w:rsidP="0035148E">
            <w:pPr>
              <w:spacing w:beforeAutospacing="1" w:afterAutospacing="1"/>
              <w:jc w:val="center"/>
            </w:pPr>
            <w:r>
              <w:rPr>
                <w:color w:val="000000"/>
              </w:rPr>
              <w:t xml:space="preserve">No funds </w:t>
            </w:r>
            <w:r w:rsidR="00D07211">
              <w:rPr>
                <w:color w:val="000000"/>
              </w:rPr>
              <w:t xml:space="preserve">were </w:t>
            </w:r>
            <w:r>
              <w:rPr>
                <w:color w:val="000000"/>
              </w:rPr>
              <w:t>allocated in 2020.</w:t>
            </w:r>
          </w:p>
        </w:tc>
      </w:tr>
    </w:tbl>
    <w:p w14:paraId="71C88014"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4</w:t>
      </w:r>
      <w:r>
        <w:rPr>
          <w:rFonts w:asciiTheme="minorHAnsi" w:hAnsiTheme="minorHAnsi"/>
        </w:rPr>
        <w:fldChar w:fldCharType="end"/>
      </w:r>
      <w:r>
        <w:rPr>
          <w:rFonts w:asciiTheme="minorHAnsi" w:hAnsiTheme="minorHAnsi"/>
        </w:rPr>
        <w:t xml:space="preserve"> – Identify the geographic distribution and location of investments</w:t>
      </w:r>
    </w:p>
    <w:p w14:paraId="33E67D12" w14:textId="77777777" w:rsidR="00D0416C" w:rsidRDefault="00D0416C" w:rsidP="00CB2046">
      <w:pPr>
        <w:keepNext/>
        <w:widowControl w:val="0"/>
        <w:spacing w:line="204" w:lineRule="auto"/>
        <w:jc w:val="both"/>
        <w:rPr>
          <w:b/>
          <w:sz w:val="24"/>
          <w:szCs w:val="24"/>
        </w:rPr>
      </w:pPr>
    </w:p>
    <w:p w14:paraId="2C58F47B" w14:textId="77777777" w:rsidR="00D0416C" w:rsidRDefault="002B09DF" w:rsidP="00CB2046">
      <w:pPr>
        <w:widowControl w:val="0"/>
        <w:spacing w:line="204" w:lineRule="auto"/>
        <w:jc w:val="both"/>
        <w:rPr>
          <w:b/>
          <w:sz w:val="24"/>
          <w:szCs w:val="24"/>
        </w:rPr>
      </w:pPr>
      <w:r>
        <w:rPr>
          <w:b/>
          <w:sz w:val="24"/>
          <w:szCs w:val="24"/>
        </w:rPr>
        <w:t>Narrative</w:t>
      </w:r>
    </w:p>
    <w:p w14:paraId="6BA7DD76" w14:textId="6E3AA2AD" w:rsidR="00D757BF" w:rsidRDefault="00D757BF" w:rsidP="00D757BF">
      <w:pPr>
        <w:widowControl w:val="0"/>
        <w:spacing w:after="120"/>
        <w:jc w:val="both"/>
        <w:rPr>
          <w:b/>
          <w:sz w:val="24"/>
          <w:szCs w:val="24"/>
        </w:rPr>
      </w:pPr>
      <w:r>
        <w:rPr>
          <w:sz w:val="23"/>
          <w:szCs w:val="23"/>
        </w:rPr>
        <w:t xml:space="preserve">The City distributes funding based on its geographic regions with populations </w:t>
      </w:r>
      <w:r w:rsidR="00D07211">
        <w:rPr>
          <w:sz w:val="23"/>
          <w:szCs w:val="23"/>
        </w:rPr>
        <w:t>needing</w:t>
      </w:r>
      <w:r>
        <w:rPr>
          <w:sz w:val="23"/>
          <w:szCs w:val="23"/>
        </w:rPr>
        <w:t xml:space="preserve"> affordable housing options to allocate CDBG and HOME resources to assist various communities throughout Anniston and Calhoun County.</w:t>
      </w:r>
    </w:p>
    <w:p w14:paraId="21E7DC59" w14:textId="77777777" w:rsidR="00D757BF" w:rsidRDefault="00D757BF" w:rsidP="00CB2046">
      <w:pPr>
        <w:widowControl w:val="0"/>
        <w:spacing w:line="204" w:lineRule="auto"/>
        <w:jc w:val="both"/>
        <w:rPr>
          <w:b/>
          <w:sz w:val="24"/>
          <w:szCs w:val="24"/>
        </w:rPr>
      </w:pPr>
    </w:p>
    <w:p w14:paraId="56FD0C23" w14:textId="77777777" w:rsidR="00D0416C" w:rsidRDefault="002B09DF" w:rsidP="00CB2046">
      <w:pPr>
        <w:pageBreakBefore/>
        <w:widowControl w:val="0"/>
        <w:spacing w:line="240" w:lineRule="auto"/>
        <w:jc w:val="both"/>
        <w:rPr>
          <w:b/>
          <w:sz w:val="24"/>
          <w:szCs w:val="24"/>
        </w:rPr>
      </w:pPr>
      <w:r>
        <w:rPr>
          <w:b/>
          <w:sz w:val="24"/>
          <w:szCs w:val="24"/>
        </w:rPr>
        <w:lastRenderedPageBreak/>
        <w:t>Leveraging</w:t>
      </w:r>
    </w:p>
    <w:p w14:paraId="44C77155" w14:textId="1AB5CA57" w:rsidR="00D0416C" w:rsidRDefault="002B09DF" w:rsidP="00CB2046">
      <w:pPr>
        <w:widowControl w:val="0"/>
        <w:spacing w:line="240" w:lineRule="auto"/>
        <w:jc w:val="both"/>
        <w:rPr>
          <w:b/>
          <w:sz w:val="24"/>
          <w:szCs w:val="24"/>
        </w:rPr>
      </w:pPr>
      <w:r>
        <w:rPr>
          <w:b/>
          <w:sz w:val="24"/>
          <w:szCs w:val="24"/>
        </w:rPr>
        <w:t>Explain how federal funds leveraged additional resources (private, state</w:t>
      </w:r>
      <w:r w:rsidR="00D07211">
        <w:rPr>
          <w:b/>
          <w:sz w:val="24"/>
          <w:szCs w:val="24"/>
        </w:rPr>
        <w:t>,</w:t>
      </w:r>
      <w:r>
        <w:rPr>
          <w:b/>
          <w:sz w:val="24"/>
          <w:szCs w:val="24"/>
        </w:rPr>
        <w:t xml:space="preserve"> and local funds), including a description of how matching requirements were satisfied</w:t>
      </w:r>
      <w:r w:rsidR="00D07211">
        <w:rPr>
          <w:b/>
          <w:sz w:val="24"/>
          <w:szCs w:val="24"/>
        </w:rPr>
        <w:t xml:space="preserve"> and</w:t>
      </w:r>
      <w:r>
        <w:rPr>
          <w:b/>
          <w:sz w:val="24"/>
          <w:szCs w:val="24"/>
        </w:rPr>
        <w:t xml:space="preserve"> how any publicly owned land or property located within the </w:t>
      </w:r>
      <w:r w:rsidR="00D07211">
        <w:rPr>
          <w:b/>
          <w:sz w:val="24"/>
          <w:szCs w:val="24"/>
        </w:rPr>
        <w:t>J</w:t>
      </w:r>
      <w:r>
        <w:rPr>
          <w:b/>
          <w:sz w:val="24"/>
          <w:szCs w:val="24"/>
        </w:rPr>
        <w:t>urisdiction that were used to address the needs identified in the plan.</w:t>
      </w:r>
    </w:p>
    <w:p w14:paraId="3253A2D2" w14:textId="77777777" w:rsidR="00D757BF" w:rsidRDefault="00D757BF" w:rsidP="00D757BF">
      <w:pPr>
        <w:pStyle w:val="Default"/>
        <w:jc w:val="both"/>
        <w:rPr>
          <w:sz w:val="23"/>
          <w:szCs w:val="23"/>
        </w:rPr>
      </w:pPr>
      <w:r>
        <w:rPr>
          <w:sz w:val="23"/>
          <w:szCs w:val="23"/>
        </w:rPr>
        <w:t xml:space="preserve">Although the CDBG program does not require matching funds, CDBG funds are typically leveraged through various private and public sources for the CDBG projects undertaken in 2020. Subrecipients that received CDBG funding also received funding from federal, state, local, and other resources. </w:t>
      </w:r>
    </w:p>
    <w:p w14:paraId="4D9A1D11" w14:textId="77777777" w:rsidR="00D757BF" w:rsidRDefault="00D757BF" w:rsidP="00D757BF">
      <w:pPr>
        <w:widowControl w:val="0"/>
        <w:spacing w:after="0" w:line="240" w:lineRule="auto"/>
        <w:jc w:val="both"/>
        <w:rPr>
          <w:sz w:val="23"/>
          <w:szCs w:val="23"/>
        </w:rPr>
      </w:pPr>
      <w:r>
        <w:rPr>
          <w:sz w:val="23"/>
          <w:szCs w:val="23"/>
        </w:rPr>
        <w:t xml:space="preserve">HOME funds were leveraged through the use of gap financing. </w:t>
      </w:r>
    </w:p>
    <w:p w14:paraId="2C59F9A8" w14:textId="77777777" w:rsidR="00D757BF" w:rsidRDefault="00D757BF" w:rsidP="00D757BF">
      <w:pPr>
        <w:widowControl w:val="0"/>
        <w:spacing w:after="0" w:line="240" w:lineRule="auto"/>
        <w:jc w:val="both"/>
        <w:rPr>
          <w:sz w:val="23"/>
          <w:szCs w:val="23"/>
        </w:rPr>
      </w:pPr>
    </w:p>
    <w:p w14:paraId="12CB6BC4" w14:textId="41D939A8" w:rsidR="00D0416C" w:rsidRDefault="00D757BF" w:rsidP="00154C3F">
      <w:pPr>
        <w:widowControl w:val="0"/>
        <w:spacing w:after="0" w:line="240" w:lineRule="auto"/>
        <w:jc w:val="both"/>
        <w:rPr>
          <w:b/>
        </w:rPr>
      </w:pPr>
      <w:r>
        <w:rPr>
          <w:sz w:val="23"/>
          <w:szCs w:val="23"/>
        </w:rPr>
        <w:t xml:space="preserve">Developers identified and secured primary funding sources </w:t>
      </w:r>
      <w:r w:rsidR="00D07211">
        <w:rPr>
          <w:sz w:val="23"/>
          <w:szCs w:val="23"/>
        </w:rPr>
        <w:t>before</w:t>
      </w:r>
      <w:r>
        <w:rPr>
          <w:sz w:val="23"/>
          <w:szCs w:val="23"/>
        </w:rPr>
        <w:t xml:space="preserve"> allocations </w:t>
      </w:r>
      <w:r w:rsidR="00D07211">
        <w:rPr>
          <w:sz w:val="23"/>
          <w:szCs w:val="23"/>
        </w:rPr>
        <w:t>were</w:t>
      </w:r>
      <w:r>
        <w:rPr>
          <w:sz w:val="23"/>
          <w:szCs w:val="23"/>
        </w:rPr>
        <w:t xml:space="preserve"> awarded. These HOME funds were leveraged and matched with private lenders, sponsorship contributions from individuals, churches, clubs, and businesses; local public housing authority funding; in-kind donations; and private donations. In FY2020, the City of Anniston was granted a match reduction waiver due to fiscal distress, severe fiscal distress, and Presidential disaster declarations. The City of Anniston satisfied both of the HUD distress criteria: local </w:t>
      </w:r>
      <w:r w:rsidR="00D07211">
        <w:rPr>
          <w:sz w:val="23"/>
          <w:szCs w:val="23"/>
        </w:rPr>
        <w:t>J</w:t>
      </w:r>
      <w:r>
        <w:rPr>
          <w:sz w:val="23"/>
          <w:szCs w:val="23"/>
        </w:rPr>
        <w:t>urisdiction is determined to be in severe fiscal distress and receives a 100 percent reduction of the match. As such, the City of Anniston did not have a matching liability in FY2020, per HUD IDIS Report PR33.</w:t>
      </w:r>
    </w:p>
    <w:p w14:paraId="20F1E77E" w14:textId="77777777" w:rsidR="00D0416C" w:rsidRDefault="00D0416C" w:rsidP="00CB2046">
      <w:pPr>
        <w:widowControl w:val="0"/>
        <w:spacing w:line="204" w:lineRule="auto"/>
        <w:jc w:val="both"/>
        <w:rPr>
          <w:rFonts w:cs="Arial"/>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7"/>
        <w:gridCol w:w="2333"/>
      </w:tblGrid>
      <w:tr w:rsidR="00D0416C" w14:paraId="74A2835C" w14:textId="77777777" w:rsidTr="00D07211">
        <w:trPr>
          <w:cantSplit/>
          <w:tblHeader/>
        </w:trPr>
        <w:tc>
          <w:tcPr>
            <w:tcW w:w="9576" w:type="dxa"/>
            <w:gridSpan w:val="2"/>
            <w:shd w:val="clear" w:color="auto" w:fill="BFBFBF" w:themeFill="background1" w:themeFillShade="BF"/>
          </w:tcPr>
          <w:p w14:paraId="7B4A8378" w14:textId="77777777" w:rsidR="00D0416C" w:rsidRDefault="002B09DF" w:rsidP="00CB2046">
            <w:pPr>
              <w:keepNext/>
              <w:widowControl w:val="0"/>
              <w:spacing w:after="0" w:line="240" w:lineRule="auto"/>
              <w:jc w:val="both"/>
              <w:rPr>
                <w:rFonts w:cs="Arial"/>
              </w:rPr>
            </w:pPr>
            <w:r>
              <w:rPr>
                <w:b/>
              </w:rPr>
              <w:t>Fiscal Year Summary – HOME Match</w:t>
            </w:r>
          </w:p>
        </w:tc>
      </w:tr>
      <w:tr w:rsidR="00D0416C" w14:paraId="750E3993" w14:textId="77777777">
        <w:trPr>
          <w:cantSplit/>
        </w:trPr>
        <w:tc>
          <w:tcPr>
            <w:tcW w:w="7193" w:type="dxa"/>
          </w:tcPr>
          <w:p w14:paraId="19964880" w14:textId="77777777" w:rsidR="00D0416C" w:rsidRDefault="002B09DF" w:rsidP="00CB2046">
            <w:pPr>
              <w:keepNext/>
              <w:spacing w:after="0" w:line="240" w:lineRule="auto"/>
              <w:jc w:val="both"/>
            </w:pPr>
            <w:r>
              <w:t>1. Excess match from prior Federal fiscal year</w:t>
            </w:r>
          </w:p>
        </w:tc>
        <w:tc>
          <w:tcPr>
            <w:tcW w:w="2383" w:type="dxa"/>
          </w:tcPr>
          <w:p w14:paraId="35681584" w14:textId="77777777" w:rsidR="00D0416C" w:rsidRDefault="00154C3F" w:rsidP="00D07211">
            <w:pPr>
              <w:keepNext/>
              <w:widowControl w:val="0"/>
              <w:spacing w:after="0" w:line="240" w:lineRule="auto"/>
              <w:jc w:val="center"/>
              <w:rPr>
                <w:rFonts w:cs="Arial"/>
              </w:rPr>
            </w:pPr>
            <w:r>
              <w:rPr>
                <w:rFonts w:cs="Arial"/>
              </w:rPr>
              <w:t>$0.00</w:t>
            </w:r>
          </w:p>
        </w:tc>
      </w:tr>
      <w:tr w:rsidR="00D0416C" w14:paraId="3F4C787F" w14:textId="77777777">
        <w:trPr>
          <w:cantSplit/>
        </w:trPr>
        <w:tc>
          <w:tcPr>
            <w:tcW w:w="7193" w:type="dxa"/>
          </w:tcPr>
          <w:p w14:paraId="3DC3A753" w14:textId="77777777" w:rsidR="00D0416C" w:rsidRDefault="002B09DF" w:rsidP="00CB2046">
            <w:pPr>
              <w:keepNext/>
              <w:spacing w:after="0" w:line="240" w:lineRule="auto"/>
              <w:jc w:val="both"/>
            </w:pPr>
            <w:r>
              <w:t>2. Match contributed during current Federal fiscal year</w:t>
            </w:r>
          </w:p>
        </w:tc>
        <w:tc>
          <w:tcPr>
            <w:tcW w:w="2383" w:type="dxa"/>
          </w:tcPr>
          <w:p w14:paraId="15F6FCC9" w14:textId="77777777" w:rsidR="00D0416C" w:rsidRDefault="00154C3F" w:rsidP="00D07211">
            <w:pPr>
              <w:keepNext/>
              <w:widowControl w:val="0"/>
              <w:spacing w:after="0" w:line="240" w:lineRule="auto"/>
              <w:jc w:val="center"/>
              <w:rPr>
                <w:rFonts w:cs="Arial"/>
              </w:rPr>
            </w:pPr>
            <w:r>
              <w:rPr>
                <w:rFonts w:cs="Arial"/>
              </w:rPr>
              <w:t>$0.00</w:t>
            </w:r>
          </w:p>
        </w:tc>
      </w:tr>
      <w:tr w:rsidR="00D0416C" w14:paraId="0B9C0272" w14:textId="77777777">
        <w:trPr>
          <w:cantSplit/>
        </w:trPr>
        <w:tc>
          <w:tcPr>
            <w:tcW w:w="7193" w:type="dxa"/>
          </w:tcPr>
          <w:p w14:paraId="73B772EE" w14:textId="007BE395" w:rsidR="00D0416C" w:rsidRDefault="002B09DF" w:rsidP="00CB2046">
            <w:pPr>
              <w:keepNext/>
              <w:spacing w:after="0" w:line="240" w:lineRule="auto"/>
              <w:jc w:val="both"/>
            </w:pPr>
            <w:r>
              <w:t>3.</w:t>
            </w:r>
            <w:r w:rsidR="00D07211">
              <w:t xml:space="preserve"> </w:t>
            </w:r>
            <w:r>
              <w:t xml:space="preserve">Total match available for current Federal fiscal year (Line 1 plus Line 2) </w:t>
            </w:r>
          </w:p>
        </w:tc>
        <w:tc>
          <w:tcPr>
            <w:tcW w:w="2383" w:type="dxa"/>
          </w:tcPr>
          <w:p w14:paraId="5FC109A6" w14:textId="77777777" w:rsidR="00D0416C" w:rsidRDefault="00154C3F" w:rsidP="00D07211">
            <w:pPr>
              <w:keepNext/>
              <w:widowControl w:val="0"/>
              <w:spacing w:after="0" w:line="240" w:lineRule="auto"/>
              <w:jc w:val="center"/>
              <w:rPr>
                <w:rFonts w:cs="Arial"/>
              </w:rPr>
            </w:pPr>
            <w:r>
              <w:rPr>
                <w:rFonts w:cs="Arial"/>
              </w:rPr>
              <w:t>$0.00</w:t>
            </w:r>
          </w:p>
        </w:tc>
      </w:tr>
      <w:tr w:rsidR="00D0416C" w14:paraId="082AE853" w14:textId="77777777">
        <w:trPr>
          <w:cantSplit/>
        </w:trPr>
        <w:tc>
          <w:tcPr>
            <w:tcW w:w="7193" w:type="dxa"/>
          </w:tcPr>
          <w:p w14:paraId="7B167A6B" w14:textId="77777777" w:rsidR="00D0416C" w:rsidRDefault="002B09DF" w:rsidP="00CB2046">
            <w:pPr>
              <w:keepNext/>
              <w:spacing w:after="0" w:line="240" w:lineRule="auto"/>
              <w:jc w:val="both"/>
            </w:pPr>
            <w:r>
              <w:t>4. Match liability for current Federal fiscal year</w:t>
            </w:r>
          </w:p>
        </w:tc>
        <w:tc>
          <w:tcPr>
            <w:tcW w:w="2383" w:type="dxa"/>
          </w:tcPr>
          <w:p w14:paraId="2863651E" w14:textId="77777777" w:rsidR="00D0416C" w:rsidRDefault="00154C3F" w:rsidP="00D07211">
            <w:pPr>
              <w:keepNext/>
              <w:widowControl w:val="0"/>
              <w:spacing w:after="0" w:line="240" w:lineRule="auto"/>
              <w:jc w:val="center"/>
              <w:rPr>
                <w:rFonts w:cs="Arial"/>
              </w:rPr>
            </w:pPr>
            <w:r>
              <w:rPr>
                <w:rFonts w:cs="Arial"/>
              </w:rPr>
              <w:t>$0.00</w:t>
            </w:r>
          </w:p>
        </w:tc>
      </w:tr>
      <w:tr w:rsidR="00D0416C" w14:paraId="427359EF" w14:textId="77777777">
        <w:trPr>
          <w:cantSplit/>
        </w:trPr>
        <w:tc>
          <w:tcPr>
            <w:tcW w:w="7193" w:type="dxa"/>
          </w:tcPr>
          <w:p w14:paraId="711F6302" w14:textId="77777777" w:rsidR="00D0416C" w:rsidRDefault="002B09DF" w:rsidP="00CB2046">
            <w:pPr>
              <w:keepNext/>
              <w:spacing w:after="0" w:line="240" w:lineRule="auto"/>
              <w:jc w:val="both"/>
            </w:pPr>
            <w:r>
              <w:t>5. Excess match carried over to next Federal fiscal year (Line 3 minus Line 4)</w:t>
            </w:r>
          </w:p>
        </w:tc>
        <w:tc>
          <w:tcPr>
            <w:tcW w:w="2383" w:type="dxa"/>
          </w:tcPr>
          <w:p w14:paraId="5C264008" w14:textId="77777777" w:rsidR="00D0416C" w:rsidRDefault="00154C3F" w:rsidP="00D07211">
            <w:pPr>
              <w:keepNext/>
              <w:widowControl w:val="0"/>
              <w:spacing w:after="0" w:line="240" w:lineRule="auto"/>
              <w:jc w:val="center"/>
              <w:rPr>
                <w:rFonts w:cs="Arial"/>
              </w:rPr>
            </w:pPr>
            <w:r>
              <w:rPr>
                <w:rFonts w:cs="Arial"/>
              </w:rPr>
              <w:t>$0.00</w:t>
            </w:r>
          </w:p>
        </w:tc>
      </w:tr>
    </w:tbl>
    <w:p w14:paraId="5E4DF64C"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5</w:t>
      </w:r>
      <w:r>
        <w:rPr>
          <w:rFonts w:asciiTheme="minorHAnsi" w:hAnsiTheme="minorHAnsi"/>
        </w:rPr>
        <w:fldChar w:fldCharType="end"/>
      </w:r>
      <w:r>
        <w:rPr>
          <w:rFonts w:asciiTheme="minorHAnsi" w:hAnsiTheme="minorHAnsi"/>
        </w:rPr>
        <w:t xml:space="preserve"> – Fiscal Year Summary - HOME Match Report</w:t>
      </w:r>
    </w:p>
    <w:p w14:paraId="30471705" w14:textId="77777777" w:rsidR="00D0416C" w:rsidRDefault="00D0416C" w:rsidP="00CB2046">
      <w:pPr>
        <w:widowControl w:val="0"/>
        <w:spacing w:line="204" w:lineRule="auto"/>
        <w:jc w:val="both"/>
        <w:rPr>
          <w:rFonts w:cs="Arial"/>
        </w:rPr>
      </w:pPr>
    </w:p>
    <w:p w14:paraId="324AE093" w14:textId="77777777" w:rsidR="00D0416C" w:rsidRDefault="00D0416C" w:rsidP="00CB2046">
      <w:pPr>
        <w:keepNext/>
        <w:spacing w:after="0" w:line="240" w:lineRule="auto"/>
        <w:jc w:val="both"/>
        <w:rPr>
          <w:b/>
          <w:sz w:val="24"/>
          <w:szCs w:val="24"/>
        </w:rPr>
        <w:sectPr w:rsidR="00D0416C" w:rsidSect="00365EF1">
          <w:type w:val="continuous"/>
          <w:pgSz w:w="12240" w:h="15840" w:code="1"/>
          <w:pgMar w:top="1440" w:right="1440" w:bottom="1440" w:left="1440" w:header="720" w:footer="720" w:gutter="0"/>
          <w:cols w:space="720"/>
          <w:docGrid w:linePitch="360"/>
        </w:sectPr>
      </w:pPr>
    </w:p>
    <w:tbl>
      <w:tblPr>
        <w:tblW w:w="5294"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170"/>
        <w:gridCol w:w="1350"/>
        <w:gridCol w:w="990"/>
        <w:gridCol w:w="1080"/>
        <w:gridCol w:w="1080"/>
        <w:gridCol w:w="990"/>
        <w:gridCol w:w="1350"/>
        <w:gridCol w:w="1080"/>
        <w:gridCol w:w="810"/>
      </w:tblGrid>
      <w:tr w:rsidR="00D0416C" w14:paraId="08EFD216" w14:textId="77777777" w:rsidTr="00D07211">
        <w:trPr>
          <w:cantSplit/>
          <w:tblHeader/>
        </w:trPr>
        <w:tc>
          <w:tcPr>
            <w:tcW w:w="9900" w:type="dxa"/>
            <w:gridSpan w:val="9"/>
            <w:shd w:val="clear" w:color="auto" w:fill="BFBFBF" w:themeFill="background1" w:themeFillShade="BF"/>
          </w:tcPr>
          <w:p w14:paraId="7D96455C" w14:textId="77777777" w:rsidR="00D0416C" w:rsidRDefault="002B09DF" w:rsidP="00154C3F">
            <w:pPr>
              <w:keepNext/>
              <w:widowControl w:val="0"/>
              <w:tabs>
                <w:tab w:val="left" w:pos="405"/>
                <w:tab w:val="center" w:pos="6480"/>
              </w:tabs>
              <w:spacing w:after="0" w:line="240" w:lineRule="auto"/>
              <w:jc w:val="center"/>
              <w:rPr>
                <w:b/>
              </w:rPr>
            </w:pPr>
            <w:r>
              <w:rPr>
                <w:b/>
              </w:rPr>
              <w:lastRenderedPageBreak/>
              <w:t>Match Contribution for the Federal Fiscal Year</w:t>
            </w:r>
          </w:p>
        </w:tc>
      </w:tr>
      <w:tr w:rsidR="00D0416C" w14:paraId="2CCA3F84" w14:textId="77777777" w:rsidTr="00D07211">
        <w:trPr>
          <w:cantSplit/>
          <w:tblHeader/>
        </w:trPr>
        <w:tc>
          <w:tcPr>
            <w:tcW w:w="1170" w:type="dxa"/>
          </w:tcPr>
          <w:p w14:paraId="735B4C9D" w14:textId="77777777" w:rsidR="00D0416C" w:rsidRDefault="002B09DF" w:rsidP="00D07211">
            <w:pPr>
              <w:keepNext/>
              <w:widowControl w:val="0"/>
              <w:spacing w:after="0" w:line="240" w:lineRule="auto"/>
              <w:jc w:val="center"/>
              <w:rPr>
                <w:b/>
                <w:sz w:val="20"/>
                <w:szCs w:val="20"/>
              </w:rPr>
            </w:pPr>
            <w:r>
              <w:rPr>
                <w:b/>
                <w:sz w:val="20"/>
                <w:szCs w:val="20"/>
              </w:rPr>
              <w:t>Project No. or Other ID</w:t>
            </w:r>
          </w:p>
        </w:tc>
        <w:tc>
          <w:tcPr>
            <w:tcW w:w="1350" w:type="dxa"/>
          </w:tcPr>
          <w:p w14:paraId="10970CD6" w14:textId="77777777" w:rsidR="00D0416C" w:rsidRDefault="002B09DF" w:rsidP="00D07211">
            <w:pPr>
              <w:keepNext/>
              <w:widowControl w:val="0"/>
              <w:spacing w:after="0" w:line="240" w:lineRule="auto"/>
              <w:jc w:val="center"/>
              <w:rPr>
                <w:b/>
                <w:sz w:val="20"/>
                <w:szCs w:val="20"/>
              </w:rPr>
            </w:pPr>
            <w:r>
              <w:rPr>
                <w:b/>
                <w:sz w:val="20"/>
                <w:szCs w:val="20"/>
              </w:rPr>
              <w:t>Date of Contribution</w:t>
            </w:r>
          </w:p>
        </w:tc>
        <w:tc>
          <w:tcPr>
            <w:tcW w:w="990" w:type="dxa"/>
          </w:tcPr>
          <w:p w14:paraId="0DD43381" w14:textId="77777777" w:rsidR="00D0416C" w:rsidRDefault="002B09DF" w:rsidP="00D07211">
            <w:pPr>
              <w:keepNext/>
              <w:widowControl w:val="0"/>
              <w:spacing w:after="0" w:line="240" w:lineRule="auto"/>
              <w:jc w:val="center"/>
              <w:rPr>
                <w:b/>
                <w:sz w:val="20"/>
                <w:szCs w:val="20"/>
              </w:rPr>
            </w:pPr>
            <w:r>
              <w:rPr>
                <w:b/>
                <w:sz w:val="20"/>
                <w:szCs w:val="20"/>
              </w:rPr>
              <w:t>Cash</w:t>
            </w:r>
          </w:p>
          <w:p w14:paraId="20C89376" w14:textId="77777777" w:rsidR="00D0416C" w:rsidRDefault="002B09DF" w:rsidP="00D07211">
            <w:pPr>
              <w:keepNext/>
              <w:widowControl w:val="0"/>
              <w:spacing w:after="0" w:line="240" w:lineRule="auto"/>
              <w:jc w:val="center"/>
              <w:rPr>
                <w:b/>
                <w:sz w:val="20"/>
                <w:szCs w:val="20"/>
              </w:rPr>
            </w:pPr>
            <w:r>
              <w:rPr>
                <w:b/>
                <w:sz w:val="20"/>
                <w:szCs w:val="20"/>
              </w:rPr>
              <w:t>(non-Federal sources)</w:t>
            </w:r>
          </w:p>
        </w:tc>
        <w:tc>
          <w:tcPr>
            <w:tcW w:w="1080" w:type="dxa"/>
          </w:tcPr>
          <w:p w14:paraId="49CDE72A" w14:textId="77777777" w:rsidR="00D0416C" w:rsidRDefault="002B09DF" w:rsidP="00D07211">
            <w:pPr>
              <w:keepNext/>
              <w:widowControl w:val="0"/>
              <w:spacing w:after="0" w:line="240" w:lineRule="auto"/>
              <w:jc w:val="center"/>
              <w:rPr>
                <w:b/>
                <w:sz w:val="20"/>
                <w:szCs w:val="20"/>
              </w:rPr>
            </w:pPr>
            <w:r>
              <w:rPr>
                <w:b/>
                <w:sz w:val="20"/>
                <w:szCs w:val="20"/>
              </w:rPr>
              <w:t>Foregone Taxes, Fees, Charges</w:t>
            </w:r>
          </w:p>
        </w:tc>
        <w:tc>
          <w:tcPr>
            <w:tcW w:w="1080" w:type="dxa"/>
          </w:tcPr>
          <w:p w14:paraId="7B2A132A" w14:textId="77777777" w:rsidR="00D0416C" w:rsidRDefault="002B09DF" w:rsidP="00D07211">
            <w:pPr>
              <w:keepNext/>
              <w:widowControl w:val="0"/>
              <w:spacing w:after="0" w:line="240" w:lineRule="auto"/>
              <w:jc w:val="center"/>
              <w:rPr>
                <w:b/>
                <w:sz w:val="20"/>
                <w:szCs w:val="20"/>
              </w:rPr>
            </w:pPr>
            <w:r>
              <w:rPr>
                <w:b/>
                <w:sz w:val="20"/>
                <w:szCs w:val="20"/>
              </w:rPr>
              <w:t>Appraised Land/Real Property</w:t>
            </w:r>
          </w:p>
        </w:tc>
        <w:tc>
          <w:tcPr>
            <w:tcW w:w="990" w:type="dxa"/>
          </w:tcPr>
          <w:p w14:paraId="182E3B74" w14:textId="77777777" w:rsidR="00D0416C" w:rsidRDefault="002B09DF" w:rsidP="00D07211">
            <w:pPr>
              <w:keepNext/>
              <w:widowControl w:val="0"/>
              <w:spacing w:after="0" w:line="240" w:lineRule="auto"/>
              <w:jc w:val="center"/>
              <w:rPr>
                <w:b/>
                <w:sz w:val="20"/>
                <w:szCs w:val="20"/>
              </w:rPr>
            </w:pPr>
            <w:r>
              <w:rPr>
                <w:b/>
                <w:sz w:val="20"/>
                <w:szCs w:val="20"/>
              </w:rPr>
              <w:t>Required Infrastructure</w:t>
            </w:r>
          </w:p>
        </w:tc>
        <w:tc>
          <w:tcPr>
            <w:tcW w:w="1350" w:type="dxa"/>
          </w:tcPr>
          <w:p w14:paraId="40AB9B18" w14:textId="77777777" w:rsidR="00D0416C" w:rsidRDefault="002B09DF" w:rsidP="00D07211">
            <w:pPr>
              <w:keepNext/>
              <w:widowControl w:val="0"/>
              <w:spacing w:after="0" w:line="240" w:lineRule="auto"/>
              <w:jc w:val="center"/>
              <w:rPr>
                <w:b/>
                <w:sz w:val="20"/>
                <w:szCs w:val="20"/>
              </w:rPr>
            </w:pPr>
            <w:r>
              <w:rPr>
                <w:b/>
                <w:sz w:val="20"/>
                <w:szCs w:val="20"/>
              </w:rPr>
              <w:t>Site Preparation, Construction Materials, Donated labor</w:t>
            </w:r>
          </w:p>
        </w:tc>
        <w:tc>
          <w:tcPr>
            <w:tcW w:w="1080" w:type="dxa"/>
          </w:tcPr>
          <w:p w14:paraId="1269CC47" w14:textId="77777777" w:rsidR="00D0416C" w:rsidRDefault="002B09DF" w:rsidP="00D07211">
            <w:pPr>
              <w:keepNext/>
              <w:widowControl w:val="0"/>
              <w:spacing w:after="0" w:line="240" w:lineRule="auto"/>
              <w:jc w:val="center"/>
              <w:rPr>
                <w:b/>
                <w:sz w:val="20"/>
                <w:szCs w:val="20"/>
              </w:rPr>
            </w:pPr>
            <w:r>
              <w:rPr>
                <w:b/>
                <w:sz w:val="20"/>
                <w:szCs w:val="20"/>
              </w:rPr>
              <w:t>Bond Financing</w:t>
            </w:r>
          </w:p>
        </w:tc>
        <w:tc>
          <w:tcPr>
            <w:tcW w:w="810" w:type="dxa"/>
          </w:tcPr>
          <w:p w14:paraId="7FCE6A20" w14:textId="77777777" w:rsidR="00D0416C" w:rsidRDefault="002B09DF" w:rsidP="00D07211">
            <w:pPr>
              <w:keepNext/>
              <w:widowControl w:val="0"/>
              <w:spacing w:after="0" w:line="240" w:lineRule="auto"/>
              <w:jc w:val="center"/>
              <w:rPr>
                <w:b/>
                <w:sz w:val="20"/>
                <w:szCs w:val="20"/>
              </w:rPr>
            </w:pPr>
            <w:r>
              <w:rPr>
                <w:b/>
                <w:sz w:val="20"/>
                <w:szCs w:val="20"/>
              </w:rPr>
              <w:t>Total Match</w:t>
            </w:r>
          </w:p>
        </w:tc>
      </w:tr>
      <w:tr w:rsidR="00D0416C" w14:paraId="34547482" w14:textId="77777777" w:rsidTr="00D07211">
        <w:trPr>
          <w:cantSplit/>
        </w:trPr>
        <w:tc>
          <w:tcPr>
            <w:tcW w:w="1170" w:type="dxa"/>
          </w:tcPr>
          <w:p w14:paraId="65F38863" w14:textId="77777777" w:rsidR="00D0416C" w:rsidRDefault="00154C3F" w:rsidP="00D07211">
            <w:pPr>
              <w:keepNext/>
              <w:widowControl w:val="0"/>
              <w:spacing w:after="0" w:line="240" w:lineRule="auto"/>
              <w:jc w:val="center"/>
              <w:rPr>
                <w:sz w:val="20"/>
                <w:szCs w:val="20"/>
              </w:rPr>
            </w:pPr>
            <w:r>
              <w:rPr>
                <w:rFonts w:cs="Arial"/>
              </w:rPr>
              <w:t>$0.00</w:t>
            </w:r>
          </w:p>
        </w:tc>
        <w:tc>
          <w:tcPr>
            <w:tcW w:w="1350" w:type="dxa"/>
          </w:tcPr>
          <w:p w14:paraId="4AC42B36" w14:textId="77777777" w:rsidR="00D0416C" w:rsidRDefault="00154C3F" w:rsidP="00D07211">
            <w:pPr>
              <w:keepNext/>
              <w:widowControl w:val="0"/>
              <w:spacing w:after="0" w:line="240" w:lineRule="auto"/>
              <w:jc w:val="center"/>
              <w:rPr>
                <w:sz w:val="20"/>
                <w:szCs w:val="20"/>
              </w:rPr>
            </w:pPr>
            <w:r>
              <w:rPr>
                <w:rFonts w:cs="Arial"/>
              </w:rPr>
              <w:t>$0.00</w:t>
            </w:r>
          </w:p>
        </w:tc>
        <w:tc>
          <w:tcPr>
            <w:tcW w:w="990" w:type="dxa"/>
          </w:tcPr>
          <w:p w14:paraId="62BA8A03" w14:textId="77777777" w:rsidR="00D0416C" w:rsidRDefault="00154C3F" w:rsidP="00D07211">
            <w:pPr>
              <w:keepNext/>
              <w:widowControl w:val="0"/>
              <w:spacing w:after="0" w:line="240" w:lineRule="auto"/>
              <w:jc w:val="center"/>
              <w:rPr>
                <w:sz w:val="20"/>
                <w:szCs w:val="20"/>
              </w:rPr>
            </w:pPr>
            <w:r>
              <w:rPr>
                <w:rFonts w:cs="Arial"/>
              </w:rPr>
              <w:t>$0.00</w:t>
            </w:r>
          </w:p>
        </w:tc>
        <w:tc>
          <w:tcPr>
            <w:tcW w:w="1080" w:type="dxa"/>
          </w:tcPr>
          <w:p w14:paraId="294D754D" w14:textId="77777777" w:rsidR="00D0416C" w:rsidRDefault="00154C3F" w:rsidP="00D07211">
            <w:pPr>
              <w:keepNext/>
              <w:widowControl w:val="0"/>
              <w:spacing w:after="0" w:line="240" w:lineRule="auto"/>
              <w:jc w:val="center"/>
              <w:rPr>
                <w:sz w:val="20"/>
                <w:szCs w:val="20"/>
              </w:rPr>
            </w:pPr>
            <w:r>
              <w:rPr>
                <w:rFonts w:cs="Arial"/>
              </w:rPr>
              <w:t>$0.00</w:t>
            </w:r>
          </w:p>
        </w:tc>
        <w:tc>
          <w:tcPr>
            <w:tcW w:w="1080" w:type="dxa"/>
          </w:tcPr>
          <w:p w14:paraId="1B99C725" w14:textId="77777777" w:rsidR="00D0416C" w:rsidRDefault="00154C3F" w:rsidP="00D07211">
            <w:pPr>
              <w:keepNext/>
              <w:widowControl w:val="0"/>
              <w:spacing w:after="0" w:line="240" w:lineRule="auto"/>
              <w:jc w:val="center"/>
              <w:rPr>
                <w:sz w:val="20"/>
                <w:szCs w:val="20"/>
              </w:rPr>
            </w:pPr>
            <w:r>
              <w:rPr>
                <w:rFonts w:cs="Arial"/>
              </w:rPr>
              <w:t>$0.00</w:t>
            </w:r>
          </w:p>
        </w:tc>
        <w:tc>
          <w:tcPr>
            <w:tcW w:w="990" w:type="dxa"/>
          </w:tcPr>
          <w:p w14:paraId="75798472" w14:textId="77777777" w:rsidR="00D0416C" w:rsidRDefault="00154C3F" w:rsidP="00D07211">
            <w:pPr>
              <w:keepNext/>
              <w:widowControl w:val="0"/>
              <w:spacing w:after="0" w:line="240" w:lineRule="auto"/>
              <w:jc w:val="center"/>
              <w:rPr>
                <w:sz w:val="20"/>
                <w:szCs w:val="20"/>
              </w:rPr>
            </w:pPr>
            <w:r>
              <w:rPr>
                <w:rFonts w:cs="Arial"/>
              </w:rPr>
              <w:t>$0.00</w:t>
            </w:r>
          </w:p>
        </w:tc>
        <w:tc>
          <w:tcPr>
            <w:tcW w:w="1350" w:type="dxa"/>
          </w:tcPr>
          <w:p w14:paraId="51DAF77C" w14:textId="77777777" w:rsidR="00D0416C" w:rsidRDefault="00154C3F" w:rsidP="00D07211">
            <w:pPr>
              <w:keepNext/>
              <w:widowControl w:val="0"/>
              <w:spacing w:after="0" w:line="240" w:lineRule="auto"/>
              <w:jc w:val="center"/>
              <w:rPr>
                <w:sz w:val="20"/>
                <w:szCs w:val="20"/>
              </w:rPr>
            </w:pPr>
            <w:r>
              <w:rPr>
                <w:rFonts w:cs="Arial"/>
              </w:rPr>
              <w:t>$0.00</w:t>
            </w:r>
          </w:p>
        </w:tc>
        <w:tc>
          <w:tcPr>
            <w:tcW w:w="1080" w:type="dxa"/>
          </w:tcPr>
          <w:p w14:paraId="58552371" w14:textId="77777777" w:rsidR="00D0416C" w:rsidRDefault="00154C3F" w:rsidP="00D07211">
            <w:pPr>
              <w:keepNext/>
              <w:widowControl w:val="0"/>
              <w:spacing w:after="0" w:line="240" w:lineRule="auto"/>
              <w:jc w:val="center"/>
              <w:rPr>
                <w:sz w:val="20"/>
                <w:szCs w:val="20"/>
              </w:rPr>
            </w:pPr>
            <w:r>
              <w:rPr>
                <w:rFonts w:cs="Arial"/>
              </w:rPr>
              <w:t>$0.00</w:t>
            </w:r>
          </w:p>
        </w:tc>
        <w:tc>
          <w:tcPr>
            <w:tcW w:w="810" w:type="dxa"/>
          </w:tcPr>
          <w:p w14:paraId="553D8642" w14:textId="77777777" w:rsidR="00D0416C" w:rsidRDefault="00154C3F" w:rsidP="00D07211">
            <w:pPr>
              <w:keepNext/>
              <w:widowControl w:val="0"/>
              <w:spacing w:after="0" w:line="240" w:lineRule="auto"/>
              <w:jc w:val="center"/>
              <w:rPr>
                <w:sz w:val="20"/>
                <w:szCs w:val="20"/>
              </w:rPr>
            </w:pPr>
            <w:r>
              <w:rPr>
                <w:rFonts w:cs="Arial"/>
              </w:rPr>
              <w:t>$0.00</w:t>
            </w:r>
          </w:p>
        </w:tc>
      </w:tr>
    </w:tbl>
    <w:p w14:paraId="27067399"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6</w:t>
      </w:r>
      <w:r>
        <w:rPr>
          <w:rFonts w:asciiTheme="minorHAnsi" w:hAnsiTheme="minorHAnsi"/>
        </w:rPr>
        <w:fldChar w:fldCharType="end"/>
      </w:r>
      <w:r>
        <w:rPr>
          <w:rFonts w:asciiTheme="minorHAnsi" w:hAnsiTheme="minorHAnsi"/>
        </w:rPr>
        <w:t xml:space="preserve"> – Match Contribution for the Federal Fiscal Year</w:t>
      </w:r>
    </w:p>
    <w:p w14:paraId="77E5F633" w14:textId="2E2EB05C" w:rsidR="00154C3F" w:rsidRDefault="00154C3F" w:rsidP="00CB2046">
      <w:pPr>
        <w:jc w:val="both"/>
      </w:pPr>
    </w:p>
    <w:p w14:paraId="50308566" w14:textId="707A7AEF" w:rsidR="00D07211" w:rsidRDefault="00D07211" w:rsidP="00CB2046">
      <w:pPr>
        <w:jc w:val="both"/>
      </w:pPr>
    </w:p>
    <w:p w14:paraId="25CB1DB5" w14:textId="77777777" w:rsidR="00D07211" w:rsidRDefault="00D07211" w:rsidP="00CB2046">
      <w:pPr>
        <w:jc w:val="both"/>
      </w:pPr>
    </w:p>
    <w:p w14:paraId="4C230221" w14:textId="77777777" w:rsidR="00154C3F" w:rsidRDefault="00154C3F" w:rsidP="00CB2046">
      <w:pPr>
        <w:jc w:val="both"/>
      </w:pPr>
    </w:p>
    <w:p w14:paraId="761592B6" w14:textId="77777777" w:rsidR="00154C3F" w:rsidRDefault="00154C3F" w:rsidP="00CB2046">
      <w:pPr>
        <w:jc w:val="both"/>
      </w:pPr>
    </w:p>
    <w:p w14:paraId="34AA5172" w14:textId="77777777" w:rsidR="00D0416C" w:rsidRDefault="002B09DF" w:rsidP="00CB2046">
      <w:pPr>
        <w:widowControl w:val="0"/>
        <w:spacing w:line="204" w:lineRule="auto"/>
        <w:jc w:val="both"/>
        <w:rPr>
          <w:b/>
          <w:sz w:val="24"/>
          <w:szCs w:val="24"/>
        </w:rPr>
      </w:pPr>
      <w:r w:rsidRPr="000042EA">
        <w:rPr>
          <w:b/>
          <w:sz w:val="24"/>
          <w:szCs w:val="24"/>
        </w:rPr>
        <w:lastRenderedPageBreak/>
        <w:t>HOME MBE/WBE report</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950"/>
        <w:gridCol w:w="1789"/>
        <w:gridCol w:w="1870"/>
        <w:gridCol w:w="1870"/>
        <w:gridCol w:w="1871"/>
      </w:tblGrid>
      <w:tr w:rsidR="00D0416C" w14:paraId="6A2E1B5B" w14:textId="77777777" w:rsidTr="00D07211">
        <w:trPr>
          <w:cantSplit/>
          <w:tblHeader/>
        </w:trPr>
        <w:tc>
          <w:tcPr>
            <w:tcW w:w="9350" w:type="dxa"/>
            <w:gridSpan w:val="5"/>
            <w:shd w:val="clear" w:color="auto" w:fill="1F497D" w:themeFill="text2"/>
          </w:tcPr>
          <w:p w14:paraId="050349AD" w14:textId="77777777" w:rsidR="00D0416C" w:rsidRDefault="002B09DF" w:rsidP="00CB2046">
            <w:pPr>
              <w:keepNext/>
              <w:widowControl w:val="0"/>
              <w:spacing w:after="0" w:line="240" w:lineRule="auto"/>
              <w:jc w:val="both"/>
              <w:rPr>
                <w:b/>
              </w:rPr>
            </w:pPr>
            <w:r w:rsidRPr="00D07211">
              <w:rPr>
                <w:b/>
                <w:color w:val="FFFFFF" w:themeColor="background1"/>
              </w:rPr>
              <w:t xml:space="preserve">Program Income </w:t>
            </w:r>
            <w:r w:rsidRPr="00D07211">
              <w:rPr>
                <w:color w:val="FFFFFF" w:themeColor="background1"/>
              </w:rPr>
              <w:t>– Enter the program amounts for the reporting period</w:t>
            </w:r>
          </w:p>
        </w:tc>
      </w:tr>
      <w:tr w:rsidR="00D0416C" w14:paraId="743F5F12" w14:textId="77777777" w:rsidTr="00D07211">
        <w:trPr>
          <w:cantSplit/>
          <w:tblHeader/>
        </w:trPr>
        <w:tc>
          <w:tcPr>
            <w:tcW w:w="1950" w:type="dxa"/>
            <w:shd w:val="clear" w:color="auto" w:fill="BFBFBF" w:themeFill="background1" w:themeFillShade="BF"/>
          </w:tcPr>
          <w:p w14:paraId="72F61E95" w14:textId="01D4CF0D" w:rsidR="00D0416C" w:rsidRDefault="002B09DF" w:rsidP="00D07211">
            <w:pPr>
              <w:keepNext/>
              <w:spacing w:after="0" w:line="240" w:lineRule="auto"/>
              <w:rPr>
                <w:b/>
              </w:rPr>
            </w:pPr>
            <w:r>
              <w:rPr>
                <w:b/>
              </w:rPr>
              <w:t>Balance on hand at beginning of reporting period</w:t>
            </w:r>
            <w:r w:rsidR="00D07211">
              <w:rPr>
                <w:b/>
              </w:rPr>
              <w:t xml:space="preserve"> $</w:t>
            </w:r>
          </w:p>
        </w:tc>
        <w:tc>
          <w:tcPr>
            <w:tcW w:w="1789" w:type="dxa"/>
            <w:shd w:val="clear" w:color="auto" w:fill="BFBFBF" w:themeFill="background1" w:themeFillShade="BF"/>
          </w:tcPr>
          <w:p w14:paraId="67002340" w14:textId="77777777" w:rsidR="00D0416C" w:rsidRDefault="002B09DF" w:rsidP="000B60F1">
            <w:pPr>
              <w:keepNext/>
              <w:spacing w:after="0" w:line="240" w:lineRule="auto"/>
              <w:rPr>
                <w:b/>
              </w:rPr>
            </w:pPr>
            <w:r>
              <w:rPr>
                <w:b/>
              </w:rPr>
              <w:t>Amount received during reporting period</w:t>
            </w:r>
          </w:p>
          <w:p w14:paraId="0B554876" w14:textId="77777777" w:rsidR="00D0416C" w:rsidRDefault="002B09DF" w:rsidP="000B60F1">
            <w:pPr>
              <w:keepNext/>
              <w:spacing w:after="0" w:line="240" w:lineRule="auto"/>
              <w:rPr>
                <w:b/>
              </w:rPr>
            </w:pPr>
            <w:r>
              <w:rPr>
                <w:b/>
              </w:rPr>
              <w:t>$</w:t>
            </w:r>
          </w:p>
        </w:tc>
        <w:tc>
          <w:tcPr>
            <w:tcW w:w="1870" w:type="dxa"/>
            <w:shd w:val="clear" w:color="auto" w:fill="BFBFBF" w:themeFill="background1" w:themeFillShade="BF"/>
          </w:tcPr>
          <w:p w14:paraId="61C99428" w14:textId="77777777" w:rsidR="00D0416C" w:rsidRDefault="002B09DF" w:rsidP="000B60F1">
            <w:pPr>
              <w:keepNext/>
              <w:spacing w:after="0" w:line="240" w:lineRule="auto"/>
              <w:rPr>
                <w:b/>
              </w:rPr>
            </w:pPr>
            <w:r>
              <w:rPr>
                <w:b/>
              </w:rPr>
              <w:t>Total amount expended during reporting period</w:t>
            </w:r>
          </w:p>
          <w:p w14:paraId="0D45B2B4" w14:textId="77777777" w:rsidR="00D0416C" w:rsidRDefault="002B09DF" w:rsidP="000B60F1">
            <w:pPr>
              <w:keepNext/>
              <w:spacing w:after="0" w:line="240" w:lineRule="auto"/>
              <w:rPr>
                <w:b/>
              </w:rPr>
            </w:pPr>
            <w:r>
              <w:rPr>
                <w:b/>
              </w:rPr>
              <w:t>$</w:t>
            </w:r>
          </w:p>
        </w:tc>
        <w:tc>
          <w:tcPr>
            <w:tcW w:w="1870" w:type="dxa"/>
            <w:shd w:val="clear" w:color="auto" w:fill="BFBFBF" w:themeFill="background1" w:themeFillShade="BF"/>
          </w:tcPr>
          <w:p w14:paraId="45E553A5" w14:textId="77777777" w:rsidR="00D0416C" w:rsidRDefault="002B09DF" w:rsidP="000B60F1">
            <w:pPr>
              <w:keepNext/>
              <w:spacing w:after="0" w:line="240" w:lineRule="auto"/>
              <w:rPr>
                <w:b/>
              </w:rPr>
            </w:pPr>
            <w:r>
              <w:rPr>
                <w:b/>
              </w:rPr>
              <w:t>Amount expended for TBRA</w:t>
            </w:r>
          </w:p>
          <w:p w14:paraId="09C6B9E3" w14:textId="77777777" w:rsidR="00D0416C" w:rsidRDefault="002B09DF" w:rsidP="000B60F1">
            <w:pPr>
              <w:keepNext/>
              <w:spacing w:after="0" w:line="240" w:lineRule="auto"/>
              <w:rPr>
                <w:b/>
              </w:rPr>
            </w:pPr>
            <w:r>
              <w:rPr>
                <w:b/>
              </w:rPr>
              <w:t>$</w:t>
            </w:r>
          </w:p>
        </w:tc>
        <w:tc>
          <w:tcPr>
            <w:tcW w:w="1871" w:type="dxa"/>
            <w:shd w:val="clear" w:color="auto" w:fill="BFBFBF" w:themeFill="background1" w:themeFillShade="BF"/>
          </w:tcPr>
          <w:p w14:paraId="27D5DDE2" w14:textId="77777777" w:rsidR="00D0416C" w:rsidRDefault="002B09DF" w:rsidP="000B60F1">
            <w:pPr>
              <w:keepNext/>
              <w:spacing w:after="0" w:line="240" w:lineRule="auto"/>
              <w:rPr>
                <w:b/>
              </w:rPr>
            </w:pPr>
            <w:r>
              <w:rPr>
                <w:b/>
              </w:rPr>
              <w:t>Balance on hand at end of reporting period</w:t>
            </w:r>
          </w:p>
          <w:p w14:paraId="52ADE537" w14:textId="77777777" w:rsidR="00D0416C" w:rsidRDefault="002B09DF" w:rsidP="000B60F1">
            <w:pPr>
              <w:keepNext/>
              <w:spacing w:after="0" w:line="240" w:lineRule="auto"/>
              <w:rPr>
                <w:b/>
              </w:rPr>
            </w:pPr>
            <w:r>
              <w:rPr>
                <w:b/>
              </w:rPr>
              <w:t>$</w:t>
            </w:r>
          </w:p>
        </w:tc>
      </w:tr>
      <w:tr w:rsidR="00D0416C" w14:paraId="69DD3913" w14:textId="77777777" w:rsidTr="00D07211">
        <w:trPr>
          <w:cantSplit/>
        </w:trPr>
        <w:tc>
          <w:tcPr>
            <w:tcW w:w="1950" w:type="dxa"/>
          </w:tcPr>
          <w:p w14:paraId="3E2F2B8D" w14:textId="77777777" w:rsidR="00D0416C" w:rsidRPr="000042EA" w:rsidRDefault="000042EA" w:rsidP="000042EA">
            <w:pPr>
              <w:spacing w:after="0" w:line="240" w:lineRule="auto"/>
              <w:jc w:val="both"/>
              <w:rPr>
                <w:rFonts w:ascii="Tahoma" w:hAnsi="Tahoma" w:cs="Tahoma"/>
                <w:color w:val="000000"/>
                <w:sz w:val="20"/>
                <w:szCs w:val="20"/>
              </w:rPr>
            </w:pPr>
            <w:r w:rsidRPr="000042EA">
              <w:rPr>
                <w:rFonts w:ascii="Tahoma" w:hAnsi="Tahoma" w:cs="Tahoma"/>
                <w:color w:val="000000"/>
                <w:sz w:val="20"/>
                <w:szCs w:val="20"/>
              </w:rPr>
              <w:t>$43,921.26</w:t>
            </w:r>
          </w:p>
        </w:tc>
        <w:tc>
          <w:tcPr>
            <w:tcW w:w="1789" w:type="dxa"/>
          </w:tcPr>
          <w:p w14:paraId="32A69D5C" w14:textId="77777777" w:rsidR="000042EA" w:rsidRPr="000042EA" w:rsidRDefault="000042EA" w:rsidP="000042EA">
            <w:pPr>
              <w:spacing w:after="0" w:line="240" w:lineRule="auto"/>
              <w:jc w:val="both"/>
              <w:rPr>
                <w:rFonts w:ascii="Tahoma" w:hAnsi="Tahoma" w:cs="Tahoma"/>
                <w:color w:val="000000"/>
                <w:sz w:val="20"/>
                <w:szCs w:val="20"/>
              </w:rPr>
            </w:pPr>
            <w:r w:rsidRPr="000042EA">
              <w:rPr>
                <w:rFonts w:ascii="Tahoma" w:hAnsi="Tahoma" w:cs="Tahoma"/>
                <w:color w:val="000000"/>
                <w:sz w:val="20"/>
                <w:szCs w:val="20"/>
              </w:rPr>
              <w:t>$15,566.10</w:t>
            </w:r>
          </w:p>
          <w:p w14:paraId="3CEFA3CB" w14:textId="77777777" w:rsidR="00D0416C" w:rsidRDefault="00D0416C" w:rsidP="00CB2046">
            <w:pPr>
              <w:keepNext/>
              <w:widowControl w:val="0"/>
              <w:spacing w:after="0" w:line="240" w:lineRule="auto"/>
              <w:jc w:val="both"/>
              <w:rPr>
                <w:b/>
              </w:rPr>
            </w:pPr>
          </w:p>
        </w:tc>
        <w:tc>
          <w:tcPr>
            <w:tcW w:w="1870" w:type="dxa"/>
          </w:tcPr>
          <w:p w14:paraId="506B86A0" w14:textId="77777777" w:rsidR="00D0416C" w:rsidRPr="000042EA" w:rsidRDefault="000042EA" w:rsidP="00CB2046">
            <w:pPr>
              <w:keepNext/>
              <w:widowControl w:val="0"/>
              <w:spacing w:after="0" w:line="240" w:lineRule="auto"/>
              <w:jc w:val="both"/>
              <w:rPr>
                <w:bCs/>
              </w:rPr>
            </w:pPr>
            <w:r w:rsidRPr="000042EA">
              <w:rPr>
                <w:bCs/>
              </w:rPr>
              <w:t>$53,562.80</w:t>
            </w:r>
          </w:p>
        </w:tc>
        <w:tc>
          <w:tcPr>
            <w:tcW w:w="1870" w:type="dxa"/>
          </w:tcPr>
          <w:p w14:paraId="481886D6" w14:textId="77777777" w:rsidR="000042EA" w:rsidRDefault="000042EA" w:rsidP="000042EA">
            <w:pPr>
              <w:spacing w:after="0" w:line="240" w:lineRule="auto"/>
              <w:jc w:val="both"/>
              <w:rPr>
                <w:rFonts w:ascii="Tahoma" w:hAnsi="Tahoma" w:cs="Tahoma"/>
                <w:color w:val="000000"/>
                <w:sz w:val="20"/>
                <w:szCs w:val="20"/>
              </w:rPr>
            </w:pPr>
            <w:r>
              <w:rPr>
                <w:rFonts w:ascii="Tahoma" w:hAnsi="Tahoma" w:cs="Tahoma"/>
                <w:color w:val="000000"/>
                <w:sz w:val="20"/>
                <w:szCs w:val="20"/>
              </w:rPr>
              <w:t>$7,641.54</w:t>
            </w:r>
          </w:p>
          <w:p w14:paraId="6FF989FE" w14:textId="77777777" w:rsidR="00D0416C" w:rsidRDefault="00D0416C" w:rsidP="00CB2046">
            <w:pPr>
              <w:keepNext/>
              <w:widowControl w:val="0"/>
              <w:spacing w:after="0" w:line="240" w:lineRule="auto"/>
              <w:jc w:val="both"/>
              <w:rPr>
                <w:b/>
              </w:rPr>
            </w:pPr>
          </w:p>
        </w:tc>
        <w:tc>
          <w:tcPr>
            <w:tcW w:w="1871" w:type="dxa"/>
          </w:tcPr>
          <w:p w14:paraId="532FD5B3" w14:textId="77777777" w:rsidR="000042EA" w:rsidRPr="000042EA" w:rsidRDefault="000042EA" w:rsidP="000042EA">
            <w:pPr>
              <w:spacing w:after="0" w:line="240" w:lineRule="auto"/>
              <w:jc w:val="both"/>
              <w:rPr>
                <w:rFonts w:ascii="Tahoma" w:hAnsi="Tahoma" w:cs="Tahoma"/>
                <w:color w:val="000000"/>
                <w:sz w:val="20"/>
                <w:szCs w:val="20"/>
              </w:rPr>
            </w:pPr>
            <w:r w:rsidRPr="000042EA">
              <w:rPr>
                <w:rFonts w:ascii="Tahoma" w:hAnsi="Tahoma" w:cs="Tahoma"/>
                <w:color w:val="000000"/>
                <w:sz w:val="20"/>
                <w:szCs w:val="20"/>
              </w:rPr>
              <w:t>$7,924.56</w:t>
            </w:r>
          </w:p>
          <w:p w14:paraId="6D261AC0" w14:textId="77777777" w:rsidR="00D0416C" w:rsidRDefault="00D0416C" w:rsidP="00CB2046">
            <w:pPr>
              <w:keepNext/>
              <w:widowControl w:val="0"/>
              <w:spacing w:after="0" w:line="240" w:lineRule="auto"/>
              <w:jc w:val="both"/>
              <w:rPr>
                <w:b/>
              </w:rPr>
            </w:pPr>
          </w:p>
        </w:tc>
      </w:tr>
    </w:tbl>
    <w:p w14:paraId="66E37B85"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7</w:t>
      </w:r>
      <w:r>
        <w:rPr>
          <w:rFonts w:asciiTheme="minorHAnsi" w:hAnsiTheme="minorHAnsi"/>
        </w:rPr>
        <w:fldChar w:fldCharType="end"/>
      </w:r>
      <w:r>
        <w:rPr>
          <w:rFonts w:asciiTheme="minorHAnsi" w:hAnsiTheme="minorHAnsi"/>
        </w:rPr>
        <w:t xml:space="preserve"> – Program Income</w:t>
      </w:r>
    </w:p>
    <w:p w14:paraId="4006938E" w14:textId="77777777" w:rsidR="00D0416C" w:rsidRDefault="00D0416C" w:rsidP="00CB2046">
      <w:pPr>
        <w:widowControl w:val="0"/>
        <w:spacing w:after="0" w:line="240" w:lineRule="auto"/>
        <w:jc w:val="both"/>
        <w:rPr>
          <w:b/>
          <w:sz w:val="20"/>
          <w:szCs w:val="20"/>
        </w:rPr>
      </w:pPr>
    </w:p>
    <w:p w14:paraId="57577A30" w14:textId="77777777" w:rsidR="00D0416C" w:rsidRDefault="00D0416C" w:rsidP="00CB2046">
      <w:pPr>
        <w:widowControl w:val="0"/>
        <w:spacing w:after="0" w:line="240" w:lineRule="auto"/>
        <w:jc w:val="both"/>
        <w:rPr>
          <w:b/>
          <w:sz w:val="20"/>
          <w:szCs w:val="20"/>
        </w:rPr>
        <w:sectPr w:rsidR="00D0416C" w:rsidSect="00365EF1">
          <w:type w:val="continuous"/>
          <w:pgSz w:w="12240" w:h="15840" w:code="1"/>
          <w:pgMar w:top="1440" w:right="1440" w:bottom="1440" w:left="1440" w:header="720" w:footer="720" w:gutter="0"/>
          <w:cols w:space="720"/>
          <w:docGrid w:linePitch="360"/>
        </w:sect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D0416C" w14:paraId="1B578C3C" w14:textId="77777777" w:rsidTr="00D07211">
        <w:tc>
          <w:tcPr>
            <w:tcW w:w="9576" w:type="dxa"/>
            <w:shd w:val="clear" w:color="auto" w:fill="BFBFBF" w:themeFill="background1" w:themeFillShade="BF"/>
          </w:tcPr>
          <w:p w14:paraId="51F767D7" w14:textId="77777777" w:rsidR="00D0416C" w:rsidRDefault="002B09DF" w:rsidP="00CB2046">
            <w:pPr>
              <w:keepNext/>
              <w:widowControl w:val="0"/>
              <w:spacing w:after="0" w:line="240" w:lineRule="auto"/>
              <w:jc w:val="both"/>
              <w:rPr>
                <w:b/>
              </w:rPr>
            </w:pPr>
            <w:r>
              <w:rPr>
                <w:b/>
              </w:rPr>
              <w:lastRenderedPageBreak/>
              <w:t xml:space="preserve">Minority Business Enterprises and Women Business Enterprises – </w:t>
            </w:r>
            <w:r>
              <w:t>Indicate the number and dollar value of contracts for HOME projects completed during the reporting period</w:t>
            </w:r>
          </w:p>
        </w:tc>
      </w:tr>
    </w:tbl>
    <w:p w14:paraId="08AB8735" w14:textId="77777777" w:rsidR="00D0416C" w:rsidRDefault="00D0416C" w:rsidP="00CB2046">
      <w:pPr>
        <w:keepNext/>
        <w:widowControl w:val="0"/>
        <w:spacing w:after="0" w:line="240" w:lineRule="auto"/>
        <w:jc w:val="both"/>
        <w:rPr>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35"/>
        <w:gridCol w:w="1335"/>
        <w:gridCol w:w="1336"/>
        <w:gridCol w:w="1336"/>
        <w:gridCol w:w="1336"/>
        <w:gridCol w:w="1336"/>
        <w:gridCol w:w="1336"/>
      </w:tblGrid>
      <w:tr w:rsidR="00D0416C" w14:paraId="4325FB63" w14:textId="77777777">
        <w:trPr>
          <w:cantSplit/>
        </w:trPr>
        <w:tc>
          <w:tcPr>
            <w:tcW w:w="1368" w:type="dxa"/>
            <w:vMerge w:val="restart"/>
          </w:tcPr>
          <w:p w14:paraId="376EB294" w14:textId="77777777" w:rsidR="00D0416C" w:rsidRDefault="00D0416C" w:rsidP="00CB2046">
            <w:pPr>
              <w:keepNext/>
              <w:widowControl w:val="0"/>
              <w:spacing w:after="0" w:line="240" w:lineRule="auto"/>
              <w:jc w:val="both"/>
              <w:rPr>
                <w:b/>
              </w:rPr>
            </w:pPr>
          </w:p>
        </w:tc>
        <w:tc>
          <w:tcPr>
            <w:tcW w:w="1368" w:type="dxa"/>
            <w:vMerge w:val="restart"/>
          </w:tcPr>
          <w:p w14:paraId="2CC5A5B1" w14:textId="77777777" w:rsidR="00D0416C" w:rsidRDefault="002B09DF" w:rsidP="00CB2046">
            <w:pPr>
              <w:keepNext/>
              <w:widowControl w:val="0"/>
              <w:spacing w:after="0" w:line="240" w:lineRule="auto"/>
              <w:jc w:val="both"/>
              <w:rPr>
                <w:b/>
              </w:rPr>
            </w:pPr>
            <w:r>
              <w:rPr>
                <w:b/>
              </w:rPr>
              <w:t>Total</w:t>
            </w:r>
          </w:p>
        </w:tc>
        <w:tc>
          <w:tcPr>
            <w:tcW w:w="5472" w:type="dxa"/>
            <w:gridSpan w:val="4"/>
          </w:tcPr>
          <w:p w14:paraId="35724D8B" w14:textId="77777777" w:rsidR="00D0416C" w:rsidRDefault="002B09DF" w:rsidP="00CB2046">
            <w:pPr>
              <w:keepNext/>
              <w:widowControl w:val="0"/>
              <w:spacing w:after="0" w:line="240" w:lineRule="auto"/>
              <w:jc w:val="both"/>
              <w:rPr>
                <w:b/>
              </w:rPr>
            </w:pPr>
            <w:r>
              <w:rPr>
                <w:b/>
              </w:rPr>
              <w:t>Minority Business Enterprises</w:t>
            </w:r>
          </w:p>
        </w:tc>
        <w:tc>
          <w:tcPr>
            <w:tcW w:w="1368" w:type="dxa"/>
            <w:vMerge w:val="restart"/>
          </w:tcPr>
          <w:p w14:paraId="7D15A9F4" w14:textId="77777777" w:rsidR="00D0416C" w:rsidRDefault="002B09DF" w:rsidP="00CB2046">
            <w:pPr>
              <w:keepNext/>
              <w:widowControl w:val="0"/>
              <w:spacing w:after="0" w:line="240" w:lineRule="auto"/>
              <w:jc w:val="both"/>
              <w:rPr>
                <w:b/>
              </w:rPr>
            </w:pPr>
            <w:r>
              <w:rPr>
                <w:b/>
              </w:rPr>
              <w:t>White Non-Hispanic</w:t>
            </w:r>
          </w:p>
        </w:tc>
      </w:tr>
      <w:tr w:rsidR="00D0416C" w14:paraId="2CF35BA3" w14:textId="77777777">
        <w:trPr>
          <w:cantSplit/>
        </w:trPr>
        <w:tc>
          <w:tcPr>
            <w:tcW w:w="1368" w:type="dxa"/>
            <w:vMerge/>
          </w:tcPr>
          <w:p w14:paraId="2329E7A6" w14:textId="77777777" w:rsidR="00D0416C" w:rsidRDefault="00D0416C" w:rsidP="00CB2046">
            <w:pPr>
              <w:keepNext/>
              <w:widowControl w:val="0"/>
              <w:spacing w:after="0" w:line="240" w:lineRule="auto"/>
              <w:jc w:val="both"/>
              <w:rPr>
                <w:b/>
              </w:rPr>
            </w:pPr>
          </w:p>
        </w:tc>
        <w:tc>
          <w:tcPr>
            <w:tcW w:w="1368" w:type="dxa"/>
            <w:vMerge/>
          </w:tcPr>
          <w:p w14:paraId="19A88740" w14:textId="77777777" w:rsidR="00D0416C" w:rsidRDefault="00D0416C" w:rsidP="00CB2046">
            <w:pPr>
              <w:keepNext/>
              <w:widowControl w:val="0"/>
              <w:spacing w:after="0" w:line="240" w:lineRule="auto"/>
              <w:jc w:val="both"/>
              <w:rPr>
                <w:b/>
              </w:rPr>
            </w:pPr>
          </w:p>
        </w:tc>
        <w:tc>
          <w:tcPr>
            <w:tcW w:w="1368" w:type="dxa"/>
          </w:tcPr>
          <w:p w14:paraId="715961B6" w14:textId="77777777" w:rsidR="00D0416C" w:rsidRDefault="002B09DF" w:rsidP="00CB2046">
            <w:pPr>
              <w:keepNext/>
              <w:spacing w:after="0" w:line="240" w:lineRule="auto"/>
              <w:jc w:val="both"/>
              <w:rPr>
                <w:b/>
              </w:rPr>
            </w:pPr>
            <w:r>
              <w:rPr>
                <w:b/>
              </w:rPr>
              <w:t>Alaskan Native or American Indian</w:t>
            </w:r>
          </w:p>
        </w:tc>
        <w:tc>
          <w:tcPr>
            <w:tcW w:w="1368" w:type="dxa"/>
          </w:tcPr>
          <w:p w14:paraId="0D067D8E" w14:textId="77777777" w:rsidR="00D0416C" w:rsidRDefault="002B09DF" w:rsidP="00CB2046">
            <w:pPr>
              <w:keepNext/>
              <w:widowControl w:val="0"/>
              <w:spacing w:after="0" w:line="240" w:lineRule="auto"/>
              <w:jc w:val="both"/>
              <w:rPr>
                <w:b/>
              </w:rPr>
            </w:pPr>
            <w:r>
              <w:rPr>
                <w:b/>
              </w:rPr>
              <w:t>Asian or Pacific Islander</w:t>
            </w:r>
          </w:p>
        </w:tc>
        <w:tc>
          <w:tcPr>
            <w:tcW w:w="1368" w:type="dxa"/>
          </w:tcPr>
          <w:p w14:paraId="4D0B5C92" w14:textId="77777777" w:rsidR="00D0416C" w:rsidRDefault="002B09DF" w:rsidP="00CB2046">
            <w:pPr>
              <w:keepNext/>
              <w:widowControl w:val="0"/>
              <w:spacing w:after="0" w:line="240" w:lineRule="auto"/>
              <w:jc w:val="both"/>
              <w:rPr>
                <w:b/>
              </w:rPr>
            </w:pPr>
            <w:r>
              <w:rPr>
                <w:b/>
              </w:rPr>
              <w:t>Black Non-Hispanic</w:t>
            </w:r>
          </w:p>
        </w:tc>
        <w:tc>
          <w:tcPr>
            <w:tcW w:w="1368" w:type="dxa"/>
          </w:tcPr>
          <w:p w14:paraId="47EB186B" w14:textId="77777777" w:rsidR="00D0416C" w:rsidRDefault="002B09DF" w:rsidP="00CB2046">
            <w:pPr>
              <w:keepNext/>
              <w:widowControl w:val="0"/>
              <w:spacing w:after="0" w:line="240" w:lineRule="auto"/>
              <w:jc w:val="both"/>
              <w:rPr>
                <w:b/>
              </w:rPr>
            </w:pPr>
            <w:r>
              <w:rPr>
                <w:b/>
              </w:rPr>
              <w:t>Hispanic</w:t>
            </w:r>
          </w:p>
        </w:tc>
        <w:tc>
          <w:tcPr>
            <w:tcW w:w="1368" w:type="dxa"/>
            <w:vMerge/>
          </w:tcPr>
          <w:p w14:paraId="2114905F" w14:textId="77777777" w:rsidR="00D0416C" w:rsidRDefault="00D0416C" w:rsidP="00CB2046">
            <w:pPr>
              <w:keepNext/>
              <w:widowControl w:val="0"/>
              <w:spacing w:after="0" w:line="240" w:lineRule="auto"/>
              <w:jc w:val="both"/>
              <w:rPr>
                <w:b/>
              </w:rPr>
            </w:pPr>
          </w:p>
        </w:tc>
      </w:tr>
    </w:tbl>
    <w:p w14:paraId="0F0F4EDD" w14:textId="77777777" w:rsidR="00D0416C" w:rsidRDefault="00D0416C" w:rsidP="00CB2046">
      <w:pPr>
        <w:keepNext/>
        <w:widowControl w:val="0"/>
        <w:spacing w:after="0" w:line="240" w:lineRule="auto"/>
        <w:jc w:val="both"/>
        <w:rPr>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35"/>
        <w:gridCol w:w="1335"/>
        <w:gridCol w:w="1336"/>
        <w:gridCol w:w="1336"/>
        <w:gridCol w:w="1336"/>
        <w:gridCol w:w="1336"/>
        <w:gridCol w:w="1336"/>
      </w:tblGrid>
      <w:tr w:rsidR="00D0416C" w14:paraId="1B71BE5D" w14:textId="77777777">
        <w:trPr>
          <w:cantSplit/>
        </w:trPr>
        <w:tc>
          <w:tcPr>
            <w:tcW w:w="9576" w:type="dxa"/>
            <w:gridSpan w:val="7"/>
          </w:tcPr>
          <w:p w14:paraId="5951352C" w14:textId="77777777" w:rsidR="00D0416C" w:rsidRDefault="002B09DF" w:rsidP="00CB2046">
            <w:pPr>
              <w:keepNext/>
              <w:widowControl w:val="0"/>
              <w:spacing w:after="0" w:line="240" w:lineRule="auto"/>
              <w:jc w:val="both"/>
              <w:rPr>
                <w:b/>
              </w:rPr>
            </w:pPr>
            <w:r>
              <w:rPr>
                <w:b/>
              </w:rPr>
              <w:t>Contracts</w:t>
            </w:r>
          </w:p>
        </w:tc>
      </w:tr>
      <w:tr w:rsidR="00D0416C" w14:paraId="4EAA634D" w14:textId="77777777">
        <w:trPr>
          <w:cantSplit/>
          <w:hidden/>
        </w:trPr>
        <w:tc>
          <w:tcPr>
            <w:tcW w:w="1368" w:type="dxa"/>
          </w:tcPr>
          <w:p w14:paraId="75A0C668" w14:textId="77777777" w:rsidR="00D0416C" w:rsidRDefault="00D0416C" w:rsidP="00CB2046">
            <w:pPr>
              <w:keepNext/>
              <w:widowControl w:val="0"/>
              <w:spacing w:after="0" w:line="240" w:lineRule="auto"/>
              <w:jc w:val="both"/>
              <w:rPr>
                <w:b/>
                <w:vanish/>
              </w:rPr>
            </w:pPr>
          </w:p>
        </w:tc>
        <w:tc>
          <w:tcPr>
            <w:tcW w:w="1368" w:type="dxa"/>
          </w:tcPr>
          <w:p w14:paraId="33E86EB4" w14:textId="77777777" w:rsidR="00D0416C" w:rsidRDefault="00D0416C" w:rsidP="00CB2046">
            <w:pPr>
              <w:keepNext/>
              <w:widowControl w:val="0"/>
              <w:spacing w:after="0" w:line="240" w:lineRule="auto"/>
              <w:jc w:val="both"/>
              <w:rPr>
                <w:b/>
                <w:vanish/>
              </w:rPr>
            </w:pPr>
          </w:p>
        </w:tc>
        <w:tc>
          <w:tcPr>
            <w:tcW w:w="1368" w:type="dxa"/>
          </w:tcPr>
          <w:p w14:paraId="76EBD105" w14:textId="77777777" w:rsidR="00D0416C" w:rsidRDefault="00D0416C" w:rsidP="00CB2046">
            <w:pPr>
              <w:keepNext/>
              <w:widowControl w:val="0"/>
              <w:spacing w:after="0" w:line="240" w:lineRule="auto"/>
              <w:jc w:val="both"/>
              <w:rPr>
                <w:b/>
                <w:vanish/>
              </w:rPr>
            </w:pPr>
          </w:p>
        </w:tc>
        <w:tc>
          <w:tcPr>
            <w:tcW w:w="1368" w:type="dxa"/>
          </w:tcPr>
          <w:p w14:paraId="4FBEA0A8" w14:textId="77777777" w:rsidR="00D0416C" w:rsidRDefault="00D0416C" w:rsidP="00CB2046">
            <w:pPr>
              <w:keepNext/>
              <w:widowControl w:val="0"/>
              <w:spacing w:after="0" w:line="240" w:lineRule="auto"/>
              <w:jc w:val="both"/>
              <w:rPr>
                <w:b/>
                <w:vanish/>
              </w:rPr>
            </w:pPr>
          </w:p>
        </w:tc>
        <w:tc>
          <w:tcPr>
            <w:tcW w:w="1368" w:type="dxa"/>
          </w:tcPr>
          <w:p w14:paraId="5F261FFA" w14:textId="77777777" w:rsidR="00D0416C" w:rsidRDefault="00D0416C" w:rsidP="00CB2046">
            <w:pPr>
              <w:keepNext/>
              <w:widowControl w:val="0"/>
              <w:spacing w:after="0" w:line="240" w:lineRule="auto"/>
              <w:jc w:val="both"/>
              <w:rPr>
                <w:b/>
                <w:vanish/>
              </w:rPr>
            </w:pPr>
          </w:p>
        </w:tc>
        <w:tc>
          <w:tcPr>
            <w:tcW w:w="1368" w:type="dxa"/>
          </w:tcPr>
          <w:p w14:paraId="54A59695" w14:textId="77777777" w:rsidR="00D0416C" w:rsidRDefault="00D0416C" w:rsidP="00CB2046">
            <w:pPr>
              <w:keepNext/>
              <w:widowControl w:val="0"/>
              <w:spacing w:after="0" w:line="240" w:lineRule="auto"/>
              <w:jc w:val="both"/>
              <w:rPr>
                <w:b/>
                <w:vanish/>
              </w:rPr>
            </w:pPr>
          </w:p>
        </w:tc>
        <w:tc>
          <w:tcPr>
            <w:tcW w:w="1368" w:type="dxa"/>
          </w:tcPr>
          <w:p w14:paraId="6F8EA705" w14:textId="77777777" w:rsidR="00D0416C" w:rsidRDefault="00D0416C" w:rsidP="00CB2046">
            <w:pPr>
              <w:keepNext/>
              <w:widowControl w:val="0"/>
              <w:spacing w:after="0" w:line="240" w:lineRule="auto"/>
              <w:jc w:val="both"/>
              <w:rPr>
                <w:b/>
                <w:vanish/>
              </w:rPr>
            </w:pPr>
          </w:p>
        </w:tc>
      </w:tr>
      <w:tr w:rsidR="00D0416C" w14:paraId="4B4E3293" w14:textId="77777777">
        <w:trPr>
          <w:cantSplit/>
        </w:trPr>
        <w:tc>
          <w:tcPr>
            <w:tcW w:w="1368" w:type="dxa"/>
          </w:tcPr>
          <w:p w14:paraId="79B05DCE" w14:textId="77777777" w:rsidR="00D0416C" w:rsidRDefault="002B09DF" w:rsidP="00CB2046">
            <w:pPr>
              <w:keepNext/>
              <w:widowControl w:val="0"/>
              <w:spacing w:after="0" w:line="240" w:lineRule="auto"/>
              <w:jc w:val="both"/>
            </w:pPr>
            <w:r>
              <w:t>Number</w:t>
            </w:r>
          </w:p>
        </w:tc>
        <w:tc>
          <w:tcPr>
            <w:tcW w:w="1368" w:type="dxa"/>
          </w:tcPr>
          <w:p w14:paraId="7E0BAA0F" w14:textId="77777777" w:rsidR="00D0416C" w:rsidRDefault="000042EA" w:rsidP="00CB2046">
            <w:pPr>
              <w:keepNext/>
              <w:widowControl w:val="0"/>
              <w:spacing w:after="0" w:line="240" w:lineRule="auto"/>
              <w:jc w:val="both"/>
            </w:pPr>
            <w:r>
              <w:t>14</w:t>
            </w:r>
          </w:p>
        </w:tc>
        <w:tc>
          <w:tcPr>
            <w:tcW w:w="1368" w:type="dxa"/>
          </w:tcPr>
          <w:p w14:paraId="2087F5F7" w14:textId="77777777" w:rsidR="00D0416C" w:rsidRDefault="00D0416C" w:rsidP="00CB2046">
            <w:pPr>
              <w:keepNext/>
              <w:widowControl w:val="0"/>
              <w:spacing w:after="0" w:line="240" w:lineRule="auto"/>
              <w:jc w:val="both"/>
            </w:pPr>
          </w:p>
        </w:tc>
        <w:tc>
          <w:tcPr>
            <w:tcW w:w="1368" w:type="dxa"/>
          </w:tcPr>
          <w:p w14:paraId="1AF3C998" w14:textId="77777777" w:rsidR="00D0416C" w:rsidRDefault="00D0416C" w:rsidP="00CB2046">
            <w:pPr>
              <w:keepNext/>
              <w:widowControl w:val="0"/>
              <w:spacing w:after="0" w:line="240" w:lineRule="auto"/>
              <w:jc w:val="both"/>
            </w:pPr>
          </w:p>
        </w:tc>
        <w:tc>
          <w:tcPr>
            <w:tcW w:w="1368" w:type="dxa"/>
          </w:tcPr>
          <w:p w14:paraId="15897CED" w14:textId="77777777" w:rsidR="00D0416C" w:rsidRDefault="000042EA" w:rsidP="00CB2046">
            <w:pPr>
              <w:keepNext/>
              <w:widowControl w:val="0"/>
              <w:spacing w:after="0" w:line="240" w:lineRule="auto"/>
              <w:jc w:val="both"/>
            </w:pPr>
            <w:r>
              <w:t>4</w:t>
            </w:r>
          </w:p>
        </w:tc>
        <w:tc>
          <w:tcPr>
            <w:tcW w:w="1368" w:type="dxa"/>
          </w:tcPr>
          <w:p w14:paraId="568A461F" w14:textId="77777777" w:rsidR="00D0416C" w:rsidRDefault="000042EA" w:rsidP="00CB2046">
            <w:pPr>
              <w:keepNext/>
              <w:widowControl w:val="0"/>
              <w:spacing w:after="0" w:line="240" w:lineRule="auto"/>
              <w:jc w:val="both"/>
            </w:pPr>
            <w:r>
              <w:t>3</w:t>
            </w:r>
          </w:p>
        </w:tc>
        <w:tc>
          <w:tcPr>
            <w:tcW w:w="1368" w:type="dxa"/>
          </w:tcPr>
          <w:p w14:paraId="11B0EBAE" w14:textId="77777777" w:rsidR="00D0416C" w:rsidRDefault="00D0416C" w:rsidP="00CB2046">
            <w:pPr>
              <w:keepNext/>
              <w:widowControl w:val="0"/>
              <w:spacing w:after="0" w:line="240" w:lineRule="auto"/>
              <w:jc w:val="both"/>
            </w:pPr>
          </w:p>
        </w:tc>
      </w:tr>
      <w:tr w:rsidR="00D0416C" w14:paraId="02975D58" w14:textId="77777777">
        <w:trPr>
          <w:cantSplit/>
        </w:trPr>
        <w:tc>
          <w:tcPr>
            <w:tcW w:w="1368" w:type="dxa"/>
          </w:tcPr>
          <w:p w14:paraId="11F70C5E" w14:textId="77777777" w:rsidR="00D0416C" w:rsidRDefault="002B09DF" w:rsidP="00CB2046">
            <w:pPr>
              <w:keepNext/>
              <w:widowControl w:val="0"/>
              <w:spacing w:after="0" w:line="240" w:lineRule="auto"/>
              <w:jc w:val="both"/>
            </w:pPr>
            <w:r>
              <w:t>Dollar Amount</w:t>
            </w:r>
          </w:p>
        </w:tc>
        <w:tc>
          <w:tcPr>
            <w:tcW w:w="1368" w:type="dxa"/>
          </w:tcPr>
          <w:p w14:paraId="4DA23941" w14:textId="77777777" w:rsidR="00D0416C" w:rsidRDefault="000B60F1" w:rsidP="00CB2046">
            <w:pPr>
              <w:keepNext/>
              <w:widowControl w:val="0"/>
              <w:spacing w:after="0" w:line="240" w:lineRule="auto"/>
              <w:jc w:val="both"/>
            </w:pPr>
            <w:r w:rsidRPr="000B60F1">
              <w:rPr>
                <w:sz w:val="20"/>
                <w:szCs w:val="20"/>
              </w:rPr>
              <w:t>$ 374,278.82</w:t>
            </w:r>
          </w:p>
        </w:tc>
        <w:tc>
          <w:tcPr>
            <w:tcW w:w="1368" w:type="dxa"/>
          </w:tcPr>
          <w:p w14:paraId="637B5AE9" w14:textId="77777777" w:rsidR="00D0416C" w:rsidRDefault="00D0416C" w:rsidP="00CB2046">
            <w:pPr>
              <w:keepNext/>
              <w:widowControl w:val="0"/>
              <w:spacing w:after="0" w:line="240" w:lineRule="auto"/>
              <w:jc w:val="both"/>
            </w:pPr>
          </w:p>
        </w:tc>
        <w:tc>
          <w:tcPr>
            <w:tcW w:w="1368" w:type="dxa"/>
          </w:tcPr>
          <w:p w14:paraId="0E5B96DB" w14:textId="77777777" w:rsidR="00D0416C" w:rsidRDefault="00D0416C" w:rsidP="00CB2046">
            <w:pPr>
              <w:keepNext/>
              <w:widowControl w:val="0"/>
              <w:spacing w:after="0" w:line="240" w:lineRule="auto"/>
              <w:jc w:val="both"/>
            </w:pPr>
          </w:p>
        </w:tc>
        <w:tc>
          <w:tcPr>
            <w:tcW w:w="1368" w:type="dxa"/>
          </w:tcPr>
          <w:p w14:paraId="6AB70CD9" w14:textId="77777777" w:rsidR="00D0416C" w:rsidRDefault="000B60F1" w:rsidP="00CB2046">
            <w:pPr>
              <w:keepNext/>
              <w:widowControl w:val="0"/>
              <w:spacing w:after="0" w:line="240" w:lineRule="auto"/>
              <w:jc w:val="both"/>
            </w:pPr>
            <w:r>
              <w:t>$46,028.32</w:t>
            </w:r>
          </w:p>
        </w:tc>
        <w:tc>
          <w:tcPr>
            <w:tcW w:w="1368" w:type="dxa"/>
          </w:tcPr>
          <w:p w14:paraId="0B74D101" w14:textId="77777777" w:rsidR="00D0416C" w:rsidRDefault="000B60F1" w:rsidP="00CB2046">
            <w:pPr>
              <w:keepNext/>
              <w:widowControl w:val="0"/>
              <w:spacing w:after="0" w:line="240" w:lineRule="auto"/>
              <w:jc w:val="both"/>
            </w:pPr>
            <w:r>
              <w:t>$22,953</w:t>
            </w:r>
            <w:r w:rsidR="00EC7071">
              <w:t>.00</w:t>
            </w:r>
          </w:p>
        </w:tc>
        <w:tc>
          <w:tcPr>
            <w:tcW w:w="1368" w:type="dxa"/>
          </w:tcPr>
          <w:p w14:paraId="1B82C39F" w14:textId="77777777" w:rsidR="00D0416C" w:rsidRDefault="00D0416C" w:rsidP="00CB2046">
            <w:pPr>
              <w:keepNext/>
              <w:widowControl w:val="0"/>
              <w:spacing w:after="0" w:line="240" w:lineRule="auto"/>
              <w:jc w:val="both"/>
            </w:pPr>
          </w:p>
        </w:tc>
      </w:tr>
    </w:tbl>
    <w:p w14:paraId="03E49D63" w14:textId="77777777" w:rsidR="00D0416C" w:rsidRDefault="00D0416C" w:rsidP="00CB2046">
      <w:pPr>
        <w:keepNext/>
        <w:widowControl w:val="0"/>
        <w:spacing w:after="0" w:line="240" w:lineRule="auto"/>
        <w:jc w:val="both"/>
        <w:rPr>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35"/>
        <w:gridCol w:w="1335"/>
        <w:gridCol w:w="1336"/>
        <w:gridCol w:w="1336"/>
        <w:gridCol w:w="1336"/>
        <w:gridCol w:w="1336"/>
        <w:gridCol w:w="1336"/>
      </w:tblGrid>
      <w:tr w:rsidR="00D0416C" w14:paraId="05750F5B" w14:textId="77777777">
        <w:trPr>
          <w:cantSplit/>
        </w:trPr>
        <w:tc>
          <w:tcPr>
            <w:tcW w:w="9576" w:type="dxa"/>
            <w:gridSpan w:val="7"/>
          </w:tcPr>
          <w:p w14:paraId="74769D14" w14:textId="77777777" w:rsidR="00D0416C" w:rsidRDefault="002B09DF" w:rsidP="00CB2046">
            <w:pPr>
              <w:keepNext/>
              <w:widowControl w:val="0"/>
              <w:spacing w:after="0" w:line="240" w:lineRule="auto"/>
              <w:jc w:val="both"/>
              <w:rPr>
                <w:b/>
              </w:rPr>
            </w:pPr>
            <w:r>
              <w:rPr>
                <w:b/>
              </w:rPr>
              <w:t>Sub-Contracts</w:t>
            </w:r>
          </w:p>
        </w:tc>
      </w:tr>
      <w:tr w:rsidR="00D0416C" w14:paraId="238FA276" w14:textId="77777777">
        <w:trPr>
          <w:cantSplit/>
          <w:hidden/>
        </w:trPr>
        <w:tc>
          <w:tcPr>
            <w:tcW w:w="1368" w:type="dxa"/>
          </w:tcPr>
          <w:p w14:paraId="76DACD6D" w14:textId="77777777" w:rsidR="00D0416C" w:rsidRDefault="00D0416C" w:rsidP="00CB2046">
            <w:pPr>
              <w:keepNext/>
              <w:widowControl w:val="0"/>
              <w:spacing w:after="0" w:line="240" w:lineRule="auto"/>
              <w:jc w:val="both"/>
              <w:rPr>
                <w:b/>
                <w:vanish/>
              </w:rPr>
            </w:pPr>
          </w:p>
        </w:tc>
        <w:tc>
          <w:tcPr>
            <w:tcW w:w="1368" w:type="dxa"/>
          </w:tcPr>
          <w:p w14:paraId="4307D7B7" w14:textId="77777777" w:rsidR="00D0416C" w:rsidRDefault="00D0416C" w:rsidP="00CB2046">
            <w:pPr>
              <w:keepNext/>
              <w:widowControl w:val="0"/>
              <w:spacing w:after="0" w:line="240" w:lineRule="auto"/>
              <w:jc w:val="both"/>
              <w:rPr>
                <w:b/>
                <w:vanish/>
              </w:rPr>
            </w:pPr>
          </w:p>
        </w:tc>
        <w:tc>
          <w:tcPr>
            <w:tcW w:w="1368" w:type="dxa"/>
          </w:tcPr>
          <w:p w14:paraId="1EEB70E8" w14:textId="77777777" w:rsidR="00D0416C" w:rsidRDefault="00D0416C" w:rsidP="00CB2046">
            <w:pPr>
              <w:keepNext/>
              <w:widowControl w:val="0"/>
              <w:spacing w:after="0" w:line="240" w:lineRule="auto"/>
              <w:jc w:val="both"/>
              <w:rPr>
                <w:b/>
                <w:vanish/>
              </w:rPr>
            </w:pPr>
          </w:p>
        </w:tc>
        <w:tc>
          <w:tcPr>
            <w:tcW w:w="1368" w:type="dxa"/>
          </w:tcPr>
          <w:p w14:paraId="49573D90" w14:textId="77777777" w:rsidR="00D0416C" w:rsidRDefault="00D0416C" w:rsidP="00CB2046">
            <w:pPr>
              <w:keepNext/>
              <w:widowControl w:val="0"/>
              <w:spacing w:after="0" w:line="240" w:lineRule="auto"/>
              <w:jc w:val="both"/>
              <w:rPr>
                <w:b/>
                <w:vanish/>
              </w:rPr>
            </w:pPr>
          </w:p>
        </w:tc>
        <w:tc>
          <w:tcPr>
            <w:tcW w:w="1368" w:type="dxa"/>
          </w:tcPr>
          <w:p w14:paraId="32E18984" w14:textId="77777777" w:rsidR="00D0416C" w:rsidRDefault="00D0416C" w:rsidP="00CB2046">
            <w:pPr>
              <w:keepNext/>
              <w:widowControl w:val="0"/>
              <w:spacing w:after="0" w:line="240" w:lineRule="auto"/>
              <w:jc w:val="both"/>
              <w:rPr>
                <w:b/>
                <w:vanish/>
              </w:rPr>
            </w:pPr>
          </w:p>
        </w:tc>
        <w:tc>
          <w:tcPr>
            <w:tcW w:w="1368" w:type="dxa"/>
          </w:tcPr>
          <w:p w14:paraId="11655C61" w14:textId="77777777" w:rsidR="00D0416C" w:rsidRDefault="00D0416C" w:rsidP="00CB2046">
            <w:pPr>
              <w:keepNext/>
              <w:widowControl w:val="0"/>
              <w:spacing w:after="0" w:line="240" w:lineRule="auto"/>
              <w:jc w:val="both"/>
              <w:rPr>
                <w:b/>
                <w:vanish/>
              </w:rPr>
            </w:pPr>
          </w:p>
        </w:tc>
        <w:tc>
          <w:tcPr>
            <w:tcW w:w="1368" w:type="dxa"/>
          </w:tcPr>
          <w:p w14:paraId="7895BD64" w14:textId="77777777" w:rsidR="00D0416C" w:rsidRDefault="00D0416C" w:rsidP="00CB2046">
            <w:pPr>
              <w:keepNext/>
              <w:widowControl w:val="0"/>
              <w:spacing w:after="0" w:line="240" w:lineRule="auto"/>
              <w:jc w:val="both"/>
              <w:rPr>
                <w:b/>
                <w:vanish/>
              </w:rPr>
            </w:pPr>
          </w:p>
        </w:tc>
      </w:tr>
      <w:tr w:rsidR="00D0416C" w14:paraId="32932B18" w14:textId="77777777">
        <w:trPr>
          <w:cantSplit/>
        </w:trPr>
        <w:tc>
          <w:tcPr>
            <w:tcW w:w="1368" w:type="dxa"/>
          </w:tcPr>
          <w:p w14:paraId="58584987" w14:textId="77777777" w:rsidR="00D0416C" w:rsidRDefault="002B09DF" w:rsidP="00CB2046">
            <w:pPr>
              <w:keepNext/>
              <w:widowControl w:val="0"/>
              <w:spacing w:after="0" w:line="240" w:lineRule="auto"/>
              <w:jc w:val="both"/>
            </w:pPr>
            <w:r>
              <w:t>Number</w:t>
            </w:r>
          </w:p>
        </w:tc>
        <w:tc>
          <w:tcPr>
            <w:tcW w:w="1368" w:type="dxa"/>
          </w:tcPr>
          <w:p w14:paraId="4E09B6E1" w14:textId="77777777" w:rsidR="00D0416C" w:rsidRDefault="00D0416C" w:rsidP="00CB2046">
            <w:pPr>
              <w:keepNext/>
              <w:widowControl w:val="0"/>
              <w:spacing w:after="0" w:line="240" w:lineRule="auto"/>
              <w:jc w:val="both"/>
            </w:pPr>
          </w:p>
        </w:tc>
        <w:tc>
          <w:tcPr>
            <w:tcW w:w="1368" w:type="dxa"/>
          </w:tcPr>
          <w:p w14:paraId="65B9B2B9" w14:textId="77777777" w:rsidR="00D0416C" w:rsidRDefault="00D0416C" w:rsidP="00CB2046">
            <w:pPr>
              <w:keepNext/>
              <w:widowControl w:val="0"/>
              <w:spacing w:after="0" w:line="240" w:lineRule="auto"/>
              <w:jc w:val="both"/>
            </w:pPr>
          </w:p>
        </w:tc>
        <w:tc>
          <w:tcPr>
            <w:tcW w:w="1368" w:type="dxa"/>
          </w:tcPr>
          <w:p w14:paraId="200A4D02" w14:textId="77777777" w:rsidR="00D0416C" w:rsidRDefault="00D0416C" w:rsidP="00CB2046">
            <w:pPr>
              <w:keepNext/>
              <w:widowControl w:val="0"/>
              <w:spacing w:after="0" w:line="240" w:lineRule="auto"/>
              <w:jc w:val="both"/>
            </w:pPr>
          </w:p>
        </w:tc>
        <w:tc>
          <w:tcPr>
            <w:tcW w:w="1368" w:type="dxa"/>
          </w:tcPr>
          <w:p w14:paraId="46390B7C" w14:textId="77777777" w:rsidR="00D0416C" w:rsidRDefault="00D0416C" w:rsidP="00CB2046">
            <w:pPr>
              <w:keepNext/>
              <w:widowControl w:val="0"/>
              <w:spacing w:after="0" w:line="240" w:lineRule="auto"/>
              <w:jc w:val="both"/>
            </w:pPr>
          </w:p>
        </w:tc>
        <w:tc>
          <w:tcPr>
            <w:tcW w:w="1368" w:type="dxa"/>
          </w:tcPr>
          <w:p w14:paraId="157A7203" w14:textId="77777777" w:rsidR="00D0416C" w:rsidRDefault="00D0416C" w:rsidP="00CB2046">
            <w:pPr>
              <w:keepNext/>
              <w:widowControl w:val="0"/>
              <w:spacing w:after="0" w:line="240" w:lineRule="auto"/>
              <w:jc w:val="both"/>
            </w:pPr>
          </w:p>
        </w:tc>
        <w:tc>
          <w:tcPr>
            <w:tcW w:w="1368" w:type="dxa"/>
          </w:tcPr>
          <w:p w14:paraId="15748807" w14:textId="77777777" w:rsidR="00D0416C" w:rsidRDefault="00D0416C" w:rsidP="00CB2046">
            <w:pPr>
              <w:keepNext/>
              <w:widowControl w:val="0"/>
              <w:spacing w:after="0" w:line="240" w:lineRule="auto"/>
              <w:jc w:val="both"/>
            </w:pPr>
          </w:p>
        </w:tc>
      </w:tr>
      <w:tr w:rsidR="00D0416C" w14:paraId="51F8F547" w14:textId="77777777">
        <w:trPr>
          <w:cantSplit/>
        </w:trPr>
        <w:tc>
          <w:tcPr>
            <w:tcW w:w="1368" w:type="dxa"/>
          </w:tcPr>
          <w:p w14:paraId="52E8F42F" w14:textId="77777777" w:rsidR="00D0416C" w:rsidRDefault="002B09DF" w:rsidP="00CB2046">
            <w:pPr>
              <w:keepNext/>
              <w:widowControl w:val="0"/>
              <w:spacing w:after="0" w:line="240" w:lineRule="auto"/>
              <w:jc w:val="both"/>
            </w:pPr>
            <w:r>
              <w:t>Dollar Amount</w:t>
            </w:r>
          </w:p>
        </w:tc>
        <w:tc>
          <w:tcPr>
            <w:tcW w:w="1368" w:type="dxa"/>
          </w:tcPr>
          <w:p w14:paraId="4DEC9F51" w14:textId="77777777" w:rsidR="00D0416C" w:rsidRDefault="00D0416C" w:rsidP="00CB2046">
            <w:pPr>
              <w:keepNext/>
              <w:widowControl w:val="0"/>
              <w:spacing w:after="0" w:line="240" w:lineRule="auto"/>
              <w:jc w:val="both"/>
            </w:pPr>
          </w:p>
        </w:tc>
        <w:tc>
          <w:tcPr>
            <w:tcW w:w="1368" w:type="dxa"/>
          </w:tcPr>
          <w:p w14:paraId="09A8C404" w14:textId="77777777" w:rsidR="00D0416C" w:rsidRDefault="00D0416C" w:rsidP="00CB2046">
            <w:pPr>
              <w:keepNext/>
              <w:widowControl w:val="0"/>
              <w:spacing w:after="0" w:line="240" w:lineRule="auto"/>
              <w:jc w:val="both"/>
            </w:pPr>
          </w:p>
        </w:tc>
        <w:tc>
          <w:tcPr>
            <w:tcW w:w="1368" w:type="dxa"/>
          </w:tcPr>
          <w:p w14:paraId="2A747BE9" w14:textId="77777777" w:rsidR="00D0416C" w:rsidRDefault="00D0416C" w:rsidP="00CB2046">
            <w:pPr>
              <w:keepNext/>
              <w:widowControl w:val="0"/>
              <w:spacing w:after="0" w:line="240" w:lineRule="auto"/>
              <w:jc w:val="both"/>
            </w:pPr>
          </w:p>
        </w:tc>
        <w:tc>
          <w:tcPr>
            <w:tcW w:w="1368" w:type="dxa"/>
          </w:tcPr>
          <w:p w14:paraId="51C264CC" w14:textId="77777777" w:rsidR="00D0416C" w:rsidRDefault="00D0416C" w:rsidP="00CB2046">
            <w:pPr>
              <w:keepNext/>
              <w:widowControl w:val="0"/>
              <w:spacing w:after="0" w:line="240" w:lineRule="auto"/>
              <w:jc w:val="both"/>
            </w:pPr>
          </w:p>
        </w:tc>
        <w:tc>
          <w:tcPr>
            <w:tcW w:w="1368" w:type="dxa"/>
          </w:tcPr>
          <w:p w14:paraId="29A1C711" w14:textId="77777777" w:rsidR="00D0416C" w:rsidRDefault="00D0416C" w:rsidP="00CB2046">
            <w:pPr>
              <w:keepNext/>
              <w:widowControl w:val="0"/>
              <w:spacing w:after="0" w:line="240" w:lineRule="auto"/>
              <w:jc w:val="both"/>
            </w:pPr>
          </w:p>
        </w:tc>
        <w:tc>
          <w:tcPr>
            <w:tcW w:w="1368" w:type="dxa"/>
          </w:tcPr>
          <w:p w14:paraId="3E5EB2AA" w14:textId="77777777" w:rsidR="00D0416C" w:rsidRDefault="00D0416C" w:rsidP="00CB2046">
            <w:pPr>
              <w:keepNext/>
              <w:widowControl w:val="0"/>
              <w:spacing w:after="0" w:line="240" w:lineRule="auto"/>
              <w:jc w:val="both"/>
            </w:pPr>
          </w:p>
        </w:tc>
      </w:tr>
    </w:tbl>
    <w:p w14:paraId="56E6969C" w14:textId="77777777" w:rsidR="00D0416C" w:rsidRDefault="00D0416C" w:rsidP="00CB2046">
      <w:pPr>
        <w:widowControl w:val="0"/>
        <w:spacing w:after="0" w:line="240" w:lineRule="auto"/>
        <w:jc w:val="both"/>
        <w:rPr>
          <w:b/>
          <w:vanish/>
          <w:sz w:val="24"/>
          <w:szCs w:val="24"/>
        </w:rPr>
      </w:pPr>
    </w:p>
    <w:tbl>
      <w:tblPr>
        <w:tblW w:w="286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37"/>
        <w:gridCol w:w="1337"/>
        <w:gridCol w:w="1337"/>
        <w:gridCol w:w="1337"/>
      </w:tblGrid>
      <w:tr w:rsidR="00D0416C" w14:paraId="49ADCB0B" w14:textId="77777777">
        <w:trPr>
          <w:cantSplit/>
        </w:trPr>
        <w:tc>
          <w:tcPr>
            <w:tcW w:w="1394" w:type="dxa"/>
          </w:tcPr>
          <w:p w14:paraId="672CB523" w14:textId="77777777" w:rsidR="00D0416C" w:rsidRDefault="00D0416C" w:rsidP="00CB2046">
            <w:pPr>
              <w:keepNext/>
              <w:widowControl w:val="0"/>
              <w:spacing w:after="0" w:line="240" w:lineRule="auto"/>
              <w:jc w:val="both"/>
              <w:rPr>
                <w:b/>
              </w:rPr>
            </w:pPr>
          </w:p>
        </w:tc>
        <w:tc>
          <w:tcPr>
            <w:tcW w:w="1393" w:type="dxa"/>
          </w:tcPr>
          <w:p w14:paraId="392DF115" w14:textId="77777777" w:rsidR="00D0416C" w:rsidRDefault="002B09DF" w:rsidP="00CB2046">
            <w:pPr>
              <w:keepNext/>
              <w:widowControl w:val="0"/>
              <w:spacing w:after="0" w:line="240" w:lineRule="auto"/>
              <w:jc w:val="both"/>
              <w:rPr>
                <w:b/>
              </w:rPr>
            </w:pPr>
            <w:r>
              <w:rPr>
                <w:b/>
              </w:rPr>
              <w:t>Total</w:t>
            </w:r>
          </w:p>
        </w:tc>
        <w:tc>
          <w:tcPr>
            <w:tcW w:w="1393" w:type="dxa"/>
          </w:tcPr>
          <w:p w14:paraId="328685A7" w14:textId="77777777" w:rsidR="00D0416C" w:rsidRDefault="002B09DF" w:rsidP="00CB2046">
            <w:pPr>
              <w:keepNext/>
              <w:widowControl w:val="0"/>
              <w:spacing w:after="0" w:line="240" w:lineRule="auto"/>
              <w:jc w:val="both"/>
              <w:rPr>
                <w:b/>
                <w:szCs w:val="24"/>
              </w:rPr>
            </w:pPr>
            <w:r>
              <w:rPr>
                <w:b/>
              </w:rPr>
              <w:t>Women Business Enterprises</w:t>
            </w:r>
          </w:p>
        </w:tc>
        <w:tc>
          <w:tcPr>
            <w:tcW w:w="1393" w:type="dxa"/>
          </w:tcPr>
          <w:p w14:paraId="6DC21508" w14:textId="77777777" w:rsidR="00D0416C" w:rsidRDefault="002B09DF" w:rsidP="00CB2046">
            <w:pPr>
              <w:keepNext/>
              <w:widowControl w:val="0"/>
              <w:spacing w:after="0" w:line="240" w:lineRule="auto"/>
              <w:jc w:val="both"/>
              <w:rPr>
                <w:b/>
                <w:szCs w:val="24"/>
              </w:rPr>
            </w:pPr>
            <w:r>
              <w:rPr>
                <w:b/>
              </w:rPr>
              <w:t>Male</w:t>
            </w:r>
          </w:p>
        </w:tc>
      </w:tr>
    </w:tbl>
    <w:p w14:paraId="2B5337A5" w14:textId="77777777" w:rsidR="00D0416C" w:rsidRDefault="00D0416C" w:rsidP="00CB2046">
      <w:pPr>
        <w:keepNext/>
        <w:widowControl w:val="0"/>
        <w:spacing w:after="0" w:line="240" w:lineRule="auto"/>
        <w:jc w:val="both"/>
        <w:rPr>
          <w:b/>
          <w:vanish/>
          <w:sz w:val="24"/>
          <w:szCs w:val="24"/>
        </w:rPr>
      </w:pPr>
    </w:p>
    <w:tbl>
      <w:tblPr>
        <w:tblW w:w="286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58"/>
        <w:gridCol w:w="1330"/>
        <w:gridCol w:w="1330"/>
        <w:gridCol w:w="1330"/>
      </w:tblGrid>
      <w:tr w:rsidR="00D0416C" w14:paraId="04D72B66" w14:textId="77777777">
        <w:trPr>
          <w:cantSplit/>
        </w:trPr>
        <w:tc>
          <w:tcPr>
            <w:tcW w:w="5485" w:type="dxa"/>
            <w:gridSpan w:val="4"/>
          </w:tcPr>
          <w:p w14:paraId="328A75D5" w14:textId="77777777" w:rsidR="00D0416C" w:rsidRDefault="002B09DF" w:rsidP="00CB2046">
            <w:pPr>
              <w:keepNext/>
              <w:widowControl w:val="0"/>
              <w:spacing w:after="0" w:line="240" w:lineRule="auto"/>
              <w:jc w:val="both"/>
              <w:rPr>
                <w:b/>
              </w:rPr>
            </w:pPr>
            <w:r>
              <w:rPr>
                <w:b/>
              </w:rPr>
              <w:t>Contracts</w:t>
            </w:r>
          </w:p>
        </w:tc>
      </w:tr>
      <w:tr w:rsidR="00D0416C" w14:paraId="23478659" w14:textId="77777777">
        <w:trPr>
          <w:cantSplit/>
          <w:hidden/>
        </w:trPr>
        <w:tc>
          <w:tcPr>
            <w:tcW w:w="1393" w:type="dxa"/>
          </w:tcPr>
          <w:p w14:paraId="4DA89250" w14:textId="77777777" w:rsidR="00D0416C" w:rsidRDefault="00D0416C" w:rsidP="00CB2046">
            <w:pPr>
              <w:keepNext/>
              <w:widowControl w:val="0"/>
              <w:spacing w:after="0" w:line="240" w:lineRule="auto"/>
              <w:jc w:val="both"/>
              <w:rPr>
                <w:b/>
                <w:vanish/>
              </w:rPr>
            </w:pPr>
          </w:p>
        </w:tc>
        <w:tc>
          <w:tcPr>
            <w:tcW w:w="1364" w:type="dxa"/>
          </w:tcPr>
          <w:p w14:paraId="5701F1FC" w14:textId="77777777" w:rsidR="00D0416C" w:rsidRDefault="00D0416C" w:rsidP="00CB2046">
            <w:pPr>
              <w:keepNext/>
              <w:widowControl w:val="0"/>
              <w:spacing w:after="0" w:line="240" w:lineRule="auto"/>
              <w:jc w:val="both"/>
              <w:rPr>
                <w:b/>
                <w:vanish/>
              </w:rPr>
            </w:pPr>
          </w:p>
        </w:tc>
        <w:tc>
          <w:tcPr>
            <w:tcW w:w="1364" w:type="dxa"/>
          </w:tcPr>
          <w:p w14:paraId="00AD321C" w14:textId="77777777" w:rsidR="00D0416C" w:rsidRDefault="00D0416C" w:rsidP="00CB2046">
            <w:pPr>
              <w:keepNext/>
              <w:widowControl w:val="0"/>
              <w:spacing w:after="0" w:line="240" w:lineRule="auto"/>
              <w:jc w:val="both"/>
              <w:rPr>
                <w:b/>
                <w:vanish/>
              </w:rPr>
            </w:pPr>
          </w:p>
        </w:tc>
        <w:tc>
          <w:tcPr>
            <w:tcW w:w="1364" w:type="dxa"/>
          </w:tcPr>
          <w:p w14:paraId="0F67FC52" w14:textId="77777777" w:rsidR="00D0416C" w:rsidRDefault="00D0416C" w:rsidP="00CB2046">
            <w:pPr>
              <w:keepNext/>
              <w:widowControl w:val="0"/>
              <w:spacing w:after="0" w:line="240" w:lineRule="auto"/>
              <w:jc w:val="both"/>
              <w:rPr>
                <w:b/>
                <w:vanish/>
              </w:rPr>
            </w:pPr>
          </w:p>
        </w:tc>
      </w:tr>
      <w:tr w:rsidR="00D0416C" w14:paraId="117A5AB0" w14:textId="77777777">
        <w:trPr>
          <w:cantSplit/>
        </w:trPr>
        <w:tc>
          <w:tcPr>
            <w:tcW w:w="1393" w:type="dxa"/>
          </w:tcPr>
          <w:p w14:paraId="09F9B7EC" w14:textId="77777777" w:rsidR="00D0416C" w:rsidRDefault="002B09DF" w:rsidP="00CB2046">
            <w:pPr>
              <w:keepNext/>
              <w:widowControl w:val="0"/>
              <w:spacing w:after="0" w:line="240" w:lineRule="auto"/>
              <w:jc w:val="both"/>
              <w:rPr>
                <w:b/>
              </w:rPr>
            </w:pPr>
            <w:r>
              <w:t>Number</w:t>
            </w:r>
          </w:p>
        </w:tc>
        <w:tc>
          <w:tcPr>
            <w:tcW w:w="1364" w:type="dxa"/>
          </w:tcPr>
          <w:p w14:paraId="4C11A1AD" w14:textId="77777777" w:rsidR="00D0416C" w:rsidRDefault="00D0416C" w:rsidP="00CB2046">
            <w:pPr>
              <w:keepNext/>
              <w:widowControl w:val="0"/>
              <w:spacing w:after="0" w:line="240" w:lineRule="auto"/>
              <w:jc w:val="both"/>
              <w:rPr>
                <w:b/>
              </w:rPr>
            </w:pPr>
          </w:p>
        </w:tc>
        <w:tc>
          <w:tcPr>
            <w:tcW w:w="1364" w:type="dxa"/>
          </w:tcPr>
          <w:p w14:paraId="5B74503C" w14:textId="77777777" w:rsidR="00D0416C" w:rsidRDefault="00D0416C" w:rsidP="00CB2046">
            <w:pPr>
              <w:keepNext/>
              <w:widowControl w:val="0"/>
              <w:spacing w:after="0" w:line="240" w:lineRule="auto"/>
              <w:jc w:val="both"/>
              <w:rPr>
                <w:b/>
              </w:rPr>
            </w:pPr>
          </w:p>
        </w:tc>
        <w:tc>
          <w:tcPr>
            <w:tcW w:w="1364" w:type="dxa"/>
          </w:tcPr>
          <w:p w14:paraId="183702FD" w14:textId="77777777" w:rsidR="00D0416C" w:rsidRDefault="00D0416C" w:rsidP="00CB2046">
            <w:pPr>
              <w:keepNext/>
              <w:widowControl w:val="0"/>
              <w:spacing w:after="0" w:line="240" w:lineRule="auto"/>
              <w:jc w:val="both"/>
              <w:rPr>
                <w:b/>
              </w:rPr>
            </w:pPr>
          </w:p>
        </w:tc>
      </w:tr>
      <w:tr w:rsidR="00D0416C" w14:paraId="5DA90F9D" w14:textId="77777777">
        <w:trPr>
          <w:cantSplit/>
        </w:trPr>
        <w:tc>
          <w:tcPr>
            <w:tcW w:w="1393" w:type="dxa"/>
          </w:tcPr>
          <w:p w14:paraId="1DF5BCF3" w14:textId="77777777" w:rsidR="00D0416C" w:rsidRDefault="002B09DF" w:rsidP="00CB2046">
            <w:pPr>
              <w:keepNext/>
              <w:widowControl w:val="0"/>
              <w:spacing w:after="0" w:line="240" w:lineRule="auto"/>
              <w:jc w:val="both"/>
            </w:pPr>
            <w:r>
              <w:t>Dollar Amount</w:t>
            </w:r>
          </w:p>
        </w:tc>
        <w:tc>
          <w:tcPr>
            <w:tcW w:w="1364" w:type="dxa"/>
          </w:tcPr>
          <w:p w14:paraId="775E73CA" w14:textId="77777777" w:rsidR="00D0416C" w:rsidRDefault="00D0416C" w:rsidP="00CB2046">
            <w:pPr>
              <w:keepNext/>
              <w:widowControl w:val="0"/>
              <w:spacing w:after="0" w:line="240" w:lineRule="auto"/>
              <w:jc w:val="both"/>
              <w:rPr>
                <w:b/>
              </w:rPr>
            </w:pPr>
          </w:p>
        </w:tc>
        <w:tc>
          <w:tcPr>
            <w:tcW w:w="1364" w:type="dxa"/>
          </w:tcPr>
          <w:p w14:paraId="7D8D1174" w14:textId="77777777" w:rsidR="00D0416C" w:rsidRDefault="00D0416C" w:rsidP="00CB2046">
            <w:pPr>
              <w:keepNext/>
              <w:widowControl w:val="0"/>
              <w:spacing w:after="0" w:line="240" w:lineRule="auto"/>
              <w:jc w:val="both"/>
              <w:rPr>
                <w:b/>
              </w:rPr>
            </w:pPr>
          </w:p>
        </w:tc>
        <w:tc>
          <w:tcPr>
            <w:tcW w:w="1364" w:type="dxa"/>
          </w:tcPr>
          <w:p w14:paraId="27E37FC2" w14:textId="77777777" w:rsidR="00D0416C" w:rsidRDefault="00D0416C" w:rsidP="00CB2046">
            <w:pPr>
              <w:keepNext/>
              <w:widowControl w:val="0"/>
              <w:spacing w:after="0" w:line="240" w:lineRule="auto"/>
              <w:jc w:val="both"/>
              <w:rPr>
                <w:b/>
              </w:rPr>
            </w:pPr>
          </w:p>
        </w:tc>
      </w:tr>
    </w:tbl>
    <w:p w14:paraId="39C8E795" w14:textId="77777777" w:rsidR="00D0416C" w:rsidRDefault="00D0416C" w:rsidP="00CB2046">
      <w:pPr>
        <w:widowControl w:val="0"/>
        <w:spacing w:after="0" w:line="240" w:lineRule="auto"/>
        <w:jc w:val="both"/>
        <w:rPr>
          <w:b/>
          <w:vanish/>
          <w:sz w:val="24"/>
          <w:szCs w:val="24"/>
        </w:rPr>
      </w:pPr>
    </w:p>
    <w:tbl>
      <w:tblPr>
        <w:tblW w:w="286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58"/>
        <w:gridCol w:w="1330"/>
        <w:gridCol w:w="1330"/>
        <w:gridCol w:w="1330"/>
      </w:tblGrid>
      <w:tr w:rsidR="00D0416C" w14:paraId="376610FE" w14:textId="77777777">
        <w:trPr>
          <w:cantSplit/>
        </w:trPr>
        <w:tc>
          <w:tcPr>
            <w:tcW w:w="5485" w:type="dxa"/>
            <w:gridSpan w:val="4"/>
          </w:tcPr>
          <w:p w14:paraId="6B690808" w14:textId="77777777" w:rsidR="00D0416C" w:rsidRDefault="002B09DF" w:rsidP="00CB2046">
            <w:pPr>
              <w:keepNext/>
              <w:widowControl w:val="0"/>
              <w:spacing w:after="0" w:line="240" w:lineRule="auto"/>
              <w:jc w:val="both"/>
              <w:rPr>
                <w:b/>
              </w:rPr>
            </w:pPr>
            <w:r>
              <w:rPr>
                <w:b/>
              </w:rPr>
              <w:t>Sub-Contracts</w:t>
            </w:r>
          </w:p>
        </w:tc>
      </w:tr>
      <w:tr w:rsidR="00D0416C" w14:paraId="7DE6558E" w14:textId="77777777">
        <w:trPr>
          <w:cantSplit/>
          <w:hidden/>
        </w:trPr>
        <w:tc>
          <w:tcPr>
            <w:tcW w:w="1393" w:type="dxa"/>
          </w:tcPr>
          <w:p w14:paraId="61A6C44D" w14:textId="77777777" w:rsidR="00D0416C" w:rsidRDefault="00D0416C" w:rsidP="00CB2046">
            <w:pPr>
              <w:keepNext/>
              <w:widowControl w:val="0"/>
              <w:spacing w:after="0" w:line="240" w:lineRule="auto"/>
              <w:jc w:val="both"/>
              <w:rPr>
                <w:b/>
                <w:vanish/>
              </w:rPr>
            </w:pPr>
          </w:p>
        </w:tc>
        <w:tc>
          <w:tcPr>
            <w:tcW w:w="1364" w:type="dxa"/>
          </w:tcPr>
          <w:p w14:paraId="55C5AA9E" w14:textId="77777777" w:rsidR="00D0416C" w:rsidRDefault="00D0416C" w:rsidP="00CB2046">
            <w:pPr>
              <w:keepNext/>
              <w:widowControl w:val="0"/>
              <w:spacing w:after="0" w:line="240" w:lineRule="auto"/>
              <w:jc w:val="both"/>
              <w:rPr>
                <w:b/>
                <w:vanish/>
              </w:rPr>
            </w:pPr>
          </w:p>
        </w:tc>
        <w:tc>
          <w:tcPr>
            <w:tcW w:w="1364" w:type="dxa"/>
          </w:tcPr>
          <w:p w14:paraId="1B2F57C7" w14:textId="77777777" w:rsidR="00D0416C" w:rsidRDefault="00D0416C" w:rsidP="00CB2046">
            <w:pPr>
              <w:keepNext/>
              <w:widowControl w:val="0"/>
              <w:spacing w:after="0" w:line="240" w:lineRule="auto"/>
              <w:jc w:val="both"/>
              <w:rPr>
                <w:b/>
                <w:vanish/>
              </w:rPr>
            </w:pPr>
          </w:p>
        </w:tc>
        <w:tc>
          <w:tcPr>
            <w:tcW w:w="1364" w:type="dxa"/>
          </w:tcPr>
          <w:p w14:paraId="024721BF" w14:textId="77777777" w:rsidR="00D0416C" w:rsidRDefault="00D0416C" w:rsidP="00CB2046">
            <w:pPr>
              <w:keepNext/>
              <w:widowControl w:val="0"/>
              <w:spacing w:after="0" w:line="240" w:lineRule="auto"/>
              <w:jc w:val="both"/>
              <w:rPr>
                <w:b/>
                <w:vanish/>
              </w:rPr>
            </w:pPr>
          </w:p>
        </w:tc>
      </w:tr>
      <w:tr w:rsidR="00D0416C" w14:paraId="699C8BF1" w14:textId="77777777">
        <w:trPr>
          <w:cantSplit/>
        </w:trPr>
        <w:tc>
          <w:tcPr>
            <w:tcW w:w="1393" w:type="dxa"/>
          </w:tcPr>
          <w:p w14:paraId="086D1922" w14:textId="77777777" w:rsidR="00D0416C" w:rsidRDefault="002B09DF" w:rsidP="00CB2046">
            <w:pPr>
              <w:keepNext/>
              <w:widowControl w:val="0"/>
              <w:spacing w:after="0" w:line="240" w:lineRule="auto"/>
              <w:jc w:val="both"/>
              <w:rPr>
                <w:b/>
              </w:rPr>
            </w:pPr>
            <w:r>
              <w:t>Number</w:t>
            </w:r>
          </w:p>
        </w:tc>
        <w:tc>
          <w:tcPr>
            <w:tcW w:w="1364" w:type="dxa"/>
          </w:tcPr>
          <w:p w14:paraId="5C69F129" w14:textId="77777777" w:rsidR="00D0416C" w:rsidRDefault="00D0416C" w:rsidP="00CB2046">
            <w:pPr>
              <w:keepNext/>
              <w:widowControl w:val="0"/>
              <w:spacing w:after="0" w:line="240" w:lineRule="auto"/>
              <w:jc w:val="both"/>
              <w:rPr>
                <w:b/>
              </w:rPr>
            </w:pPr>
          </w:p>
        </w:tc>
        <w:tc>
          <w:tcPr>
            <w:tcW w:w="1364" w:type="dxa"/>
          </w:tcPr>
          <w:p w14:paraId="67559A7E" w14:textId="77777777" w:rsidR="00D0416C" w:rsidRDefault="00D0416C" w:rsidP="00CB2046">
            <w:pPr>
              <w:keepNext/>
              <w:widowControl w:val="0"/>
              <w:spacing w:after="0" w:line="240" w:lineRule="auto"/>
              <w:jc w:val="both"/>
              <w:rPr>
                <w:b/>
              </w:rPr>
            </w:pPr>
          </w:p>
        </w:tc>
        <w:tc>
          <w:tcPr>
            <w:tcW w:w="1364" w:type="dxa"/>
          </w:tcPr>
          <w:p w14:paraId="5A14C37E" w14:textId="77777777" w:rsidR="00D0416C" w:rsidRDefault="00D0416C" w:rsidP="00CB2046">
            <w:pPr>
              <w:keepNext/>
              <w:widowControl w:val="0"/>
              <w:spacing w:after="0" w:line="240" w:lineRule="auto"/>
              <w:jc w:val="both"/>
              <w:rPr>
                <w:b/>
              </w:rPr>
            </w:pPr>
          </w:p>
        </w:tc>
      </w:tr>
      <w:tr w:rsidR="00D0416C" w14:paraId="7726998C" w14:textId="77777777">
        <w:trPr>
          <w:cantSplit/>
        </w:trPr>
        <w:tc>
          <w:tcPr>
            <w:tcW w:w="1393" w:type="dxa"/>
          </w:tcPr>
          <w:p w14:paraId="35B18E38" w14:textId="77777777" w:rsidR="00D0416C" w:rsidRDefault="002B09DF" w:rsidP="00CB2046">
            <w:pPr>
              <w:keepNext/>
              <w:widowControl w:val="0"/>
              <w:spacing w:after="0" w:line="240" w:lineRule="auto"/>
              <w:jc w:val="both"/>
            </w:pPr>
            <w:r>
              <w:t>Dollar Amount</w:t>
            </w:r>
          </w:p>
        </w:tc>
        <w:tc>
          <w:tcPr>
            <w:tcW w:w="1364" w:type="dxa"/>
          </w:tcPr>
          <w:p w14:paraId="77A9C2DF" w14:textId="77777777" w:rsidR="00D0416C" w:rsidRDefault="00D0416C" w:rsidP="00CB2046">
            <w:pPr>
              <w:keepNext/>
              <w:widowControl w:val="0"/>
              <w:spacing w:after="0" w:line="240" w:lineRule="auto"/>
              <w:jc w:val="both"/>
              <w:rPr>
                <w:b/>
              </w:rPr>
            </w:pPr>
          </w:p>
        </w:tc>
        <w:tc>
          <w:tcPr>
            <w:tcW w:w="1364" w:type="dxa"/>
          </w:tcPr>
          <w:p w14:paraId="46A5DE9F" w14:textId="77777777" w:rsidR="00D0416C" w:rsidRDefault="00D0416C" w:rsidP="00CB2046">
            <w:pPr>
              <w:keepNext/>
              <w:widowControl w:val="0"/>
              <w:spacing w:after="0" w:line="240" w:lineRule="auto"/>
              <w:jc w:val="both"/>
              <w:rPr>
                <w:b/>
              </w:rPr>
            </w:pPr>
          </w:p>
        </w:tc>
        <w:tc>
          <w:tcPr>
            <w:tcW w:w="1364" w:type="dxa"/>
          </w:tcPr>
          <w:p w14:paraId="645A4C1B" w14:textId="77777777" w:rsidR="00D0416C" w:rsidRDefault="00D0416C" w:rsidP="00CB2046">
            <w:pPr>
              <w:keepNext/>
              <w:widowControl w:val="0"/>
              <w:spacing w:after="0" w:line="240" w:lineRule="auto"/>
              <w:jc w:val="both"/>
              <w:rPr>
                <w:b/>
              </w:rPr>
            </w:pPr>
          </w:p>
        </w:tc>
      </w:tr>
    </w:tbl>
    <w:p w14:paraId="1EDD85B9"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8</w:t>
      </w:r>
      <w:r>
        <w:rPr>
          <w:rFonts w:asciiTheme="minorHAnsi" w:hAnsiTheme="minorHAnsi"/>
        </w:rPr>
        <w:fldChar w:fldCharType="end"/>
      </w:r>
      <w:r>
        <w:rPr>
          <w:rFonts w:asciiTheme="minorHAnsi" w:hAnsiTheme="minorHAnsi"/>
        </w:rPr>
        <w:t xml:space="preserve"> - Minority Business and Women Business Enterprises</w:t>
      </w:r>
    </w:p>
    <w:p w14:paraId="335FD968" w14:textId="77777777" w:rsidR="00D0416C" w:rsidRDefault="00D0416C" w:rsidP="00CB2046">
      <w:pPr>
        <w:widowControl w:val="0"/>
        <w:spacing w:after="0" w:line="240" w:lineRule="auto"/>
        <w:jc w:val="both"/>
        <w:rPr>
          <w:b/>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D0416C" w14:paraId="2D60B9D3" w14:textId="77777777" w:rsidTr="00D07211">
        <w:tc>
          <w:tcPr>
            <w:tcW w:w="9576" w:type="dxa"/>
            <w:shd w:val="clear" w:color="auto" w:fill="BFBFBF" w:themeFill="background1" w:themeFillShade="BF"/>
          </w:tcPr>
          <w:p w14:paraId="7F244464" w14:textId="77777777" w:rsidR="00D0416C" w:rsidRDefault="002B09DF" w:rsidP="00CB2046">
            <w:pPr>
              <w:keepNext/>
              <w:widowControl w:val="0"/>
              <w:spacing w:after="0" w:line="240" w:lineRule="auto"/>
              <w:jc w:val="both"/>
              <w:rPr>
                <w:b/>
                <w:szCs w:val="24"/>
              </w:rPr>
            </w:pPr>
            <w:r>
              <w:rPr>
                <w:b/>
              </w:rPr>
              <w:lastRenderedPageBreak/>
              <w:t xml:space="preserve">Minority Owners of Rental Property </w:t>
            </w:r>
            <w:r>
              <w:t>– Indicate the number of HOME assisted rental property owners and the total amount of HOME funds in these rental properties assisted</w:t>
            </w:r>
          </w:p>
        </w:tc>
      </w:tr>
    </w:tbl>
    <w:p w14:paraId="72C5931D" w14:textId="77777777" w:rsidR="00D0416C" w:rsidRDefault="00D0416C" w:rsidP="00CB2046">
      <w:pPr>
        <w:keepNext/>
        <w:widowControl w:val="0"/>
        <w:spacing w:after="0" w:line="240" w:lineRule="auto"/>
        <w:jc w:val="both"/>
        <w:rPr>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74"/>
        <w:gridCol w:w="793"/>
        <w:gridCol w:w="1486"/>
        <w:gridCol w:w="1398"/>
        <w:gridCol w:w="1433"/>
        <w:gridCol w:w="1433"/>
        <w:gridCol w:w="1433"/>
      </w:tblGrid>
      <w:tr w:rsidR="00D0416C" w14:paraId="2D66BBFE" w14:textId="77777777">
        <w:tc>
          <w:tcPr>
            <w:tcW w:w="1408" w:type="dxa"/>
            <w:vMerge w:val="restart"/>
          </w:tcPr>
          <w:p w14:paraId="20A9B9F8" w14:textId="77777777" w:rsidR="00D0416C" w:rsidRDefault="00D0416C" w:rsidP="00CB2046">
            <w:pPr>
              <w:keepNext/>
              <w:widowControl w:val="0"/>
              <w:spacing w:after="0" w:line="240" w:lineRule="auto"/>
              <w:jc w:val="both"/>
              <w:rPr>
                <w:b/>
              </w:rPr>
            </w:pPr>
          </w:p>
        </w:tc>
        <w:tc>
          <w:tcPr>
            <w:tcW w:w="809" w:type="dxa"/>
            <w:vMerge w:val="restart"/>
          </w:tcPr>
          <w:p w14:paraId="2A503171" w14:textId="77777777" w:rsidR="00D0416C" w:rsidRDefault="002B09DF" w:rsidP="00CB2046">
            <w:pPr>
              <w:keepNext/>
              <w:widowControl w:val="0"/>
              <w:spacing w:after="0" w:line="240" w:lineRule="auto"/>
              <w:jc w:val="both"/>
              <w:rPr>
                <w:b/>
              </w:rPr>
            </w:pPr>
            <w:r>
              <w:rPr>
                <w:b/>
              </w:rPr>
              <w:t>Total</w:t>
            </w:r>
          </w:p>
        </w:tc>
        <w:tc>
          <w:tcPr>
            <w:tcW w:w="5891" w:type="dxa"/>
            <w:gridSpan w:val="4"/>
          </w:tcPr>
          <w:p w14:paraId="6185876D" w14:textId="77777777" w:rsidR="00D0416C" w:rsidRDefault="002B09DF" w:rsidP="00CB2046">
            <w:pPr>
              <w:keepNext/>
              <w:widowControl w:val="0"/>
              <w:spacing w:after="0" w:line="240" w:lineRule="auto"/>
              <w:jc w:val="both"/>
              <w:rPr>
                <w:b/>
              </w:rPr>
            </w:pPr>
            <w:r>
              <w:rPr>
                <w:b/>
              </w:rPr>
              <w:t>Minority Property Owners</w:t>
            </w:r>
          </w:p>
        </w:tc>
        <w:tc>
          <w:tcPr>
            <w:tcW w:w="1468" w:type="dxa"/>
            <w:vMerge w:val="restart"/>
          </w:tcPr>
          <w:p w14:paraId="5AA95675" w14:textId="77777777" w:rsidR="00D0416C" w:rsidRDefault="002B09DF" w:rsidP="00CB2046">
            <w:pPr>
              <w:keepNext/>
              <w:widowControl w:val="0"/>
              <w:spacing w:after="0" w:line="240" w:lineRule="auto"/>
              <w:jc w:val="both"/>
              <w:rPr>
                <w:b/>
              </w:rPr>
            </w:pPr>
            <w:r>
              <w:rPr>
                <w:b/>
              </w:rPr>
              <w:t>White Non-Hispanic</w:t>
            </w:r>
          </w:p>
        </w:tc>
      </w:tr>
      <w:tr w:rsidR="00D0416C" w14:paraId="1919C341" w14:textId="77777777">
        <w:tc>
          <w:tcPr>
            <w:tcW w:w="1408" w:type="dxa"/>
            <w:vMerge/>
          </w:tcPr>
          <w:p w14:paraId="5946D1EB" w14:textId="77777777" w:rsidR="00D0416C" w:rsidRDefault="00D0416C" w:rsidP="00CB2046">
            <w:pPr>
              <w:keepNext/>
              <w:widowControl w:val="0"/>
              <w:spacing w:after="0" w:line="240" w:lineRule="auto"/>
              <w:jc w:val="both"/>
              <w:rPr>
                <w:b/>
              </w:rPr>
            </w:pPr>
          </w:p>
        </w:tc>
        <w:tc>
          <w:tcPr>
            <w:tcW w:w="809" w:type="dxa"/>
            <w:vMerge/>
          </w:tcPr>
          <w:p w14:paraId="0CF00BA0" w14:textId="77777777" w:rsidR="00D0416C" w:rsidRDefault="00D0416C" w:rsidP="00CB2046">
            <w:pPr>
              <w:keepNext/>
              <w:widowControl w:val="0"/>
              <w:spacing w:after="0" w:line="240" w:lineRule="auto"/>
              <w:jc w:val="both"/>
              <w:rPr>
                <w:b/>
              </w:rPr>
            </w:pPr>
          </w:p>
        </w:tc>
        <w:tc>
          <w:tcPr>
            <w:tcW w:w="1523" w:type="dxa"/>
          </w:tcPr>
          <w:p w14:paraId="6FFAB823" w14:textId="77777777" w:rsidR="00D0416C" w:rsidRDefault="002B09DF" w:rsidP="00CB2046">
            <w:pPr>
              <w:keepNext/>
              <w:widowControl w:val="0"/>
              <w:jc w:val="both"/>
              <w:rPr>
                <w:b/>
              </w:rPr>
            </w:pPr>
            <w:r>
              <w:rPr>
                <w:b/>
              </w:rPr>
              <w:t>Alaskan Native or American Indian</w:t>
            </w:r>
          </w:p>
        </w:tc>
        <w:tc>
          <w:tcPr>
            <w:tcW w:w="1432" w:type="dxa"/>
          </w:tcPr>
          <w:p w14:paraId="00770DB5" w14:textId="77777777" w:rsidR="00D0416C" w:rsidRDefault="002B09DF" w:rsidP="00CB2046">
            <w:pPr>
              <w:keepNext/>
              <w:widowControl w:val="0"/>
              <w:ind w:right="-28"/>
              <w:jc w:val="both"/>
              <w:rPr>
                <w:b/>
              </w:rPr>
            </w:pPr>
            <w:r>
              <w:rPr>
                <w:b/>
              </w:rPr>
              <w:t>Asian or Pacific Islander</w:t>
            </w:r>
          </w:p>
        </w:tc>
        <w:tc>
          <w:tcPr>
            <w:tcW w:w="1468" w:type="dxa"/>
          </w:tcPr>
          <w:p w14:paraId="725576F3" w14:textId="77777777" w:rsidR="00D0416C" w:rsidRDefault="002B09DF" w:rsidP="00CB2046">
            <w:pPr>
              <w:keepNext/>
              <w:widowControl w:val="0"/>
              <w:jc w:val="both"/>
              <w:rPr>
                <w:b/>
              </w:rPr>
            </w:pPr>
            <w:r>
              <w:rPr>
                <w:b/>
              </w:rPr>
              <w:t>Black Non-Hispanic</w:t>
            </w:r>
          </w:p>
        </w:tc>
        <w:tc>
          <w:tcPr>
            <w:tcW w:w="1468" w:type="dxa"/>
          </w:tcPr>
          <w:p w14:paraId="53C129D6" w14:textId="77777777" w:rsidR="00D0416C" w:rsidRDefault="002B09DF" w:rsidP="00CB2046">
            <w:pPr>
              <w:keepNext/>
              <w:widowControl w:val="0"/>
              <w:jc w:val="both"/>
              <w:rPr>
                <w:b/>
              </w:rPr>
            </w:pPr>
            <w:r>
              <w:rPr>
                <w:b/>
              </w:rPr>
              <w:t>Hispanic</w:t>
            </w:r>
          </w:p>
        </w:tc>
        <w:tc>
          <w:tcPr>
            <w:tcW w:w="1468" w:type="dxa"/>
            <w:vMerge/>
          </w:tcPr>
          <w:p w14:paraId="346EC8CA" w14:textId="77777777" w:rsidR="00D0416C" w:rsidRDefault="00D0416C" w:rsidP="00CB2046">
            <w:pPr>
              <w:keepNext/>
              <w:widowControl w:val="0"/>
              <w:spacing w:after="0" w:line="240" w:lineRule="auto"/>
              <w:jc w:val="both"/>
              <w:rPr>
                <w:b/>
              </w:rPr>
            </w:pPr>
          </w:p>
        </w:tc>
      </w:tr>
      <w:tr w:rsidR="00D0416C" w14:paraId="791F1F14" w14:textId="77777777">
        <w:tc>
          <w:tcPr>
            <w:tcW w:w="1408" w:type="dxa"/>
          </w:tcPr>
          <w:p w14:paraId="0C644E3D" w14:textId="77777777" w:rsidR="00D0416C" w:rsidRDefault="002B09DF" w:rsidP="00CB2046">
            <w:pPr>
              <w:keepNext/>
              <w:widowControl w:val="0"/>
              <w:spacing w:after="0" w:line="240" w:lineRule="auto"/>
              <w:jc w:val="both"/>
              <w:rPr>
                <w:b/>
              </w:rPr>
            </w:pPr>
            <w:r>
              <w:t>Number</w:t>
            </w:r>
          </w:p>
        </w:tc>
        <w:tc>
          <w:tcPr>
            <w:tcW w:w="809" w:type="dxa"/>
          </w:tcPr>
          <w:p w14:paraId="7F1A216B" w14:textId="77777777" w:rsidR="00D0416C" w:rsidRDefault="00D0416C" w:rsidP="00CB2046">
            <w:pPr>
              <w:keepNext/>
              <w:widowControl w:val="0"/>
              <w:spacing w:after="0" w:line="240" w:lineRule="auto"/>
              <w:jc w:val="both"/>
              <w:rPr>
                <w:b/>
              </w:rPr>
            </w:pPr>
          </w:p>
        </w:tc>
        <w:tc>
          <w:tcPr>
            <w:tcW w:w="1523" w:type="dxa"/>
          </w:tcPr>
          <w:p w14:paraId="28810CF8" w14:textId="77777777" w:rsidR="00D0416C" w:rsidRDefault="00D0416C" w:rsidP="00CB2046">
            <w:pPr>
              <w:keepNext/>
              <w:widowControl w:val="0"/>
              <w:spacing w:after="0" w:line="240" w:lineRule="auto"/>
              <w:jc w:val="both"/>
              <w:rPr>
                <w:b/>
              </w:rPr>
            </w:pPr>
          </w:p>
        </w:tc>
        <w:tc>
          <w:tcPr>
            <w:tcW w:w="1432" w:type="dxa"/>
          </w:tcPr>
          <w:p w14:paraId="79DB4CBF" w14:textId="77777777" w:rsidR="00D0416C" w:rsidRDefault="00D0416C" w:rsidP="00CB2046">
            <w:pPr>
              <w:keepNext/>
              <w:widowControl w:val="0"/>
              <w:spacing w:after="0" w:line="240" w:lineRule="auto"/>
              <w:jc w:val="both"/>
              <w:rPr>
                <w:b/>
              </w:rPr>
            </w:pPr>
          </w:p>
        </w:tc>
        <w:tc>
          <w:tcPr>
            <w:tcW w:w="1468" w:type="dxa"/>
          </w:tcPr>
          <w:p w14:paraId="6D1C469A" w14:textId="77777777" w:rsidR="00D0416C" w:rsidRDefault="00D0416C" w:rsidP="00CB2046">
            <w:pPr>
              <w:keepNext/>
              <w:widowControl w:val="0"/>
              <w:spacing w:after="0" w:line="240" w:lineRule="auto"/>
              <w:jc w:val="both"/>
              <w:rPr>
                <w:b/>
              </w:rPr>
            </w:pPr>
          </w:p>
        </w:tc>
        <w:tc>
          <w:tcPr>
            <w:tcW w:w="1468" w:type="dxa"/>
          </w:tcPr>
          <w:p w14:paraId="70CD6EAA" w14:textId="77777777" w:rsidR="00D0416C" w:rsidRDefault="00D0416C" w:rsidP="00CB2046">
            <w:pPr>
              <w:keepNext/>
              <w:widowControl w:val="0"/>
              <w:spacing w:after="0" w:line="240" w:lineRule="auto"/>
              <w:jc w:val="both"/>
              <w:rPr>
                <w:b/>
              </w:rPr>
            </w:pPr>
          </w:p>
        </w:tc>
        <w:tc>
          <w:tcPr>
            <w:tcW w:w="1468" w:type="dxa"/>
          </w:tcPr>
          <w:p w14:paraId="141B5F2E" w14:textId="77777777" w:rsidR="00D0416C" w:rsidRDefault="00D0416C" w:rsidP="00CB2046">
            <w:pPr>
              <w:keepNext/>
              <w:widowControl w:val="0"/>
              <w:spacing w:after="0" w:line="240" w:lineRule="auto"/>
              <w:jc w:val="both"/>
              <w:rPr>
                <w:b/>
              </w:rPr>
            </w:pPr>
          </w:p>
        </w:tc>
      </w:tr>
      <w:tr w:rsidR="00D0416C" w14:paraId="06438B69" w14:textId="77777777">
        <w:tc>
          <w:tcPr>
            <w:tcW w:w="1408" w:type="dxa"/>
          </w:tcPr>
          <w:p w14:paraId="39F84B63" w14:textId="77777777" w:rsidR="00D0416C" w:rsidRDefault="002B09DF" w:rsidP="00CB2046">
            <w:pPr>
              <w:keepNext/>
              <w:widowControl w:val="0"/>
              <w:spacing w:after="0" w:line="240" w:lineRule="auto"/>
              <w:jc w:val="both"/>
            </w:pPr>
            <w:r>
              <w:t>Dollar Amount</w:t>
            </w:r>
          </w:p>
        </w:tc>
        <w:tc>
          <w:tcPr>
            <w:tcW w:w="809" w:type="dxa"/>
          </w:tcPr>
          <w:p w14:paraId="0570D808" w14:textId="77777777" w:rsidR="00D0416C" w:rsidRDefault="00D0416C" w:rsidP="00CB2046">
            <w:pPr>
              <w:keepNext/>
              <w:widowControl w:val="0"/>
              <w:spacing w:after="0" w:line="240" w:lineRule="auto"/>
              <w:jc w:val="both"/>
              <w:rPr>
                <w:b/>
              </w:rPr>
            </w:pPr>
          </w:p>
        </w:tc>
        <w:tc>
          <w:tcPr>
            <w:tcW w:w="1523" w:type="dxa"/>
          </w:tcPr>
          <w:p w14:paraId="551C4DD2" w14:textId="77777777" w:rsidR="00D0416C" w:rsidRDefault="00D0416C" w:rsidP="00CB2046">
            <w:pPr>
              <w:keepNext/>
              <w:widowControl w:val="0"/>
              <w:spacing w:after="0" w:line="240" w:lineRule="auto"/>
              <w:jc w:val="both"/>
              <w:rPr>
                <w:b/>
              </w:rPr>
            </w:pPr>
          </w:p>
        </w:tc>
        <w:tc>
          <w:tcPr>
            <w:tcW w:w="1432" w:type="dxa"/>
          </w:tcPr>
          <w:p w14:paraId="39E263DB" w14:textId="77777777" w:rsidR="00D0416C" w:rsidRDefault="00D0416C" w:rsidP="00CB2046">
            <w:pPr>
              <w:keepNext/>
              <w:widowControl w:val="0"/>
              <w:spacing w:after="0" w:line="240" w:lineRule="auto"/>
              <w:jc w:val="both"/>
              <w:rPr>
                <w:b/>
              </w:rPr>
            </w:pPr>
          </w:p>
        </w:tc>
        <w:tc>
          <w:tcPr>
            <w:tcW w:w="1468" w:type="dxa"/>
          </w:tcPr>
          <w:p w14:paraId="3D1D97FC" w14:textId="77777777" w:rsidR="00D0416C" w:rsidRDefault="00D0416C" w:rsidP="00CB2046">
            <w:pPr>
              <w:keepNext/>
              <w:widowControl w:val="0"/>
              <w:spacing w:after="0" w:line="240" w:lineRule="auto"/>
              <w:jc w:val="both"/>
              <w:rPr>
                <w:b/>
              </w:rPr>
            </w:pPr>
          </w:p>
        </w:tc>
        <w:tc>
          <w:tcPr>
            <w:tcW w:w="1468" w:type="dxa"/>
          </w:tcPr>
          <w:p w14:paraId="335C66B4" w14:textId="77777777" w:rsidR="00D0416C" w:rsidRDefault="00D0416C" w:rsidP="00CB2046">
            <w:pPr>
              <w:keepNext/>
              <w:widowControl w:val="0"/>
              <w:spacing w:after="0" w:line="240" w:lineRule="auto"/>
              <w:jc w:val="both"/>
              <w:rPr>
                <w:b/>
              </w:rPr>
            </w:pPr>
          </w:p>
        </w:tc>
        <w:tc>
          <w:tcPr>
            <w:tcW w:w="1468" w:type="dxa"/>
          </w:tcPr>
          <w:p w14:paraId="7ADCDE28" w14:textId="77777777" w:rsidR="00D0416C" w:rsidRDefault="00D0416C" w:rsidP="00CB2046">
            <w:pPr>
              <w:keepNext/>
              <w:widowControl w:val="0"/>
              <w:spacing w:after="0" w:line="240" w:lineRule="auto"/>
              <w:jc w:val="both"/>
              <w:rPr>
                <w:b/>
              </w:rPr>
            </w:pPr>
          </w:p>
        </w:tc>
      </w:tr>
    </w:tbl>
    <w:p w14:paraId="6847FDC1"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9</w:t>
      </w:r>
      <w:r>
        <w:rPr>
          <w:rFonts w:asciiTheme="minorHAnsi" w:hAnsiTheme="minorHAnsi"/>
        </w:rPr>
        <w:fldChar w:fldCharType="end"/>
      </w:r>
      <w:r>
        <w:rPr>
          <w:rFonts w:asciiTheme="minorHAnsi" w:hAnsiTheme="minorHAnsi"/>
        </w:rPr>
        <w:t xml:space="preserve"> – Minority Owners of Rental Property</w:t>
      </w:r>
    </w:p>
    <w:p w14:paraId="2CDEC150" w14:textId="77777777" w:rsidR="00D0416C" w:rsidRDefault="00D0416C" w:rsidP="00CB2046">
      <w:pPr>
        <w:widowControl w:val="0"/>
        <w:spacing w:line="204" w:lineRule="auto"/>
        <w:jc w:val="both"/>
        <w:rPr>
          <w:b/>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D0416C" w14:paraId="4D4565AA" w14:textId="77777777" w:rsidTr="00D07211">
        <w:tc>
          <w:tcPr>
            <w:tcW w:w="13176" w:type="dxa"/>
            <w:shd w:val="clear" w:color="auto" w:fill="BFBFBF" w:themeFill="background1" w:themeFillShade="BF"/>
          </w:tcPr>
          <w:p w14:paraId="78AAD8A0" w14:textId="77777777" w:rsidR="00D0416C" w:rsidRDefault="002B09DF" w:rsidP="00CB2046">
            <w:pPr>
              <w:keepNext/>
              <w:widowControl w:val="0"/>
              <w:spacing w:after="0" w:line="240" w:lineRule="auto"/>
              <w:jc w:val="both"/>
              <w:rPr>
                <w:b/>
              </w:rPr>
            </w:pPr>
            <w:r>
              <w:rPr>
                <w:b/>
              </w:rPr>
              <w:t xml:space="preserve">Relocation and Real Property Acquisition – </w:t>
            </w:r>
            <w:r>
              <w:t>Indicate the number of persons displaced, the cost of relocation payments, the number of parcels acquired, and the cost of acquisition</w:t>
            </w:r>
          </w:p>
        </w:tc>
      </w:tr>
    </w:tbl>
    <w:p w14:paraId="7A5A0831" w14:textId="77777777" w:rsidR="00D0416C" w:rsidRDefault="00D0416C" w:rsidP="00CB2046">
      <w:pPr>
        <w:keepNext/>
        <w:widowControl w:val="0"/>
        <w:spacing w:after="0" w:line="240" w:lineRule="auto"/>
        <w:jc w:val="both"/>
        <w:rPr>
          <w:b/>
          <w:vanish/>
          <w:sz w:val="24"/>
          <w:szCs w:val="24"/>
        </w:rPr>
      </w:pPr>
    </w:p>
    <w:tbl>
      <w:tblPr>
        <w:tblW w:w="3423"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081"/>
        <w:gridCol w:w="1660"/>
        <w:gridCol w:w="1660"/>
      </w:tblGrid>
      <w:tr w:rsidR="00D0416C" w14:paraId="0E03B40D" w14:textId="77777777">
        <w:trPr>
          <w:cantSplit/>
          <w:hidden/>
        </w:trPr>
        <w:tc>
          <w:tcPr>
            <w:tcW w:w="4392" w:type="dxa"/>
          </w:tcPr>
          <w:p w14:paraId="6AF92D0B" w14:textId="77777777" w:rsidR="00D0416C" w:rsidRDefault="00D0416C" w:rsidP="00CB2046">
            <w:pPr>
              <w:keepNext/>
              <w:widowControl w:val="0"/>
              <w:spacing w:after="0" w:line="240" w:lineRule="auto"/>
              <w:jc w:val="both"/>
              <w:rPr>
                <w:b/>
                <w:vanish/>
              </w:rPr>
            </w:pPr>
          </w:p>
        </w:tc>
        <w:tc>
          <w:tcPr>
            <w:tcW w:w="2314" w:type="dxa"/>
          </w:tcPr>
          <w:p w14:paraId="7441F8E7" w14:textId="77777777" w:rsidR="00D0416C" w:rsidRDefault="002B09DF" w:rsidP="00CB2046">
            <w:pPr>
              <w:keepNext/>
              <w:widowControl w:val="0"/>
              <w:spacing w:after="0" w:line="240" w:lineRule="auto"/>
              <w:jc w:val="both"/>
              <w:rPr>
                <w:b/>
                <w:vanish/>
              </w:rPr>
            </w:pPr>
            <w:r>
              <w:rPr>
                <w:b/>
                <w:vanish/>
              </w:rPr>
              <w:t>Number</w:t>
            </w:r>
          </w:p>
        </w:tc>
        <w:tc>
          <w:tcPr>
            <w:tcW w:w="2314" w:type="dxa"/>
          </w:tcPr>
          <w:p w14:paraId="21F6A424" w14:textId="77777777" w:rsidR="00D0416C" w:rsidRDefault="002B09DF" w:rsidP="00CB2046">
            <w:pPr>
              <w:keepNext/>
              <w:widowControl w:val="0"/>
              <w:spacing w:after="0" w:line="240" w:lineRule="auto"/>
              <w:jc w:val="both"/>
              <w:rPr>
                <w:b/>
                <w:vanish/>
              </w:rPr>
            </w:pPr>
            <w:r>
              <w:rPr>
                <w:b/>
                <w:vanish/>
              </w:rPr>
              <w:t>Cost</w:t>
            </w:r>
          </w:p>
        </w:tc>
      </w:tr>
      <w:tr w:rsidR="00D0416C" w14:paraId="4B557187" w14:textId="77777777">
        <w:trPr>
          <w:cantSplit/>
        </w:trPr>
        <w:tc>
          <w:tcPr>
            <w:tcW w:w="4392" w:type="dxa"/>
          </w:tcPr>
          <w:p w14:paraId="3F1F0853" w14:textId="77777777" w:rsidR="00D0416C" w:rsidRDefault="002B09DF" w:rsidP="00CB2046">
            <w:pPr>
              <w:keepNext/>
              <w:spacing w:after="0" w:line="240" w:lineRule="auto"/>
              <w:jc w:val="both"/>
            </w:pPr>
            <w:r>
              <w:t>Parcels Acquired</w:t>
            </w:r>
          </w:p>
        </w:tc>
        <w:tc>
          <w:tcPr>
            <w:tcW w:w="2314" w:type="dxa"/>
          </w:tcPr>
          <w:p w14:paraId="248F3B6F" w14:textId="77777777" w:rsidR="00D0416C" w:rsidRDefault="00D0416C" w:rsidP="00CB2046">
            <w:pPr>
              <w:keepNext/>
              <w:widowControl w:val="0"/>
              <w:spacing w:after="0" w:line="240" w:lineRule="auto"/>
              <w:jc w:val="both"/>
              <w:rPr>
                <w:b/>
                <w:vanish/>
              </w:rPr>
            </w:pPr>
          </w:p>
        </w:tc>
        <w:tc>
          <w:tcPr>
            <w:tcW w:w="2314" w:type="dxa"/>
          </w:tcPr>
          <w:p w14:paraId="25E7DEA7" w14:textId="77777777" w:rsidR="00D0416C" w:rsidRDefault="00D0416C" w:rsidP="00CB2046">
            <w:pPr>
              <w:keepNext/>
              <w:widowControl w:val="0"/>
              <w:spacing w:after="0" w:line="240" w:lineRule="auto"/>
              <w:jc w:val="both"/>
              <w:rPr>
                <w:b/>
                <w:vanish/>
              </w:rPr>
            </w:pPr>
          </w:p>
        </w:tc>
      </w:tr>
      <w:tr w:rsidR="00D0416C" w14:paraId="0B99DD84" w14:textId="77777777">
        <w:trPr>
          <w:cantSplit/>
        </w:trPr>
        <w:tc>
          <w:tcPr>
            <w:tcW w:w="4392" w:type="dxa"/>
          </w:tcPr>
          <w:p w14:paraId="27F11F1D" w14:textId="77777777" w:rsidR="00D0416C" w:rsidRDefault="002B09DF" w:rsidP="00CB2046">
            <w:pPr>
              <w:keepNext/>
              <w:spacing w:after="0" w:line="240" w:lineRule="auto"/>
              <w:jc w:val="both"/>
            </w:pPr>
            <w:r>
              <w:t>Businesses Displaced</w:t>
            </w:r>
          </w:p>
        </w:tc>
        <w:tc>
          <w:tcPr>
            <w:tcW w:w="2314" w:type="dxa"/>
          </w:tcPr>
          <w:p w14:paraId="6843518E" w14:textId="77777777" w:rsidR="00D0416C" w:rsidRDefault="00D0416C" w:rsidP="00CB2046">
            <w:pPr>
              <w:keepNext/>
              <w:widowControl w:val="0"/>
              <w:spacing w:after="0" w:line="240" w:lineRule="auto"/>
              <w:jc w:val="both"/>
              <w:rPr>
                <w:b/>
                <w:vanish/>
              </w:rPr>
            </w:pPr>
          </w:p>
        </w:tc>
        <w:tc>
          <w:tcPr>
            <w:tcW w:w="2314" w:type="dxa"/>
          </w:tcPr>
          <w:p w14:paraId="799CB35D" w14:textId="77777777" w:rsidR="00D0416C" w:rsidRDefault="00D0416C" w:rsidP="00CB2046">
            <w:pPr>
              <w:keepNext/>
              <w:widowControl w:val="0"/>
              <w:spacing w:after="0" w:line="240" w:lineRule="auto"/>
              <w:jc w:val="both"/>
              <w:rPr>
                <w:b/>
                <w:vanish/>
              </w:rPr>
            </w:pPr>
          </w:p>
        </w:tc>
      </w:tr>
      <w:tr w:rsidR="00D0416C" w14:paraId="573504FE" w14:textId="77777777">
        <w:trPr>
          <w:cantSplit/>
        </w:trPr>
        <w:tc>
          <w:tcPr>
            <w:tcW w:w="4392" w:type="dxa"/>
          </w:tcPr>
          <w:p w14:paraId="28D3C5A1" w14:textId="77777777" w:rsidR="00D0416C" w:rsidRDefault="002B09DF" w:rsidP="00CB2046">
            <w:pPr>
              <w:keepNext/>
              <w:spacing w:after="0" w:line="240" w:lineRule="auto"/>
              <w:jc w:val="both"/>
            </w:pPr>
            <w:r>
              <w:t>Nonprofit Organizations Displaced</w:t>
            </w:r>
          </w:p>
        </w:tc>
        <w:tc>
          <w:tcPr>
            <w:tcW w:w="2314" w:type="dxa"/>
          </w:tcPr>
          <w:p w14:paraId="5F517F90" w14:textId="77777777" w:rsidR="00D0416C" w:rsidRDefault="00D0416C" w:rsidP="00CB2046">
            <w:pPr>
              <w:keepNext/>
              <w:widowControl w:val="0"/>
              <w:spacing w:after="0" w:line="240" w:lineRule="auto"/>
              <w:jc w:val="both"/>
              <w:rPr>
                <w:b/>
                <w:vanish/>
              </w:rPr>
            </w:pPr>
          </w:p>
        </w:tc>
        <w:tc>
          <w:tcPr>
            <w:tcW w:w="2314" w:type="dxa"/>
          </w:tcPr>
          <w:p w14:paraId="54979B7E" w14:textId="77777777" w:rsidR="00D0416C" w:rsidRDefault="00D0416C" w:rsidP="00CB2046">
            <w:pPr>
              <w:keepNext/>
              <w:widowControl w:val="0"/>
              <w:spacing w:after="0" w:line="240" w:lineRule="auto"/>
              <w:jc w:val="both"/>
              <w:rPr>
                <w:b/>
                <w:vanish/>
              </w:rPr>
            </w:pPr>
          </w:p>
        </w:tc>
      </w:tr>
      <w:tr w:rsidR="00D0416C" w14:paraId="12E80B34" w14:textId="77777777">
        <w:trPr>
          <w:cantSplit/>
        </w:trPr>
        <w:tc>
          <w:tcPr>
            <w:tcW w:w="4392" w:type="dxa"/>
          </w:tcPr>
          <w:p w14:paraId="280D6469" w14:textId="77777777" w:rsidR="00D0416C" w:rsidRDefault="002B09DF" w:rsidP="00CB2046">
            <w:pPr>
              <w:keepNext/>
              <w:spacing w:after="0" w:line="240" w:lineRule="auto"/>
              <w:jc w:val="both"/>
            </w:pPr>
            <w:r>
              <w:t>Households Temporarily Relocated, not Displaced</w:t>
            </w:r>
          </w:p>
        </w:tc>
        <w:tc>
          <w:tcPr>
            <w:tcW w:w="2314" w:type="dxa"/>
          </w:tcPr>
          <w:p w14:paraId="24D1C558" w14:textId="77777777" w:rsidR="00D0416C" w:rsidRDefault="00D0416C" w:rsidP="00CB2046">
            <w:pPr>
              <w:keepNext/>
              <w:widowControl w:val="0"/>
              <w:spacing w:after="0" w:line="240" w:lineRule="auto"/>
              <w:jc w:val="both"/>
              <w:rPr>
                <w:b/>
                <w:vanish/>
              </w:rPr>
            </w:pPr>
          </w:p>
        </w:tc>
        <w:tc>
          <w:tcPr>
            <w:tcW w:w="2314" w:type="dxa"/>
          </w:tcPr>
          <w:p w14:paraId="1E8C9976" w14:textId="77777777" w:rsidR="00D0416C" w:rsidRDefault="00D0416C" w:rsidP="00CB2046">
            <w:pPr>
              <w:keepNext/>
              <w:widowControl w:val="0"/>
              <w:spacing w:after="0" w:line="240" w:lineRule="auto"/>
              <w:jc w:val="both"/>
              <w:rPr>
                <w:b/>
                <w:vanish/>
              </w:rPr>
            </w:pPr>
          </w:p>
        </w:tc>
      </w:tr>
    </w:tbl>
    <w:p w14:paraId="6B027A5E" w14:textId="77777777" w:rsidR="00D0416C" w:rsidRDefault="00D0416C" w:rsidP="00CB2046">
      <w:pPr>
        <w:widowControl w:val="0"/>
        <w:spacing w:after="0" w:line="240" w:lineRule="auto"/>
        <w:jc w:val="both"/>
        <w:rPr>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533"/>
        <w:gridCol w:w="784"/>
        <w:gridCol w:w="1459"/>
        <w:gridCol w:w="1366"/>
        <w:gridCol w:w="1403"/>
        <w:gridCol w:w="1402"/>
        <w:gridCol w:w="1403"/>
      </w:tblGrid>
      <w:tr w:rsidR="00D0416C" w14:paraId="0D3D392E" w14:textId="77777777">
        <w:trPr>
          <w:cantSplit/>
        </w:trPr>
        <w:tc>
          <w:tcPr>
            <w:tcW w:w="1572" w:type="dxa"/>
            <w:vMerge w:val="restart"/>
          </w:tcPr>
          <w:p w14:paraId="591D55FE" w14:textId="77777777" w:rsidR="00D0416C" w:rsidRDefault="002B09DF" w:rsidP="00CB2046">
            <w:pPr>
              <w:keepNext/>
              <w:widowControl w:val="0"/>
              <w:spacing w:after="0" w:line="240" w:lineRule="auto"/>
              <w:jc w:val="both"/>
              <w:rPr>
                <w:b/>
              </w:rPr>
            </w:pPr>
            <w:r>
              <w:rPr>
                <w:b/>
              </w:rPr>
              <w:t>Households Displaced</w:t>
            </w:r>
          </w:p>
        </w:tc>
        <w:tc>
          <w:tcPr>
            <w:tcW w:w="800" w:type="dxa"/>
            <w:vMerge w:val="restart"/>
          </w:tcPr>
          <w:p w14:paraId="5578D633" w14:textId="77777777" w:rsidR="00D0416C" w:rsidRDefault="002B09DF" w:rsidP="00CB2046">
            <w:pPr>
              <w:keepNext/>
              <w:widowControl w:val="0"/>
              <w:spacing w:after="0" w:line="240" w:lineRule="auto"/>
              <w:jc w:val="both"/>
              <w:rPr>
                <w:b/>
              </w:rPr>
            </w:pPr>
            <w:r>
              <w:rPr>
                <w:b/>
              </w:rPr>
              <w:t>Total</w:t>
            </w:r>
          </w:p>
        </w:tc>
        <w:tc>
          <w:tcPr>
            <w:tcW w:w="5767" w:type="dxa"/>
            <w:gridSpan w:val="4"/>
          </w:tcPr>
          <w:p w14:paraId="17BE5612" w14:textId="77777777" w:rsidR="00D0416C" w:rsidRDefault="002B09DF" w:rsidP="00CB2046">
            <w:pPr>
              <w:keepNext/>
              <w:widowControl w:val="0"/>
              <w:spacing w:after="0" w:line="240" w:lineRule="auto"/>
              <w:jc w:val="both"/>
              <w:rPr>
                <w:b/>
              </w:rPr>
            </w:pPr>
            <w:r>
              <w:rPr>
                <w:b/>
              </w:rPr>
              <w:t>Minority Property Enterprises</w:t>
            </w:r>
          </w:p>
        </w:tc>
        <w:tc>
          <w:tcPr>
            <w:tcW w:w="1437" w:type="dxa"/>
            <w:vMerge w:val="restart"/>
          </w:tcPr>
          <w:p w14:paraId="7BF8A775" w14:textId="77777777" w:rsidR="00D0416C" w:rsidRDefault="002B09DF" w:rsidP="00CB2046">
            <w:pPr>
              <w:keepNext/>
              <w:widowControl w:val="0"/>
              <w:spacing w:after="0" w:line="240" w:lineRule="auto"/>
              <w:jc w:val="both"/>
              <w:rPr>
                <w:b/>
              </w:rPr>
            </w:pPr>
            <w:r>
              <w:rPr>
                <w:b/>
              </w:rPr>
              <w:t>White Non-Hispanic</w:t>
            </w:r>
          </w:p>
        </w:tc>
      </w:tr>
      <w:tr w:rsidR="00D0416C" w14:paraId="43423EE5" w14:textId="77777777">
        <w:trPr>
          <w:cantSplit/>
        </w:trPr>
        <w:tc>
          <w:tcPr>
            <w:tcW w:w="1572" w:type="dxa"/>
            <w:vMerge/>
          </w:tcPr>
          <w:p w14:paraId="00C74EFD" w14:textId="77777777" w:rsidR="00D0416C" w:rsidRDefault="00D0416C" w:rsidP="00CB2046">
            <w:pPr>
              <w:keepNext/>
              <w:widowControl w:val="0"/>
              <w:spacing w:after="0" w:line="240" w:lineRule="auto"/>
              <w:jc w:val="both"/>
              <w:rPr>
                <w:b/>
              </w:rPr>
            </w:pPr>
          </w:p>
        </w:tc>
        <w:tc>
          <w:tcPr>
            <w:tcW w:w="800" w:type="dxa"/>
            <w:vMerge/>
          </w:tcPr>
          <w:p w14:paraId="792DF901" w14:textId="77777777" w:rsidR="00D0416C" w:rsidRDefault="00D0416C" w:rsidP="00CB2046">
            <w:pPr>
              <w:keepNext/>
              <w:widowControl w:val="0"/>
              <w:spacing w:after="0" w:line="240" w:lineRule="auto"/>
              <w:jc w:val="both"/>
              <w:rPr>
                <w:b/>
              </w:rPr>
            </w:pPr>
          </w:p>
        </w:tc>
        <w:tc>
          <w:tcPr>
            <w:tcW w:w="1495" w:type="dxa"/>
          </w:tcPr>
          <w:p w14:paraId="73B684F0" w14:textId="77777777" w:rsidR="00D0416C" w:rsidRDefault="002B09DF" w:rsidP="00CB2046">
            <w:pPr>
              <w:keepNext/>
              <w:widowControl w:val="0"/>
              <w:jc w:val="both"/>
              <w:rPr>
                <w:b/>
              </w:rPr>
            </w:pPr>
            <w:r>
              <w:rPr>
                <w:b/>
              </w:rPr>
              <w:t>Alaskan Native or American Indian</w:t>
            </w:r>
          </w:p>
        </w:tc>
        <w:tc>
          <w:tcPr>
            <w:tcW w:w="1399" w:type="dxa"/>
          </w:tcPr>
          <w:p w14:paraId="3C16CE05" w14:textId="77777777" w:rsidR="00D0416C" w:rsidRDefault="002B09DF" w:rsidP="00CB2046">
            <w:pPr>
              <w:keepNext/>
              <w:widowControl w:val="0"/>
              <w:ind w:right="-28"/>
              <w:jc w:val="both"/>
              <w:rPr>
                <w:b/>
              </w:rPr>
            </w:pPr>
            <w:r>
              <w:rPr>
                <w:b/>
              </w:rPr>
              <w:t>Asian or Pacific Islander</w:t>
            </w:r>
          </w:p>
        </w:tc>
        <w:tc>
          <w:tcPr>
            <w:tcW w:w="1437" w:type="dxa"/>
          </w:tcPr>
          <w:p w14:paraId="51EA5FC5" w14:textId="77777777" w:rsidR="00D0416C" w:rsidRDefault="002B09DF" w:rsidP="00CB2046">
            <w:pPr>
              <w:keepNext/>
              <w:widowControl w:val="0"/>
              <w:jc w:val="both"/>
              <w:rPr>
                <w:b/>
              </w:rPr>
            </w:pPr>
            <w:r>
              <w:rPr>
                <w:b/>
              </w:rPr>
              <w:t>Black Non-Hispanic</w:t>
            </w:r>
          </w:p>
        </w:tc>
        <w:tc>
          <w:tcPr>
            <w:tcW w:w="1436" w:type="dxa"/>
          </w:tcPr>
          <w:p w14:paraId="2768ED1F" w14:textId="77777777" w:rsidR="00D0416C" w:rsidRDefault="002B09DF" w:rsidP="00CB2046">
            <w:pPr>
              <w:keepNext/>
              <w:widowControl w:val="0"/>
              <w:jc w:val="both"/>
              <w:rPr>
                <w:b/>
              </w:rPr>
            </w:pPr>
            <w:r>
              <w:rPr>
                <w:b/>
              </w:rPr>
              <w:t>Hispanic</w:t>
            </w:r>
          </w:p>
        </w:tc>
        <w:tc>
          <w:tcPr>
            <w:tcW w:w="1437" w:type="dxa"/>
            <w:vMerge/>
          </w:tcPr>
          <w:p w14:paraId="7F5D8EF5" w14:textId="77777777" w:rsidR="00D0416C" w:rsidRDefault="00D0416C" w:rsidP="00CB2046">
            <w:pPr>
              <w:keepNext/>
              <w:widowControl w:val="0"/>
              <w:spacing w:after="0" w:line="240" w:lineRule="auto"/>
              <w:jc w:val="both"/>
              <w:rPr>
                <w:b/>
              </w:rPr>
            </w:pPr>
          </w:p>
        </w:tc>
      </w:tr>
      <w:tr w:rsidR="00D0416C" w14:paraId="47A06EBD" w14:textId="77777777">
        <w:trPr>
          <w:cantSplit/>
        </w:trPr>
        <w:tc>
          <w:tcPr>
            <w:tcW w:w="1572" w:type="dxa"/>
          </w:tcPr>
          <w:p w14:paraId="5F73B4A0" w14:textId="77777777" w:rsidR="00D0416C" w:rsidRDefault="002B09DF" w:rsidP="00CB2046">
            <w:pPr>
              <w:keepNext/>
              <w:widowControl w:val="0"/>
              <w:spacing w:after="0" w:line="240" w:lineRule="auto"/>
              <w:jc w:val="both"/>
              <w:rPr>
                <w:b/>
              </w:rPr>
            </w:pPr>
            <w:r>
              <w:t>Number</w:t>
            </w:r>
          </w:p>
        </w:tc>
        <w:tc>
          <w:tcPr>
            <w:tcW w:w="800" w:type="dxa"/>
          </w:tcPr>
          <w:p w14:paraId="74E54B5E" w14:textId="77777777" w:rsidR="00D0416C" w:rsidRDefault="00D0416C" w:rsidP="00CB2046">
            <w:pPr>
              <w:keepNext/>
              <w:widowControl w:val="0"/>
              <w:spacing w:after="0" w:line="240" w:lineRule="auto"/>
              <w:jc w:val="both"/>
              <w:rPr>
                <w:b/>
              </w:rPr>
            </w:pPr>
          </w:p>
        </w:tc>
        <w:tc>
          <w:tcPr>
            <w:tcW w:w="1495" w:type="dxa"/>
          </w:tcPr>
          <w:p w14:paraId="1B894EE9" w14:textId="77777777" w:rsidR="00D0416C" w:rsidRDefault="00D0416C" w:rsidP="00CB2046">
            <w:pPr>
              <w:keepNext/>
              <w:widowControl w:val="0"/>
              <w:spacing w:after="0" w:line="240" w:lineRule="auto"/>
              <w:jc w:val="both"/>
              <w:rPr>
                <w:b/>
              </w:rPr>
            </w:pPr>
          </w:p>
        </w:tc>
        <w:tc>
          <w:tcPr>
            <w:tcW w:w="1399" w:type="dxa"/>
          </w:tcPr>
          <w:p w14:paraId="7DA4FA90" w14:textId="77777777" w:rsidR="00D0416C" w:rsidRDefault="00D0416C" w:rsidP="00CB2046">
            <w:pPr>
              <w:keepNext/>
              <w:widowControl w:val="0"/>
              <w:spacing w:after="0" w:line="240" w:lineRule="auto"/>
              <w:jc w:val="both"/>
              <w:rPr>
                <w:b/>
              </w:rPr>
            </w:pPr>
          </w:p>
        </w:tc>
        <w:tc>
          <w:tcPr>
            <w:tcW w:w="1437" w:type="dxa"/>
          </w:tcPr>
          <w:p w14:paraId="3D2D4FD0" w14:textId="77777777" w:rsidR="00D0416C" w:rsidRDefault="00D0416C" w:rsidP="00CB2046">
            <w:pPr>
              <w:keepNext/>
              <w:widowControl w:val="0"/>
              <w:spacing w:after="0" w:line="240" w:lineRule="auto"/>
              <w:jc w:val="both"/>
              <w:rPr>
                <w:b/>
              </w:rPr>
            </w:pPr>
          </w:p>
        </w:tc>
        <w:tc>
          <w:tcPr>
            <w:tcW w:w="1436" w:type="dxa"/>
          </w:tcPr>
          <w:p w14:paraId="0E5BAED0" w14:textId="77777777" w:rsidR="00D0416C" w:rsidRDefault="00D0416C" w:rsidP="00CB2046">
            <w:pPr>
              <w:keepNext/>
              <w:widowControl w:val="0"/>
              <w:spacing w:after="0" w:line="240" w:lineRule="auto"/>
              <w:jc w:val="both"/>
              <w:rPr>
                <w:b/>
              </w:rPr>
            </w:pPr>
          </w:p>
        </w:tc>
        <w:tc>
          <w:tcPr>
            <w:tcW w:w="1437" w:type="dxa"/>
          </w:tcPr>
          <w:p w14:paraId="6E4E29A4" w14:textId="77777777" w:rsidR="00D0416C" w:rsidRDefault="00D0416C" w:rsidP="00CB2046">
            <w:pPr>
              <w:keepNext/>
              <w:widowControl w:val="0"/>
              <w:spacing w:after="0" w:line="240" w:lineRule="auto"/>
              <w:jc w:val="both"/>
              <w:rPr>
                <w:b/>
              </w:rPr>
            </w:pPr>
          </w:p>
        </w:tc>
      </w:tr>
      <w:tr w:rsidR="00D0416C" w14:paraId="0E1D481D" w14:textId="77777777">
        <w:trPr>
          <w:cantSplit/>
        </w:trPr>
        <w:tc>
          <w:tcPr>
            <w:tcW w:w="1572" w:type="dxa"/>
          </w:tcPr>
          <w:p w14:paraId="70C533BB" w14:textId="77777777" w:rsidR="00D0416C" w:rsidRDefault="002B09DF" w:rsidP="00CB2046">
            <w:pPr>
              <w:keepNext/>
              <w:widowControl w:val="0"/>
              <w:spacing w:after="0" w:line="240" w:lineRule="auto"/>
              <w:jc w:val="both"/>
            </w:pPr>
            <w:r>
              <w:t>Cost</w:t>
            </w:r>
          </w:p>
        </w:tc>
        <w:tc>
          <w:tcPr>
            <w:tcW w:w="800" w:type="dxa"/>
          </w:tcPr>
          <w:p w14:paraId="585E7C6D" w14:textId="77777777" w:rsidR="00D0416C" w:rsidRDefault="00D0416C" w:rsidP="00CB2046">
            <w:pPr>
              <w:keepNext/>
              <w:widowControl w:val="0"/>
              <w:spacing w:after="0" w:line="240" w:lineRule="auto"/>
              <w:jc w:val="both"/>
              <w:rPr>
                <w:b/>
              </w:rPr>
            </w:pPr>
          </w:p>
        </w:tc>
        <w:tc>
          <w:tcPr>
            <w:tcW w:w="1495" w:type="dxa"/>
          </w:tcPr>
          <w:p w14:paraId="3BD8463A" w14:textId="77777777" w:rsidR="00D0416C" w:rsidRDefault="00D0416C" w:rsidP="00CB2046">
            <w:pPr>
              <w:keepNext/>
              <w:widowControl w:val="0"/>
              <w:spacing w:after="0" w:line="240" w:lineRule="auto"/>
              <w:jc w:val="both"/>
              <w:rPr>
                <w:b/>
              </w:rPr>
            </w:pPr>
          </w:p>
        </w:tc>
        <w:tc>
          <w:tcPr>
            <w:tcW w:w="1399" w:type="dxa"/>
          </w:tcPr>
          <w:p w14:paraId="730AF6BC" w14:textId="77777777" w:rsidR="00D0416C" w:rsidRDefault="00D0416C" w:rsidP="00CB2046">
            <w:pPr>
              <w:keepNext/>
              <w:widowControl w:val="0"/>
              <w:spacing w:after="0" w:line="240" w:lineRule="auto"/>
              <w:jc w:val="both"/>
              <w:rPr>
                <w:b/>
              </w:rPr>
            </w:pPr>
          </w:p>
        </w:tc>
        <w:tc>
          <w:tcPr>
            <w:tcW w:w="1437" w:type="dxa"/>
          </w:tcPr>
          <w:p w14:paraId="06A87812" w14:textId="77777777" w:rsidR="00D0416C" w:rsidRDefault="00D0416C" w:rsidP="00CB2046">
            <w:pPr>
              <w:keepNext/>
              <w:widowControl w:val="0"/>
              <w:spacing w:after="0" w:line="240" w:lineRule="auto"/>
              <w:jc w:val="both"/>
              <w:rPr>
                <w:b/>
              </w:rPr>
            </w:pPr>
          </w:p>
        </w:tc>
        <w:tc>
          <w:tcPr>
            <w:tcW w:w="1436" w:type="dxa"/>
          </w:tcPr>
          <w:p w14:paraId="08130211" w14:textId="77777777" w:rsidR="00D0416C" w:rsidRDefault="00D0416C" w:rsidP="00CB2046">
            <w:pPr>
              <w:keepNext/>
              <w:widowControl w:val="0"/>
              <w:spacing w:after="0" w:line="240" w:lineRule="auto"/>
              <w:jc w:val="both"/>
              <w:rPr>
                <w:b/>
              </w:rPr>
            </w:pPr>
          </w:p>
        </w:tc>
        <w:tc>
          <w:tcPr>
            <w:tcW w:w="1437" w:type="dxa"/>
          </w:tcPr>
          <w:p w14:paraId="5C42EA24" w14:textId="77777777" w:rsidR="00D0416C" w:rsidRDefault="00D0416C" w:rsidP="00CB2046">
            <w:pPr>
              <w:keepNext/>
              <w:widowControl w:val="0"/>
              <w:spacing w:after="0" w:line="240" w:lineRule="auto"/>
              <w:jc w:val="both"/>
              <w:rPr>
                <w:b/>
              </w:rPr>
            </w:pPr>
          </w:p>
        </w:tc>
      </w:tr>
    </w:tbl>
    <w:p w14:paraId="14643CA1"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10</w:t>
      </w:r>
      <w:r>
        <w:rPr>
          <w:rFonts w:asciiTheme="minorHAnsi" w:hAnsiTheme="minorHAnsi"/>
        </w:rPr>
        <w:fldChar w:fldCharType="end"/>
      </w:r>
      <w:r>
        <w:rPr>
          <w:rFonts w:asciiTheme="minorHAnsi" w:hAnsiTheme="minorHAnsi"/>
        </w:rPr>
        <w:t xml:space="preserve"> – Relocation and Real Property Acquisition</w:t>
      </w:r>
    </w:p>
    <w:p w14:paraId="6476B9E3" w14:textId="77777777" w:rsidR="00D0416C" w:rsidRDefault="00D0416C" w:rsidP="00CB2046">
      <w:pPr>
        <w:spacing w:after="0" w:line="240" w:lineRule="auto"/>
        <w:jc w:val="both"/>
        <w:rPr>
          <w:b/>
        </w:rPr>
      </w:pPr>
    </w:p>
    <w:p w14:paraId="39C62BA8" w14:textId="77777777" w:rsidR="00D0416C" w:rsidRDefault="00D0416C" w:rsidP="00CB2046">
      <w:pPr>
        <w:spacing w:after="0" w:line="240" w:lineRule="auto"/>
        <w:jc w:val="both"/>
        <w:rPr>
          <w:b/>
        </w:rPr>
      </w:pPr>
    </w:p>
    <w:p w14:paraId="02859EFB" w14:textId="3AE08EE0" w:rsidR="00D0416C" w:rsidRDefault="00D0416C" w:rsidP="00CB2046">
      <w:pPr>
        <w:widowControl w:val="0"/>
        <w:spacing w:after="0" w:line="240" w:lineRule="auto"/>
        <w:jc w:val="both"/>
        <w:rPr>
          <w:sz w:val="24"/>
          <w:szCs w:val="24"/>
        </w:rPr>
      </w:pPr>
    </w:p>
    <w:p w14:paraId="53D601AA" w14:textId="540AABE0" w:rsidR="00D07211" w:rsidRDefault="00D07211" w:rsidP="00CB2046">
      <w:pPr>
        <w:widowControl w:val="0"/>
        <w:spacing w:after="0" w:line="240" w:lineRule="auto"/>
        <w:jc w:val="both"/>
        <w:rPr>
          <w:sz w:val="24"/>
          <w:szCs w:val="24"/>
        </w:rPr>
      </w:pPr>
    </w:p>
    <w:p w14:paraId="38709767" w14:textId="14C5578C" w:rsidR="00D07211" w:rsidRDefault="00D07211" w:rsidP="00CB2046">
      <w:pPr>
        <w:widowControl w:val="0"/>
        <w:spacing w:after="0" w:line="240" w:lineRule="auto"/>
        <w:jc w:val="both"/>
        <w:rPr>
          <w:sz w:val="24"/>
          <w:szCs w:val="24"/>
        </w:rPr>
      </w:pPr>
    </w:p>
    <w:p w14:paraId="71BC4D74" w14:textId="7D227717" w:rsidR="00D07211" w:rsidRDefault="00D07211" w:rsidP="00CB2046">
      <w:pPr>
        <w:widowControl w:val="0"/>
        <w:spacing w:after="0" w:line="240" w:lineRule="auto"/>
        <w:jc w:val="both"/>
        <w:rPr>
          <w:sz w:val="24"/>
          <w:szCs w:val="24"/>
        </w:rPr>
      </w:pPr>
    </w:p>
    <w:p w14:paraId="2E3FB1AE" w14:textId="55AC6F25" w:rsidR="00D07211" w:rsidRDefault="00D07211" w:rsidP="00CB2046">
      <w:pPr>
        <w:widowControl w:val="0"/>
        <w:spacing w:after="0" w:line="240" w:lineRule="auto"/>
        <w:jc w:val="both"/>
        <w:rPr>
          <w:sz w:val="24"/>
          <w:szCs w:val="24"/>
        </w:rPr>
      </w:pPr>
    </w:p>
    <w:p w14:paraId="5330B4FC" w14:textId="6E9AB53E" w:rsidR="00D07211" w:rsidRDefault="00D07211" w:rsidP="00CB2046">
      <w:pPr>
        <w:widowControl w:val="0"/>
        <w:spacing w:after="0" w:line="240" w:lineRule="auto"/>
        <w:jc w:val="both"/>
        <w:rPr>
          <w:sz w:val="24"/>
          <w:szCs w:val="24"/>
        </w:rPr>
      </w:pPr>
    </w:p>
    <w:p w14:paraId="4027EFC7" w14:textId="403C8B65" w:rsidR="00D07211" w:rsidRDefault="00D07211" w:rsidP="00CB2046">
      <w:pPr>
        <w:widowControl w:val="0"/>
        <w:spacing w:after="0" w:line="240" w:lineRule="auto"/>
        <w:jc w:val="both"/>
        <w:rPr>
          <w:sz w:val="24"/>
          <w:szCs w:val="24"/>
        </w:rPr>
      </w:pPr>
    </w:p>
    <w:p w14:paraId="6DBC7AB4" w14:textId="2748E96F" w:rsidR="00D07211" w:rsidRDefault="00D07211" w:rsidP="00CB2046">
      <w:pPr>
        <w:widowControl w:val="0"/>
        <w:spacing w:after="0" w:line="240" w:lineRule="auto"/>
        <w:jc w:val="both"/>
        <w:rPr>
          <w:sz w:val="24"/>
          <w:szCs w:val="24"/>
        </w:rPr>
      </w:pPr>
    </w:p>
    <w:p w14:paraId="33300C09" w14:textId="250A09EF" w:rsidR="00D07211" w:rsidRDefault="00D07211" w:rsidP="00CB2046">
      <w:pPr>
        <w:widowControl w:val="0"/>
        <w:spacing w:after="0" w:line="240" w:lineRule="auto"/>
        <w:jc w:val="both"/>
        <w:rPr>
          <w:sz w:val="24"/>
          <w:szCs w:val="24"/>
        </w:rPr>
      </w:pPr>
    </w:p>
    <w:p w14:paraId="0D2BCD46" w14:textId="77777777" w:rsidR="00D07211" w:rsidRDefault="00D07211" w:rsidP="00CB2046">
      <w:pPr>
        <w:widowControl w:val="0"/>
        <w:spacing w:after="0" w:line="240" w:lineRule="auto"/>
        <w:jc w:val="both"/>
        <w:rPr>
          <w:sz w:val="24"/>
          <w:szCs w:val="24"/>
        </w:rPr>
      </w:pPr>
    </w:p>
    <w:p w14:paraId="5B30B995" w14:textId="77777777" w:rsidR="00D0416C" w:rsidRDefault="00D0416C" w:rsidP="00CB2046">
      <w:pPr>
        <w:spacing w:after="0" w:line="240" w:lineRule="auto"/>
        <w:jc w:val="both"/>
      </w:pPr>
      <w:bookmarkStart w:id="7" w:name="_Toc309810475"/>
    </w:p>
    <w:p w14:paraId="774C5E06" w14:textId="77777777" w:rsidR="00D0416C" w:rsidRDefault="00D0416C" w:rsidP="00CB2046">
      <w:pPr>
        <w:jc w:val="both"/>
        <w:sectPr w:rsidR="00D0416C" w:rsidSect="00365EF1">
          <w:type w:val="continuous"/>
          <w:pgSz w:w="12240" w:h="15840" w:code="1"/>
          <w:pgMar w:top="1440" w:right="1440" w:bottom="1440" w:left="1440" w:header="720" w:footer="720" w:gutter="0"/>
          <w:cols w:space="720"/>
          <w:docGrid w:linePitch="360"/>
        </w:sectPr>
      </w:pPr>
    </w:p>
    <w:p w14:paraId="47BFF54E" w14:textId="77777777" w:rsidR="00D0416C" w:rsidRPr="00D07211" w:rsidRDefault="002B09DF" w:rsidP="00D07211">
      <w:pPr>
        <w:pStyle w:val="Heading2"/>
        <w:shd w:val="clear" w:color="auto" w:fill="1F497D" w:themeFill="text2"/>
        <w:jc w:val="both"/>
        <w:rPr>
          <w:rFonts w:ascii="Calibri" w:hAnsi="Calibri"/>
          <w:i w:val="0"/>
          <w:color w:val="FFFFFF" w:themeColor="background1"/>
        </w:rPr>
      </w:pPr>
      <w:bookmarkStart w:id="8" w:name="_Toc86152493"/>
      <w:r w:rsidRPr="00D07211">
        <w:rPr>
          <w:rFonts w:ascii="Calibri" w:hAnsi="Calibri"/>
          <w:i w:val="0"/>
          <w:color w:val="FFFFFF" w:themeColor="background1"/>
        </w:rPr>
        <w:lastRenderedPageBreak/>
        <w:t>CR-20 - Affordable Housing 91.520(b)</w:t>
      </w:r>
      <w:bookmarkEnd w:id="8"/>
    </w:p>
    <w:p w14:paraId="2A32852F" w14:textId="7955DA62" w:rsidR="00D0416C" w:rsidRDefault="002B09DF" w:rsidP="00CB2046">
      <w:pPr>
        <w:keepNext/>
        <w:widowControl w:val="0"/>
        <w:spacing w:after="0" w:line="240" w:lineRule="auto"/>
        <w:jc w:val="both"/>
        <w:rPr>
          <w:b/>
          <w:sz w:val="24"/>
          <w:szCs w:val="24"/>
        </w:rPr>
      </w:pPr>
      <w:r>
        <w:rPr>
          <w:b/>
          <w:sz w:val="24"/>
          <w:szCs w:val="24"/>
        </w:rPr>
        <w:t xml:space="preserve">Evaluation of the </w:t>
      </w:r>
      <w:r w:rsidR="00D07211">
        <w:rPr>
          <w:b/>
          <w:sz w:val="24"/>
          <w:szCs w:val="24"/>
        </w:rPr>
        <w:t>J</w:t>
      </w:r>
      <w:r>
        <w:rPr>
          <w:b/>
          <w:sz w:val="24"/>
          <w:szCs w:val="24"/>
        </w:rPr>
        <w:t>urisdiction's progress in providing affordable housing, including the number and types of families served, the number of extremely low-income, low-income, moderate-income, and middle-income persons served.</w:t>
      </w:r>
    </w:p>
    <w:p w14:paraId="6F2C195D" w14:textId="77777777" w:rsidR="00D0416C" w:rsidRDefault="00D0416C" w:rsidP="00CB2046">
      <w:pPr>
        <w:keepNext/>
        <w:widowControl w:val="0"/>
        <w:spacing w:after="0" w:line="240" w:lineRule="auto"/>
        <w:jc w:val="both"/>
        <w:rPr>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83"/>
        <w:gridCol w:w="2583"/>
        <w:gridCol w:w="2584"/>
      </w:tblGrid>
      <w:tr w:rsidR="00D0416C" w14:paraId="60435B0A" w14:textId="77777777" w:rsidTr="00D07211">
        <w:trPr>
          <w:cantSplit/>
          <w:tblHeader/>
        </w:trPr>
        <w:tc>
          <w:tcPr>
            <w:tcW w:w="4293" w:type="dxa"/>
            <w:shd w:val="clear" w:color="auto" w:fill="BFBFBF" w:themeFill="background1" w:themeFillShade="BF"/>
          </w:tcPr>
          <w:p w14:paraId="09D5F4F5" w14:textId="77777777" w:rsidR="00D0416C" w:rsidRDefault="00D0416C" w:rsidP="00CB2046">
            <w:pPr>
              <w:pStyle w:val="Caption"/>
              <w:keepNext/>
              <w:widowControl w:val="0"/>
              <w:jc w:val="both"/>
              <w:rPr>
                <w:rFonts w:ascii="Calibri" w:hAnsi="Calibri"/>
                <w:sz w:val="22"/>
                <w:szCs w:val="22"/>
              </w:rPr>
            </w:pPr>
          </w:p>
        </w:tc>
        <w:tc>
          <w:tcPr>
            <w:tcW w:w="2648" w:type="dxa"/>
            <w:shd w:val="clear" w:color="auto" w:fill="BFBFBF" w:themeFill="background1" w:themeFillShade="BF"/>
          </w:tcPr>
          <w:p w14:paraId="70230B54" w14:textId="77777777" w:rsidR="00D0416C" w:rsidRDefault="002B09DF" w:rsidP="00D07211">
            <w:pPr>
              <w:pStyle w:val="Caption"/>
              <w:keepNext/>
              <w:widowControl w:val="0"/>
              <w:jc w:val="center"/>
              <w:rPr>
                <w:rFonts w:ascii="Calibri" w:hAnsi="Calibri"/>
                <w:sz w:val="22"/>
                <w:szCs w:val="22"/>
              </w:rPr>
            </w:pPr>
            <w:r>
              <w:rPr>
                <w:rFonts w:ascii="Calibri" w:hAnsi="Calibri"/>
                <w:sz w:val="22"/>
                <w:szCs w:val="22"/>
              </w:rPr>
              <w:t>One-Year Goal</w:t>
            </w:r>
          </w:p>
        </w:tc>
        <w:tc>
          <w:tcPr>
            <w:tcW w:w="2649" w:type="dxa"/>
            <w:shd w:val="clear" w:color="auto" w:fill="BFBFBF" w:themeFill="background1" w:themeFillShade="BF"/>
          </w:tcPr>
          <w:p w14:paraId="0B769BCA" w14:textId="77777777" w:rsidR="00D0416C" w:rsidRDefault="002B09DF" w:rsidP="00D07211">
            <w:pPr>
              <w:pStyle w:val="Caption"/>
              <w:keepNext/>
              <w:widowControl w:val="0"/>
              <w:jc w:val="center"/>
              <w:rPr>
                <w:rFonts w:ascii="Calibri" w:hAnsi="Calibri"/>
                <w:sz w:val="22"/>
                <w:szCs w:val="22"/>
              </w:rPr>
            </w:pPr>
            <w:r>
              <w:rPr>
                <w:rFonts w:ascii="Calibri" w:hAnsi="Calibri"/>
                <w:sz w:val="22"/>
                <w:szCs w:val="22"/>
              </w:rPr>
              <w:t>Actual</w:t>
            </w:r>
          </w:p>
        </w:tc>
      </w:tr>
      <w:tr w:rsidR="00D0416C" w14:paraId="7382DBC4" w14:textId="77777777">
        <w:trPr>
          <w:cantSplit/>
        </w:trPr>
        <w:tc>
          <w:tcPr>
            <w:tcW w:w="4293" w:type="dxa"/>
            <w:vAlign w:val="bottom"/>
          </w:tcPr>
          <w:p w14:paraId="1308737D" w14:textId="77777777" w:rsidR="00D0416C" w:rsidRDefault="002B09DF" w:rsidP="00CB2046">
            <w:pPr>
              <w:spacing w:beforeAutospacing="1" w:afterAutospacing="1"/>
              <w:jc w:val="both"/>
            </w:pPr>
            <w:r>
              <w:rPr>
                <w:color w:val="000000"/>
              </w:rPr>
              <w:t>Number of Homeless households to be provided affordable housing units</w:t>
            </w:r>
          </w:p>
        </w:tc>
        <w:tc>
          <w:tcPr>
            <w:tcW w:w="2648" w:type="dxa"/>
            <w:vAlign w:val="bottom"/>
          </w:tcPr>
          <w:p w14:paraId="4643489E" w14:textId="77777777" w:rsidR="00D0416C" w:rsidRDefault="002B09DF" w:rsidP="00D07211">
            <w:pPr>
              <w:spacing w:beforeAutospacing="1" w:afterAutospacing="1"/>
              <w:jc w:val="center"/>
            </w:pPr>
            <w:r>
              <w:rPr>
                <w:color w:val="000000"/>
              </w:rPr>
              <w:t>25</w:t>
            </w:r>
          </w:p>
        </w:tc>
        <w:tc>
          <w:tcPr>
            <w:tcW w:w="2649" w:type="dxa"/>
            <w:vAlign w:val="bottom"/>
          </w:tcPr>
          <w:p w14:paraId="1E45B6CF" w14:textId="77777777" w:rsidR="00D0416C" w:rsidRDefault="005C0B3D" w:rsidP="00D07211">
            <w:pPr>
              <w:spacing w:beforeAutospacing="1" w:afterAutospacing="1"/>
              <w:jc w:val="center"/>
            </w:pPr>
            <w:r>
              <w:rPr>
                <w:color w:val="000000"/>
              </w:rPr>
              <w:t>25</w:t>
            </w:r>
          </w:p>
        </w:tc>
      </w:tr>
      <w:tr w:rsidR="00D0416C" w14:paraId="15EE15C2" w14:textId="77777777">
        <w:trPr>
          <w:cantSplit/>
        </w:trPr>
        <w:tc>
          <w:tcPr>
            <w:tcW w:w="4293" w:type="dxa"/>
            <w:vAlign w:val="bottom"/>
          </w:tcPr>
          <w:p w14:paraId="7E35F3B9" w14:textId="77777777" w:rsidR="00D0416C" w:rsidRDefault="002B09DF" w:rsidP="00CB2046">
            <w:pPr>
              <w:spacing w:beforeAutospacing="1" w:afterAutospacing="1"/>
              <w:jc w:val="both"/>
            </w:pPr>
            <w:r>
              <w:rPr>
                <w:color w:val="000000"/>
              </w:rPr>
              <w:t>Number of Non-Homeless households to be provided affordable housing units</w:t>
            </w:r>
          </w:p>
        </w:tc>
        <w:tc>
          <w:tcPr>
            <w:tcW w:w="2648" w:type="dxa"/>
            <w:vAlign w:val="bottom"/>
          </w:tcPr>
          <w:p w14:paraId="76D3F46B" w14:textId="77777777" w:rsidR="00D0416C" w:rsidRDefault="005C0B3D" w:rsidP="00D07211">
            <w:pPr>
              <w:spacing w:beforeAutospacing="1" w:afterAutospacing="1"/>
              <w:jc w:val="center"/>
            </w:pPr>
            <w:r>
              <w:rPr>
                <w:color w:val="000000"/>
              </w:rPr>
              <w:t>55</w:t>
            </w:r>
          </w:p>
        </w:tc>
        <w:tc>
          <w:tcPr>
            <w:tcW w:w="2649" w:type="dxa"/>
            <w:vAlign w:val="bottom"/>
          </w:tcPr>
          <w:p w14:paraId="3C54A296" w14:textId="77777777" w:rsidR="00D0416C" w:rsidRDefault="005C0B3D" w:rsidP="00D07211">
            <w:pPr>
              <w:spacing w:beforeAutospacing="1" w:afterAutospacing="1"/>
              <w:jc w:val="center"/>
            </w:pPr>
            <w:r>
              <w:rPr>
                <w:color w:val="000000"/>
              </w:rPr>
              <w:t>55</w:t>
            </w:r>
          </w:p>
        </w:tc>
      </w:tr>
      <w:tr w:rsidR="00D0416C" w14:paraId="4B786410" w14:textId="77777777">
        <w:trPr>
          <w:cantSplit/>
        </w:trPr>
        <w:tc>
          <w:tcPr>
            <w:tcW w:w="4293" w:type="dxa"/>
            <w:vAlign w:val="bottom"/>
          </w:tcPr>
          <w:p w14:paraId="69C56EF8" w14:textId="77777777" w:rsidR="00D0416C" w:rsidRDefault="002B09DF" w:rsidP="00CB2046">
            <w:pPr>
              <w:spacing w:beforeAutospacing="1" w:afterAutospacing="1"/>
              <w:jc w:val="both"/>
            </w:pPr>
            <w:r>
              <w:rPr>
                <w:color w:val="000000"/>
              </w:rPr>
              <w:t>Number of Special-Needs households to be provided affordable housing units</w:t>
            </w:r>
          </w:p>
        </w:tc>
        <w:tc>
          <w:tcPr>
            <w:tcW w:w="2648" w:type="dxa"/>
            <w:vAlign w:val="bottom"/>
          </w:tcPr>
          <w:p w14:paraId="563F0279" w14:textId="77777777" w:rsidR="00D0416C" w:rsidRDefault="005C0B3D" w:rsidP="00D07211">
            <w:pPr>
              <w:spacing w:beforeAutospacing="1" w:afterAutospacing="1"/>
              <w:jc w:val="center"/>
            </w:pPr>
            <w:r>
              <w:rPr>
                <w:color w:val="000000"/>
              </w:rPr>
              <w:t>10</w:t>
            </w:r>
          </w:p>
        </w:tc>
        <w:tc>
          <w:tcPr>
            <w:tcW w:w="2649" w:type="dxa"/>
            <w:vAlign w:val="bottom"/>
          </w:tcPr>
          <w:p w14:paraId="4A4EC8C1" w14:textId="77777777" w:rsidR="00D0416C" w:rsidRDefault="005C0B3D" w:rsidP="00D07211">
            <w:pPr>
              <w:spacing w:beforeAutospacing="1" w:afterAutospacing="1"/>
              <w:jc w:val="center"/>
            </w:pPr>
            <w:r>
              <w:rPr>
                <w:color w:val="000000"/>
              </w:rPr>
              <w:t>10</w:t>
            </w:r>
          </w:p>
        </w:tc>
      </w:tr>
      <w:tr w:rsidR="00D0416C" w14:paraId="5F743231" w14:textId="77777777" w:rsidTr="00D07211">
        <w:trPr>
          <w:cantSplit/>
        </w:trPr>
        <w:tc>
          <w:tcPr>
            <w:tcW w:w="4293" w:type="dxa"/>
            <w:shd w:val="clear" w:color="auto" w:fill="95B3D7" w:themeFill="accent1" w:themeFillTint="99"/>
          </w:tcPr>
          <w:p w14:paraId="64A38C62" w14:textId="77777777" w:rsidR="00D0416C" w:rsidRDefault="002B09DF" w:rsidP="00D07211">
            <w:pPr>
              <w:spacing w:beforeAutospacing="1" w:afterAutospacing="1"/>
              <w:jc w:val="right"/>
            </w:pPr>
            <w:r>
              <w:rPr>
                <w:b/>
                <w:color w:val="000000"/>
              </w:rPr>
              <w:t>Total</w:t>
            </w:r>
          </w:p>
        </w:tc>
        <w:tc>
          <w:tcPr>
            <w:tcW w:w="2648" w:type="dxa"/>
            <w:shd w:val="clear" w:color="auto" w:fill="95B3D7" w:themeFill="accent1" w:themeFillTint="99"/>
            <w:vAlign w:val="bottom"/>
          </w:tcPr>
          <w:p w14:paraId="714D6BE2" w14:textId="77777777" w:rsidR="00D0416C" w:rsidRDefault="005C0B3D" w:rsidP="00D07211">
            <w:pPr>
              <w:spacing w:beforeAutospacing="1" w:afterAutospacing="1"/>
              <w:jc w:val="center"/>
            </w:pPr>
            <w:r>
              <w:rPr>
                <w:b/>
                <w:color w:val="000000"/>
              </w:rPr>
              <w:t>90</w:t>
            </w:r>
          </w:p>
        </w:tc>
        <w:tc>
          <w:tcPr>
            <w:tcW w:w="2649" w:type="dxa"/>
            <w:shd w:val="clear" w:color="auto" w:fill="95B3D7" w:themeFill="accent1" w:themeFillTint="99"/>
            <w:vAlign w:val="bottom"/>
          </w:tcPr>
          <w:p w14:paraId="4230A69A" w14:textId="77777777" w:rsidR="00D0416C" w:rsidRDefault="005C0B3D" w:rsidP="00D07211">
            <w:pPr>
              <w:spacing w:beforeAutospacing="1" w:afterAutospacing="1"/>
              <w:jc w:val="center"/>
            </w:pPr>
            <w:r>
              <w:rPr>
                <w:b/>
                <w:color w:val="000000"/>
              </w:rPr>
              <w:t>90</w:t>
            </w:r>
          </w:p>
        </w:tc>
      </w:tr>
    </w:tbl>
    <w:p w14:paraId="07B67040"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11</w:t>
      </w:r>
      <w:r>
        <w:rPr>
          <w:rFonts w:asciiTheme="minorHAnsi" w:hAnsiTheme="minorHAnsi"/>
        </w:rPr>
        <w:fldChar w:fldCharType="end"/>
      </w:r>
      <w:r>
        <w:rPr>
          <w:rFonts w:asciiTheme="minorHAnsi" w:hAnsiTheme="minorHAnsi"/>
        </w:rPr>
        <w:t xml:space="preserve"> – Number of Households</w:t>
      </w:r>
    </w:p>
    <w:p w14:paraId="7CFCF0AF" w14:textId="77777777" w:rsidR="00D0416C" w:rsidRDefault="00D0416C" w:rsidP="00CB2046">
      <w:pPr>
        <w:jc w:val="both"/>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83"/>
        <w:gridCol w:w="2583"/>
        <w:gridCol w:w="2584"/>
      </w:tblGrid>
      <w:tr w:rsidR="00D0416C" w14:paraId="1FCD1B1B" w14:textId="77777777" w:rsidTr="00D07211">
        <w:trPr>
          <w:cantSplit/>
          <w:tblHeader/>
        </w:trPr>
        <w:tc>
          <w:tcPr>
            <w:tcW w:w="4183" w:type="dxa"/>
            <w:shd w:val="clear" w:color="auto" w:fill="BFBFBF" w:themeFill="background1" w:themeFillShade="BF"/>
          </w:tcPr>
          <w:p w14:paraId="0EAA5493" w14:textId="77777777" w:rsidR="00D0416C" w:rsidRDefault="00D0416C" w:rsidP="00CB2046">
            <w:pPr>
              <w:pStyle w:val="Caption"/>
              <w:keepNext/>
              <w:widowControl w:val="0"/>
              <w:jc w:val="both"/>
              <w:rPr>
                <w:rFonts w:ascii="Calibri" w:hAnsi="Calibri"/>
                <w:sz w:val="22"/>
                <w:szCs w:val="22"/>
              </w:rPr>
            </w:pPr>
          </w:p>
        </w:tc>
        <w:tc>
          <w:tcPr>
            <w:tcW w:w="2583" w:type="dxa"/>
            <w:shd w:val="clear" w:color="auto" w:fill="BFBFBF" w:themeFill="background1" w:themeFillShade="BF"/>
          </w:tcPr>
          <w:p w14:paraId="377B4D91" w14:textId="77777777" w:rsidR="00D0416C" w:rsidRDefault="002B09DF" w:rsidP="00D07211">
            <w:pPr>
              <w:pStyle w:val="Caption"/>
              <w:keepNext/>
              <w:widowControl w:val="0"/>
              <w:jc w:val="center"/>
              <w:rPr>
                <w:rFonts w:ascii="Calibri" w:hAnsi="Calibri"/>
                <w:sz w:val="22"/>
                <w:szCs w:val="22"/>
              </w:rPr>
            </w:pPr>
            <w:r>
              <w:rPr>
                <w:rFonts w:ascii="Calibri" w:hAnsi="Calibri"/>
                <w:sz w:val="22"/>
                <w:szCs w:val="22"/>
              </w:rPr>
              <w:t>One-Year Goal</w:t>
            </w:r>
          </w:p>
        </w:tc>
        <w:tc>
          <w:tcPr>
            <w:tcW w:w="2584" w:type="dxa"/>
            <w:shd w:val="clear" w:color="auto" w:fill="BFBFBF" w:themeFill="background1" w:themeFillShade="BF"/>
          </w:tcPr>
          <w:p w14:paraId="105B7611" w14:textId="77777777" w:rsidR="00D0416C" w:rsidRDefault="002B09DF" w:rsidP="00D07211">
            <w:pPr>
              <w:pStyle w:val="Caption"/>
              <w:keepNext/>
              <w:widowControl w:val="0"/>
              <w:jc w:val="center"/>
              <w:rPr>
                <w:rFonts w:ascii="Calibri" w:hAnsi="Calibri"/>
                <w:sz w:val="22"/>
                <w:szCs w:val="22"/>
              </w:rPr>
            </w:pPr>
            <w:r>
              <w:rPr>
                <w:rFonts w:ascii="Calibri" w:hAnsi="Calibri"/>
                <w:sz w:val="22"/>
                <w:szCs w:val="22"/>
              </w:rPr>
              <w:t>Actual</w:t>
            </w:r>
          </w:p>
        </w:tc>
      </w:tr>
      <w:tr w:rsidR="00D0416C" w14:paraId="6CBB1AA4" w14:textId="77777777" w:rsidTr="005C0B3D">
        <w:trPr>
          <w:cantSplit/>
        </w:trPr>
        <w:tc>
          <w:tcPr>
            <w:tcW w:w="4183" w:type="dxa"/>
            <w:vAlign w:val="bottom"/>
          </w:tcPr>
          <w:p w14:paraId="1A95A5BD" w14:textId="77777777" w:rsidR="00D0416C" w:rsidRDefault="002B09DF" w:rsidP="00CB2046">
            <w:pPr>
              <w:spacing w:beforeAutospacing="1" w:afterAutospacing="1"/>
              <w:jc w:val="both"/>
            </w:pPr>
            <w:bookmarkStart w:id="9" w:name="_Hlk86228498"/>
            <w:r>
              <w:rPr>
                <w:color w:val="000000"/>
              </w:rPr>
              <w:t>Number of households supported through Rental Assistance</w:t>
            </w:r>
            <w:bookmarkEnd w:id="9"/>
          </w:p>
        </w:tc>
        <w:tc>
          <w:tcPr>
            <w:tcW w:w="2583" w:type="dxa"/>
            <w:vAlign w:val="bottom"/>
          </w:tcPr>
          <w:p w14:paraId="7A040FB6" w14:textId="77777777" w:rsidR="00D0416C" w:rsidRDefault="002B09DF" w:rsidP="00D07211">
            <w:pPr>
              <w:spacing w:beforeAutospacing="1" w:afterAutospacing="1"/>
              <w:jc w:val="center"/>
            </w:pPr>
            <w:r>
              <w:rPr>
                <w:color w:val="000000"/>
              </w:rPr>
              <w:t>30</w:t>
            </w:r>
          </w:p>
        </w:tc>
        <w:tc>
          <w:tcPr>
            <w:tcW w:w="2584" w:type="dxa"/>
            <w:vAlign w:val="bottom"/>
          </w:tcPr>
          <w:p w14:paraId="08DBA0F9" w14:textId="77777777" w:rsidR="00D0416C" w:rsidRDefault="005C0B3D" w:rsidP="00D07211">
            <w:pPr>
              <w:spacing w:beforeAutospacing="1" w:afterAutospacing="1"/>
              <w:jc w:val="center"/>
            </w:pPr>
            <w:r>
              <w:rPr>
                <w:color w:val="000000"/>
              </w:rPr>
              <w:t>30</w:t>
            </w:r>
          </w:p>
        </w:tc>
      </w:tr>
      <w:tr w:rsidR="00D0416C" w14:paraId="34964FFF" w14:textId="77777777" w:rsidTr="005C0B3D">
        <w:trPr>
          <w:cantSplit/>
        </w:trPr>
        <w:tc>
          <w:tcPr>
            <w:tcW w:w="4183" w:type="dxa"/>
            <w:vAlign w:val="bottom"/>
          </w:tcPr>
          <w:p w14:paraId="60F9E988" w14:textId="77777777" w:rsidR="00D0416C" w:rsidRDefault="002B09DF" w:rsidP="00CB2046">
            <w:pPr>
              <w:spacing w:beforeAutospacing="1" w:afterAutospacing="1"/>
              <w:jc w:val="both"/>
            </w:pPr>
            <w:bookmarkStart w:id="10" w:name="_Hlk86228673"/>
            <w:r>
              <w:rPr>
                <w:color w:val="000000"/>
              </w:rPr>
              <w:t>Number of households supported through The Production of New Units</w:t>
            </w:r>
          </w:p>
        </w:tc>
        <w:tc>
          <w:tcPr>
            <w:tcW w:w="2583" w:type="dxa"/>
            <w:vAlign w:val="bottom"/>
          </w:tcPr>
          <w:p w14:paraId="6E80EC3B" w14:textId="77777777" w:rsidR="00D0416C" w:rsidRDefault="002B09DF" w:rsidP="00D07211">
            <w:pPr>
              <w:spacing w:beforeAutospacing="1" w:afterAutospacing="1"/>
              <w:jc w:val="center"/>
            </w:pPr>
            <w:r>
              <w:rPr>
                <w:color w:val="000000"/>
              </w:rPr>
              <w:t>5</w:t>
            </w:r>
          </w:p>
        </w:tc>
        <w:tc>
          <w:tcPr>
            <w:tcW w:w="2584" w:type="dxa"/>
            <w:vAlign w:val="bottom"/>
          </w:tcPr>
          <w:p w14:paraId="62F38DDD" w14:textId="77777777" w:rsidR="00D0416C" w:rsidRDefault="005C0B3D" w:rsidP="00D07211">
            <w:pPr>
              <w:spacing w:beforeAutospacing="1" w:afterAutospacing="1"/>
              <w:jc w:val="center"/>
            </w:pPr>
            <w:r>
              <w:rPr>
                <w:color w:val="000000"/>
              </w:rPr>
              <w:t>7</w:t>
            </w:r>
          </w:p>
        </w:tc>
      </w:tr>
      <w:tr w:rsidR="00D0416C" w14:paraId="5B90E5D9" w14:textId="77777777" w:rsidTr="005C0B3D">
        <w:trPr>
          <w:cantSplit/>
        </w:trPr>
        <w:tc>
          <w:tcPr>
            <w:tcW w:w="4183" w:type="dxa"/>
            <w:vAlign w:val="bottom"/>
          </w:tcPr>
          <w:p w14:paraId="0587B505" w14:textId="77777777" w:rsidR="00D0416C" w:rsidRDefault="002B09DF" w:rsidP="00CB2046">
            <w:pPr>
              <w:spacing w:beforeAutospacing="1" w:afterAutospacing="1"/>
              <w:jc w:val="both"/>
            </w:pPr>
            <w:r>
              <w:rPr>
                <w:color w:val="000000"/>
              </w:rPr>
              <w:t>Number of households supported through Rehab of Existing Units</w:t>
            </w:r>
          </w:p>
        </w:tc>
        <w:tc>
          <w:tcPr>
            <w:tcW w:w="2583" w:type="dxa"/>
            <w:vAlign w:val="bottom"/>
          </w:tcPr>
          <w:p w14:paraId="423829F4" w14:textId="77777777" w:rsidR="00D0416C" w:rsidRDefault="002B09DF" w:rsidP="00D07211">
            <w:pPr>
              <w:spacing w:beforeAutospacing="1" w:afterAutospacing="1"/>
              <w:jc w:val="center"/>
            </w:pPr>
            <w:r>
              <w:rPr>
                <w:color w:val="000000"/>
              </w:rPr>
              <w:t>5</w:t>
            </w:r>
          </w:p>
        </w:tc>
        <w:tc>
          <w:tcPr>
            <w:tcW w:w="2584" w:type="dxa"/>
            <w:vAlign w:val="bottom"/>
          </w:tcPr>
          <w:p w14:paraId="7FAE44C3" w14:textId="77777777" w:rsidR="00D0416C" w:rsidRDefault="005C0B3D" w:rsidP="00D07211">
            <w:pPr>
              <w:spacing w:beforeAutospacing="1" w:afterAutospacing="1"/>
              <w:jc w:val="center"/>
            </w:pPr>
            <w:r>
              <w:rPr>
                <w:color w:val="000000"/>
              </w:rPr>
              <w:t>26</w:t>
            </w:r>
          </w:p>
        </w:tc>
      </w:tr>
      <w:tr w:rsidR="00D0416C" w14:paraId="66E0CE88" w14:textId="77777777" w:rsidTr="005C0B3D">
        <w:trPr>
          <w:cantSplit/>
        </w:trPr>
        <w:tc>
          <w:tcPr>
            <w:tcW w:w="4183" w:type="dxa"/>
            <w:vAlign w:val="bottom"/>
          </w:tcPr>
          <w:p w14:paraId="60CE9D28" w14:textId="77777777" w:rsidR="00D0416C" w:rsidRDefault="002B09DF" w:rsidP="00CB2046">
            <w:pPr>
              <w:spacing w:beforeAutospacing="1" w:afterAutospacing="1"/>
              <w:jc w:val="both"/>
            </w:pPr>
            <w:r>
              <w:rPr>
                <w:color w:val="000000"/>
              </w:rPr>
              <w:t>Number of households supported through Acquisition of Existing Units</w:t>
            </w:r>
          </w:p>
        </w:tc>
        <w:tc>
          <w:tcPr>
            <w:tcW w:w="2583" w:type="dxa"/>
            <w:vAlign w:val="bottom"/>
          </w:tcPr>
          <w:p w14:paraId="716FF3E0" w14:textId="77777777" w:rsidR="00D0416C" w:rsidRDefault="002B09DF" w:rsidP="00D07211">
            <w:pPr>
              <w:spacing w:beforeAutospacing="1" w:afterAutospacing="1"/>
              <w:jc w:val="center"/>
            </w:pPr>
            <w:r>
              <w:rPr>
                <w:color w:val="000000"/>
              </w:rPr>
              <w:t>5</w:t>
            </w:r>
          </w:p>
        </w:tc>
        <w:tc>
          <w:tcPr>
            <w:tcW w:w="2584" w:type="dxa"/>
            <w:vAlign w:val="bottom"/>
          </w:tcPr>
          <w:p w14:paraId="6EEBCB3D" w14:textId="77777777" w:rsidR="00D0416C" w:rsidRDefault="005C0B3D" w:rsidP="00D07211">
            <w:pPr>
              <w:spacing w:beforeAutospacing="1" w:afterAutospacing="1"/>
              <w:jc w:val="center"/>
            </w:pPr>
            <w:r>
              <w:rPr>
                <w:color w:val="000000"/>
              </w:rPr>
              <w:t>1</w:t>
            </w:r>
          </w:p>
        </w:tc>
      </w:tr>
      <w:bookmarkEnd w:id="10"/>
      <w:tr w:rsidR="00D0416C" w14:paraId="3C2AC83F" w14:textId="77777777" w:rsidTr="00D07211">
        <w:trPr>
          <w:cantSplit/>
        </w:trPr>
        <w:tc>
          <w:tcPr>
            <w:tcW w:w="4183" w:type="dxa"/>
            <w:shd w:val="clear" w:color="auto" w:fill="95B3D7" w:themeFill="accent1" w:themeFillTint="99"/>
          </w:tcPr>
          <w:p w14:paraId="59601C7C" w14:textId="77777777" w:rsidR="00D0416C" w:rsidRDefault="002B09DF" w:rsidP="00D07211">
            <w:pPr>
              <w:spacing w:beforeAutospacing="1" w:afterAutospacing="1"/>
              <w:jc w:val="right"/>
            </w:pPr>
            <w:r>
              <w:rPr>
                <w:b/>
                <w:color w:val="000000"/>
              </w:rPr>
              <w:t>Total</w:t>
            </w:r>
          </w:p>
        </w:tc>
        <w:tc>
          <w:tcPr>
            <w:tcW w:w="2583" w:type="dxa"/>
            <w:shd w:val="clear" w:color="auto" w:fill="95B3D7" w:themeFill="accent1" w:themeFillTint="99"/>
            <w:vAlign w:val="bottom"/>
          </w:tcPr>
          <w:p w14:paraId="57319C29" w14:textId="77777777" w:rsidR="00D0416C" w:rsidRDefault="002B09DF" w:rsidP="00D07211">
            <w:pPr>
              <w:spacing w:beforeAutospacing="1" w:afterAutospacing="1"/>
              <w:jc w:val="center"/>
            </w:pPr>
            <w:r>
              <w:rPr>
                <w:b/>
                <w:color w:val="000000"/>
              </w:rPr>
              <w:t>45</w:t>
            </w:r>
          </w:p>
        </w:tc>
        <w:tc>
          <w:tcPr>
            <w:tcW w:w="2584" w:type="dxa"/>
            <w:shd w:val="clear" w:color="auto" w:fill="95B3D7" w:themeFill="accent1" w:themeFillTint="99"/>
            <w:vAlign w:val="bottom"/>
          </w:tcPr>
          <w:p w14:paraId="2540A5F1" w14:textId="77777777" w:rsidR="00D0416C" w:rsidRDefault="005C0B3D" w:rsidP="00D07211">
            <w:pPr>
              <w:spacing w:beforeAutospacing="1" w:afterAutospacing="1"/>
              <w:jc w:val="center"/>
            </w:pPr>
            <w:r>
              <w:rPr>
                <w:b/>
                <w:color w:val="000000"/>
              </w:rPr>
              <w:t>64</w:t>
            </w:r>
          </w:p>
        </w:tc>
      </w:tr>
    </w:tbl>
    <w:p w14:paraId="5050ED7B"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12</w:t>
      </w:r>
      <w:r>
        <w:rPr>
          <w:rFonts w:asciiTheme="minorHAnsi" w:hAnsiTheme="minorHAnsi"/>
        </w:rPr>
        <w:fldChar w:fldCharType="end"/>
      </w:r>
      <w:r>
        <w:rPr>
          <w:rFonts w:asciiTheme="minorHAnsi" w:hAnsiTheme="minorHAnsi"/>
        </w:rPr>
        <w:t xml:space="preserve"> – Number of Households Supported</w:t>
      </w:r>
    </w:p>
    <w:p w14:paraId="4BB3644B" w14:textId="77777777" w:rsidR="00D0416C" w:rsidRDefault="00D0416C" w:rsidP="00CB2046">
      <w:pPr>
        <w:jc w:val="both"/>
        <w:rPr>
          <w:rFonts w:cs="Arial"/>
        </w:rPr>
      </w:pPr>
    </w:p>
    <w:p w14:paraId="3C1B7E91" w14:textId="77777777" w:rsidR="00D0416C" w:rsidRDefault="002B09DF" w:rsidP="00CB2046">
      <w:pPr>
        <w:widowControl w:val="0"/>
        <w:spacing w:line="204" w:lineRule="auto"/>
        <w:jc w:val="both"/>
        <w:rPr>
          <w:b/>
          <w:sz w:val="24"/>
          <w:szCs w:val="24"/>
        </w:rPr>
      </w:pPr>
      <w:r>
        <w:rPr>
          <w:b/>
          <w:sz w:val="24"/>
          <w:szCs w:val="24"/>
        </w:rPr>
        <w:t>Discuss the difference between goals and outcomes and problems encountered in meeting these goals.</w:t>
      </w:r>
    </w:p>
    <w:p w14:paraId="05D35B0B" w14:textId="6373CB9C" w:rsidR="004C75FF" w:rsidRPr="004C75FF" w:rsidRDefault="004C75FF" w:rsidP="004C75FF">
      <w:pPr>
        <w:spacing w:beforeAutospacing="1" w:afterAutospacing="1"/>
        <w:jc w:val="both"/>
        <w:rPr>
          <w:rFonts w:asciiTheme="minorHAnsi" w:hAnsiTheme="minorHAnsi" w:cstheme="minorHAnsi"/>
          <w:sz w:val="23"/>
          <w:szCs w:val="23"/>
        </w:rPr>
      </w:pPr>
      <w:r w:rsidRPr="004C75FF">
        <w:rPr>
          <w:rFonts w:asciiTheme="minorHAnsi" w:hAnsiTheme="minorHAnsi" w:cstheme="minorHAnsi"/>
          <w:sz w:val="23"/>
          <w:szCs w:val="23"/>
        </w:rPr>
        <w:t>The lack of quality affordable housing choice</w:t>
      </w:r>
      <w:r w:rsidR="00D07211">
        <w:rPr>
          <w:rFonts w:asciiTheme="minorHAnsi" w:hAnsiTheme="minorHAnsi" w:cstheme="minorHAnsi"/>
          <w:sz w:val="23"/>
          <w:szCs w:val="23"/>
        </w:rPr>
        <w:t>s</w:t>
      </w:r>
      <w:r w:rsidRPr="004C75FF">
        <w:rPr>
          <w:rFonts w:asciiTheme="minorHAnsi" w:hAnsiTheme="minorHAnsi" w:cstheme="minorHAnsi"/>
          <w:sz w:val="23"/>
          <w:szCs w:val="23"/>
        </w:rPr>
        <w:t xml:space="preserve"> can </w:t>
      </w:r>
      <w:r w:rsidR="00D07211">
        <w:rPr>
          <w:rFonts w:asciiTheme="minorHAnsi" w:hAnsiTheme="minorHAnsi" w:cstheme="minorHAnsi"/>
          <w:sz w:val="23"/>
          <w:szCs w:val="23"/>
        </w:rPr>
        <w:t>impede</w:t>
      </w:r>
      <w:r w:rsidRPr="004C75FF">
        <w:rPr>
          <w:rFonts w:asciiTheme="minorHAnsi" w:hAnsiTheme="minorHAnsi" w:cstheme="minorHAnsi"/>
          <w:sz w:val="23"/>
          <w:szCs w:val="23"/>
        </w:rPr>
        <w:t xml:space="preserve"> fair housing to foster decent, safe, and affordable housing. The City of Anniston will continue to collaborate and partner with local nonprofit housing developers, for-profit builders, the Anniston Housing Authority, and the residents of the City to measure the needs, discuss the issues and find solutions to problems of the Anniston housing market. Through these programs, the City of Anniston will work to foster and maintain decent and affordable housing for low-income residents of Anniston through rehabilitation programs and new construction projects. </w:t>
      </w:r>
    </w:p>
    <w:p w14:paraId="18586AB9" w14:textId="77777777" w:rsidR="00D0416C" w:rsidRPr="004C75FF" w:rsidRDefault="002B09DF" w:rsidP="00CB2046">
      <w:pPr>
        <w:widowControl w:val="0"/>
        <w:spacing w:line="204" w:lineRule="auto"/>
        <w:jc w:val="both"/>
        <w:rPr>
          <w:b/>
          <w:sz w:val="23"/>
          <w:szCs w:val="23"/>
        </w:rPr>
      </w:pPr>
      <w:r w:rsidRPr="004C75FF">
        <w:rPr>
          <w:b/>
          <w:sz w:val="23"/>
          <w:szCs w:val="23"/>
        </w:rPr>
        <w:t>Discuss how these outcomes will impact future annual action plans.</w:t>
      </w:r>
    </w:p>
    <w:p w14:paraId="1302F7C1" w14:textId="77777777" w:rsidR="004C75FF" w:rsidRPr="004C75FF" w:rsidRDefault="004C75FF" w:rsidP="004C75FF">
      <w:pPr>
        <w:keepNext/>
        <w:widowControl w:val="0"/>
        <w:spacing w:before="100" w:beforeAutospacing="1" w:after="100" w:afterAutospacing="1"/>
        <w:jc w:val="both"/>
        <w:rPr>
          <w:rFonts w:asciiTheme="minorHAnsi" w:hAnsiTheme="minorHAnsi" w:cstheme="minorHAnsi"/>
          <w:bCs/>
          <w:sz w:val="23"/>
          <w:szCs w:val="23"/>
        </w:rPr>
      </w:pPr>
      <w:r w:rsidRPr="004C75FF">
        <w:rPr>
          <w:rFonts w:asciiTheme="minorHAnsi" w:hAnsiTheme="minorHAnsi" w:cstheme="minorHAnsi"/>
          <w:bCs/>
          <w:sz w:val="23"/>
          <w:szCs w:val="23"/>
        </w:rPr>
        <w:t xml:space="preserve">The outcomes of the annual goals, as stated in the Annual Action Plan/Consolidated Plan, are aimed </w:t>
      </w:r>
      <w:r w:rsidRPr="004C75FF">
        <w:rPr>
          <w:rFonts w:asciiTheme="minorHAnsi" w:hAnsiTheme="minorHAnsi" w:cstheme="minorHAnsi"/>
          <w:bCs/>
          <w:sz w:val="23"/>
          <w:szCs w:val="23"/>
        </w:rPr>
        <w:lastRenderedPageBreak/>
        <w:t xml:space="preserve">at creating the opportunity for adequate, affordable housing for extremely low-to-moderate income persons, minor home repair, rehabilitation of single-family housing, provision of rental assistance, new construction, and development of partnerships.  </w:t>
      </w:r>
    </w:p>
    <w:p w14:paraId="0C32340D" w14:textId="6C05CAE9" w:rsidR="004C75FF" w:rsidRDefault="002B09DF" w:rsidP="00CB2046">
      <w:pPr>
        <w:keepNext/>
        <w:widowControl w:val="0"/>
        <w:spacing w:line="204" w:lineRule="auto"/>
        <w:jc w:val="both"/>
        <w:rPr>
          <w:b/>
          <w:sz w:val="24"/>
          <w:szCs w:val="24"/>
        </w:rPr>
      </w:pPr>
      <w:r>
        <w:rPr>
          <w:b/>
          <w:sz w:val="24"/>
          <w:szCs w:val="24"/>
        </w:rPr>
        <w:t>Include the number of extremely low-income, low-income, and moderate-income persons served by each activity where information on income by family size is required to determine the eligibility of the activity.</w:t>
      </w:r>
    </w:p>
    <w:p w14:paraId="7D0385B3" w14:textId="77777777" w:rsidR="00D0416C" w:rsidRDefault="00D0416C" w:rsidP="00CB2046">
      <w:pPr>
        <w:widowControl w:val="0"/>
        <w:spacing w:line="204" w:lineRule="auto"/>
        <w:jc w:val="both"/>
        <w:rPr>
          <w:b/>
          <w:vanish/>
          <w:sz w:val="24"/>
          <w:szCs w:val="24"/>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081"/>
        <w:gridCol w:w="1859"/>
        <w:gridCol w:w="1950"/>
      </w:tblGrid>
      <w:tr w:rsidR="00D0416C" w14:paraId="138D00FB" w14:textId="77777777" w:rsidTr="00D07211">
        <w:trPr>
          <w:cantSplit/>
        </w:trPr>
        <w:tc>
          <w:tcPr>
            <w:tcW w:w="4081" w:type="dxa"/>
            <w:shd w:val="clear" w:color="auto" w:fill="BFBFBF" w:themeFill="background1" w:themeFillShade="BF"/>
          </w:tcPr>
          <w:p w14:paraId="0B2D1FF6" w14:textId="77777777" w:rsidR="00D0416C" w:rsidRDefault="002B09DF" w:rsidP="00CB2046">
            <w:pPr>
              <w:keepNext/>
              <w:widowControl w:val="0"/>
              <w:spacing w:after="0" w:line="240" w:lineRule="auto"/>
              <w:jc w:val="both"/>
              <w:rPr>
                <w:b/>
              </w:rPr>
            </w:pPr>
            <w:bookmarkStart w:id="11" w:name="_Hlk86228727"/>
            <w:r>
              <w:rPr>
                <w:b/>
              </w:rPr>
              <w:t>Number  of Households Served</w:t>
            </w:r>
          </w:p>
        </w:tc>
        <w:tc>
          <w:tcPr>
            <w:tcW w:w="1859" w:type="dxa"/>
            <w:shd w:val="clear" w:color="auto" w:fill="BFBFBF" w:themeFill="background1" w:themeFillShade="BF"/>
          </w:tcPr>
          <w:p w14:paraId="5D2FE4A0" w14:textId="77777777" w:rsidR="00D0416C" w:rsidRDefault="002B09DF" w:rsidP="00D07211">
            <w:pPr>
              <w:keepNext/>
              <w:widowControl w:val="0"/>
              <w:spacing w:after="0" w:line="240" w:lineRule="auto"/>
              <w:jc w:val="center"/>
              <w:rPr>
                <w:b/>
              </w:rPr>
            </w:pPr>
            <w:r>
              <w:rPr>
                <w:b/>
              </w:rPr>
              <w:t>CDBG Actual</w:t>
            </w:r>
          </w:p>
        </w:tc>
        <w:tc>
          <w:tcPr>
            <w:tcW w:w="1950" w:type="dxa"/>
            <w:shd w:val="clear" w:color="auto" w:fill="BFBFBF" w:themeFill="background1" w:themeFillShade="BF"/>
          </w:tcPr>
          <w:p w14:paraId="1162BA2D" w14:textId="77777777" w:rsidR="00D0416C" w:rsidRDefault="002B09DF" w:rsidP="00D07211">
            <w:pPr>
              <w:keepNext/>
              <w:widowControl w:val="0"/>
              <w:spacing w:after="0" w:line="240" w:lineRule="auto"/>
              <w:jc w:val="center"/>
              <w:rPr>
                <w:b/>
              </w:rPr>
            </w:pPr>
            <w:r>
              <w:rPr>
                <w:b/>
              </w:rPr>
              <w:t>HOME Actual</w:t>
            </w:r>
          </w:p>
        </w:tc>
      </w:tr>
      <w:tr w:rsidR="00D0416C" w14:paraId="02FE5AF1" w14:textId="77777777" w:rsidTr="00D07211">
        <w:trPr>
          <w:cantSplit/>
        </w:trPr>
        <w:tc>
          <w:tcPr>
            <w:tcW w:w="4081" w:type="dxa"/>
            <w:vAlign w:val="bottom"/>
          </w:tcPr>
          <w:p w14:paraId="236B4C3E" w14:textId="77777777" w:rsidR="00D0416C" w:rsidRDefault="002B09DF" w:rsidP="00CB2046">
            <w:pPr>
              <w:spacing w:beforeAutospacing="1" w:afterAutospacing="1"/>
              <w:jc w:val="both"/>
            </w:pPr>
            <w:r>
              <w:rPr>
                <w:color w:val="000000"/>
              </w:rPr>
              <w:t>Extremely Low-income</w:t>
            </w:r>
          </w:p>
        </w:tc>
        <w:tc>
          <w:tcPr>
            <w:tcW w:w="1859" w:type="dxa"/>
            <w:vAlign w:val="bottom"/>
          </w:tcPr>
          <w:p w14:paraId="66589CB2" w14:textId="77777777" w:rsidR="00D0416C" w:rsidRDefault="004C75FF" w:rsidP="00D07211">
            <w:pPr>
              <w:spacing w:beforeAutospacing="1" w:afterAutospacing="1"/>
              <w:jc w:val="center"/>
            </w:pPr>
            <w:r>
              <w:rPr>
                <w:color w:val="000000"/>
              </w:rPr>
              <w:t>345</w:t>
            </w:r>
          </w:p>
        </w:tc>
        <w:tc>
          <w:tcPr>
            <w:tcW w:w="1950" w:type="dxa"/>
            <w:vAlign w:val="bottom"/>
          </w:tcPr>
          <w:p w14:paraId="70803F03" w14:textId="77777777" w:rsidR="00D0416C" w:rsidRDefault="004C75FF" w:rsidP="00D07211">
            <w:pPr>
              <w:spacing w:beforeAutospacing="1" w:afterAutospacing="1"/>
              <w:jc w:val="center"/>
            </w:pPr>
            <w:r>
              <w:rPr>
                <w:color w:val="000000"/>
              </w:rPr>
              <w:t>2</w:t>
            </w:r>
          </w:p>
        </w:tc>
      </w:tr>
      <w:tr w:rsidR="00D0416C" w14:paraId="7F46C02D" w14:textId="77777777" w:rsidTr="00D07211">
        <w:trPr>
          <w:cantSplit/>
        </w:trPr>
        <w:tc>
          <w:tcPr>
            <w:tcW w:w="4081" w:type="dxa"/>
            <w:vAlign w:val="bottom"/>
          </w:tcPr>
          <w:p w14:paraId="72F384F9" w14:textId="77777777" w:rsidR="00D0416C" w:rsidRDefault="002B09DF" w:rsidP="00CB2046">
            <w:pPr>
              <w:spacing w:beforeAutospacing="1" w:afterAutospacing="1"/>
              <w:jc w:val="both"/>
            </w:pPr>
            <w:r>
              <w:rPr>
                <w:color w:val="000000"/>
              </w:rPr>
              <w:t>Low-income</w:t>
            </w:r>
          </w:p>
        </w:tc>
        <w:tc>
          <w:tcPr>
            <w:tcW w:w="1859" w:type="dxa"/>
            <w:vAlign w:val="bottom"/>
          </w:tcPr>
          <w:p w14:paraId="034131DC" w14:textId="77777777" w:rsidR="00D0416C" w:rsidRDefault="004C75FF" w:rsidP="00D07211">
            <w:pPr>
              <w:spacing w:beforeAutospacing="1" w:afterAutospacing="1"/>
              <w:jc w:val="center"/>
            </w:pPr>
            <w:r>
              <w:rPr>
                <w:color w:val="000000"/>
              </w:rPr>
              <w:t>283</w:t>
            </w:r>
          </w:p>
        </w:tc>
        <w:tc>
          <w:tcPr>
            <w:tcW w:w="1950" w:type="dxa"/>
            <w:vAlign w:val="bottom"/>
          </w:tcPr>
          <w:p w14:paraId="7722709A" w14:textId="77777777" w:rsidR="00D0416C" w:rsidRDefault="004C75FF" w:rsidP="00D07211">
            <w:pPr>
              <w:spacing w:beforeAutospacing="1" w:afterAutospacing="1"/>
              <w:jc w:val="center"/>
            </w:pPr>
            <w:r>
              <w:rPr>
                <w:color w:val="000000"/>
              </w:rPr>
              <w:t>5</w:t>
            </w:r>
          </w:p>
        </w:tc>
      </w:tr>
      <w:tr w:rsidR="00D0416C" w14:paraId="30900D82" w14:textId="77777777" w:rsidTr="00D07211">
        <w:trPr>
          <w:cantSplit/>
        </w:trPr>
        <w:tc>
          <w:tcPr>
            <w:tcW w:w="4081" w:type="dxa"/>
            <w:vAlign w:val="bottom"/>
          </w:tcPr>
          <w:p w14:paraId="58477568" w14:textId="77777777" w:rsidR="00D0416C" w:rsidRDefault="002B09DF" w:rsidP="00CB2046">
            <w:pPr>
              <w:spacing w:beforeAutospacing="1" w:afterAutospacing="1"/>
              <w:jc w:val="both"/>
            </w:pPr>
            <w:r>
              <w:rPr>
                <w:color w:val="000000"/>
              </w:rPr>
              <w:t>Moderate-income</w:t>
            </w:r>
          </w:p>
        </w:tc>
        <w:tc>
          <w:tcPr>
            <w:tcW w:w="1859" w:type="dxa"/>
            <w:vAlign w:val="bottom"/>
          </w:tcPr>
          <w:p w14:paraId="487008BF" w14:textId="77777777" w:rsidR="00D0416C" w:rsidRDefault="002B09DF" w:rsidP="00D07211">
            <w:pPr>
              <w:spacing w:beforeAutospacing="1" w:afterAutospacing="1"/>
              <w:jc w:val="center"/>
            </w:pPr>
            <w:r>
              <w:rPr>
                <w:color w:val="000000"/>
              </w:rPr>
              <w:t>0</w:t>
            </w:r>
          </w:p>
        </w:tc>
        <w:tc>
          <w:tcPr>
            <w:tcW w:w="1950" w:type="dxa"/>
            <w:vAlign w:val="bottom"/>
          </w:tcPr>
          <w:p w14:paraId="0D0C6BCB" w14:textId="77777777" w:rsidR="00D0416C" w:rsidRDefault="002B09DF" w:rsidP="00D07211">
            <w:pPr>
              <w:spacing w:beforeAutospacing="1" w:afterAutospacing="1"/>
              <w:jc w:val="center"/>
            </w:pPr>
            <w:r>
              <w:rPr>
                <w:color w:val="000000"/>
              </w:rPr>
              <w:t>0</w:t>
            </w:r>
          </w:p>
        </w:tc>
      </w:tr>
      <w:tr w:rsidR="00D0416C" w14:paraId="38F76982" w14:textId="77777777" w:rsidTr="00D07211">
        <w:trPr>
          <w:cantSplit/>
        </w:trPr>
        <w:tc>
          <w:tcPr>
            <w:tcW w:w="4081" w:type="dxa"/>
            <w:vAlign w:val="bottom"/>
          </w:tcPr>
          <w:p w14:paraId="21630800" w14:textId="77777777" w:rsidR="00D0416C" w:rsidRDefault="002B09DF" w:rsidP="00CB2046">
            <w:pPr>
              <w:spacing w:beforeAutospacing="1" w:afterAutospacing="1"/>
              <w:jc w:val="both"/>
            </w:pPr>
            <w:r>
              <w:rPr>
                <w:b/>
                <w:color w:val="000000"/>
              </w:rPr>
              <w:t>Total</w:t>
            </w:r>
          </w:p>
        </w:tc>
        <w:tc>
          <w:tcPr>
            <w:tcW w:w="1859" w:type="dxa"/>
            <w:vAlign w:val="bottom"/>
          </w:tcPr>
          <w:p w14:paraId="6F369E52" w14:textId="77777777" w:rsidR="00D0416C" w:rsidRDefault="004C75FF" w:rsidP="00D07211">
            <w:pPr>
              <w:spacing w:beforeAutospacing="1" w:afterAutospacing="1"/>
              <w:jc w:val="center"/>
            </w:pPr>
            <w:r>
              <w:rPr>
                <w:b/>
                <w:color w:val="000000"/>
              </w:rPr>
              <w:t>628</w:t>
            </w:r>
          </w:p>
        </w:tc>
        <w:tc>
          <w:tcPr>
            <w:tcW w:w="1950" w:type="dxa"/>
            <w:vAlign w:val="bottom"/>
          </w:tcPr>
          <w:p w14:paraId="1D64A415" w14:textId="77777777" w:rsidR="00D0416C" w:rsidRDefault="004C75FF" w:rsidP="00D07211">
            <w:pPr>
              <w:spacing w:beforeAutospacing="1" w:afterAutospacing="1"/>
              <w:jc w:val="center"/>
            </w:pPr>
            <w:r>
              <w:rPr>
                <w:b/>
                <w:color w:val="000000"/>
              </w:rPr>
              <w:t>7</w:t>
            </w:r>
          </w:p>
        </w:tc>
      </w:tr>
    </w:tbl>
    <w:bookmarkEnd w:id="11"/>
    <w:p w14:paraId="06977CB1" w14:textId="77777777" w:rsidR="00D0416C" w:rsidRDefault="002B09DF" w:rsidP="00CB2046">
      <w:pPr>
        <w:pStyle w:val="Caption"/>
        <w:jc w:val="both"/>
        <w:rPr>
          <w:rFonts w:asciiTheme="minorHAnsi" w:hAnsiTheme="minorHAnsi"/>
        </w:rPr>
      </w:pPr>
      <w:r>
        <w:rPr>
          <w:rFonts w:asciiTheme="minorHAnsi" w:hAnsiTheme="minorHAnsi"/>
        </w:rPr>
        <w:t xml:space="preserve">Table </w:t>
      </w:r>
      <w:r>
        <w:rPr>
          <w:rFonts w:asciiTheme="minorHAnsi" w:hAnsiTheme="minorHAnsi"/>
        </w:rPr>
        <w:fldChar w:fldCharType="begin"/>
      </w:r>
      <w:r>
        <w:rPr>
          <w:rFonts w:asciiTheme="minorHAnsi" w:hAnsiTheme="minorHAnsi"/>
        </w:rPr>
        <w:instrText xml:space="preserve"> SEQ Table \* ARABIC </w:instrText>
      </w:r>
      <w:r>
        <w:rPr>
          <w:rFonts w:asciiTheme="minorHAnsi" w:hAnsiTheme="minorHAnsi"/>
        </w:rPr>
        <w:fldChar w:fldCharType="separate"/>
      </w:r>
      <w:r w:rsidR="00365EF1">
        <w:rPr>
          <w:rFonts w:asciiTheme="minorHAnsi" w:hAnsiTheme="minorHAnsi"/>
          <w:noProof/>
        </w:rPr>
        <w:t>13</w:t>
      </w:r>
      <w:r>
        <w:rPr>
          <w:rFonts w:asciiTheme="minorHAnsi" w:hAnsiTheme="minorHAnsi"/>
        </w:rPr>
        <w:fldChar w:fldCharType="end"/>
      </w:r>
      <w:r>
        <w:rPr>
          <w:rFonts w:asciiTheme="minorHAnsi" w:hAnsiTheme="minorHAnsi"/>
        </w:rPr>
        <w:t xml:space="preserve"> – Number of Households Served</w:t>
      </w:r>
    </w:p>
    <w:p w14:paraId="7C974B51" w14:textId="77777777" w:rsidR="00D0416C" w:rsidRDefault="00D0416C" w:rsidP="00CB2046">
      <w:pPr>
        <w:widowControl w:val="0"/>
        <w:spacing w:line="204" w:lineRule="auto"/>
        <w:jc w:val="both"/>
        <w:rPr>
          <w:b/>
          <w:sz w:val="24"/>
          <w:szCs w:val="24"/>
        </w:rPr>
      </w:pPr>
    </w:p>
    <w:p w14:paraId="53316B65" w14:textId="77777777" w:rsidR="00D0416C" w:rsidRDefault="00D0416C" w:rsidP="00CB2046">
      <w:pPr>
        <w:jc w:val="both"/>
        <w:rPr>
          <w:rFonts w:cs="Arial"/>
        </w:rPr>
      </w:pPr>
    </w:p>
    <w:p w14:paraId="29F1DD08" w14:textId="77777777" w:rsidR="00D0416C" w:rsidRDefault="00D0416C" w:rsidP="00CB2046">
      <w:pPr>
        <w:pStyle w:val="Heading2"/>
        <w:pageBreakBefore/>
        <w:jc w:val="both"/>
        <w:rPr>
          <w:rFonts w:ascii="Calibri" w:hAnsi="Calibri"/>
          <w:i w:val="0"/>
        </w:rPr>
        <w:sectPr w:rsidR="00D0416C" w:rsidSect="00365EF1">
          <w:type w:val="continuous"/>
          <w:pgSz w:w="12240" w:h="15840" w:code="1"/>
          <w:pgMar w:top="1440" w:right="1440" w:bottom="1440" w:left="1440" w:header="720" w:footer="720" w:gutter="0"/>
          <w:cols w:space="720"/>
          <w:docGrid w:linePitch="360"/>
        </w:sectPr>
      </w:pPr>
    </w:p>
    <w:p w14:paraId="3EB93F7E" w14:textId="77777777" w:rsidR="00D0416C" w:rsidRPr="00D07211" w:rsidRDefault="002B09DF" w:rsidP="00D07211">
      <w:pPr>
        <w:pStyle w:val="Heading2"/>
        <w:pageBreakBefore/>
        <w:widowControl w:val="0"/>
        <w:shd w:val="clear" w:color="auto" w:fill="1F497D" w:themeFill="text2"/>
        <w:jc w:val="both"/>
        <w:rPr>
          <w:rFonts w:ascii="Calibri" w:hAnsi="Calibri"/>
          <w:i w:val="0"/>
          <w:color w:val="FFFFFF" w:themeColor="background1"/>
        </w:rPr>
      </w:pPr>
      <w:bookmarkStart w:id="12" w:name="_Toc86152494"/>
      <w:bookmarkEnd w:id="7"/>
      <w:r w:rsidRPr="00D07211">
        <w:rPr>
          <w:rFonts w:ascii="Calibri" w:hAnsi="Calibri"/>
          <w:i w:val="0"/>
          <w:color w:val="FFFFFF" w:themeColor="background1"/>
        </w:rPr>
        <w:lastRenderedPageBreak/>
        <w:t>CR-25 - Homeless and Other Special Needs 91.220(d, e); 91.320(d, e); 91.520(c)</w:t>
      </w:r>
      <w:bookmarkEnd w:id="12"/>
    </w:p>
    <w:p w14:paraId="63C59877" w14:textId="5CED493D" w:rsidR="00D0416C" w:rsidRPr="00D07211" w:rsidRDefault="002B09DF" w:rsidP="00CB2046">
      <w:pPr>
        <w:keepNext/>
        <w:widowControl w:val="0"/>
        <w:jc w:val="both"/>
        <w:rPr>
          <w:b/>
          <w:sz w:val="24"/>
          <w:szCs w:val="24"/>
        </w:rPr>
      </w:pPr>
      <w:r w:rsidRPr="00D07211">
        <w:rPr>
          <w:b/>
          <w:sz w:val="24"/>
          <w:szCs w:val="24"/>
        </w:rPr>
        <w:t xml:space="preserve">Evaluate the </w:t>
      </w:r>
      <w:r w:rsidR="00D07211" w:rsidRPr="00D07211">
        <w:rPr>
          <w:b/>
          <w:sz w:val="24"/>
          <w:szCs w:val="24"/>
        </w:rPr>
        <w:t>J</w:t>
      </w:r>
      <w:r w:rsidRPr="00D07211">
        <w:rPr>
          <w:b/>
          <w:sz w:val="24"/>
          <w:szCs w:val="24"/>
        </w:rPr>
        <w:t>urisdiction</w:t>
      </w:r>
      <w:r w:rsidR="00D07211" w:rsidRPr="00D07211">
        <w:rPr>
          <w:b/>
          <w:sz w:val="24"/>
          <w:szCs w:val="24"/>
        </w:rPr>
        <w:t>'</w:t>
      </w:r>
      <w:r w:rsidRPr="00D07211">
        <w:rPr>
          <w:b/>
          <w:sz w:val="24"/>
          <w:szCs w:val="24"/>
        </w:rPr>
        <w:t>s progress in meeting its specific objectives for reducing and ending homelessness through:</w:t>
      </w:r>
    </w:p>
    <w:p w14:paraId="1E0C8B47" w14:textId="0192DB86" w:rsidR="00D07211" w:rsidRPr="003321D1" w:rsidRDefault="00D07211" w:rsidP="00D07211">
      <w:pPr>
        <w:pStyle w:val="Default"/>
        <w:jc w:val="both"/>
      </w:pPr>
      <w:r w:rsidRPr="00D07211">
        <w:t>The City of Anniston works closely and frequently with the Homeless Coalition of Northeast Alabama (HCNEA) and many of the Continuum of Care's mem</w:t>
      </w:r>
      <w:r w:rsidRPr="003321D1">
        <w:t>bers to address service needs and enhance coordination among local service providers to address homelessness and the priority needs of homeless individuals and families, including homeless subpopulations. The Homeless Coalition of Northeast Alabama (HCNEA) and area service providers work collaboratively in the community to provide comprehensive mainstream services for residents of the City of Anniston and other areas. This partnership includes collaborative efforts of a variety of community groups, government agencies</w:t>
      </w:r>
      <w:r>
        <w:t>,</w:t>
      </w:r>
      <w:r w:rsidRPr="003321D1">
        <w:t xml:space="preserve"> and a coalition of several homeless service providers. </w:t>
      </w:r>
    </w:p>
    <w:p w14:paraId="6247E268" w14:textId="77777777" w:rsidR="00D07211" w:rsidRPr="003321D1" w:rsidRDefault="00D07211" w:rsidP="00D07211">
      <w:pPr>
        <w:pStyle w:val="Default"/>
        <w:jc w:val="both"/>
      </w:pPr>
    </w:p>
    <w:p w14:paraId="7AC591C9" w14:textId="0D1BE0FC" w:rsidR="00D07211" w:rsidRPr="00D07211" w:rsidRDefault="00D07211" w:rsidP="00D07211">
      <w:pPr>
        <w:keepNext/>
        <w:widowControl w:val="0"/>
        <w:spacing w:line="240" w:lineRule="auto"/>
        <w:jc w:val="both"/>
        <w:rPr>
          <w:sz w:val="24"/>
          <w:szCs w:val="24"/>
        </w:rPr>
      </w:pPr>
      <w:r w:rsidRPr="003321D1">
        <w:rPr>
          <w:sz w:val="24"/>
          <w:szCs w:val="24"/>
        </w:rPr>
        <w:t xml:space="preserve">These organizations provide many services to their clientele, including but not limited to counseling, case management, life skills training, financial literacy classes, and victim advocacy, all of which help residents to develop the skills and knowledge to </w:t>
      </w:r>
      <w:r>
        <w:rPr>
          <w:sz w:val="24"/>
          <w:szCs w:val="24"/>
        </w:rPr>
        <w:t>transition</w:t>
      </w:r>
      <w:r w:rsidRPr="003321D1">
        <w:rPr>
          <w:sz w:val="24"/>
          <w:szCs w:val="24"/>
        </w:rPr>
        <w:t xml:space="preserve"> into permanent supportive housing or independent living and to maintain steady employment. The ultimate goal </w:t>
      </w:r>
      <w:r w:rsidRPr="00D07211">
        <w:rPr>
          <w:sz w:val="24"/>
          <w:szCs w:val="24"/>
        </w:rPr>
        <w:t>of providing supportive services is self-sufficiency.</w:t>
      </w:r>
    </w:p>
    <w:p w14:paraId="0876BC57" w14:textId="7CB96B9C" w:rsidR="00D07211" w:rsidRPr="00D07211" w:rsidRDefault="00D07211" w:rsidP="00D07211">
      <w:pPr>
        <w:pStyle w:val="Default"/>
        <w:jc w:val="both"/>
      </w:pPr>
      <w:r w:rsidRPr="00D07211">
        <w:t>In January 2020, the City of Anniston conducted a Point-In-Time Survey count of the City's homeless population. The count identified 120 homeless persons in total, 27 of whom were sheltered</w:t>
      </w:r>
      <w:r>
        <w:t>,</w:t>
      </w:r>
      <w:r w:rsidRPr="00D07211">
        <w:t xml:space="preserve"> and 92 were unsheltered. The following characteristics were found in the homeless population: </w:t>
      </w:r>
    </w:p>
    <w:p w14:paraId="4E2413DF" w14:textId="77777777" w:rsidR="00D07211" w:rsidRPr="00D07211" w:rsidRDefault="00D07211" w:rsidP="00D07211">
      <w:pPr>
        <w:pStyle w:val="Default"/>
        <w:numPr>
          <w:ilvl w:val="0"/>
          <w:numId w:val="20"/>
        </w:numPr>
        <w:spacing w:after="17"/>
        <w:jc w:val="both"/>
        <w:rPr>
          <w:rFonts w:asciiTheme="minorHAnsi" w:hAnsiTheme="minorHAnsi" w:cs="Wingdings"/>
        </w:rPr>
      </w:pPr>
      <w:r w:rsidRPr="00D07211">
        <w:rPr>
          <w:rFonts w:asciiTheme="minorHAnsi" w:hAnsiTheme="minorHAnsi" w:cs="Wingdings"/>
        </w:rPr>
        <w:t>Chronically Homeless: 39 persons; representing 33% of the homeless population</w:t>
      </w:r>
    </w:p>
    <w:p w14:paraId="591B29AD" w14:textId="77777777" w:rsidR="00D07211" w:rsidRPr="00D07211" w:rsidRDefault="00D07211" w:rsidP="00D07211">
      <w:pPr>
        <w:pStyle w:val="Default"/>
        <w:numPr>
          <w:ilvl w:val="0"/>
          <w:numId w:val="20"/>
        </w:numPr>
        <w:spacing w:after="17"/>
        <w:jc w:val="both"/>
      </w:pPr>
      <w:r w:rsidRPr="00D07211">
        <w:t xml:space="preserve">Homeless Unaccompanied Youth (Under 25) 19 individuals or about 15.8% percent of the homeless population. </w:t>
      </w:r>
    </w:p>
    <w:p w14:paraId="021ABF9F" w14:textId="70622905" w:rsidR="00D07211" w:rsidRPr="00D07211" w:rsidRDefault="00D07211" w:rsidP="00D07211">
      <w:pPr>
        <w:pStyle w:val="Default"/>
        <w:numPr>
          <w:ilvl w:val="0"/>
          <w:numId w:val="20"/>
        </w:numPr>
        <w:spacing w:after="17"/>
        <w:jc w:val="both"/>
      </w:pPr>
      <w:r w:rsidRPr="00D07211">
        <w:t xml:space="preserve">A total of 2 Homeless Unaccompanied Children (Under 18) represents 1.6% of the total homeless population. </w:t>
      </w:r>
    </w:p>
    <w:p w14:paraId="5735EE35" w14:textId="77777777" w:rsidR="00D07211" w:rsidRPr="00D07211" w:rsidRDefault="00D07211" w:rsidP="00D07211">
      <w:pPr>
        <w:pStyle w:val="Default"/>
        <w:numPr>
          <w:ilvl w:val="0"/>
          <w:numId w:val="20"/>
        </w:numPr>
        <w:spacing w:after="17"/>
        <w:jc w:val="both"/>
      </w:pPr>
      <w:r w:rsidRPr="00D07211">
        <w:t xml:space="preserve">Unaccompanied Young Adults (18-24) was 13 or 11% of the homeless population </w:t>
      </w:r>
    </w:p>
    <w:p w14:paraId="4B0050FB" w14:textId="77777777" w:rsidR="00D07211" w:rsidRPr="00D07211" w:rsidRDefault="00D07211" w:rsidP="00D07211">
      <w:pPr>
        <w:pStyle w:val="Default"/>
        <w:numPr>
          <w:ilvl w:val="0"/>
          <w:numId w:val="20"/>
        </w:numPr>
        <w:jc w:val="both"/>
      </w:pPr>
      <w:r w:rsidRPr="00D07211">
        <w:t xml:space="preserve">Homeless Veterans was 0, representing 0% of the homeless population. </w:t>
      </w:r>
    </w:p>
    <w:p w14:paraId="43D6AF36" w14:textId="77777777" w:rsidR="00D07211" w:rsidRPr="00D07211" w:rsidRDefault="00D07211" w:rsidP="00CB2046">
      <w:pPr>
        <w:keepNext/>
        <w:widowControl w:val="0"/>
        <w:jc w:val="both"/>
        <w:rPr>
          <w:b/>
          <w:sz w:val="24"/>
          <w:szCs w:val="24"/>
        </w:rPr>
      </w:pPr>
    </w:p>
    <w:p w14:paraId="2E770950" w14:textId="774A0840" w:rsidR="00D0416C" w:rsidRPr="00D07211" w:rsidRDefault="002B09DF" w:rsidP="00CB2046">
      <w:pPr>
        <w:widowControl w:val="0"/>
        <w:jc w:val="both"/>
        <w:rPr>
          <w:b/>
          <w:sz w:val="24"/>
          <w:szCs w:val="24"/>
        </w:rPr>
      </w:pPr>
      <w:r w:rsidRPr="00D07211">
        <w:rPr>
          <w:b/>
          <w:sz w:val="24"/>
          <w:szCs w:val="24"/>
        </w:rPr>
        <w:t>Reaching out to homeless persons (especially unsheltered persons) and assessing their individual needs</w:t>
      </w:r>
    </w:p>
    <w:p w14:paraId="0DAFB0DE" w14:textId="047AFC78" w:rsidR="00D07211" w:rsidRPr="003321D1" w:rsidRDefault="00D07211" w:rsidP="00D07211">
      <w:pPr>
        <w:widowControl w:val="0"/>
        <w:spacing w:line="240" w:lineRule="auto"/>
        <w:jc w:val="both"/>
        <w:rPr>
          <w:b/>
          <w:sz w:val="24"/>
          <w:szCs w:val="24"/>
        </w:rPr>
      </w:pPr>
      <w:r w:rsidRPr="00D07211">
        <w:rPr>
          <w:sz w:val="24"/>
          <w:szCs w:val="24"/>
        </w:rPr>
        <w:t xml:space="preserve">Developing housing for homeless individuals is one of the most challenging aspects of affordable housing. Chronically homeless individuals need physical and mental health services </w:t>
      </w:r>
      <w:r>
        <w:rPr>
          <w:sz w:val="24"/>
          <w:szCs w:val="24"/>
        </w:rPr>
        <w:t>and housing,</w:t>
      </w:r>
      <w:r w:rsidRPr="00D07211">
        <w:rPr>
          <w:sz w:val="24"/>
          <w:szCs w:val="24"/>
        </w:rPr>
        <w:t xml:space="preserve"> which makes it extreme</w:t>
      </w:r>
      <w:r w:rsidRPr="003321D1">
        <w:rPr>
          <w:sz w:val="24"/>
          <w:szCs w:val="24"/>
        </w:rPr>
        <w:t xml:space="preserve">ly difficult for local providers to house homeless persons with the assurance that they will receive needed services in a timely and sufficient manner. In 2019, the City of Anniston utilized CDBG funding to </w:t>
      </w:r>
      <w:r>
        <w:rPr>
          <w:sz w:val="24"/>
          <w:szCs w:val="24"/>
        </w:rPr>
        <w:t>assist</w:t>
      </w:r>
      <w:r w:rsidRPr="003321D1">
        <w:rPr>
          <w:sz w:val="24"/>
          <w:szCs w:val="24"/>
        </w:rPr>
        <w:t xml:space="preserve"> nonprofits </w:t>
      </w:r>
      <w:r>
        <w:rPr>
          <w:sz w:val="24"/>
          <w:szCs w:val="24"/>
        </w:rPr>
        <w:t xml:space="preserve">in </w:t>
      </w:r>
      <w:r w:rsidRPr="003321D1">
        <w:rPr>
          <w:sz w:val="24"/>
          <w:szCs w:val="24"/>
        </w:rPr>
        <w:t>providing emergency rental assistance and transitional housing to homeless or at-risk homelessness households.</w:t>
      </w:r>
    </w:p>
    <w:p w14:paraId="6E2B7E1A" w14:textId="77777777" w:rsidR="00D07211" w:rsidRDefault="00D07211" w:rsidP="00CB2046">
      <w:pPr>
        <w:widowControl w:val="0"/>
        <w:jc w:val="both"/>
        <w:rPr>
          <w:b/>
          <w:sz w:val="24"/>
          <w:szCs w:val="24"/>
        </w:rPr>
      </w:pPr>
    </w:p>
    <w:p w14:paraId="27AD141C" w14:textId="14765212" w:rsidR="00D0416C" w:rsidRPr="00D07211" w:rsidRDefault="002B09DF" w:rsidP="00CB2046">
      <w:pPr>
        <w:widowControl w:val="0"/>
        <w:jc w:val="both"/>
        <w:rPr>
          <w:b/>
          <w:sz w:val="24"/>
          <w:szCs w:val="24"/>
        </w:rPr>
      </w:pPr>
      <w:r w:rsidRPr="00D07211">
        <w:rPr>
          <w:b/>
          <w:sz w:val="24"/>
          <w:szCs w:val="24"/>
        </w:rPr>
        <w:lastRenderedPageBreak/>
        <w:t>Addressing the emergency shelter and transitional housing needs of homeless persons</w:t>
      </w:r>
    </w:p>
    <w:p w14:paraId="55E01118" w14:textId="542B18D8" w:rsidR="00D07211" w:rsidRPr="00D07211" w:rsidRDefault="00D07211" w:rsidP="00D07211">
      <w:pPr>
        <w:widowControl w:val="0"/>
        <w:spacing w:beforeAutospacing="1" w:afterAutospacing="1" w:line="240" w:lineRule="auto"/>
        <w:jc w:val="both"/>
        <w:rPr>
          <w:rFonts w:asciiTheme="minorHAnsi" w:hAnsiTheme="minorHAnsi" w:cstheme="minorHAnsi"/>
          <w:sz w:val="24"/>
          <w:szCs w:val="24"/>
        </w:rPr>
      </w:pPr>
      <w:r w:rsidRPr="00D07211">
        <w:rPr>
          <w:rFonts w:asciiTheme="minorHAnsi" w:hAnsiTheme="minorHAnsi" w:cstheme="minorHAnsi"/>
          <w:sz w:val="24"/>
          <w:szCs w:val="24"/>
        </w:rPr>
        <w:t xml:space="preserve">The City provides ESG funding for essential services and operations of emergency shelters, including domestic violence shelters and transitional housing facilities. The City also addresses this need by providing vouchers for emergency stays at local hotels or motels. The County supports increasing housing options and self‐sufficiency for the homeless and at risk of homelessness by providing emergency housing and supportive services for homeless families and individuals, including those recently released from institutions. </w:t>
      </w:r>
    </w:p>
    <w:p w14:paraId="2512CDAB" w14:textId="58E8F986" w:rsidR="00D07211" w:rsidRPr="00D07211" w:rsidRDefault="002B09DF" w:rsidP="00CB2046">
      <w:pPr>
        <w:widowControl w:val="0"/>
        <w:jc w:val="both"/>
        <w:rPr>
          <w:b/>
          <w:sz w:val="24"/>
          <w:szCs w:val="24"/>
        </w:rPr>
      </w:pPr>
      <w:r w:rsidRPr="00D07211">
        <w:rPr>
          <w:b/>
          <w:sz w:val="24"/>
          <w:szCs w:val="24"/>
        </w:rPr>
        <w:t>Helping low-income individuals and families avoid becoming homeless, especially extremely low-income individuals and families and those who are:  likely to become homeless after being discharged from publicly funded institutions and systems of care (such as health care facilities, mental health facilities, foster care</w:t>
      </w:r>
      <w:r w:rsidR="00D07211">
        <w:rPr>
          <w:b/>
          <w:sz w:val="24"/>
          <w:szCs w:val="24"/>
        </w:rPr>
        <w:t>,</w:t>
      </w:r>
      <w:r w:rsidRPr="00D07211">
        <w:rPr>
          <w:b/>
          <w:sz w:val="24"/>
          <w:szCs w:val="24"/>
        </w:rPr>
        <w:t xml:space="preserve"> and other youth facilities, and corrections programs and institutions);  and,  receiving assistance from public or private agencies that address housing, health, social services, employment, education, or youth needs</w:t>
      </w:r>
    </w:p>
    <w:p w14:paraId="5D68EED6" w14:textId="1F60A00E" w:rsidR="00D07211" w:rsidRPr="00D07211" w:rsidRDefault="00D07211" w:rsidP="00D07211">
      <w:pPr>
        <w:pStyle w:val="Default"/>
        <w:jc w:val="both"/>
      </w:pPr>
      <w:r w:rsidRPr="00D07211">
        <w:t>Public systems or institutions (i.e.</w:t>
      </w:r>
      <w:r>
        <w:t>,</w:t>
      </w:r>
      <w:r w:rsidRPr="00D07211">
        <w:t xml:space="preserve"> jails, prisons, hospitals, child welfare, mental health facilities, etc.) often release individuals directly into homelessness. The Homeless Coalition coordinates release between the foster care system, health care, mental health care, and correctional facilities. </w:t>
      </w:r>
      <w:r>
        <w:t xml:space="preserve">A </w:t>
      </w:r>
      <w:r w:rsidRPr="00D07211">
        <w:t xml:space="preserve">centralized intake is in place that seeks to mediate/prevent homelessness whenever possible, reduce the homeless episode for families through rapid rehousing and shelter/transitional housing focused on moving families from homelessness to permanent housing as soon as possible, and permanently house the most vulnerable families, as resources are available. </w:t>
      </w:r>
    </w:p>
    <w:p w14:paraId="1D9F8028" w14:textId="77777777" w:rsidR="00D07211" w:rsidRPr="00D07211" w:rsidRDefault="00D07211" w:rsidP="00D07211">
      <w:pPr>
        <w:pStyle w:val="Default"/>
        <w:jc w:val="both"/>
      </w:pPr>
    </w:p>
    <w:p w14:paraId="0B042E0A" w14:textId="69F2B6ED" w:rsidR="00D07211" w:rsidRPr="00D07211" w:rsidRDefault="00D07211" w:rsidP="00D07211">
      <w:pPr>
        <w:widowControl w:val="0"/>
        <w:spacing w:line="240" w:lineRule="auto"/>
        <w:jc w:val="both"/>
        <w:rPr>
          <w:b/>
          <w:sz w:val="24"/>
          <w:szCs w:val="24"/>
        </w:rPr>
      </w:pPr>
      <w:r>
        <w:rPr>
          <w:sz w:val="24"/>
          <w:szCs w:val="24"/>
        </w:rPr>
        <w:t>To assist families in avoiding</w:t>
      </w:r>
      <w:r w:rsidRPr="00D07211">
        <w:rPr>
          <w:sz w:val="24"/>
          <w:szCs w:val="24"/>
        </w:rPr>
        <w:t xml:space="preserve"> homelessness, the City of Anniston provided CDBG public services funds to Interfaith Ministries for rent, eviction assistance, temporary housing, utility disconnection assistance, utility reconnections, and utility deposits. </w:t>
      </w:r>
      <w:r>
        <w:rPr>
          <w:sz w:val="24"/>
          <w:szCs w:val="24"/>
        </w:rPr>
        <w:t>With assistance from local housing and service providers, the City</w:t>
      </w:r>
      <w:r w:rsidRPr="00D07211">
        <w:rPr>
          <w:sz w:val="24"/>
          <w:szCs w:val="24"/>
        </w:rPr>
        <w:t xml:space="preserve"> has been committed to providing emergency and transitional housing for homeless persons.</w:t>
      </w:r>
    </w:p>
    <w:p w14:paraId="5216FB9D" w14:textId="7D343778" w:rsidR="00D0416C" w:rsidRPr="00D07211" w:rsidRDefault="002B09DF" w:rsidP="00CB2046">
      <w:pPr>
        <w:widowControl w:val="0"/>
        <w:jc w:val="both"/>
        <w:rPr>
          <w:b/>
          <w:sz w:val="24"/>
          <w:szCs w:val="24"/>
        </w:rPr>
      </w:pPr>
      <w:r w:rsidRPr="00D07211">
        <w:rPr>
          <w:b/>
          <w:sz w:val="24"/>
          <w:szCs w:val="24"/>
        </w:rPr>
        <w:t>Helping homeless persons (especially chronically homeless individuals and families, families with children, veterans and their families, and unaccompanied youth) make the transition to permanent housing and independent living, including shortening the period that individuals and families experience homelessness, facilitating access for homeless individuals and families to affordable housing units, and preventing individuals and families who were recently homeless from becoming homeless again</w:t>
      </w:r>
    </w:p>
    <w:p w14:paraId="3FA181FF" w14:textId="72AD5D67" w:rsidR="00D07211" w:rsidRPr="003321D1" w:rsidRDefault="00D07211" w:rsidP="00D07211">
      <w:pPr>
        <w:widowControl w:val="0"/>
        <w:spacing w:line="240" w:lineRule="auto"/>
        <w:jc w:val="both"/>
        <w:rPr>
          <w:b/>
          <w:sz w:val="24"/>
          <w:szCs w:val="24"/>
        </w:rPr>
      </w:pPr>
      <w:r w:rsidRPr="00D07211">
        <w:rPr>
          <w:sz w:val="24"/>
          <w:szCs w:val="24"/>
        </w:rPr>
        <w:t>The City co</w:t>
      </w:r>
      <w:r>
        <w:rPr>
          <w:sz w:val="24"/>
          <w:szCs w:val="24"/>
        </w:rPr>
        <w:t>ordinates</w:t>
      </w:r>
      <w:r w:rsidRPr="00D07211">
        <w:rPr>
          <w:sz w:val="24"/>
          <w:szCs w:val="24"/>
        </w:rPr>
        <w:t xml:space="preserve"> its homeless activitie</w:t>
      </w:r>
      <w:r w:rsidRPr="003321D1">
        <w:rPr>
          <w:sz w:val="24"/>
          <w:szCs w:val="24"/>
        </w:rPr>
        <w:t>s to prevent individuals and families from becoming homeless and help individuals/families regain stability in current housing or permanent housing through local nonprofit organizations.</w:t>
      </w:r>
    </w:p>
    <w:p w14:paraId="11EA88EA" w14:textId="77777777" w:rsidR="00D0416C" w:rsidRPr="00D07211" w:rsidRDefault="002B09DF" w:rsidP="00D07211">
      <w:pPr>
        <w:pStyle w:val="Heading2"/>
        <w:pageBreakBefore/>
        <w:widowControl w:val="0"/>
        <w:shd w:val="clear" w:color="auto" w:fill="1F497D" w:themeFill="text2"/>
        <w:jc w:val="both"/>
        <w:rPr>
          <w:rFonts w:ascii="Calibri" w:hAnsi="Calibri"/>
          <w:i w:val="0"/>
          <w:color w:val="FFFFFF" w:themeColor="background1"/>
        </w:rPr>
      </w:pPr>
      <w:bookmarkStart w:id="13" w:name="_Toc86152495"/>
      <w:r w:rsidRPr="00D07211">
        <w:rPr>
          <w:rFonts w:ascii="Calibri" w:hAnsi="Calibri"/>
          <w:i w:val="0"/>
          <w:color w:val="FFFFFF" w:themeColor="background1"/>
        </w:rPr>
        <w:lastRenderedPageBreak/>
        <w:t>CR-30 - Public Housing 91.220(h); 91.320(j)</w:t>
      </w:r>
      <w:bookmarkEnd w:id="13"/>
    </w:p>
    <w:p w14:paraId="6D933F96" w14:textId="6ABEBCBF" w:rsidR="00D0416C" w:rsidRPr="00D07211" w:rsidRDefault="002B09DF" w:rsidP="00CB2046">
      <w:pPr>
        <w:keepNext/>
        <w:widowControl w:val="0"/>
        <w:jc w:val="both"/>
        <w:rPr>
          <w:b/>
          <w:sz w:val="24"/>
          <w:szCs w:val="24"/>
        </w:rPr>
      </w:pPr>
      <w:r w:rsidRPr="00D07211">
        <w:rPr>
          <w:b/>
          <w:sz w:val="24"/>
          <w:szCs w:val="24"/>
        </w:rPr>
        <w:t>Actions taken to address the needs of public housing</w:t>
      </w:r>
    </w:p>
    <w:p w14:paraId="06312DAB" w14:textId="6D8CF8A1" w:rsidR="00D07211" w:rsidRPr="003321D1" w:rsidRDefault="00D07211" w:rsidP="00D07211">
      <w:pPr>
        <w:keepNext/>
        <w:widowControl w:val="0"/>
        <w:tabs>
          <w:tab w:val="left" w:pos="1530"/>
        </w:tabs>
        <w:spacing w:line="240" w:lineRule="auto"/>
        <w:jc w:val="both"/>
        <w:rPr>
          <w:sz w:val="24"/>
          <w:szCs w:val="24"/>
        </w:rPr>
      </w:pPr>
      <w:r w:rsidRPr="00D07211">
        <w:rPr>
          <w:sz w:val="24"/>
          <w:szCs w:val="24"/>
        </w:rPr>
        <w:t>The City of Anniston and members of its consortia have four local housing authorities offering</w:t>
      </w:r>
      <w:r w:rsidRPr="003321D1">
        <w:rPr>
          <w:sz w:val="24"/>
          <w:szCs w:val="24"/>
        </w:rPr>
        <w:t xml:space="preserve"> services to the community</w:t>
      </w:r>
      <w:r>
        <w:rPr>
          <w:sz w:val="24"/>
          <w:szCs w:val="24"/>
        </w:rPr>
        <w:t>,</w:t>
      </w:r>
      <w:r w:rsidRPr="003321D1">
        <w:rPr>
          <w:sz w:val="24"/>
          <w:szCs w:val="24"/>
        </w:rPr>
        <w:t xml:space="preserve"> which allows services to be tailored to the needs of residents. The City does not own or operate any housing units. </w:t>
      </w:r>
    </w:p>
    <w:p w14:paraId="44FB61BE" w14:textId="5768EFB0" w:rsidR="00D0416C" w:rsidRDefault="002B09DF" w:rsidP="00CB2046">
      <w:pPr>
        <w:widowControl w:val="0"/>
        <w:jc w:val="both"/>
        <w:rPr>
          <w:b/>
          <w:sz w:val="24"/>
          <w:szCs w:val="24"/>
        </w:rPr>
      </w:pPr>
      <w:r>
        <w:rPr>
          <w:b/>
          <w:sz w:val="24"/>
          <w:szCs w:val="24"/>
        </w:rPr>
        <w:t>Actions taken to encourage public housing residents to become more involved in management and participate in homeownership</w:t>
      </w:r>
    </w:p>
    <w:p w14:paraId="381E244A" w14:textId="77777777" w:rsidR="005F6CD1" w:rsidRPr="003321D1" w:rsidRDefault="005F6CD1" w:rsidP="005F6CD1">
      <w:pPr>
        <w:widowControl w:val="0"/>
        <w:spacing w:line="240" w:lineRule="auto"/>
        <w:jc w:val="both"/>
        <w:rPr>
          <w:sz w:val="24"/>
          <w:szCs w:val="24"/>
        </w:rPr>
      </w:pPr>
      <w:r w:rsidRPr="003321D1">
        <w:rPr>
          <w:sz w:val="24"/>
          <w:szCs w:val="24"/>
        </w:rPr>
        <w:t>Public housing residents are encouraged to provide input to their respective PHAs and are also invited to participate in the public engagement processes carried out by the City/Consortium. The City encourages Public Housing residents to learn about their Fair Housing rights and provides HUD Fair Housing materials to interested individuals.</w:t>
      </w:r>
    </w:p>
    <w:p w14:paraId="776304B8" w14:textId="70778233" w:rsidR="005F6CD1" w:rsidRPr="003321D1" w:rsidRDefault="005F6CD1" w:rsidP="005F6CD1">
      <w:pPr>
        <w:widowControl w:val="0"/>
        <w:spacing w:line="240" w:lineRule="auto"/>
        <w:jc w:val="both"/>
        <w:rPr>
          <w:b/>
          <w:sz w:val="24"/>
          <w:szCs w:val="24"/>
        </w:rPr>
      </w:pPr>
      <w:r w:rsidRPr="003321D1">
        <w:rPr>
          <w:sz w:val="24"/>
          <w:szCs w:val="24"/>
        </w:rPr>
        <w:t>Additionally, all four of Anniston</w:t>
      </w:r>
      <w:r w:rsidR="00D07211">
        <w:rPr>
          <w:sz w:val="24"/>
          <w:szCs w:val="24"/>
        </w:rPr>
        <w:t>'</w:t>
      </w:r>
      <w:r w:rsidRPr="003321D1">
        <w:rPr>
          <w:sz w:val="24"/>
          <w:szCs w:val="24"/>
        </w:rPr>
        <w:t>s public housing authorities solicit resident input during the creation of their Annual Agency Plans and other long-range planning documents. They also provide meeting space and technical assistance to their Resident Advisory Boards as issues are identified.</w:t>
      </w:r>
    </w:p>
    <w:p w14:paraId="7AE1806D" w14:textId="173E6C84" w:rsidR="00D0416C" w:rsidRDefault="002B09DF" w:rsidP="00CB2046">
      <w:pPr>
        <w:widowControl w:val="0"/>
        <w:jc w:val="both"/>
        <w:rPr>
          <w:b/>
          <w:sz w:val="24"/>
          <w:szCs w:val="24"/>
        </w:rPr>
      </w:pPr>
      <w:r>
        <w:rPr>
          <w:b/>
          <w:sz w:val="24"/>
          <w:szCs w:val="24"/>
        </w:rPr>
        <w:t>Actions taken to provide assistance to troubled PHAs</w:t>
      </w:r>
    </w:p>
    <w:p w14:paraId="35B37D0D" w14:textId="77777777" w:rsidR="005F6CD1" w:rsidRPr="003321D1" w:rsidRDefault="005F6CD1" w:rsidP="005F6CD1">
      <w:pPr>
        <w:widowControl w:val="0"/>
        <w:spacing w:line="240" w:lineRule="auto"/>
        <w:rPr>
          <w:b/>
          <w:sz w:val="24"/>
          <w:szCs w:val="24"/>
        </w:rPr>
      </w:pPr>
      <w:r w:rsidRPr="003321D1">
        <w:rPr>
          <w:sz w:val="24"/>
          <w:szCs w:val="24"/>
        </w:rPr>
        <w:t>There are no troubled PHAs in the City of Anniston or the other member cities of the Consortium.</w:t>
      </w:r>
    </w:p>
    <w:p w14:paraId="50D5D0AE" w14:textId="77777777" w:rsidR="005F6CD1" w:rsidRDefault="005F6CD1" w:rsidP="00CB2046">
      <w:pPr>
        <w:widowControl w:val="0"/>
        <w:jc w:val="both"/>
        <w:rPr>
          <w:b/>
          <w:sz w:val="24"/>
          <w:szCs w:val="24"/>
        </w:rPr>
      </w:pPr>
    </w:p>
    <w:p w14:paraId="3808BD99" w14:textId="77777777" w:rsidR="00D0416C" w:rsidRPr="00D07211" w:rsidRDefault="002B09DF" w:rsidP="00D07211">
      <w:pPr>
        <w:pStyle w:val="Heading2"/>
        <w:pageBreakBefore/>
        <w:widowControl w:val="0"/>
        <w:shd w:val="clear" w:color="auto" w:fill="1F497D" w:themeFill="text2"/>
        <w:jc w:val="both"/>
        <w:rPr>
          <w:rFonts w:ascii="Calibri" w:hAnsi="Calibri"/>
          <w:i w:val="0"/>
          <w:color w:val="FFFFFF" w:themeColor="background1"/>
        </w:rPr>
      </w:pPr>
      <w:bookmarkStart w:id="14" w:name="_Toc86152496"/>
      <w:r w:rsidRPr="00D07211">
        <w:rPr>
          <w:rFonts w:ascii="Calibri" w:hAnsi="Calibri"/>
          <w:i w:val="0"/>
          <w:color w:val="FFFFFF" w:themeColor="background1"/>
        </w:rPr>
        <w:lastRenderedPageBreak/>
        <w:t>CR-35 - Other Actions 91.220(j)-(k); 91.320(i)-(j)</w:t>
      </w:r>
      <w:bookmarkEnd w:id="14"/>
    </w:p>
    <w:p w14:paraId="425E74EB" w14:textId="2EAA3E7E" w:rsidR="00D0416C" w:rsidRPr="00D07211" w:rsidRDefault="002B09DF" w:rsidP="00CB2046">
      <w:pPr>
        <w:widowControl w:val="0"/>
        <w:jc w:val="both"/>
        <w:rPr>
          <w:b/>
          <w:sz w:val="24"/>
          <w:szCs w:val="24"/>
        </w:rPr>
      </w:pPr>
      <w:r w:rsidRPr="00D07211">
        <w:rPr>
          <w:b/>
          <w:sz w:val="24"/>
          <w:szCs w:val="24"/>
        </w:rPr>
        <w:t>Actions taken to remove or ameliorate the negative effects of public policies that serve as barriers to affordable housing such as land use controls, tax policies affecting land, zoning ordinances, building codes, fees and charges, growth limitations, and policies affecting the return on residential investment. 91.220 (j); 91.320 (i)</w:t>
      </w:r>
    </w:p>
    <w:p w14:paraId="40F214CD" w14:textId="0CF74585" w:rsidR="00D07211" w:rsidRPr="00D07211" w:rsidRDefault="00D07211" w:rsidP="00D07211">
      <w:pPr>
        <w:widowControl w:val="0"/>
        <w:spacing w:line="240" w:lineRule="auto"/>
        <w:jc w:val="both"/>
        <w:rPr>
          <w:sz w:val="24"/>
          <w:szCs w:val="24"/>
        </w:rPr>
      </w:pPr>
      <w:r w:rsidRPr="00D07211">
        <w:rPr>
          <w:sz w:val="24"/>
          <w:szCs w:val="24"/>
        </w:rPr>
        <w:t>The City of Anniston recently completed its first Assessment of Fair Housing in December 2017.  This assessment is the successor to the former Analysis of Impediments to Fair Housing Choice</w:t>
      </w:r>
      <w:r>
        <w:rPr>
          <w:sz w:val="24"/>
          <w:szCs w:val="24"/>
        </w:rPr>
        <w:t>,</w:t>
      </w:r>
      <w:r w:rsidRPr="00D07211">
        <w:rPr>
          <w:sz w:val="24"/>
          <w:szCs w:val="24"/>
        </w:rPr>
        <w:t xml:space="preserve"> which identifies barriers to affordable housing. The City implemented community strategies to increase opportunity measures in R/ECAPs by allocating CDBG funding for home repair and rehabilitation activities in R/ECAP tracts. The City also allocated CDBG and HOME funds for property acquisition and renovation </w:t>
      </w:r>
      <w:r>
        <w:rPr>
          <w:sz w:val="24"/>
          <w:szCs w:val="24"/>
        </w:rPr>
        <w:t>following</w:t>
      </w:r>
      <w:r w:rsidRPr="00D07211">
        <w:rPr>
          <w:sz w:val="24"/>
          <w:szCs w:val="24"/>
        </w:rPr>
        <w:t xml:space="preserve"> West Anniston Master Plan.  Additionally, the </w:t>
      </w:r>
      <w:r>
        <w:rPr>
          <w:sz w:val="24"/>
          <w:szCs w:val="24"/>
        </w:rPr>
        <w:t>C</w:t>
      </w:r>
      <w:r w:rsidRPr="00D07211">
        <w:rPr>
          <w:sz w:val="24"/>
          <w:szCs w:val="24"/>
        </w:rPr>
        <w:t xml:space="preserve">ity allocated funding for the demolition of unsafe and blighted structures in R/ECAPs. </w:t>
      </w:r>
    </w:p>
    <w:p w14:paraId="3CB82926" w14:textId="156B6325" w:rsidR="00D0416C" w:rsidRPr="00D07211" w:rsidRDefault="002B09DF" w:rsidP="00CB2046">
      <w:pPr>
        <w:widowControl w:val="0"/>
        <w:jc w:val="both"/>
        <w:rPr>
          <w:b/>
          <w:sz w:val="24"/>
          <w:szCs w:val="24"/>
        </w:rPr>
      </w:pPr>
      <w:r w:rsidRPr="00D07211">
        <w:rPr>
          <w:b/>
          <w:sz w:val="24"/>
          <w:szCs w:val="24"/>
        </w:rPr>
        <w:t>Actions taken to address obstacles to meeting underserved needs.  91.220(k); 91.320(j)</w:t>
      </w:r>
    </w:p>
    <w:p w14:paraId="1E915158" w14:textId="214E3CAD" w:rsidR="00EE75CD" w:rsidRDefault="00EE75CD" w:rsidP="00EE75CD">
      <w:pPr>
        <w:widowControl w:val="0"/>
        <w:spacing w:line="240" w:lineRule="auto"/>
        <w:jc w:val="both"/>
        <w:rPr>
          <w:sz w:val="24"/>
          <w:szCs w:val="24"/>
        </w:rPr>
      </w:pPr>
      <w:r w:rsidRPr="00D07211">
        <w:rPr>
          <w:sz w:val="24"/>
          <w:szCs w:val="24"/>
        </w:rPr>
        <w:t>The primary obstacle to meeting underserved needs is the limited resources available to address identified priorities. In addition, the gap in what households can afford to pay for housing and the price of housing is another obstacle to meeting the needs of the underserved. The City has</w:t>
      </w:r>
      <w:r w:rsidRPr="00F8318D">
        <w:rPr>
          <w:sz w:val="24"/>
          <w:szCs w:val="24"/>
        </w:rPr>
        <w:t xml:space="preserve"> some affordable housing stock, yet the income level for individual households such as single-parents, elderly disabled, or others of limited economic means is not sufficient to afford even the lowest market-rate units. </w:t>
      </w:r>
      <w:r w:rsidR="00D07211">
        <w:rPr>
          <w:sz w:val="24"/>
          <w:szCs w:val="24"/>
        </w:rPr>
        <w:t>T</w:t>
      </w:r>
      <w:r w:rsidRPr="00F8318D">
        <w:rPr>
          <w:sz w:val="24"/>
          <w:szCs w:val="24"/>
        </w:rPr>
        <w:t xml:space="preserve">o shorten the gap between the costs associated with managing a household, </w:t>
      </w:r>
      <w:r w:rsidR="00D07211">
        <w:rPr>
          <w:sz w:val="24"/>
          <w:szCs w:val="24"/>
        </w:rPr>
        <w:t>community partners used CDBG and HOME resource</w:t>
      </w:r>
      <w:r w:rsidRPr="00F8318D">
        <w:rPr>
          <w:sz w:val="24"/>
          <w:szCs w:val="24"/>
        </w:rPr>
        <w:t xml:space="preserve">s to address some of these needs. </w:t>
      </w:r>
      <w:r>
        <w:rPr>
          <w:sz w:val="24"/>
          <w:szCs w:val="24"/>
        </w:rPr>
        <w:t xml:space="preserve">In 2020, the City used HOME funds to construct new rental housing </w:t>
      </w:r>
      <w:r w:rsidR="00D07211">
        <w:rPr>
          <w:sz w:val="24"/>
          <w:szCs w:val="24"/>
        </w:rPr>
        <w:t xml:space="preserve">and rehabilitate existing housing. </w:t>
      </w:r>
    </w:p>
    <w:p w14:paraId="000F5F1D" w14:textId="72FD81B3" w:rsidR="00D0416C" w:rsidRPr="00EE75CD" w:rsidRDefault="002B09DF" w:rsidP="00CB2046">
      <w:pPr>
        <w:widowControl w:val="0"/>
        <w:jc w:val="both"/>
        <w:rPr>
          <w:b/>
          <w:sz w:val="24"/>
          <w:szCs w:val="24"/>
        </w:rPr>
      </w:pPr>
      <w:r w:rsidRPr="00EE75CD">
        <w:rPr>
          <w:b/>
          <w:sz w:val="24"/>
          <w:szCs w:val="24"/>
        </w:rPr>
        <w:t>Actions taken to reduce lead-based paint hazards. 91.220(k); 91.320(j)</w:t>
      </w:r>
    </w:p>
    <w:p w14:paraId="103DEF2B" w14:textId="0629FA1A" w:rsidR="00D574F2" w:rsidRPr="00EE75CD" w:rsidRDefault="00D574F2" w:rsidP="00D574F2">
      <w:pPr>
        <w:spacing w:line="240" w:lineRule="auto"/>
        <w:jc w:val="both"/>
        <w:rPr>
          <w:rFonts w:asciiTheme="minorHAnsi" w:hAnsiTheme="minorHAnsi" w:cstheme="minorHAnsi"/>
          <w:sz w:val="24"/>
          <w:szCs w:val="24"/>
        </w:rPr>
      </w:pPr>
      <w:r w:rsidRPr="00EE75CD">
        <w:rPr>
          <w:rFonts w:asciiTheme="minorHAnsi" w:hAnsiTheme="minorHAnsi" w:cstheme="minorHAnsi"/>
          <w:sz w:val="24"/>
          <w:szCs w:val="24"/>
        </w:rPr>
        <w:t>Th</w:t>
      </w:r>
      <w:r w:rsidR="00D07211">
        <w:rPr>
          <w:rFonts w:asciiTheme="minorHAnsi" w:hAnsiTheme="minorHAnsi" w:cstheme="minorHAnsi"/>
          <w:sz w:val="24"/>
          <w:szCs w:val="24"/>
        </w:rPr>
        <w:t>rough its CDBG Homeowner Housing Rehabilitation Program, the City of Anniston</w:t>
      </w:r>
      <w:r w:rsidRPr="00EE75CD">
        <w:rPr>
          <w:rFonts w:asciiTheme="minorHAnsi" w:hAnsiTheme="minorHAnsi" w:cstheme="minorHAnsi"/>
          <w:sz w:val="24"/>
          <w:szCs w:val="24"/>
        </w:rPr>
        <w:t xml:space="preserve"> requires an initial home inspection by a contracted HUD-certified inspector to test for lead and asbestos.  Homeowners are notified if their property tests positive for lead or requires mitigation before completing homeowner rehab activities. </w:t>
      </w:r>
    </w:p>
    <w:p w14:paraId="68C099E0" w14:textId="0D7DB05F" w:rsidR="00D0416C" w:rsidRPr="00EE75CD" w:rsidRDefault="002B09DF" w:rsidP="00CB2046">
      <w:pPr>
        <w:widowControl w:val="0"/>
        <w:jc w:val="both"/>
        <w:rPr>
          <w:b/>
          <w:sz w:val="24"/>
          <w:szCs w:val="24"/>
        </w:rPr>
      </w:pPr>
      <w:r w:rsidRPr="00EE75CD">
        <w:rPr>
          <w:b/>
          <w:sz w:val="24"/>
          <w:szCs w:val="24"/>
        </w:rPr>
        <w:t>Actions taken to reduce the number of poverty-level families. 91.220(k); 91.320(j)</w:t>
      </w:r>
    </w:p>
    <w:p w14:paraId="2722F26D" w14:textId="1AB77A4E" w:rsidR="00D574F2" w:rsidRPr="00EE75CD" w:rsidRDefault="00D574F2" w:rsidP="00D574F2">
      <w:pPr>
        <w:widowControl w:val="0"/>
        <w:spacing w:line="240" w:lineRule="auto"/>
        <w:jc w:val="both"/>
        <w:rPr>
          <w:sz w:val="24"/>
          <w:szCs w:val="24"/>
        </w:rPr>
      </w:pPr>
      <w:r w:rsidRPr="00EE75CD">
        <w:rPr>
          <w:sz w:val="24"/>
          <w:szCs w:val="24"/>
        </w:rPr>
        <w:t>The City of Anniston attempted to reduce the number of poverty-level families by providing financial support to agencies that increased employment opportunities, reduced living costs, and increased job training. With the provision of CDBG, CDBG-CV, and HOME funding, low-income families were assisted in becoming independent and self-sufficient.  The City-funded agencies that serve children and youth from low-income families provide a foundation for high educational achievement</w:t>
      </w:r>
      <w:r w:rsidR="00D07211">
        <w:rPr>
          <w:sz w:val="24"/>
          <w:szCs w:val="24"/>
        </w:rPr>
        <w:t>,</w:t>
      </w:r>
      <w:r w:rsidRPr="00EE75CD">
        <w:rPr>
          <w:sz w:val="24"/>
          <w:szCs w:val="24"/>
        </w:rPr>
        <w:t xml:space="preserve"> highly correlated with reduced poverty. This </w:t>
      </w:r>
      <w:r w:rsidR="00D07211">
        <w:rPr>
          <w:sz w:val="24"/>
          <w:szCs w:val="24"/>
        </w:rPr>
        <w:t>year, this City used funding</w:t>
      </w:r>
      <w:r w:rsidR="00EE75CD" w:rsidRPr="00EE75CD">
        <w:rPr>
          <w:sz w:val="24"/>
          <w:szCs w:val="24"/>
        </w:rPr>
        <w:t xml:space="preserve"> due to COVID to provide emergency food assistance and school supplies for low-income families. They also used the funding to provide healthcare. </w:t>
      </w:r>
    </w:p>
    <w:p w14:paraId="3FDC0503" w14:textId="02CE91C5" w:rsidR="00D0416C" w:rsidRPr="00EE75CD" w:rsidRDefault="002B09DF" w:rsidP="00CB2046">
      <w:pPr>
        <w:widowControl w:val="0"/>
        <w:jc w:val="both"/>
        <w:rPr>
          <w:b/>
          <w:sz w:val="24"/>
          <w:szCs w:val="24"/>
        </w:rPr>
      </w:pPr>
      <w:r w:rsidRPr="00EE75CD">
        <w:rPr>
          <w:b/>
          <w:sz w:val="24"/>
          <w:szCs w:val="24"/>
        </w:rPr>
        <w:t>Actions taken to develop institutional structure. 91.220(k); 91.320(j)</w:t>
      </w:r>
    </w:p>
    <w:p w14:paraId="21DBA863" w14:textId="7F20BB04" w:rsidR="00EE75CD" w:rsidRPr="00EE75CD" w:rsidRDefault="00EE75CD" w:rsidP="00EE75CD">
      <w:pPr>
        <w:widowControl w:val="0"/>
        <w:spacing w:line="240" w:lineRule="auto"/>
        <w:jc w:val="both"/>
        <w:rPr>
          <w:b/>
          <w:sz w:val="24"/>
          <w:szCs w:val="24"/>
        </w:rPr>
      </w:pPr>
      <w:r w:rsidRPr="00EE75CD">
        <w:rPr>
          <w:sz w:val="24"/>
          <w:szCs w:val="24"/>
        </w:rPr>
        <w:lastRenderedPageBreak/>
        <w:t>The City serves as the grantee and administrative agent for both the CDBG and HOME programs. The programs are housed within the Community Development Department</w:t>
      </w:r>
      <w:r w:rsidR="00D07211">
        <w:rPr>
          <w:sz w:val="24"/>
          <w:szCs w:val="24"/>
        </w:rPr>
        <w:t>,</w:t>
      </w:r>
      <w:r w:rsidRPr="00EE75CD">
        <w:rPr>
          <w:sz w:val="24"/>
          <w:szCs w:val="24"/>
        </w:rPr>
        <w:t xml:space="preserve"> and the day-to-day management is provided by the Community Development Coordinator</w:t>
      </w:r>
      <w:r w:rsidR="00D07211">
        <w:rPr>
          <w:sz w:val="24"/>
          <w:szCs w:val="24"/>
        </w:rPr>
        <w:t>,</w:t>
      </w:r>
      <w:r w:rsidRPr="00EE75CD">
        <w:rPr>
          <w:sz w:val="24"/>
          <w:szCs w:val="24"/>
        </w:rPr>
        <w:t xml:space="preserve"> who reports to the City Manager. City personnel provides support for the </w:t>
      </w:r>
      <w:r w:rsidR="00D07211">
        <w:rPr>
          <w:sz w:val="24"/>
          <w:szCs w:val="24"/>
        </w:rPr>
        <w:t>program's administration</w:t>
      </w:r>
      <w:r w:rsidRPr="00EE75CD">
        <w:rPr>
          <w:sz w:val="24"/>
          <w:szCs w:val="24"/>
        </w:rPr>
        <w:t xml:space="preserve"> from the Finance Department, Engineering Division, Public Works Department, Code Enforcement Division, and Planning Department. Close cooperation among these City departments is essential to efficient program management and effective services for City/ACCHC residents. The City also maintains contacts with experienced Community Development consultants who advise and train staff and assist with </w:t>
      </w:r>
      <w:r w:rsidR="00D07211">
        <w:rPr>
          <w:sz w:val="24"/>
          <w:szCs w:val="24"/>
        </w:rPr>
        <w:t>preparing</w:t>
      </w:r>
      <w:r w:rsidRPr="00EE75CD">
        <w:rPr>
          <w:sz w:val="24"/>
          <w:szCs w:val="24"/>
        </w:rPr>
        <w:t xml:space="preserve"> plans and reports.</w:t>
      </w:r>
    </w:p>
    <w:p w14:paraId="76B91502" w14:textId="5C497D41" w:rsidR="00D0416C" w:rsidRPr="00EE75CD" w:rsidRDefault="002B09DF" w:rsidP="00CB2046">
      <w:pPr>
        <w:widowControl w:val="0"/>
        <w:jc w:val="both"/>
        <w:rPr>
          <w:b/>
          <w:sz w:val="24"/>
          <w:szCs w:val="24"/>
        </w:rPr>
      </w:pPr>
      <w:r w:rsidRPr="00EE75CD">
        <w:rPr>
          <w:b/>
          <w:sz w:val="24"/>
          <w:szCs w:val="24"/>
        </w:rPr>
        <w:t>Actions taken to enhance coordination between public and private housing and social service agencies. 91.220(k); 91.320(j)</w:t>
      </w:r>
    </w:p>
    <w:p w14:paraId="72A6C73A" w14:textId="7ECE647A" w:rsidR="00EE75CD" w:rsidRPr="00EE75CD" w:rsidRDefault="00EE75CD" w:rsidP="00EE75CD">
      <w:pPr>
        <w:widowControl w:val="0"/>
        <w:spacing w:line="240" w:lineRule="auto"/>
        <w:jc w:val="both"/>
        <w:rPr>
          <w:sz w:val="24"/>
          <w:szCs w:val="24"/>
        </w:rPr>
      </w:pPr>
      <w:r w:rsidRPr="00EE75CD">
        <w:rPr>
          <w:sz w:val="24"/>
          <w:szCs w:val="24"/>
        </w:rPr>
        <w:t>The City uses multiple strategies to enhance coordination between agencies. This included the allocation of General Fund, Federal, and state dollars to support the provision of services within the covered jurisdictions</w:t>
      </w:r>
      <w:r w:rsidR="00D07211">
        <w:rPr>
          <w:sz w:val="24"/>
          <w:szCs w:val="24"/>
        </w:rPr>
        <w:t xml:space="preserve"> and</w:t>
      </w:r>
      <w:r w:rsidRPr="00EE75CD">
        <w:rPr>
          <w:sz w:val="24"/>
          <w:szCs w:val="24"/>
        </w:rPr>
        <w:t xml:space="preserve"> ongoing communication and consultation with housing and non-housing service providers, public housing authorities, other local jurisdictions, and public agencies. In the HOME program, the City </w:t>
      </w:r>
      <w:r w:rsidR="00D07211">
        <w:rPr>
          <w:sz w:val="24"/>
          <w:szCs w:val="24"/>
        </w:rPr>
        <w:t>maintains</w:t>
      </w:r>
      <w:r w:rsidRPr="00EE75CD">
        <w:rPr>
          <w:sz w:val="24"/>
          <w:szCs w:val="24"/>
        </w:rPr>
        <w:t xml:space="preserve"> a productive relationship with its CHDO, Northeast Alabama CDC, and the Housing Development Corporation in producing affordable housing units. </w:t>
      </w:r>
    </w:p>
    <w:p w14:paraId="0335F8AE" w14:textId="325ECBD0" w:rsidR="00EE75CD" w:rsidRPr="00EE75CD" w:rsidRDefault="00EE75CD" w:rsidP="00EE75CD">
      <w:pPr>
        <w:widowControl w:val="0"/>
        <w:spacing w:line="240" w:lineRule="auto"/>
        <w:jc w:val="both"/>
        <w:rPr>
          <w:sz w:val="24"/>
          <w:szCs w:val="24"/>
        </w:rPr>
      </w:pPr>
      <w:r w:rsidRPr="00EE75CD">
        <w:rPr>
          <w:sz w:val="24"/>
          <w:szCs w:val="24"/>
        </w:rPr>
        <w:t>Additionally, the City used general fund funding</w:t>
      </w:r>
      <w:r w:rsidR="00D07211">
        <w:rPr>
          <w:sz w:val="24"/>
          <w:szCs w:val="24"/>
        </w:rPr>
        <w:t>,</w:t>
      </w:r>
      <w:r w:rsidRPr="00EE75CD">
        <w:rPr>
          <w:sz w:val="24"/>
          <w:szCs w:val="24"/>
        </w:rPr>
        <w:t xml:space="preserve"> which is outsourced and managed by the Community Foundation of Northeast Alabama; resulting in additional leveraged support </w:t>
      </w:r>
    </w:p>
    <w:p w14:paraId="3567F486" w14:textId="7A43D317" w:rsidR="00D0416C" w:rsidRPr="00EE75CD" w:rsidRDefault="002B09DF" w:rsidP="00CB2046">
      <w:pPr>
        <w:widowControl w:val="0"/>
        <w:jc w:val="both"/>
        <w:rPr>
          <w:b/>
          <w:sz w:val="24"/>
          <w:szCs w:val="24"/>
        </w:rPr>
      </w:pPr>
      <w:r w:rsidRPr="00EE75CD">
        <w:rPr>
          <w:b/>
          <w:sz w:val="24"/>
          <w:szCs w:val="24"/>
        </w:rPr>
        <w:t>Identify actions taken to overcome the effects of any impediments identified in the jurisdictions analysis of impediments to fair housing choice.  91.520(a)</w:t>
      </w:r>
    </w:p>
    <w:p w14:paraId="5CAE1BB2" w14:textId="559CD112" w:rsidR="00EE75CD" w:rsidRPr="00F8318D" w:rsidRDefault="00EE75CD" w:rsidP="00EE75CD">
      <w:pPr>
        <w:widowControl w:val="0"/>
        <w:spacing w:line="240" w:lineRule="auto"/>
        <w:jc w:val="both"/>
        <w:rPr>
          <w:sz w:val="24"/>
          <w:szCs w:val="24"/>
        </w:rPr>
      </w:pPr>
      <w:r w:rsidRPr="00EE75CD">
        <w:rPr>
          <w:sz w:val="24"/>
          <w:szCs w:val="24"/>
        </w:rPr>
        <w:t>Barriers to affordable housing were identified in the City</w:t>
      </w:r>
      <w:r w:rsidR="00D07211">
        <w:rPr>
          <w:sz w:val="24"/>
          <w:szCs w:val="24"/>
        </w:rPr>
        <w:t>'</w:t>
      </w:r>
      <w:r w:rsidRPr="00EE75CD">
        <w:rPr>
          <w:sz w:val="24"/>
          <w:szCs w:val="24"/>
        </w:rPr>
        <w:t>s most recent Assessment of Fair Housing</w:t>
      </w:r>
      <w:r w:rsidR="00D07211">
        <w:rPr>
          <w:sz w:val="24"/>
          <w:szCs w:val="24"/>
        </w:rPr>
        <w:t>.</w:t>
      </w:r>
      <w:r w:rsidRPr="00EE75CD">
        <w:rPr>
          <w:sz w:val="24"/>
          <w:szCs w:val="24"/>
        </w:rPr>
        <w:t xml:space="preserve"> This assessment is the successor to the former Analysis of Impediments to Fair Housing Choice</w:t>
      </w:r>
      <w:r w:rsidR="00D07211">
        <w:rPr>
          <w:sz w:val="24"/>
          <w:szCs w:val="24"/>
        </w:rPr>
        <w:t>,</w:t>
      </w:r>
      <w:r w:rsidRPr="00EE75CD">
        <w:rPr>
          <w:sz w:val="24"/>
          <w:szCs w:val="24"/>
        </w:rPr>
        <w:t xml:space="preserve"> which identifies. The City implemented community strategies to increase opportunity measures in R/ECAPs by allocating CDBG funding for home repair and rehabilitation activities in R/ECAP tracts. The City also allocated CDBG and HOME funds for property acquisition and renovation </w:t>
      </w:r>
      <w:r w:rsidR="00D07211">
        <w:rPr>
          <w:sz w:val="24"/>
          <w:szCs w:val="24"/>
        </w:rPr>
        <w:t>following</w:t>
      </w:r>
      <w:r w:rsidRPr="00EE75CD">
        <w:rPr>
          <w:sz w:val="24"/>
          <w:szCs w:val="24"/>
        </w:rPr>
        <w:t xml:space="preserve"> </w:t>
      </w:r>
      <w:r w:rsidR="00D07211">
        <w:rPr>
          <w:sz w:val="24"/>
          <w:szCs w:val="24"/>
        </w:rPr>
        <w:t xml:space="preserve">the </w:t>
      </w:r>
      <w:r w:rsidRPr="00EE75CD">
        <w:rPr>
          <w:sz w:val="24"/>
          <w:szCs w:val="24"/>
        </w:rPr>
        <w:t xml:space="preserve">West Anniston Master Plan.  Additionally, the </w:t>
      </w:r>
      <w:r w:rsidR="00D07211">
        <w:rPr>
          <w:sz w:val="24"/>
          <w:szCs w:val="24"/>
        </w:rPr>
        <w:t>C</w:t>
      </w:r>
      <w:r w:rsidRPr="00EE75CD">
        <w:rPr>
          <w:sz w:val="24"/>
          <w:szCs w:val="24"/>
        </w:rPr>
        <w:t>ity allocated funding for the demolition of unsafe and blighted structures in R/ECAPs.</w:t>
      </w:r>
      <w:r w:rsidRPr="00F8318D">
        <w:rPr>
          <w:sz w:val="24"/>
          <w:szCs w:val="24"/>
        </w:rPr>
        <w:t xml:space="preserve"> </w:t>
      </w:r>
    </w:p>
    <w:p w14:paraId="17060302" w14:textId="77777777" w:rsidR="00EE75CD" w:rsidRDefault="00EE75CD" w:rsidP="00CB2046">
      <w:pPr>
        <w:widowControl w:val="0"/>
        <w:jc w:val="both"/>
        <w:rPr>
          <w:b/>
          <w:sz w:val="24"/>
          <w:szCs w:val="24"/>
        </w:rPr>
      </w:pPr>
    </w:p>
    <w:p w14:paraId="701C89D3" w14:textId="77777777" w:rsidR="00D0416C" w:rsidRPr="00D07211" w:rsidRDefault="002B09DF" w:rsidP="00D07211">
      <w:pPr>
        <w:pStyle w:val="Heading2"/>
        <w:pageBreakBefore/>
        <w:widowControl w:val="0"/>
        <w:shd w:val="clear" w:color="auto" w:fill="1F497D" w:themeFill="text2"/>
        <w:jc w:val="both"/>
        <w:rPr>
          <w:rFonts w:ascii="Calibri" w:hAnsi="Calibri"/>
          <w:i w:val="0"/>
          <w:color w:val="FFFFFF" w:themeColor="background1"/>
        </w:rPr>
      </w:pPr>
      <w:bookmarkStart w:id="15" w:name="_Toc86152497"/>
      <w:r w:rsidRPr="00D07211">
        <w:rPr>
          <w:rFonts w:ascii="Calibri" w:hAnsi="Calibri"/>
          <w:i w:val="0"/>
          <w:color w:val="FFFFFF" w:themeColor="background1"/>
        </w:rPr>
        <w:lastRenderedPageBreak/>
        <w:t>CR-40 - Monitoring 91.220 and 91.230</w:t>
      </w:r>
      <w:bookmarkEnd w:id="15"/>
    </w:p>
    <w:p w14:paraId="11E058FE" w14:textId="77777777" w:rsidR="00D0416C" w:rsidRDefault="002B09DF" w:rsidP="00CB2046">
      <w:pPr>
        <w:widowControl w:val="0"/>
        <w:jc w:val="both"/>
        <w:rPr>
          <w:b/>
          <w:sz w:val="24"/>
          <w:szCs w:val="24"/>
        </w:rPr>
      </w:pPr>
      <w:r>
        <w:rPr>
          <w:b/>
          <w:sz w:val="24"/>
          <w:szCs w:val="24"/>
        </w:rPr>
        <w:t>Describe the standards and procedures used to monitor activities carried out in furtherance of the plan and used to ensure long-term compliance with requirements of the programs involved, including minority business outreach and the comprehensive planning requirements</w:t>
      </w:r>
    </w:p>
    <w:p w14:paraId="31F4619A" w14:textId="3CFEB044" w:rsidR="005F6CD1" w:rsidRPr="00F8318D" w:rsidRDefault="005F6CD1" w:rsidP="005F6CD1">
      <w:pPr>
        <w:widowControl w:val="0"/>
        <w:spacing w:line="240" w:lineRule="auto"/>
        <w:jc w:val="both"/>
        <w:rPr>
          <w:sz w:val="24"/>
          <w:szCs w:val="24"/>
        </w:rPr>
      </w:pPr>
      <w:r w:rsidRPr="00F8318D">
        <w:rPr>
          <w:sz w:val="24"/>
          <w:szCs w:val="24"/>
        </w:rPr>
        <w:t>Each year, the City of Anniston's Community Development Department conducts an annual risk analysis to determine which grant activities are monitored for federal and local compliance. This risk analysis is conducted for every subrecipient expending funding during the program year. All risk analysis scores are averaged; projects that scored above the average are selected for onsite monitoring. Additionally, all new subrecipients and those not been monitored within the prior year are automatically selected, regardless of their risk analysis score. Once the risk analysis evaluation has been completed, monitoring visits are scheduled. Monitoring Compliance Reports and results letters are issued within 30 days of the onsite visit. Subrecipients are required to respond to any concerns or findings within 30 days of their receipt of the results letter. All concerns and findings must be considered closed by the City for the grantee to qualify for funding during the next application cycle.</w:t>
      </w:r>
    </w:p>
    <w:p w14:paraId="37119565" w14:textId="77777777" w:rsidR="00D0416C" w:rsidRDefault="002B09DF" w:rsidP="00CB2046">
      <w:pPr>
        <w:widowControl w:val="0"/>
        <w:jc w:val="both"/>
        <w:rPr>
          <w:b/>
          <w:sz w:val="24"/>
          <w:szCs w:val="24"/>
        </w:rPr>
      </w:pPr>
      <w:r>
        <w:rPr>
          <w:b/>
          <w:sz w:val="24"/>
          <w:szCs w:val="24"/>
        </w:rPr>
        <w:t>Citizen Participation Plan 91.105(d); 91.115(d)</w:t>
      </w:r>
    </w:p>
    <w:p w14:paraId="389D040E" w14:textId="25DB9064" w:rsidR="00D0416C" w:rsidRDefault="002B09DF" w:rsidP="00CB2046">
      <w:pPr>
        <w:widowControl w:val="0"/>
        <w:jc w:val="both"/>
        <w:rPr>
          <w:sz w:val="24"/>
          <w:szCs w:val="24"/>
        </w:rPr>
      </w:pPr>
      <w:r>
        <w:rPr>
          <w:b/>
          <w:sz w:val="24"/>
          <w:szCs w:val="24"/>
        </w:rPr>
        <w:t>Describe the efforts to provide citizens with reasonable notice and an opportunity to comment on performance reports</w:t>
      </w:r>
      <w:r>
        <w:rPr>
          <w:sz w:val="24"/>
          <w:szCs w:val="24"/>
        </w:rPr>
        <w:t>.</w:t>
      </w:r>
    </w:p>
    <w:p w14:paraId="5588F53F" w14:textId="37A79E7A" w:rsidR="005F6CD1" w:rsidRPr="00F8318D" w:rsidRDefault="005F6CD1" w:rsidP="005F6CD1">
      <w:pPr>
        <w:widowControl w:val="0"/>
        <w:spacing w:line="240" w:lineRule="auto"/>
        <w:jc w:val="both"/>
        <w:rPr>
          <w:sz w:val="24"/>
          <w:szCs w:val="24"/>
        </w:rPr>
      </w:pPr>
      <w:r w:rsidRPr="00F8318D">
        <w:rPr>
          <w:sz w:val="24"/>
          <w:szCs w:val="24"/>
        </w:rPr>
        <w:t>The City of Anniston</w:t>
      </w:r>
      <w:r w:rsidR="00D07211">
        <w:rPr>
          <w:sz w:val="24"/>
          <w:szCs w:val="24"/>
        </w:rPr>
        <w:t>'</w:t>
      </w:r>
      <w:r w:rsidRPr="00F8318D">
        <w:rPr>
          <w:sz w:val="24"/>
          <w:szCs w:val="24"/>
        </w:rPr>
        <w:t>s Citizen Participation Plan meets HUD</w:t>
      </w:r>
      <w:r w:rsidR="00D07211">
        <w:rPr>
          <w:sz w:val="24"/>
          <w:szCs w:val="24"/>
        </w:rPr>
        <w:t>'</w:t>
      </w:r>
      <w:r w:rsidRPr="00F8318D">
        <w:rPr>
          <w:sz w:val="24"/>
          <w:szCs w:val="24"/>
        </w:rPr>
        <w:t xml:space="preserve">s requirements referenced at 24 CFR 91.105(b) for citizen participation in all HUD grants programs. The City of Anniston has devised specific actions to encourage increased participation in its housing and community development programs and </w:t>
      </w:r>
      <w:r w:rsidR="00D07211">
        <w:rPr>
          <w:sz w:val="24"/>
          <w:szCs w:val="24"/>
        </w:rPr>
        <w:t>low- to moderate-income persons</w:t>
      </w:r>
      <w:r w:rsidRPr="00F8318D">
        <w:rPr>
          <w:sz w:val="24"/>
          <w:szCs w:val="24"/>
        </w:rPr>
        <w:t xml:space="preserve">. </w:t>
      </w:r>
    </w:p>
    <w:p w14:paraId="02354609" w14:textId="52083115" w:rsidR="005F6CD1" w:rsidRPr="00F8318D" w:rsidRDefault="005F6CD1" w:rsidP="005F6CD1">
      <w:pPr>
        <w:widowControl w:val="0"/>
        <w:spacing w:line="240" w:lineRule="auto"/>
        <w:jc w:val="both"/>
        <w:rPr>
          <w:b/>
          <w:sz w:val="24"/>
          <w:szCs w:val="24"/>
        </w:rPr>
      </w:pPr>
      <w:r w:rsidRPr="00F8318D">
        <w:rPr>
          <w:sz w:val="24"/>
          <w:szCs w:val="24"/>
        </w:rPr>
        <w:t>A draft of the</w:t>
      </w:r>
      <w:r>
        <w:rPr>
          <w:sz w:val="24"/>
          <w:szCs w:val="24"/>
        </w:rPr>
        <w:t xml:space="preserve"> 2020</w:t>
      </w:r>
      <w:r w:rsidRPr="00F8318D">
        <w:rPr>
          <w:sz w:val="24"/>
          <w:szCs w:val="24"/>
        </w:rPr>
        <w:t xml:space="preserve"> CAPER was available for public comment for </w:t>
      </w:r>
      <w:r w:rsidR="00D07211">
        <w:rPr>
          <w:sz w:val="24"/>
          <w:szCs w:val="24"/>
        </w:rPr>
        <w:t>15 days</w:t>
      </w:r>
      <w:r w:rsidRPr="00F8318D">
        <w:rPr>
          <w:sz w:val="24"/>
          <w:szCs w:val="24"/>
        </w:rPr>
        <w:t xml:space="preserve"> from </w:t>
      </w:r>
      <w:r>
        <w:rPr>
          <w:sz w:val="24"/>
          <w:szCs w:val="24"/>
        </w:rPr>
        <w:t xml:space="preserve">Monday, December 1, </w:t>
      </w:r>
      <w:r w:rsidRPr="00F8318D">
        <w:rPr>
          <w:sz w:val="24"/>
          <w:szCs w:val="24"/>
        </w:rPr>
        <w:t>20</w:t>
      </w:r>
      <w:r>
        <w:rPr>
          <w:sz w:val="24"/>
          <w:szCs w:val="24"/>
        </w:rPr>
        <w:t>21</w:t>
      </w:r>
      <w:r w:rsidR="00D07211">
        <w:rPr>
          <w:sz w:val="24"/>
          <w:szCs w:val="24"/>
        </w:rPr>
        <w:t>,</w:t>
      </w:r>
      <w:r w:rsidRPr="00F8318D">
        <w:rPr>
          <w:sz w:val="24"/>
          <w:szCs w:val="24"/>
        </w:rPr>
        <w:t xml:space="preserve"> through Friday, December </w:t>
      </w:r>
      <w:r>
        <w:rPr>
          <w:sz w:val="24"/>
          <w:szCs w:val="24"/>
        </w:rPr>
        <w:t>17</w:t>
      </w:r>
      <w:r w:rsidRPr="00F8318D">
        <w:rPr>
          <w:sz w:val="24"/>
          <w:szCs w:val="24"/>
        </w:rPr>
        <w:t>, 20</w:t>
      </w:r>
      <w:r>
        <w:rPr>
          <w:sz w:val="24"/>
          <w:szCs w:val="24"/>
        </w:rPr>
        <w:t>21</w:t>
      </w:r>
      <w:r w:rsidRPr="00F8318D">
        <w:rPr>
          <w:sz w:val="24"/>
          <w:szCs w:val="24"/>
        </w:rPr>
        <w:t xml:space="preserve">.  </w:t>
      </w:r>
      <w:r>
        <w:rPr>
          <w:sz w:val="24"/>
          <w:szCs w:val="24"/>
        </w:rPr>
        <w:t xml:space="preserve">The </w:t>
      </w:r>
      <w:r w:rsidRPr="00F8318D">
        <w:rPr>
          <w:sz w:val="24"/>
          <w:szCs w:val="24"/>
        </w:rPr>
        <w:t xml:space="preserve">public notice </w:t>
      </w:r>
      <w:r>
        <w:rPr>
          <w:sz w:val="24"/>
          <w:szCs w:val="24"/>
        </w:rPr>
        <w:t xml:space="preserve">was published in the </w:t>
      </w:r>
      <w:r w:rsidRPr="00F8318D">
        <w:rPr>
          <w:sz w:val="24"/>
          <w:szCs w:val="24"/>
        </w:rPr>
        <w:t>Anniston Star</w:t>
      </w:r>
      <w:r w:rsidR="00D07211">
        <w:rPr>
          <w:sz w:val="24"/>
          <w:szCs w:val="24"/>
        </w:rPr>
        <w:t>,</w:t>
      </w:r>
      <w:r w:rsidRPr="00F8318D">
        <w:rPr>
          <w:sz w:val="24"/>
          <w:szCs w:val="24"/>
        </w:rPr>
        <w:t xml:space="preserve"> the local legal organ for the City of Anniston. The draft of the 20</w:t>
      </w:r>
      <w:r>
        <w:rPr>
          <w:sz w:val="24"/>
          <w:szCs w:val="24"/>
        </w:rPr>
        <w:t>20</w:t>
      </w:r>
      <w:r w:rsidRPr="00F8318D">
        <w:rPr>
          <w:sz w:val="24"/>
          <w:szCs w:val="24"/>
        </w:rPr>
        <w:t xml:space="preserve"> CAPER was made available on the Community Development website at </w:t>
      </w:r>
      <w:hyperlink r:id="rId15" w:history="1">
        <w:r w:rsidRPr="00F8318D">
          <w:rPr>
            <w:rStyle w:val="Hyperlink"/>
            <w:sz w:val="24"/>
            <w:szCs w:val="24"/>
          </w:rPr>
          <w:t>www.annistonal.gov</w:t>
        </w:r>
      </w:hyperlink>
      <w:r w:rsidRPr="00F8318D">
        <w:rPr>
          <w:sz w:val="24"/>
          <w:szCs w:val="24"/>
        </w:rPr>
        <w:t xml:space="preserve"> in English. The City also notified the pub</w:t>
      </w:r>
      <w:r>
        <w:rPr>
          <w:sz w:val="24"/>
          <w:szCs w:val="24"/>
        </w:rPr>
        <w:t>lic</w:t>
      </w:r>
      <w:r w:rsidRPr="00F8318D">
        <w:rPr>
          <w:sz w:val="24"/>
          <w:szCs w:val="24"/>
        </w:rPr>
        <w:t xml:space="preserve"> through a wide network of nonprofit organizations to ensure affirmative steps to solicit participation in the CAPER preparation process. All public notices informed residents who may have disabilities and speak limited English to contact our office for special accommodations if necessary. A copy of the advertisement is included in the appendix. </w:t>
      </w:r>
    </w:p>
    <w:p w14:paraId="50CC7A12" w14:textId="77777777" w:rsidR="005F6CD1" w:rsidRPr="00F8318D" w:rsidRDefault="005F6CD1" w:rsidP="005F6CD1">
      <w:pPr>
        <w:widowControl w:val="0"/>
        <w:spacing w:line="240" w:lineRule="auto"/>
        <w:rPr>
          <w:sz w:val="24"/>
          <w:szCs w:val="24"/>
        </w:rPr>
      </w:pPr>
    </w:p>
    <w:p w14:paraId="733F1156" w14:textId="77777777" w:rsidR="005F6CD1" w:rsidRDefault="005F6CD1" w:rsidP="00CB2046">
      <w:pPr>
        <w:widowControl w:val="0"/>
        <w:jc w:val="both"/>
        <w:rPr>
          <w:sz w:val="24"/>
          <w:szCs w:val="24"/>
        </w:rPr>
      </w:pPr>
    </w:p>
    <w:p w14:paraId="7AB1680C" w14:textId="77777777" w:rsidR="00D0416C" w:rsidRPr="00D07211" w:rsidRDefault="002B09DF" w:rsidP="00D07211">
      <w:pPr>
        <w:keepNext/>
        <w:pageBreakBefore/>
        <w:widowControl w:val="0"/>
        <w:shd w:val="clear" w:color="auto" w:fill="1F497D" w:themeFill="text2"/>
        <w:spacing w:before="240" w:after="60"/>
        <w:jc w:val="both"/>
        <w:outlineLvl w:val="1"/>
        <w:rPr>
          <w:rFonts w:cs="Arial"/>
          <w:b/>
          <w:bCs/>
          <w:iCs/>
          <w:color w:val="FFFFFF" w:themeColor="background1"/>
          <w:sz w:val="28"/>
          <w:szCs w:val="28"/>
        </w:rPr>
      </w:pPr>
      <w:bookmarkStart w:id="16" w:name="_Toc86152498"/>
      <w:r w:rsidRPr="00D07211">
        <w:rPr>
          <w:rFonts w:cs="Arial"/>
          <w:b/>
          <w:bCs/>
          <w:iCs/>
          <w:color w:val="FFFFFF" w:themeColor="background1"/>
          <w:sz w:val="28"/>
          <w:szCs w:val="28"/>
        </w:rPr>
        <w:lastRenderedPageBreak/>
        <w:t>CR-45 - CDBG 91.520(c)</w:t>
      </w:r>
      <w:bookmarkEnd w:id="16"/>
    </w:p>
    <w:p w14:paraId="02F181D5" w14:textId="4C1A38D5" w:rsidR="00D0416C" w:rsidRDefault="002B09DF" w:rsidP="00CB2046">
      <w:pPr>
        <w:widowControl w:val="0"/>
        <w:jc w:val="both"/>
        <w:rPr>
          <w:b/>
          <w:sz w:val="24"/>
          <w:szCs w:val="24"/>
        </w:rPr>
      </w:pPr>
      <w:r>
        <w:rPr>
          <w:b/>
          <w:sz w:val="24"/>
          <w:szCs w:val="24"/>
        </w:rPr>
        <w:t xml:space="preserve">Specify the nature of, and reasons for, any changes in the </w:t>
      </w:r>
      <w:r w:rsidR="00D07211">
        <w:rPr>
          <w:b/>
          <w:sz w:val="24"/>
          <w:szCs w:val="24"/>
        </w:rPr>
        <w:t>J</w:t>
      </w:r>
      <w:r>
        <w:rPr>
          <w:b/>
          <w:sz w:val="24"/>
          <w:szCs w:val="24"/>
        </w:rPr>
        <w:t>urisdiction</w:t>
      </w:r>
      <w:r w:rsidR="00D07211">
        <w:rPr>
          <w:b/>
          <w:sz w:val="24"/>
          <w:szCs w:val="24"/>
        </w:rPr>
        <w:t>'</w:t>
      </w:r>
      <w:r>
        <w:rPr>
          <w:b/>
          <w:sz w:val="24"/>
          <w:szCs w:val="24"/>
        </w:rPr>
        <w:t xml:space="preserve">s program objectives and indications of how the </w:t>
      </w:r>
      <w:r w:rsidR="00D07211">
        <w:rPr>
          <w:b/>
          <w:sz w:val="24"/>
          <w:szCs w:val="24"/>
        </w:rPr>
        <w:t>J</w:t>
      </w:r>
      <w:r>
        <w:rPr>
          <w:b/>
          <w:sz w:val="24"/>
          <w:szCs w:val="24"/>
        </w:rPr>
        <w:t>urisdiction would change its programs as a result of its experiences.</w:t>
      </w:r>
    </w:p>
    <w:p w14:paraId="060E8A65" w14:textId="54677B6A" w:rsidR="00D0416C" w:rsidRDefault="002B09DF" w:rsidP="00CB2046">
      <w:pPr>
        <w:widowControl w:val="0"/>
        <w:jc w:val="both"/>
        <w:rPr>
          <w:b/>
          <w:sz w:val="24"/>
          <w:szCs w:val="24"/>
        </w:rPr>
      </w:pPr>
      <w:r>
        <w:rPr>
          <w:b/>
          <w:sz w:val="24"/>
          <w:szCs w:val="24"/>
        </w:rPr>
        <w:t>Does this Jurisdiction have any open Brownfields Economic Development Initiative (BEDI) grants?</w:t>
      </w:r>
    </w:p>
    <w:p w14:paraId="2C49BB6C" w14:textId="19E6C240" w:rsidR="005F6CD1" w:rsidRPr="00F8318D" w:rsidRDefault="005F6CD1" w:rsidP="005F6CD1">
      <w:pPr>
        <w:widowControl w:val="0"/>
        <w:spacing w:line="240" w:lineRule="auto"/>
        <w:jc w:val="both"/>
        <w:rPr>
          <w:b/>
          <w:sz w:val="24"/>
          <w:szCs w:val="24"/>
        </w:rPr>
      </w:pPr>
      <w:r w:rsidRPr="00F8318D">
        <w:rPr>
          <w:sz w:val="24"/>
          <w:szCs w:val="24"/>
        </w:rPr>
        <w:t xml:space="preserve">The City of Anniston has not made any </w:t>
      </w:r>
      <w:r w:rsidR="00D07211">
        <w:rPr>
          <w:sz w:val="24"/>
          <w:szCs w:val="24"/>
        </w:rPr>
        <w:t>significant</w:t>
      </w:r>
      <w:r w:rsidRPr="00F8318D">
        <w:rPr>
          <w:sz w:val="24"/>
          <w:szCs w:val="24"/>
        </w:rPr>
        <w:t xml:space="preserve"> changes to the objectives of its CDBG program over the last year. The program </w:t>
      </w:r>
      <w:r w:rsidR="00D07211">
        <w:rPr>
          <w:sz w:val="24"/>
          <w:szCs w:val="24"/>
        </w:rPr>
        <w:t>focuse</w:t>
      </w:r>
      <w:r w:rsidRPr="00F8318D">
        <w:rPr>
          <w:sz w:val="24"/>
          <w:szCs w:val="24"/>
        </w:rPr>
        <w:t xml:space="preserve">s on public services, public facilities improvements, slum &amp; blight demolition, and other affordable housing projects. </w:t>
      </w:r>
    </w:p>
    <w:p w14:paraId="76DFF924" w14:textId="366EC5DF" w:rsidR="00D0416C" w:rsidRDefault="002B09DF" w:rsidP="00CB2046">
      <w:pPr>
        <w:widowControl w:val="0"/>
        <w:jc w:val="both"/>
        <w:rPr>
          <w:b/>
          <w:sz w:val="24"/>
          <w:szCs w:val="24"/>
        </w:rPr>
      </w:pPr>
      <w:r>
        <w:rPr>
          <w:b/>
          <w:sz w:val="24"/>
          <w:szCs w:val="24"/>
        </w:rPr>
        <w:t>[BEDI grantees]  Describe accomplishments and program outcomes during the last year.</w:t>
      </w:r>
    </w:p>
    <w:p w14:paraId="566A15CB" w14:textId="77777777" w:rsidR="005F6CD1" w:rsidRPr="00F8318D" w:rsidRDefault="005F6CD1" w:rsidP="005F6CD1">
      <w:pPr>
        <w:spacing w:line="240" w:lineRule="auto"/>
        <w:rPr>
          <w:sz w:val="24"/>
          <w:szCs w:val="24"/>
        </w:rPr>
      </w:pPr>
      <w:r w:rsidRPr="00F8318D">
        <w:rPr>
          <w:sz w:val="24"/>
          <w:szCs w:val="24"/>
        </w:rPr>
        <w:t>N/A</w:t>
      </w:r>
    </w:p>
    <w:p w14:paraId="52A9C7FD" w14:textId="77777777" w:rsidR="005F6CD1" w:rsidRDefault="005F6CD1" w:rsidP="00CB2046">
      <w:pPr>
        <w:widowControl w:val="0"/>
        <w:jc w:val="both"/>
        <w:rPr>
          <w:b/>
          <w:sz w:val="24"/>
          <w:szCs w:val="24"/>
        </w:rPr>
      </w:pPr>
    </w:p>
    <w:p w14:paraId="0965D09C" w14:textId="77777777" w:rsidR="00D0416C" w:rsidRDefault="00D0416C" w:rsidP="00CB2046">
      <w:pPr>
        <w:jc w:val="both"/>
      </w:pPr>
    </w:p>
    <w:p w14:paraId="2200A2A7" w14:textId="77777777" w:rsidR="00D0416C" w:rsidRDefault="00D0416C" w:rsidP="00CB2046">
      <w:pPr>
        <w:jc w:val="both"/>
      </w:pPr>
    </w:p>
    <w:p w14:paraId="0D6C9A11" w14:textId="77777777" w:rsidR="00D0416C" w:rsidRPr="00D07211" w:rsidRDefault="002B09DF" w:rsidP="00D07211">
      <w:pPr>
        <w:pStyle w:val="Heading2"/>
        <w:pageBreakBefore/>
        <w:widowControl w:val="0"/>
        <w:shd w:val="clear" w:color="auto" w:fill="1F497D" w:themeFill="text2"/>
        <w:jc w:val="both"/>
        <w:rPr>
          <w:rFonts w:ascii="Calibri" w:hAnsi="Calibri"/>
          <w:i w:val="0"/>
          <w:color w:val="FFFFFF" w:themeColor="background1"/>
        </w:rPr>
      </w:pPr>
      <w:bookmarkStart w:id="17" w:name="_Toc86152499"/>
      <w:r w:rsidRPr="00D07211">
        <w:rPr>
          <w:rFonts w:ascii="Calibri" w:hAnsi="Calibri"/>
          <w:i w:val="0"/>
          <w:color w:val="FFFFFF" w:themeColor="background1"/>
        </w:rPr>
        <w:lastRenderedPageBreak/>
        <w:t>CR-50 - HOME 91.520(d)</w:t>
      </w:r>
      <w:bookmarkEnd w:id="17"/>
    </w:p>
    <w:p w14:paraId="1A5F36E6" w14:textId="0245DF73" w:rsidR="00D0416C" w:rsidRDefault="002B09DF" w:rsidP="00CB2046">
      <w:pPr>
        <w:widowControl w:val="0"/>
        <w:jc w:val="both"/>
        <w:rPr>
          <w:b/>
          <w:sz w:val="24"/>
          <w:szCs w:val="24"/>
        </w:rPr>
      </w:pPr>
      <w:r>
        <w:rPr>
          <w:b/>
          <w:sz w:val="24"/>
          <w:szCs w:val="24"/>
        </w:rPr>
        <w:t xml:space="preserve">Include the results of onsite inspections of affordable rental housing assisted under the program to determine compliance with housing codes and other applicable regulations </w:t>
      </w:r>
    </w:p>
    <w:p w14:paraId="51C9DC49" w14:textId="4D9A02F6" w:rsidR="00D0416C" w:rsidRPr="005F6CD1" w:rsidRDefault="002B09DF" w:rsidP="00CB2046">
      <w:pPr>
        <w:widowControl w:val="0"/>
        <w:jc w:val="both"/>
        <w:rPr>
          <w:b/>
          <w:bCs/>
          <w:sz w:val="24"/>
          <w:szCs w:val="24"/>
        </w:rPr>
      </w:pPr>
      <w:r w:rsidRPr="005F6CD1">
        <w:rPr>
          <w:b/>
          <w:bCs/>
          <w:sz w:val="24"/>
          <w:szCs w:val="24"/>
        </w:rPr>
        <w:t>Please list those projects that should have been inspected onsite this program year based upon the schedule in §92.504(d). Indicate which of these were inspected and a summary of issues that were detected during the inspection. For those that were not inspected, please indicate the reason and how you will remedy the situation.</w:t>
      </w:r>
    </w:p>
    <w:p w14:paraId="160C6C2C" w14:textId="7E631387" w:rsidR="005F6CD1" w:rsidRPr="00F8318D" w:rsidRDefault="005F6CD1" w:rsidP="005F6CD1">
      <w:pPr>
        <w:widowControl w:val="0"/>
        <w:spacing w:line="240" w:lineRule="auto"/>
        <w:jc w:val="both"/>
        <w:rPr>
          <w:sz w:val="24"/>
          <w:szCs w:val="24"/>
        </w:rPr>
      </w:pPr>
      <w:r w:rsidRPr="00F8318D">
        <w:rPr>
          <w:sz w:val="24"/>
          <w:szCs w:val="24"/>
        </w:rPr>
        <w:t xml:space="preserve">The City conducts onsite inspections of HOME-assisted rental units during the required affordability period to determine compliance with HUD property standards </w:t>
      </w:r>
      <w:r w:rsidR="00D07211">
        <w:rPr>
          <w:sz w:val="24"/>
          <w:szCs w:val="24"/>
        </w:rPr>
        <w:t>following</w:t>
      </w:r>
      <w:r w:rsidRPr="00F8318D">
        <w:rPr>
          <w:sz w:val="24"/>
          <w:szCs w:val="24"/>
        </w:rPr>
        <w:t xml:space="preserve"> CFR 92.251. HOME-assisted rental projects with one to four units are inspected every three years, projects from five to 25 units are inspected every two years, and projects with 26 or more units are inspected annually. </w:t>
      </w:r>
      <w:r>
        <w:rPr>
          <w:sz w:val="24"/>
          <w:szCs w:val="24"/>
        </w:rPr>
        <w:t>The City does not own any rental housing.</w:t>
      </w:r>
    </w:p>
    <w:p w14:paraId="4814C857" w14:textId="01CFD2AD" w:rsidR="00D0416C" w:rsidRDefault="002B09DF" w:rsidP="00593A72">
      <w:pPr>
        <w:widowControl w:val="0"/>
        <w:spacing w:after="120"/>
        <w:jc w:val="both"/>
        <w:rPr>
          <w:b/>
          <w:sz w:val="24"/>
          <w:szCs w:val="24"/>
        </w:rPr>
      </w:pPr>
      <w:r>
        <w:rPr>
          <w:b/>
          <w:sz w:val="24"/>
          <w:szCs w:val="24"/>
        </w:rPr>
        <w:t xml:space="preserve">Provide an assessment of the </w:t>
      </w:r>
      <w:r w:rsidR="00D07211">
        <w:rPr>
          <w:b/>
          <w:sz w:val="24"/>
          <w:szCs w:val="24"/>
        </w:rPr>
        <w:t>J</w:t>
      </w:r>
      <w:r>
        <w:rPr>
          <w:b/>
          <w:sz w:val="24"/>
          <w:szCs w:val="24"/>
        </w:rPr>
        <w:t>urisdiction's affirmative marketing actions for HOME units. 92.351(b)</w:t>
      </w:r>
    </w:p>
    <w:p w14:paraId="063FDD3D" w14:textId="59BA6C8E" w:rsidR="00593A72" w:rsidRPr="00F8318D" w:rsidRDefault="00D07211" w:rsidP="00593A72">
      <w:pPr>
        <w:widowControl w:val="0"/>
        <w:spacing w:line="240" w:lineRule="auto"/>
        <w:jc w:val="both"/>
        <w:rPr>
          <w:b/>
          <w:sz w:val="24"/>
          <w:szCs w:val="24"/>
        </w:rPr>
      </w:pPr>
      <w:r>
        <w:rPr>
          <w:sz w:val="24"/>
          <w:szCs w:val="24"/>
        </w:rPr>
        <w:t xml:space="preserve">According to 24 CFR Part 92.351, the City of Anniston has adopted affirmative marketing procedures and requirements for HOME-assisted housing containing five (5) or more housing units.  The requirements </w:t>
      </w:r>
      <w:r w:rsidR="00593A72" w:rsidRPr="00F8318D">
        <w:rPr>
          <w:sz w:val="24"/>
          <w:szCs w:val="24"/>
        </w:rPr>
        <w:t xml:space="preserve">do not apply to families with housing assistance with tenant-based rental assistance provided with HOME funds. These affirmative marketing steps </w:t>
      </w:r>
      <w:r>
        <w:rPr>
          <w:sz w:val="24"/>
          <w:szCs w:val="24"/>
        </w:rPr>
        <w:t>provide</w:t>
      </w:r>
      <w:r w:rsidR="00593A72" w:rsidRPr="00F8318D">
        <w:rPr>
          <w:sz w:val="24"/>
          <w:szCs w:val="24"/>
        </w:rPr>
        <w:t xml:space="preserve"> information to otherwise eligible persons from all racial, ethnic</w:t>
      </w:r>
      <w:r>
        <w:rPr>
          <w:sz w:val="24"/>
          <w:szCs w:val="24"/>
        </w:rPr>
        <w:t>,</w:t>
      </w:r>
      <w:r w:rsidR="00593A72" w:rsidRPr="00F8318D">
        <w:rPr>
          <w:sz w:val="24"/>
          <w:szCs w:val="24"/>
        </w:rPr>
        <w:t xml:space="preserve"> and gender groups in the housing market area for housing units purchased, constructed, or 40 rehabilitated under the HOME Program. The City of Anniston will periodically assess its affirmative marketing program to determine </w:t>
      </w:r>
      <w:r>
        <w:rPr>
          <w:sz w:val="24"/>
          <w:szCs w:val="24"/>
        </w:rPr>
        <w:t>its succes</w:t>
      </w:r>
      <w:r w:rsidR="00593A72" w:rsidRPr="00F8318D">
        <w:rPr>
          <w:sz w:val="24"/>
          <w:szCs w:val="24"/>
        </w:rPr>
        <w:t>s and make any necessary corrective actions. The assessment of the Affirmative Marketing Procedures will occur at least annually as the City evaluates its housing programs as a part of the preparation of the CAPER.</w:t>
      </w:r>
    </w:p>
    <w:p w14:paraId="452F2BD3" w14:textId="77777777" w:rsidR="00593A72" w:rsidRDefault="002B09DF" w:rsidP="00593A72">
      <w:pPr>
        <w:widowControl w:val="0"/>
        <w:spacing w:after="120"/>
        <w:jc w:val="both"/>
        <w:rPr>
          <w:b/>
          <w:sz w:val="24"/>
          <w:szCs w:val="24"/>
        </w:rPr>
      </w:pPr>
      <w:r>
        <w:rPr>
          <w:b/>
          <w:sz w:val="24"/>
          <w:szCs w:val="24"/>
        </w:rPr>
        <w:t>Refer to IDIS reports to describe the amount and use of program income for projects, including the number of projects and owner and tenant characteristics</w:t>
      </w:r>
    </w:p>
    <w:p w14:paraId="3A53AC5E" w14:textId="77777777" w:rsidR="00593A72" w:rsidRPr="00F8318D" w:rsidRDefault="00593A72" w:rsidP="00593A72">
      <w:pPr>
        <w:widowControl w:val="0"/>
        <w:spacing w:line="240" w:lineRule="auto"/>
        <w:rPr>
          <w:rFonts w:asciiTheme="minorHAnsi" w:hAnsiTheme="minorHAnsi" w:cstheme="minorHAnsi"/>
          <w:sz w:val="24"/>
          <w:szCs w:val="24"/>
        </w:rPr>
      </w:pPr>
      <w:r w:rsidRPr="00F8318D">
        <w:rPr>
          <w:rFonts w:asciiTheme="minorHAnsi" w:hAnsiTheme="minorHAnsi" w:cstheme="minorHAnsi"/>
          <w:sz w:val="24"/>
          <w:szCs w:val="24"/>
        </w:rPr>
        <w:t>Program income on-hand is paid out to projects before entitlement funds for new and existing projects.</w:t>
      </w:r>
    </w:p>
    <w:p w14:paraId="226BDC10" w14:textId="747E71DB" w:rsidR="00D0416C" w:rsidRDefault="002B09DF" w:rsidP="00593A72">
      <w:pPr>
        <w:widowControl w:val="0"/>
        <w:spacing w:after="120"/>
        <w:jc w:val="both"/>
        <w:rPr>
          <w:b/>
          <w:sz w:val="24"/>
          <w:szCs w:val="24"/>
        </w:rPr>
      </w:pPr>
      <w:r>
        <w:rPr>
          <w:b/>
          <w:sz w:val="24"/>
          <w:szCs w:val="24"/>
        </w:rPr>
        <w:t>Describe other actions taken to foster and maintain affordable housing.  91.220(k) (STATES ONLY: Including the coordination of LIHTC with the development of affordable housing).  91.320(j)</w:t>
      </w:r>
    </w:p>
    <w:p w14:paraId="652FEBB0" w14:textId="00D3D3C9" w:rsidR="00593A72" w:rsidRDefault="00593A72" w:rsidP="00593A72">
      <w:pPr>
        <w:widowControl w:val="0"/>
        <w:spacing w:line="240" w:lineRule="auto"/>
        <w:jc w:val="both"/>
      </w:pPr>
      <w:r w:rsidRPr="00F8318D">
        <w:rPr>
          <w:sz w:val="24"/>
          <w:szCs w:val="24"/>
        </w:rPr>
        <w:t>The City has several programs aimed at both fostering and maintaining affordable housing. These programs include but are not limited to: the use of HUD</w:t>
      </w:r>
      <w:r w:rsidR="00D07211">
        <w:rPr>
          <w:sz w:val="24"/>
          <w:szCs w:val="24"/>
        </w:rPr>
        <w:t>'</w:t>
      </w:r>
      <w:r w:rsidRPr="00F8318D">
        <w:rPr>
          <w:sz w:val="24"/>
          <w:szCs w:val="24"/>
        </w:rPr>
        <w:t>s Housing Choice Voucher program, programs geared towards the maintenance of existing housing stock, programs designed to keep low-to-moderate-income families in their homes, acquisition and rehabilitation programs, anti-poverty programming, an</w:t>
      </w:r>
      <w:r>
        <w:t>d programs to improve social service coordination. (For a detailed listing of program activities</w:t>
      </w:r>
      <w:r w:rsidR="00D07211">
        <w:t>,</w:t>
      </w:r>
      <w:r>
        <w:t xml:space="preserve"> please refer to section CR35-Other Actions).</w:t>
      </w:r>
    </w:p>
    <w:sectPr w:rsidR="00593A72" w:rsidSect="00365EF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07D5A" w14:textId="77777777" w:rsidR="00917970" w:rsidRDefault="00917970">
      <w:r>
        <w:separator/>
      </w:r>
    </w:p>
  </w:endnote>
  <w:endnote w:type="continuationSeparator" w:id="0">
    <w:p w14:paraId="5F859F79" w14:textId="77777777" w:rsidR="00917970" w:rsidRDefault="00917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ayout w:type="fixed"/>
      <w:tblLook w:val="01E0" w:firstRow="1" w:lastRow="1" w:firstColumn="1" w:lastColumn="1" w:noHBand="0" w:noVBand="0"/>
    </w:tblPr>
    <w:tblGrid>
      <w:gridCol w:w="828"/>
      <w:gridCol w:w="7976"/>
      <w:gridCol w:w="772"/>
    </w:tblGrid>
    <w:tr w:rsidR="00DB065E" w14:paraId="5B52F9E9" w14:textId="77777777">
      <w:trPr>
        <w:jc w:val="center"/>
      </w:trPr>
      <w:tc>
        <w:tcPr>
          <w:tcW w:w="828" w:type="dxa"/>
        </w:tcPr>
        <w:p w14:paraId="60AC429D" w14:textId="77777777" w:rsidR="00DB065E" w:rsidRDefault="00DB065E">
          <w:pPr>
            <w:pStyle w:val="Footer"/>
            <w:spacing w:after="0" w:line="240" w:lineRule="auto"/>
            <w:jc w:val="center"/>
          </w:pPr>
        </w:p>
      </w:tc>
      <w:tc>
        <w:tcPr>
          <w:tcW w:w="7976" w:type="dxa"/>
        </w:tcPr>
        <w:p w14:paraId="4B84666A" w14:textId="77777777" w:rsidR="00DB065E" w:rsidRDefault="00DB065E">
          <w:pPr>
            <w:pStyle w:val="Footer"/>
            <w:spacing w:after="0" w:line="240" w:lineRule="auto"/>
            <w:jc w:val="center"/>
          </w:pPr>
          <w:r>
            <w:t>CAPER</w:t>
          </w:r>
        </w:p>
      </w:tc>
      <w:tc>
        <w:tcPr>
          <w:tcW w:w="772" w:type="dxa"/>
        </w:tcPr>
        <w:p w14:paraId="3159C122" w14:textId="6614B2EA" w:rsidR="00DB065E" w:rsidRDefault="00DB065E">
          <w:pPr>
            <w:pStyle w:val="Footer"/>
            <w:spacing w:after="0" w:line="240" w:lineRule="auto"/>
            <w:jc w:val="right"/>
          </w:pPr>
          <w:r>
            <w:fldChar w:fldCharType="begin"/>
          </w:r>
          <w:r>
            <w:instrText>page</w:instrText>
          </w:r>
          <w:r>
            <w:fldChar w:fldCharType="separate"/>
          </w:r>
          <w:r w:rsidR="000511A8">
            <w:rPr>
              <w:noProof/>
            </w:rPr>
            <w:t>4</w:t>
          </w:r>
          <w:r>
            <w:fldChar w:fldCharType="end"/>
          </w:r>
        </w:p>
      </w:tc>
    </w:tr>
  </w:tbl>
  <w:p w14:paraId="194A4134" w14:textId="77777777" w:rsidR="00DB065E" w:rsidRDefault="00DB065E">
    <w:pPr>
      <w:pStyle w:val="Footer"/>
      <w:spacing w:before="120" w:after="0"/>
      <w:rPr>
        <w:rFonts w:asciiTheme="minorHAnsi" w:hAnsiTheme="minorHAnsi"/>
        <w:b/>
        <w:i/>
        <w:sz w:val="16"/>
      </w:rPr>
    </w:pPr>
    <w:r>
      <w:rPr>
        <w:rFonts w:asciiTheme="minorHAnsi" w:hAnsiTheme="minorHAnsi" w:cs="Arial"/>
        <w:color w:val="000000"/>
        <w:sz w:val="16"/>
      </w:rPr>
      <w:t>OMB Control No: 2506-0117 (exp. 09/30/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5B913" w14:textId="77777777" w:rsidR="00917970" w:rsidRDefault="00917970">
      <w:r>
        <w:separator/>
      </w:r>
    </w:p>
  </w:footnote>
  <w:footnote w:type="continuationSeparator" w:id="0">
    <w:p w14:paraId="391B8FB6" w14:textId="77777777" w:rsidR="00917970" w:rsidRDefault="0091797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108E9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A3848782"/>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11CDC50"/>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6CECF734"/>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A8B810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ECD4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06E98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CAE8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EC821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67F0FC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B5DCE"/>
    <w:multiLevelType w:val="hybridMultilevel"/>
    <w:tmpl w:val="084A37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42A6DC6"/>
    <w:multiLevelType w:val="hybridMultilevel"/>
    <w:tmpl w:val="203CEBDC"/>
    <w:lvl w:ilvl="0" w:tplc="04090013">
      <w:start w:val="1"/>
      <w:numFmt w:val="upperRoman"/>
      <w:lvlText w:val="%1."/>
      <w:lvlJc w:val="right"/>
      <w:pPr>
        <w:tabs>
          <w:tab w:val="num" w:pos="720"/>
        </w:tabs>
        <w:ind w:left="720" w:hanging="18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045B42A3"/>
    <w:multiLevelType w:val="hybridMultilevel"/>
    <w:tmpl w:val="FA82EE94"/>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2B802B4"/>
    <w:multiLevelType w:val="hybridMultilevel"/>
    <w:tmpl w:val="75326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0930EA"/>
    <w:multiLevelType w:val="hybridMultilevel"/>
    <w:tmpl w:val="1FAC5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A3E8F"/>
    <w:multiLevelType w:val="hybridMultilevel"/>
    <w:tmpl w:val="77020142"/>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523D2F04"/>
    <w:multiLevelType w:val="hybridMultilevel"/>
    <w:tmpl w:val="DA769BE4"/>
    <w:lvl w:ilvl="0" w:tplc="1D6C254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CE2ACE"/>
    <w:multiLevelType w:val="hybridMultilevel"/>
    <w:tmpl w:val="D780CAE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629374EA"/>
    <w:multiLevelType w:val="hybridMultilevel"/>
    <w:tmpl w:val="159C88F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67E4110"/>
    <w:multiLevelType w:val="hybridMultilevel"/>
    <w:tmpl w:val="7420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5C4484"/>
    <w:multiLevelType w:val="hybridMultilevel"/>
    <w:tmpl w:val="65061610"/>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7CAD51AB"/>
    <w:multiLevelType w:val="hybridMultilevel"/>
    <w:tmpl w:val="242AB0BC"/>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21"/>
  </w:num>
  <w:num w:numId="14">
    <w:abstractNumId w:val="17"/>
  </w:num>
  <w:num w:numId="15">
    <w:abstractNumId w:val="15"/>
  </w:num>
  <w:num w:numId="16">
    <w:abstractNumId w:val="20"/>
  </w:num>
  <w:num w:numId="17">
    <w:abstractNumId w:val="14"/>
  </w:num>
  <w:num w:numId="18">
    <w:abstractNumId w:val="18"/>
  </w:num>
  <w:num w:numId="19">
    <w:abstractNumId w:val="13"/>
  </w:num>
  <w:num w:numId="20">
    <w:abstractNumId w:val="16"/>
  </w:num>
  <w:num w:numId="21">
    <w:abstractNumId w:val="19"/>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EzM7A0MjQwMjFX0lEKTi0uzszPAykwrAUAt94+gCwAAAA="/>
  </w:docVars>
  <w:rsids>
    <w:rsidRoot w:val="00EF3550"/>
    <w:rsid w:val="00000EC6"/>
    <w:rsid w:val="00001671"/>
    <w:rsid w:val="0000299C"/>
    <w:rsid w:val="000035A3"/>
    <w:rsid w:val="00003E3A"/>
    <w:rsid w:val="000042EA"/>
    <w:rsid w:val="00004F01"/>
    <w:rsid w:val="000055F1"/>
    <w:rsid w:val="00006999"/>
    <w:rsid w:val="00007A74"/>
    <w:rsid w:val="000101FE"/>
    <w:rsid w:val="000109A7"/>
    <w:rsid w:val="000116B2"/>
    <w:rsid w:val="00012E9D"/>
    <w:rsid w:val="00013481"/>
    <w:rsid w:val="000146AF"/>
    <w:rsid w:val="00014B5F"/>
    <w:rsid w:val="0001643E"/>
    <w:rsid w:val="0001694F"/>
    <w:rsid w:val="00017C8C"/>
    <w:rsid w:val="000202EB"/>
    <w:rsid w:val="000204C7"/>
    <w:rsid w:val="00022CF5"/>
    <w:rsid w:val="000237FC"/>
    <w:rsid w:val="000250A9"/>
    <w:rsid w:val="0002592E"/>
    <w:rsid w:val="00025951"/>
    <w:rsid w:val="00025DEC"/>
    <w:rsid w:val="00026149"/>
    <w:rsid w:val="00027899"/>
    <w:rsid w:val="00027FD4"/>
    <w:rsid w:val="00030C85"/>
    <w:rsid w:val="00031960"/>
    <w:rsid w:val="00032C1E"/>
    <w:rsid w:val="0003300B"/>
    <w:rsid w:val="0003316E"/>
    <w:rsid w:val="00033A35"/>
    <w:rsid w:val="0003459B"/>
    <w:rsid w:val="00035628"/>
    <w:rsid w:val="000357CA"/>
    <w:rsid w:val="00035F04"/>
    <w:rsid w:val="000365DA"/>
    <w:rsid w:val="00040E81"/>
    <w:rsid w:val="0004164B"/>
    <w:rsid w:val="00042C4D"/>
    <w:rsid w:val="0004355B"/>
    <w:rsid w:val="00043B67"/>
    <w:rsid w:val="00044565"/>
    <w:rsid w:val="00044EC9"/>
    <w:rsid w:val="00047DD2"/>
    <w:rsid w:val="00047E3E"/>
    <w:rsid w:val="0005057C"/>
    <w:rsid w:val="000511A8"/>
    <w:rsid w:val="000518AA"/>
    <w:rsid w:val="00052543"/>
    <w:rsid w:val="0005399B"/>
    <w:rsid w:val="00053D85"/>
    <w:rsid w:val="00053E62"/>
    <w:rsid w:val="00054780"/>
    <w:rsid w:val="000549C7"/>
    <w:rsid w:val="00054D96"/>
    <w:rsid w:val="00056828"/>
    <w:rsid w:val="00057E29"/>
    <w:rsid w:val="00060CE4"/>
    <w:rsid w:val="00061845"/>
    <w:rsid w:val="00061B37"/>
    <w:rsid w:val="00061E41"/>
    <w:rsid w:val="000620FD"/>
    <w:rsid w:val="000623F4"/>
    <w:rsid w:val="00063F1C"/>
    <w:rsid w:val="00065D4E"/>
    <w:rsid w:val="000661A8"/>
    <w:rsid w:val="00066237"/>
    <w:rsid w:val="000670CF"/>
    <w:rsid w:val="00067FD4"/>
    <w:rsid w:val="00070633"/>
    <w:rsid w:val="00071C7C"/>
    <w:rsid w:val="00072C8A"/>
    <w:rsid w:val="00072F46"/>
    <w:rsid w:val="000734F6"/>
    <w:rsid w:val="00073E7A"/>
    <w:rsid w:val="00074919"/>
    <w:rsid w:val="00074DEF"/>
    <w:rsid w:val="0007533E"/>
    <w:rsid w:val="00075AB2"/>
    <w:rsid w:val="0007671E"/>
    <w:rsid w:val="00076CF5"/>
    <w:rsid w:val="00076D36"/>
    <w:rsid w:val="00077619"/>
    <w:rsid w:val="00077A7A"/>
    <w:rsid w:val="00077F16"/>
    <w:rsid w:val="00080209"/>
    <w:rsid w:val="0008068E"/>
    <w:rsid w:val="00080943"/>
    <w:rsid w:val="00080ECB"/>
    <w:rsid w:val="00080FA0"/>
    <w:rsid w:val="00081076"/>
    <w:rsid w:val="00081136"/>
    <w:rsid w:val="0008221D"/>
    <w:rsid w:val="0008229D"/>
    <w:rsid w:val="000825DF"/>
    <w:rsid w:val="0008289F"/>
    <w:rsid w:val="000831B8"/>
    <w:rsid w:val="000832B3"/>
    <w:rsid w:val="0008384E"/>
    <w:rsid w:val="00083B49"/>
    <w:rsid w:val="00083BEB"/>
    <w:rsid w:val="00084058"/>
    <w:rsid w:val="0008420F"/>
    <w:rsid w:val="00084385"/>
    <w:rsid w:val="00084E02"/>
    <w:rsid w:val="00085ECE"/>
    <w:rsid w:val="0008764E"/>
    <w:rsid w:val="00087BEC"/>
    <w:rsid w:val="00091139"/>
    <w:rsid w:val="000920F8"/>
    <w:rsid w:val="00092FA7"/>
    <w:rsid w:val="00093600"/>
    <w:rsid w:val="0009415B"/>
    <w:rsid w:val="0009419B"/>
    <w:rsid w:val="00094C65"/>
    <w:rsid w:val="00096632"/>
    <w:rsid w:val="00096BAB"/>
    <w:rsid w:val="00096FE3"/>
    <w:rsid w:val="000975D9"/>
    <w:rsid w:val="00097D73"/>
    <w:rsid w:val="000A22C7"/>
    <w:rsid w:val="000A3328"/>
    <w:rsid w:val="000A3869"/>
    <w:rsid w:val="000A3AF5"/>
    <w:rsid w:val="000A3DED"/>
    <w:rsid w:val="000A49C3"/>
    <w:rsid w:val="000A6604"/>
    <w:rsid w:val="000A7EB6"/>
    <w:rsid w:val="000B0148"/>
    <w:rsid w:val="000B05D4"/>
    <w:rsid w:val="000B0735"/>
    <w:rsid w:val="000B1705"/>
    <w:rsid w:val="000B291F"/>
    <w:rsid w:val="000B3DD8"/>
    <w:rsid w:val="000B45BD"/>
    <w:rsid w:val="000B5D24"/>
    <w:rsid w:val="000B6036"/>
    <w:rsid w:val="000B60F1"/>
    <w:rsid w:val="000B6192"/>
    <w:rsid w:val="000B6842"/>
    <w:rsid w:val="000B7A3C"/>
    <w:rsid w:val="000C0752"/>
    <w:rsid w:val="000C0905"/>
    <w:rsid w:val="000C0B16"/>
    <w:rsid w:val="000C20FC"/>
    <w:rsid w:val="000C23F6"/>
    <w:rsid w:val="000C265E"/>
    <w:rsid w:val="000C3ACA"/>
    <w:rsid w:val="000C5AF9"/>
    <w:rsid w:val="000C666E"/>
    <w:rsid w:val="000C7403"/>
    <w:rsid w:val="000C74F3"/>
    <w:rsid w:val="000D01E0"/>
    <w:rsid w:val="000D14F6"/>
    <w:rsid w:val="000D1DC9"/>
    <w:rsid w:val="000D422A"/>
    <w:rsid w:val="000D488E"/>
    <w:rsid w:val="000D6A4D"/>
    <w:rsid w:val="000D6CFF"/>
    <w:rsid w:val="000D71A6"/>
    <w:rsid w:val="000D7D16"/>
    <w:rsid w:val="000E0343"/>
    <w:rsid w:val="000E0AAE"/>
    <w:rsid w:val="000E0D5D"/>
    <w:rsid w:val="000E13BA"/>
    <w:rsid w:val="000E1DFB"/>
    <w:rsid w:val="000E1F9B"/>
    <w:rsid w:val="000E2A69"/>
    <w:rsid w:val="000E2C4D"/>
    <w:rsid w:val="000E4A11"/>
    <w:rsid w:val="000E5032"/>
    <w:rsid w:val="000E53D6"/>
    <w:rsid w:val="000E5FBD"/>
    <w:rsid w:val="000E60F9"/>
    <w:rsid w:val="000E6121"/>
    <w:rsid w:val="000E640E"/>
    <w:rsid w:val="000E6B9A"/>
    <w:rsid w:val="000E6CB6"/>
    <w:rsid w:val="000F04AF"/>
    <w:rsid w:val="000F0F15"/>
    <w:rsid w:val="000F1426"/>
    <w:rsid w:val="000F21DE"/>
    <w:rsid w:val="000F3E03"/>
    <w:rsid w:val="000F503D"/>
    <w:rsid w:val="000F683C"/>
    <w:rsid w:val="000F6B53"/>
    <w:rsid w:val="001000D7"/>
    <w:rsid w:val="00101E3D"/>
    <w:rsid w:val="00102442"/>
    <w:rsid w:val="0010332E"/>
    <w:rsid w:val="00104032"/>
    <w:rsid w:val="0010487A"/>
    <w:rsid w:val="00106CAB"/>
    <w:rsid w:val="0010757C"/>
    <w:rsid w:val="001101BB"/>
    <w:rsid w:val="001105E4"/>
    <w:rsid w:val="00111DEA"/>
    <w:rsid w:val="00111F9F"/>
    <w:rsid w:val="001121F8"/>
    <w:rsid w:val="00112F30"/>
    <w:rsid w:val="0011341D"/>
    <w:rsid w:val="0011453E"/>
    <w:rsid w:val="00114CA6"/>
    <w:rsid w:val="00115066"/>
    <w:rsid w:val="00117AB9"/>
    <w:rsid w:val="00117CAF"/>
    <w:rsid w:val="00120904"/>
    <w:rsid w:val="00123B67"/>
    <w:rsid w:val="001244C5"/>
    <w:rsid w:val="00124E85"/>
    <w:rsid w:val="00125428"/>
    <w:rsid w:val="001256B0"/>
    <w:rsid w:val="00125FCA"/>
    <w:rsid w:val="00126022"/>
    <w:rsid w:val="001261A0"/>
    <w:rsid w:val="001274C4"/>
    <w:rsid w:val="00132B0C"/>
    <w:rsid w:val="00132CEA"/>
    <w:rsid w:val="00133EA4"/>
    <w:rsid w:val="00134B79"/>
    <w:rsid w:val="0013545A"/>
    <w:rsid w:val="00135B76"/>
    <w:rsid w:val="00135EA7"/>
    <w:rsid w:val="00136724"/>
    <w:rsid w:val="00137DF0"/>
    <w:rsid w:val="00141F8B"/>
    <w:rsid w:val="00142395"/>
    <w:rsid w:val="001426D3"/>
    <w:rsid w:val="001442FB"/>
    <w:rsid w:val="001452F7"/>
    <w:rsid w:val="0014572F"/>
    <w:rsid w:val="001460FB"/>
    <w:rsid w:val="0014790F"/>
    <w:rsid w:val="0015000D"/>
    <w:rsid w:val="00150082"/>
    <w:rsid w:val="001501DB"/>
    <w:rsid w:val="00150A50"/>
    <w:rsid w:val="00150B00"/>
    <w:rsid w:val="00151FDE"/>
    <w:rsid w:val="001539D4"/>
    <w:rsid w:val="00154C3F"/>
    <w:rsid w:val="0015548F"/>
    <w:rsid w:val="00156045"/>
    <w:rsid w:val="00156205"/>
    <w:rsid w:val="00157867"/>
    <w:rsid w:val="00157D8A"/>
    <w:rsid w:val="00157DD0"/>
    <w:rsid w:val="0016089C"/>
    <w:rsid w:val="00160AC1"/>
    <w:rsid w:val="00162077"/>
    <w:rsid w:val="0016267E"/>
    <w:rsid w:val="00162A99"/>
    <w:rsid w:val="00163BA8"/>
    <w:rsid w:val="00164969"/>
    <w:rsid w:val="001657BA"/>
    <w:rsid w:val="00165B3F"/>
    <w:rsid w:val="00166377"/>
    <w:rsid w:val="00166FC2"/>
    <w:rsid w:val="00167346"/>
    <w:rsid w:val="001703C2"/>
    <w:rsid w:val="001728FD"/>
    <w:rsid w:val="00172A41"/>
    <w:rsid w:val="00172D3C"/>
    <w:rsid w:val="00173660"/>
    <w:rsid w:val="0017391B"/>
    <w:rsid w:val="00173954"/>
    <w:rsid w:val="001748A8"/>
    <w:rsid w:val="00174E22"/>
    <w:rsid w:val="00174F62"/>
    <w:rsid w:val="00175A92"/>
    <w:rsid w:val="00176F2C"/>
    <w:rsid w:val="0017730C"/>
    <w:rsid w:val="00177DEF"/>
    <w:rsid w:val="00180218"/>
    <w:rsid w:val="00180753"/>
    <w:rsid w:val="00181247"/>
    <w:rsid w:val="00181253"/>
    <w:rsid w:val="00182552"/>
    <w:rsid w:val="00182A06"/>
    <w:rsid w:val="00183202"/>
    <w:rsid w:val="0018383F"/>
    <w:rsid w:val="0018415D"/>
    <w:rsid w:val="00184182"/>
    <w:rsid w:val="00184AE8"/>
    <w:rsid w:val="00184B4B"/>
    <w:rsid w:val="00184CFB"/>
    <w:rsid w:val="00184F71"/>
    <w:rsid w:val="00184F89"/>
    <w:rsid w:val="00186776"/>
    <w:rsid w:val="001876CD"/>
    <w:rsid w:val="00190078"/>
    <w:rsid w:val="001903DA"/>
    <w:rsid w:val="00190429"/>
    <w:rsid w:val="00192527"/>
    <w:rsid w:val="00192E4D"/>
    <w:rsid w:val="00193AF0"/>
    <w:rsid w:val="0019437E"/>
    <w:rsid w:val="001949B1"/>
    <w:rsid w:val="00194CDA"/>
    <w:rsid w:val="00194DE6"/>
    <w:rsid w:val="001964F3"/>
    <w:rsid w:val="00197A7A"/>
    <w:rsid w:val="001A0074"/>
    <w:rsid w:val="001A0F7B"/>
    <w:rsid w:val="001A1131"/>
    <w:rsid w:val="001A226D"/>
    <w:rsid w:val="001A44BB"/>
    <w:rsid w:val="001A4F93"/>
    <w:rsid w:val="001A6644"/>
    <w:rsid w:val="001A6F81"/>
    <w:rsid w:val="001A7613"/>
    <w:rsid w:val="001A7F28"/>
    <w:rsid w:val="001B0BA7"/>
    <w:rsid w:val="001B177E"/>
    <w:rsid w:val="001B469C"/>
    <w:rsid w:val="001B5AF8"/>
    <w:rsid w:val="001B64F7"/>
    <w:rsid w:val="001B6520"/>
    <w:rsid w:val="001B6936"/>
    <w:rsid w:val="001B75E2"/>
    <w:rsid w:val="001B7DB9"/>
    <w:rsid w:val="001C1880"/>
    <w:rsid w:val="001C1B65"/>
    <w:rsid w:val="001C2492"/>
    <w:rsid w:val="001C2692"/>
    <w:rsid w:val="001C38E2"/>
    <w:rsid w:val="001C3C19"/>
    <w:rsid w:val="001C3E92"/>
    <w:rsid w:val="001C4867"/>
    <w:rsid w:val="001C4EAB"/>
    <w:rsid w:val="001C516A"/>
    <w:rsid w:val="001C61C3"/>
    <w:rsid w:val="001C696A"/>
    <w:rsid w:val="001C6CFF"/>
    <w:rsid w:val="001C79ED"/>
    <w:rsid w:val="001D0384"/>
    <w:rsid w:val="001D20E3"/>
    <w:rsid w:val="001D285F"/>
    <w:rsid w:val="001D3A7D"/>
    <w:rsid w:val="001D4366"/>
    <w:rsid w:val="001D5457"/>
    <w:rsid w:val="001D68CD"/>
    <w:rsid w:val="001D6AF5"/>
    <w:rsid w:val="001D6ECF"/>
    <w:rsid w:val="001D7832"/>
    <w:rsid w:val="001D78ED"/>
    <w:rsid w:val="001D79E2"/>
    <w:rsid w:val="001E1072"/>
    <w:rsid w:val="001E2322"/>
    <w:rsid w:val="001E325A"/>
    <w:rsid w:val="001E3EA8"/>
    <w:rsid w:val="001E47F6"/>
    <w:rsid w:val="001E4C5B"/>
    <w:rsid w:val="001E4D04"/>
    <w:rsid w:val="001E551F"/>
    <w:rsid w:val="001E61D5"/>
    <w:rsid w:val="001E6312"/>
    <w:rsid w:val="001E6E6E"/>
    <w:rsid w:val="001E763D"/>
    <w:rsid w:val="001E7D42"/>
    <w:rsid w:val="001F0B25"/>
    <w:rsid w:val="001F1BE7"/>
    <w:rsid w:val="001F2FC4"/>
    <w:rsid w:val="001F3C7D"/>
    <w:rsid w:val="001F3CB4"/>
    <w:rsid w:val="001F68DE"/>
    <w:rsid w:val="001F753C"/>
    <w:rsid w:val="00203C89"/>
    <w:rsid w:val="00204041"/>
    <w:rsid w:val="00204CFE"/>
    <w:rsid w:val="00204E13"/>
    <w:rsid w:val="00205644"/>
    <w:rsid w:val="00205CCE"/>
    <w:rsid w:val="00207A05"/>
    <w:rsid w:val="00210BE4"/>
    <w:rsid w:val="002111DD"/>
    <w:rsid w:val="002116BD"/>
    <w:rsid w:val="00212E96"/>
    <w:rsid w:val="002137A1"/>
    <w:rsid w:val="00214170"/>
    <w:rsid w:val="002150FE"/>
    <w:rsid w:val="00215FFC"/>
    <w:rsid w:val="00216A02"/>
    <w:rsid w:val="00216DD3"/>
    <w:rsid w:val="00217523"/>
    <w:rsid w:val="0021781D"/>
    <w:rsid w:val="00217B66"/>
    <w:rsid w:val="00217EA0"/>
    <w:rsid w:val="00220C8E"/>
    <w:rsid w:val="002211EC"/>
    <w:rsid w:val="00221262"/>
    <w:rsid w:val="00221D81"/>
    <w:rsid w:val="00224031"/>
    <w:rsid w:val="00224741"/>
    <w:rsid w:val="002248BD"/>
    <w:rsid w:val="00224CD2"/>
    <w:rsid w:val="002266F1"/>
    <w:rsid w:val="002267F1"/>
    <w:rsid w:val="00226B59"/>
    <w:rsid w:val="00230EF6"/>
    <w:rsid w:val="002311BD"/>
    <w:rsid w:val="002323D0"/>
    <w:rsid w:val="0023315D"/>
    <w:rsid w:val="00233524"/>
    <w:rsid w:val="00233736"/>
    <w:rsid w:val="00233956"/>
    <w:rsid w:val="002346CD"/>
    <w:rsid w:val="00236F35"/>
    <w:rsid w:val="00236F9D"/>
    <w:rsid w:val="002375B4"/>
    <w:rsid w:val="00240369"/>
    <w:rsid w:val="00240AEF"/>
    <w:rsid w:val="0024397D"/>
    <w:rsid w:val="00243BB2"/>
    <w:rsid w:val="0024409B"/>
    <w:rsid w:val="00244529"/>
    <w:rsid w:val="00244EDB"/>
    <w:rsid w:val="0024534C"/>
    <w:rsid w:val="00247E65"/>
    <w:rsid w:val="0025080C"/>
    <w:rsid w:val="0025207C"/>
    <w:rsid w:val="00254774"/>
    <w:rsid w:val="0025577D"/>
    <w:rsid w:val="00255CB4"/>
    <w:rsid w:val="0025607E"/>
    <w:rsid w:val="00256481"/>
    <w:rsid w:val="002564B0"/>
    <w:rsid w:val="00257643"/>
    <w:rsid w:val="00260080"/>
    <w:rsid w:val="00260770"/>
    <w:rsid w:val="00260E1E"/>
    <w:rsid w:val="00260F6E"/>
    <w:rsid w:val="00261EA3"/>
    <w:rsid w:val="00262D53"/>
    <w:rsid w:val="00263CA8"/>
    <w:rsid w:val="002643F3"/>
    <w:rsid w:val="0026448F"/>
    <w:rsid w:val="002660BC"/>
    <w:rsid w:val="00267042"/>
    <w:rsid w:val="00267FE2"/>
    <w:rsid w:val="0027020F"/>
    <w:rsid w:val="002707F7"/>
    <w:rsid w:val="00270B46"/>
    <w:rsid w:val="00270E66"/>
    <w:rsid w:val="002721FA"/>
    <w:rsid w:val="00272758"/>
    <w:rsid w:val="00272E1D"/>
    <w:rsid w:val="00275F5E"/>
    <w:rsid w:val="00276096"/>
    <w:rsid w:val="002764CB"/>
    <w:rsid w:val="0027673E"/>
    <w:rsid w:val="00277A52"/>
    <w:rsid w:val="00277D0B"/>
    <w:rsid w:val="0028052A"/>
    <w:rsid w:val="002805C4"/>
    <w:rsid w:val="00283CA8"/>
    <w:rsid w:val="002845D3"/>
    <w:rsid w:val="00284AD9"/>
    <w:rsid w:val="00284E5C"/>
    <w:rsid w:val="00285752"/>
    <w:rsid w:val="0028792C"/>
    <w:rsid w:val="002879F1"/>
    <w:rsid w:val="002905D8"/>
    <w:rsid w:val="00290DB9"/>
    <w:rsid w:val="00291155"/>
    <w:rsid w:val="00291F7B"/>
    <w:rsid w:val="00292ECE"/>
    <w:rsid w:val="002940C6"/>
    <w:rsid w:val="00294B1B"/>
    <w:rsid w:val="00294CA9"/>
    <w:rsid w:val="00295998"/>
    <w:rsid w:val="002969C3"/>
    <w:rsid w:val="00297030"/>
    <w:rsid w:val="002A1320"/>
    <w:rsid w:val="002A19C0"/>
    <w:rsid w:val="002A2068"/>
    <w:rsid w:val="002A206F"/>
    <w:rsid w:val="002A2980"/>
    <w:rsid w:val="002A33F3"/>
    <w:rsid w:val="002A4896"/>
    <w:rsid w:val="002A49B8"/>
    <w:rsid w:val="002A4D9A"/>
    <w:rsid w:val="002A4E8C"/>
    <w:rsid w:val="002A5179"/>
    <w:rsid w:val="002A57D8"/>
    <w:rsid w:val="002A5D07"/>
    <w:rsid w:val="002A7146"/>
    <w:rsid w:val="002B09DF"/>
    <w:rsid w:val="002B260A"/>
    <w:rsid w:val="002B57CF"/>
    <w:rsid w:val="002B67A3"/>
    <w:rsid w:val="002C12CE"/>
    <w:rsid w:val="002C155C"/>
    <w:rsid w:val="002C2FAB"/>
    <w:rsid w:val="002C3395"/>
    <w:rsid w:val="002C4269"/>
    <w:rsid w:val="002C451D"/>
    <w:rsid w:val="002C547E"/>
    <w:rsid w:val="002C55DF"/>
    <w:rsid w:val="002C5F73"/>
    <w:rsid w:val="002C7DA5"/>
    <w:rsid w:val="002D3381"/>
    <w:rsid w:val="002D34A9"/>
    <w:rsid w:val="002D45E4"/>
    <w:rsid w:val="002D478C"/>
    <w:rsid w:val="002D5755"/>
    <w:rsid w:val="002D6121"/>
    <w:rsid w:val="002D71DF"/>
    <w:rsid w:val="002D72DF"/>
    <w:rsid w:val="002E04EA"/>
    <w:rsid w:val="002E0765"/>
    <w:rsid w:val="002E2948"/>
    <w:rsid w:val="002E2DD7"/>
    <w:rsid w:val="002E373E"/>
    <w:rsid w:val="002E5E11"/>
    <w:rsid w:val="002E7287"/>
    <w:rsid w:val="002F00E3"/>
    <w:rsid w:val="002F0A95"/>
    <w:rsid w:val="002F13AD"/>
    <w:rsid w:val="002F1FFB"/>
    <w:rsid w:val="002F2A9F"/>
    <w:rsid w:val="002F3E66"/>
    <w:rsid w:val="002F4183"/>
    <w:rsid w:val="002F475D"/>
    <w:rsid w:val="002F5272"/>
    <w:rsid w:val="002F664F"/>
    <w:rsid w:val="002F7A63"/>
    <w:rsid w:val="003003C0"/>
    <w:rsid w:val="0030068B"/>
    <w:rsid w:val="00300855"/>
    <w:rsid w:val="00302737"/>
    <w:rsid w:val="00302A61"/>
    <w:rsid w:val="003045D1"/>
    <w:rsid w:val="003045F6"/>
    <w:rsid w:val="00304D73"/>
    <w:rsid w:val="00305182"/>
    <w:rsid w:val="003056D6"/>
    <w:rsid w:val="0030598B"/>
    <w:rsid w:val="0030672D"/>
    <w:rsid w:val="00306E0A"/>
    <w:rsid w:val="00306F39"/>
    <w:rsid w:val="00307CCF"/>
    <w:rsid w:val="00311270"/>
    <w:rsid w:val="003113E0"/>
    <w:rsid w:val="003118D7"/>
    <w:rsid w:val="00312C1B"/>
    <w:rsid w:val="003138AA"/>
    <w:rsid w:val="00313917"/>
    <w:rsid w:val="00314B0B"/>
    <w:rsid w:val="003156F5"/>
    <w:rsid w:val="00316098"/>
    <w:rsid w:val="00316631"/>
    <w:rsid w:val="00316EE5"/>
    <w:rsid w:val="00320E49"/>
    <w:rsid w:val="003214A9"/>
    <w:rsid w:val="00321A46"/>
    <w:rsid w:val="00322F17"/>
    <w:rsid w:val="0032477D"/>
    <w:rsid w:val="003257E9"/>
    <w:rsid w:val="003262D2"/>
    <w:rsid w:val="00327329"/>
    <w:rsid w:val="00327477"/>
    <w:rsid w:val="00327499"/>
    <w:rsid w:val="00327DDD"/>
    <w:rsid w:val="0033058A"/>
    <w:rsid w:val="0033064E"/>
    <w:rsid w:val="00330AC7"/>
    <w:rsid w:val="003316A0"/>
    <w:rsid w:val="0033187D"/>
    <w:rsid w:val="0033195A"/>
    <w:rsid w:val="00332A82"/>
    <w:rsid w:val="00334122"/>
    <w:rsid w:val="00334913"/>
    <w:rsid w:val="003350EA"/>
    <w:rsid w:val="00335120"/>
    <w:rsid w:val="003371DB"/>
    <w:rsid w:val="00337C8A"/>
    <w:rsid w:val="003404B4"/>
    <w:rsid w:val="0034130D"/>
    <w:rsid w:val="0034133C"/>
    <w:rsid w:val="003416A3"/>
    <w:rsid w:val="00341BA7"/>
    <w:rsid w:val="00342143"/>
    <w:rsid w:val="00342F57"/>
    <w:rsid w:val="00343DFD"/>
    <w:rsid w:val="0034477A"/>
    <w:rsid w:val="00344D4F"/>
    <w:rsid w:val="0034596B"/>
    <w:rsid w:val="00346C40"/>
    <w:rsid w:val="00347C60"/>
    <w:rsid w:val="00350450"/>
    <w:rsid w:val="003504FE"/>
    <w:rsid w:val="00350A6A"/>
    <w:rsid w:val="0035148E"/>
    <w:rsid w:val="003518E2"/>
    <w:rsid w:val="00351DF3"/>
    <w:rsid w:val="003521B8"/>
    <w:rsid w:val="00352316"/>
    <w:rsid w:val="00352E8A"/>
    <w:rsid w:val="0035324B"/>
    <w:rsid w:val="003543C9"/>
    <w:rsid w:val="00354514"/>
    <w:rsid w:val="003550DA"/>
    <w:rsid w:val="003558E7"/>
    <w:rsid w:val="00355E11"/>
    <w:rsid w:val="00357C5C"/>
    <w:rsid w:val="00361CC3"/>
    <w:rsid w:val="00362941"/>
    <w:rsid w:val="00362ACB"/>
    <w:rsid w:val="00362BC6"/>
    <w:rsid w:val="00362BEC"/>
    <w:rsid w:val="003636A4"/>
    <w:rsid w:val="00365CE8"/>
    <w:rsid w:val="00365EF1"/>
    <w:rsid w:val="00367870"/>
    <w:rsid w:val="00370741"/>
    <w:rsid w:val="0037146A"/>
    <w:rsid w:val="0037176A"/>
    <w:rsid w:val="00371907"/>
    <w:rsid w:val="00375479"/>
    <w:rsid w:val="0037664B"/>
    <w:rsid w:val="0037754F"/>
    <w:rsid w:val="00377ACE"/>
    <w:rsid w:val="00380C4B"/>
    <w:rsid w:val="003814EF"/>
    <w:rsid w:val="00383267"/>
    <w:rsid w:val="003837F6"/>
    <w:rsid w:val="00383DA8"/>
    <w:rsid w:val="00384469"/>
    <w:rsid w:val="0038596A"/>
    <w:rsid w:val="003916D4"/>
    <w:rsid w:val="003923B5"/>
    <w:rsid w:val="00392557"/>
    <w:rsid w:val="00392D92"/>
    <w:rsid w:val="00393270"/>
    <w:rsid w:val="0039344B"/>
    <w:rsid w:val="00393D1A"/>
    <w:rsid w:val="00394D6A"/>
    <w:rsid w:val="00394F4A"/>
    <w:rsid w:val="003958CF"/>
    <w:rsid w:val="00396613"/>
    <w:rsid w:val="00396711"/>
    <w:rsid w:val="003A05A0"/>
    <w:rsid w:val="003A05C5"/>
    <w:rsid w:val="003A0B07"/>
    <w:rsid w:val="003A0B9F"/>
    <w:rsid w:val="003A13CA"/>
    <w:rsid w:val="003A17FF"/>
    <w:rsid w:val="003A1AEA"/>
    <w:rsid w:val="003A1F5A"/>
    <w:rsid w:val="003A231A"/>
    <w:rsid w:val="003A29AD"/>
    <w:rsid w:val="003A2CC8"/>
    <w:rsid w:val="003A3022"/>
    <w:rsid w:val="003A3587"/>
    <w:rsid w:val="003A35A7"/>
    <w:rsid w:val="003A3BED"/>
    <w:rsid w:val="003A3DFE"/>
    <w:rsid w:val="003A415B"/>
    <w:rsid w:val="003A4A22"/>
    <w:rsid w:val="003A4B51"/>
    <w:rsid w:val="003A5721"/>
    <w:rsid w:val="003A5AF1"/>
    <w:rsid w:val="003A5B2A"/>
    <w:rsid w:val="003A683D"/>
    <w:rsid w:val="003B2C69"/>
    <w:rsid w:val="003B2D3A"/>
    <w:rsid w:val="003B441D"/>
    <w:rsid w:val="003B47FF"/>
    <w:rsid w:val="003B5B43"/>
    <w:rsid w:val="003B60D4"/>
    <w:rsid w:val="003B66A4"/>
    <w:rsid w:val="003B7C61"/>
    <w:rsid w:val="003C0A70"/>
    <w:rsid w:val="003C0F81"/>
    <w:rsid w:val="003C0FDC"/>
    <w:rsid w:val="003C1628"/>
    <w:rsid w:val="003C2B1B"/>
    <w:rsid w:val="003C43EF"/>
    <w:rsid w:val="003C4495"/>
    <w:rsid w:val="003C464D"/>
    <w:rsid w:val="003C4B53"/>
    <w:rsid w:val="003C4FF3"/>
    <w:rsid w:val="003D0406"/>
    <w:rsid w:val="003D20C4"/>
    <w:rsid w:val="003D2E4C"/>
    <w:rsid w:val="003D3487"/>
    <w:rsid w:val="003D4133"/>
    <w:rsid w:val="003D4D5B"/>
    <w:rsid w:val="003D4F68"/>
    <w:rsid w:val="003D68A3"/>
    <w:rsid w:val="003D72A1"/>
    <w:rsid w:val="003D76CD"/>
    <w:rsid w:val="003D7A9E"/>
    <w:rsid w:val="003E0F35"/>
    <w:rsid w:val="003E14A9"/>
    <w:rsid w:val="003E1C0A"/>
    <w:rsid w:val="003E22CB"/>
    <w:rsid w:val="003E258F"/>
    <w:rsid w:val="003E3AF4"/>
    <w:rsid w:val="003E3D8A"/>
    <w:rsid w:val="003E3F93"/>
    <w:rsid w:val="003E432A"/>
    <w:rsid w:val="003E44AF"/>
    <w:rsid w:val="003E4568"/>
    <w:rsid w:val="003E54B7"/>
    <w:rsid w:val="003E5FA0"/>
    <w:rsid w:val="003E60F8"/>
    <w:rsid w:val="003E740C"/>
    <w:rsid w:val="003F0F13"/>
    <w:rsid w:val="003F215B"/>
    <w:rsid w:val="003F40BA"/>
    <w:rsid w:val="003F5F7A"/>
    <w:rsid w:val="003F60B5"/>
    <w:rsid w:val="003F6FC9"/>
    <w:rsid w:val="004000E2"/>
    <w:rsid w:val="00400274"/>
    <w:rsid w:val="00400B9A"/>
    <w:rsid w:val="004027AD"/>
    <w:rsid w:val="00403758"/>
    <w:rsid w:val="00403D51"/>
    <w:rsid w:val="004043AE"/>
    <w:rsid w:val="00404530"/>
    <w:rsid w:val="00404C37"/>
    <w:rsid w:val="004058BD"/>
    <w:rsid w:val="0040597B"/>
    <w:rsid w:val="0040778D"/>
    <w:rsid w:val="00410A65"/>
    <w:rsid w:val="00413518"/>
    <w:rsid w:val="0041369A"/>
    <w:rsid w:val="0041480C"/>
    <w:rsid w:val="00415254"/>
    <w:rsid w:val="0041625C"/>
    <w:rsid w:val="00416FB6"/>
    <w:rsid w:val="00417339"/>
    <w:rsid w:val="0041739E"/>
    <w:rsid w:val="0041783B"/>
    <w:rsid w:val="004223A6"/>
    <w:rsid w:val="0042286B"/>
    <w:rsid w:val="00424A45"/>
    <w:rsid w:val="004259F8"/>
    <w:rsid w:val="00427BEE"/>
    <w:rsid w:val="0043271A"/>
    <w:rsid w:val="00432796"/>
    <w:rsid w:val="00432EB4"/>
    <w:rsid w:val="00432F29"/>
    <w:rsid w:val="00434057"/>
    <w:rsid w:val="004349D6"/>
    <w:rsid w:val="00435096"/>
    <w:rsid w:val="00435179"/>
    <w:rsid w:val="00435A3B"/>
    <w:rsid w:val="00437EC9"/>
    <w:rsid w:val="0044241B"/>
    <w:rsid w:val="0044261D"/>
    <w:rsid w:val="00443A29"/>
    <w:rsid w:val="00443EE4"/>
    <w:rsid w:val="00444190"/>
    <w:rsid w:val="00444616"/>
    <w:rsid w:val="0044477A"/>
    <w:rsid w:val="004448CA"/>
    <w:rsid w:val="004468BC"/>
    <w:rsid w:val="00447517"/>
    <w:rsid w:val="00450760"/>
    <w:rsid w:val="00450FE7"/>
    <w:rsid w:val="00451AA9"/>
    <w:rsid w:val="00451C8B"/>
    <w:rsid w:val="00452EC7"/>
    <w:rsid w:val="00453175"/>
    <w:rsid w:val="00453780"/>
    <w:rsid w:val="0045398A"/>
    <w:rsid w:val="00453AC7"/>
    <w:rsid w:val="00455495"/>
    <w:rsid w:val="00455FD2"/>
    <w:rsid w:val="0045736A"/>
    <w:rsid w:val="00460DF1"/>
    <w:rsid w:val="00461BB7"/>
    <w:rsid w:val="00463CA5"/>
    <w:rsid w:val="00464469"/>
    <w:rsid w:val="00465117"/>
    <w:rsid w:val="0046519F"/>
    <w:rsid w:val="00465236"/>
    <w:rsid w:val="004657FC"/>
    <w:rsid w:val="004665B7"/>
    <w:rsid w:val="0046678C"/>
    <w:rsid w:val="0046760B"/>
    <w:rsid w:val="004702B9"/>
    <w:rsid w:val="00470BB5"/>
    <w:rsid w:val="004718FE"/>
    <w:rsid w:val="00471F93"/>
    <w:rsid w:val="00472F5C"/>
    <w:rsid w:val="00473A67"/>
    <w:rsid w:val="00474956"/>
    <w:rsid w:val="00474B58"/>
    <w:rsid w:val="00474C83"/>
    <w:rsid w:val="00476421"/>
    <w:rsid w:val="00480DA8"/>
    <w:rsid w:val="004829FE"/>
    <w:rsid w:val="00483130"/>
    <w:rsid w:val="00483625"/>
    <w:rsid w:val="004845FB"/>
    <w:rsid w:val="004854F8"/>
    <w:rsid w:val="0048572B"/>
    <w:rsid w:val="004871B3"/>
    <w:rsid w:val="00487807"/>
    <w:rsid w:val="00487944"/>
    <w:rsid w:val="00490153"/>
    <w:rsid w:val="00491266"/>
    <w:rsid w:val="004914A6"/>
    <w:rsid w:val="00491EC7"/>
    <w:rsid w:val="00492522"/>
    <w:rsid w:val="00492CAF"/>
    <w:rsid w:val="00494561"/>
    <w:rsid w:val="00495006"/>
    <w:rsid w:val="00495A25"/>
    <w:rsid w:val="00495D87"/>
    <w:rsid w:val="00495F6A"/>
    <w:rsid w:val="004963D7"/>
    <w:rsid w:val="00496E0E"/>
    <w:rsid w:val="004978B8"/>
    <w:rsid w:val="004A07BF"/>
    <w:rsid w:val="004A1723"/>
    <w:rsid w:val="004A1D57"/>
    <w:rsid w:val="004A2462"/>
    <w:rsid w:val="004A2A46"/>
    <w:rsid w:val="004A5050"/>
    <w:rsid w:val="004A51EB"/>
    <w:rsid w:val="004A61B9"/>
    <w:rsid w:val="004A6DB8"/>
    <w:rsid w:val="004A7384"/>
    <w:rsid w:val="004A7843"/>
    <w:rsid w:val="004A7D24"/>
    <w:rsid w:val="004A7DCF"/>
    <w:rsid w:val="004B0C5D"/>
    <w:rsid w:val="004B1084"/>
    <w:rsid w:val="004B23A5"/>
    <w:rsid w:val="004B247B"/>
    <w:rsid w:val="004B35BC"/>
    <w:rsid w:val="004B3E8D"/>
    <w:rsid w:val="004B3FD6"/>
    <w:rsid w:val="004B50AE"/>
    <w:rsid w:val="004B5691"/>
    <w:rsid w:val="004B757F"/>
    <w:rsid w:val="004C0183"/>
    <w:rsid w:val="004C0761"/>
    <w:rsid w:val="004C125A"/>
    <w:rsid w:val="004C1830"/>
    <w:rsid w:val="004C23A2"/>
    <w:rsid w:val="004C2625"/>
    <w:rsid w:val="004C280F"/>
    <w:rsid w:val="004C468D"/>
    <w:rsid w:val="004C554B"/>
    <w:rsid w:val="004C5CFA"/>
    <w:rsid w:val="004C753E"/>
    <w:rsid w:val="004C75FF"/>
    <w:rsid w:val="004C7780"/>
    <w:rsid w:val="004C7E89"/>
    <w:rsid w:val="004D06F3"/>
    <w:rsid w:val="004D17F4"/>
    <w:rsid w:val="004D3AE0"/>
    <w:rsid w:val="004D5110"/>
    <w:rsid w:val="004D52DA"/>
    <w:rsid w:val="004D69FB"/>
    <w:rsid w:val="004E06E9"/>
    <w:rsid w:val="004E0FAB"/>
    <w:rsid w:val="004E2908"/>
    <w:rsid w:val="004E2C11"/>
    <w:rsid w:val="004E2E25"/>
    <w:rsid w:val="004E5ADD"/>
    <w:rsid w:val="004E78FE"/>
    <w:rsid w:val="004E7D05"/>
    <w:rsid w:val="004F07E5"/>
    <w:rsid w:val="004F0D4F"/>
    <w:rsid w:val="004F0F57"/>
    <w:rsid w:val="004F2470"/>
    <w:rsid w:val="004F2C10"/>
    <w:rsid w:val="004F2D29"/>
    <w:rsid w:val="004F38B8"/>
    <w:rsid w:val="004F3C75"/>
    <w:rsid w:val="004F5BD1"/>
    <w:rsid w:val="004F5EFD"/>
    <w:rsid w:val="004F680F"/>
    <w:rsid w:val="004F7A38"/>
    <w:rsid w:val="0050137C"/>
    <w:rsid w:val="00502117"/>
    <w:rsid w:val="005038F5"/>
    <w:rsid w:val="00503E6D"/>
    <w:rsid w:val="00503EE0"/>
    <w:rsid w:val="00504EE0"/>
    <w:rsid w:val="0050535B"/>
    <w:rsid w:val="00505EB1"/>
    <w:rsid w:val="00506046"/>
    <w:rsid w:val="005061E3"/>
    <w:rsid w:val="005074B6"/>
    <w:rsid w:val="00510478"/>
    <w:rsid w:val="005104BB"/>
    <w:rsid w:val="00511841"/>
    <w:rsid w:val="00511A6D"/>
    <w:rsid w:val="00512153"/>
    <w:rsid w:val="00514468"/>
    <w:rsid w:val="00514DDE"/>
    <w:rsid w:val="00515ECB"/>
    <w:rsid w:val="00520331"/>
    <w:rsid w:val="00521B6A"/>
    <w:rsid w:val="0052234D"/>
    <w:rsid w:val="00522EE4"/>
    <w:rsid w:val="005231CD"/>
    <w:rsid w:val="00523217"/>
    <w:rsid w:val="00524632"/>
    <w:rsid w:val="0052542B"/>
    <w:rsid w:val="00525B92"/>
    <w:rsid w:val="00526159"/>
    <w:rsid w:val="00526D6D"/>
    <w:rsid w:val="00527000"/>
    <w:rsid w:val="00527D19"/>
    <w:rsid w:val="00530312"/>
    <w:rsid w:val="00530783"/>
    <w:rsid w:val="00531B6D"/>
    <w:rsid w:val="005341A3"/>
    <w:rsid w:val="00534D2C"/>
    <w:rsid w:val="00534D81"/>
    <w:rsid w:val="00536B89"/>
    <w:rsid w:val="00536CE1"/>
    <w:rsid w:val="00537533"/>
    <w:rsid w:val="005401AF"/>
    <w:rsid w:val="00540486"/>
    <w:rsid w:val="00540586"/>
    <w:rsid w:val="005417CD"/>
    <w:rsid w:val="00541E39"/>
    <w:rsid w:val="00542D7E"/>
    <w:rsid w:val="00543389"/>
    <w:rsid w:val="005438C6"/>
    <w:rsid w:val="00543C52"/>
    <w:rsid w:val="0054621E"/>
    <w:rsid w:val="00551421"/>
    <w:rsid w:val="00552A9C"/>
    <w:rsid w:val="005535E3"/>
    <w:rsid w:val="00554930"/>
    <w:rsid w:val="00554CC3"/>
    <w:rsid w:val="005552B5"/>
    <w:rsid w:val="00556658"/>
    <w:rsid w:val="00556A53"/>
    <w:rsid w:val="0055774F"/>
    <w:rsid w:val="005578DD"/>
    <w:rsid w:val="00557BF4"/>
    <w:rsid w:val="005607C4"/>
    <w:rsid w:val="00560DD5"/>
    <w:rsid w:val="00562454"/>
    <w:rsid w:val="0056434A"/>
    <w:rsid w:val="005658E2"/>
    <w:rsid w:val="005660B4"/>
    <w:rsid w:val="0056695E"/>
    <w:rsid w:val="00566C96"/>
    <w:rsid w:val="00567818"/>
    <w:rsid w:val="00570790"/>
    <w:rsid w:val="00571641"/>
    <w:rsid w:val="005720BF"/>
    <w:rsid w:val="00572D29"/>
    <w:rsid w:val="00572D3B"/>
    <w:rsid w:val="00572D8A"/>
    <w:rsid w:val="00572E71"/>
    <w:rsid w:val="005736E3"/>
    <w:rsid w:val="00575829"/>
    <w:rsid w:val="00575E1B"/>
    <w:rsid w:val="00576C00"/>
    <w:rsid w:val="00580275"/>
    <w:rsid w:val="005803CD"/>
    <w:rsid w:val="00580B63"/>
    <w:rsid w:val="005816FC"/>
    <w:rsid w:val="00581869"/>
    <w:rsid w:val="005838F8"/>
    <w:rsid w:val="00583B84"/>
    <w:rsid w:val="00583D2D"/>
    <w:rsid w:val="0058430F"/>
    <w:rsid w:val="00584916"/>
    <w:rsid w:val="00584C2C"/>
    <w:rsid w:val="00584FE1"/>
    <w:rsid w:val="005856C6"/>
    <w:rsid w:val="005861B6"/>
    <w:rsid w:val="00586608"/>
    <w:rsid w:val="00587626"/>
    <w:rsid w:val="00587CD5"/>
    <w:rsid w:val="00590360"/>
    <w:rsid w:val="00591721"/>
    <w:rsid w:val="00592064"/>
    <w:rsid w:val="00593262"/>
    <w:rsid w:val="0059365D"/>
    <w:rsid w:val="00593A72"/>
    <w:rsid w:val="005943CB"/>
    <w:rsid w:val="00594456"/>
    <w:rsid w:val="00594CB1"/>
    <w:rsid w:val="00594D9A"/>
    <w:rsid w:val="00595261"/>
    <w:rsid w:val="005967C6"/>
    <w:rsid w:val="00596C14"/>
    <w:rsid w:val="005A031D"/>
    <w:rsid w:val="005A06D4"/>
    <w:rsid w:val="005A0EB6"/>
    <w:rsid w:val="005A0EE0"/>
    <w:rsid w:val="005A160A"/>
    <w:rsid w:val="005A1836"/>
    <w:rsid w:val="005A185B"/>
    <w:rsid w:val="005A2798"/>
    <w:rsid w:val="005A3617"/>
    <w:rsid w:val="005A384F"/>
    <w:rsid w:val="005A56A4"/>
    <w:rsid w:val="005A6341"/>
    <w:rsid w:val="005A6511"/>
    <w:rsid w:val="005A69FA"/>
    <w:rsid w:val="005A6EB7"/>
    <w:rsid w:val="005A7196"/>
    <w:rsid w:val="005A7B5B"/>
    <w:rsid w:val="005B0DB3"/>
    <w:rsid w:val="005B1537"/>
    <w:rsid w:val="005B3518"/>
    <w:rsid w:val="005B41CA"/>
    <w:rsid w:val="005B71FB"/>
    <w:rsid w:val="005B7D49"/>
    <w:rsid w:val="005C0B3D"/>
    <w:rsid w:val="005C1A32"/>
    <w:rsid w:val="005C1B2E"/>
    <w:rsid w:val="005C2650"/>
    <w:rsid w:val="005C2DDC"/>
    <w:rsid w:val="005C52A4"/>
    <w:rsid w:val="005C669F"/>
    <w:rsid w:val="005C6D04"/>
    <w:rsid w:val="005C7953"/>
    <w:rsid w:val="005D0D3F"/>
    <w:rsid w:val="005D0FEB"/>
    <w:rsid w:val="005D112C"/>
    <w:rsid w:val="005D1834"/>
    <w:rsid w:val="005D259B"/>
    <w:rsid w:val="005D28B7"/>
    <w:rsid w:val="005D52FB"/>
    <w:rsid w:val="005D53B6"/>
    <w:rsid w:val="005D6411"/>
    <w:rsid w:val="005D6D7E"/>
    <w:rsid w:val="005D725E"/>
    <w:rsid w:val="005E1EE9"/>
    <w:rsid w:val="005E3318"/>
    <w:rsid w:val="005E4A61"/>
    <w:rsid w:val="005E53B1"/>
    <w:rsid w:val="005E5820"/>
    <w:rsid w:val="005E624A"/>
    <w:rsid w:val="005E6622"/>
    <w:rsid w:val="005E737E"/>
    <w:rsid w:val="005E7F95"/>
    <w:rsid w:val="005F1099"/>
    <w:rsid w:val="005F13D3"/>
    <w:rsid w:val="005F1DA2"/>
    <w:rsid w:val="005F2908"/>
    <w:rsid w:val="005F324E"/>
    <w:rsid w:val="005F416C"/>
    <w:rsid w:val="005F4B6C"/>
    <w:rsid w:val="005F4E97"/>
    <w:rsid w:val="005F549F"/>
    <w:rsid w:val="005F6C30"/>
    <w:rsid w:val="005F6CD1"/>
    <w:rsid w:val="005F6F31"/>
    <w:rsid w:val="005F7073"/>
    <w:rsid w:val="005F72BF"/>
    <w:rsid w:val="005F7D60"/>
    <w:rsid w:val="00600D15"/>
    <w:rsid w:val="0060158B"/>
    <w:rsid w:val="00601936"/>
    <w:rsid w:val="00601C4F"/>
    <w:rsid w:val="00601E1D"/>
    <w:rsid w:val="0060228B"/>
    <w:rsid w:val="0060236A"/>
    <w:rsid w:val="00603561"/>
    <w:rsid w:val="00604858"/>
    <w:rsid w:val="006050EE"/>
    <w:rsid w:val="006051A3"/>
    <w:rsid w:val="006053DE"/>
    <w:rsid w:val="00605533"/>
    <w:rsid w:val="00605D9E"/>
    <w:rsid w:val="0060618D"/>
    <w:rsid w:val="00611099"/>
    <w:rsid w:val="006114CB"/>
    <w:rsid w:val="00612499"/>
    <w:rsid w:val="0061254A"/>
    <w:rsid w:val="00612D8D"/>
    <w:rsid w:val="00614694"/>
    <w:rsid w:val="00614724"/>
    <w:rsid w:val="0061511E"/>
    <w:rsid w:val="0061554A"/>
    <w:rsid w:val="00615EB2"/>
    <w:rsid w:val="00616684"/>
    <w:rsid w:val="0061704B"/>
    <w:rsid w:val="00617974"/>
    <w:rsid w:val="006206BB"/>
    <w:rsid w:val="00621192"/>
    <w:rsid w:val="006211BC"/>
    <w:rsid w:val="00621F61"/>
    <w:rsid w:val="00621FB7"/>
    <w:rsid w:val="006222B0"/>
    <w:rsid w:val="00622F8D"/>
    <w:rsid w:val="00624399"/>
    <w:rsid w:val="00624D12"/>
    <w:rsid w:val="006250FB"/>
    <w:rsid w:val="00626214"/>
    <w:rsid w:val="00626273"/>
    <w:rsid w:val="00626D6A"/>
    <w:rsid w:val="00626E96"/>
    <w:rsid w:val="006274A4"/>
    <w:rsid w:val="006278C0"/>
    <w:rsid w:val="00630290"/>
    <w:rsid w:val="00631481"/>
    <w:rsid w:val="00631E30"/>
    <w:rsid w:val="00632E3D"/>
    <w:rsid w:val="00633253"/>
    <w:rsid w:val="006343B2"/>
    <w:rsid w:val="00634663"/>
    <w:rsid w:val="00634978"/>
    <w:rsid w:val="00634F83"/>
    <w:rsid w:val="00635656"/>
    <w:rsid w:val="00635C86"/>
    <w:rsid w:val="006374CD"/>
    <w:rsid w:val="00637636"/>
    <w:rsid w:val="00637A2D"/>
    <w:rsid w:val="00640D75"/>
    <w:rsid w:val="00641878"/>
    <w:rsid w:val="00644A8B"/>
    <w:rsid w:val="00645C20"/>
    <w:rsid w:val="00647A68"/>
    <w:rsid w:val="00647D86"/>
    <w:rsid w:val="00652006"/>
    <w:rsid w:val="0065246C"/>
    <w:rsid w:val="00654D27"/>
    <w:rsid w:val="00654F15"/>
    <w:rsid w:val="0065549B"/>
    <w:rsid w:val="00662459"/>
    <w:rsid w:val="006637A3"/>
    <w:rsid w:val="006651FC"/>
    <w:rsid w:val="00665241"/>
    <w:rsid w:val="00665277"/>
    <w:rsid w:val="006655A4"/>
    <w:rsid w:val="0066565D"/>
    <w:rsid w:val="0066591D"/>
    <w:rsid w:val="006664DF"/>
    <w:rsid w:val="00667667"/>
    <w:rsid w:val="00667719"/>
    <w:rsid w:val="00671C60"/>
    <w:rsid w:val="00672625"/>
    <w:rsid w:val="00672E7A"/>
    <w:rsid w:val="006736ED"/>
    <w:rsid w:val="00673CDD"/>
    <w:rsid w:val="00673DC6"/>
    <w:rsid w:val="00674568"/>
    <w:rsid w:val="00674C23"/>
    <w:rsid w:val="00674FE7"/>
    <w:rsid w:val="00675241"/>
    <w:rsid w:val="00676FF0"/>
    <w:rsid w:val="00677C85"/>
    <w:rsid w:val="00680748"/>
    <w:rsid w:val="00680AF7"/>
    <w:rsid w:val="006817C2"/>
    <w:rsid w:val="00681CD4"/>
    <w:rsid w:val="0068211C"/>
    <w:rsid w:val="0068250F"/>
    <w:rsid w:val="006827E4"/>
    <w:rsid w:val="00684BBD"/>
    <w:rsid w:val="006851AB"/>
    <w:rsid w:val="006867F9"/>
    <w:rsid w:val="00686948"/>
    <w:rsid w:val="00690452"/>
    <w:rsid w:val="00691CC4"/>
    <w:rsid w:val="0069273F"/>
    <w:rsid w:val="00693BED"/>
    <w:rsid w:val="006942F4"/>
    <w:rsid w:val="006950B9"/>
    <w:rsid w:val="00695779"/>
    <w:rsid w:val="00695965"/>
    <w:rsid w:val="006960B5"/>
    <w:rsid w:val="00696F1E"/>
    <w:rsid w:val="0069790B"/>
    <w:rsid w:val="006A1B9F"/>
    <w:rsid w:val="006A1FCD"/>
    <w:rsid w:val="006A3251"/>
    <w:rsid w:val="006A3E2C"/>
    <w:rsid w:val="006A3F90"/>
    <w:rsid w:val="006A5CF6"/>
    <w:rsid w:val="006A7B8B"/>
    <w:rsid w:val="006B04CE"/>
    <w:rsid w:val="006B11BE"/>
    <w:rsid w:val="006B17E1"/>
    <w:rsid w:val="006B241D"/>
    <w:rsid w:val="006B3540"/>
    <w:rsid w:val="006B4C68"/>
    <w:rsid w:val="006B4F1A"/>
    <w:rsid w:val="006B53E2"/>
    <w:rsid w:val="006B5478"/>
    <w:rsid w:val="006B57DD"/>
    <w:rsid w:val="006C0080"/>
    <w:rsid w:val="006C06FE"/>
    <w:rsid w:val="006C098C"/>
    <w:rsid w:val="006C1381"/>
    <w:rsid w:val="006C1C1B"/>
    <w:rsid w:val="006C1DD6"/>
    <w:rsid w:val="006C21D4"/>
    <w:rsid w:val="006C339E"/>
    <w:rsid w:val="006C346C"/>
    <w:rsid w:val="006C3518"/>
    <w:rsid w:val="006C3FD7"/>
    <w:rsid w:val="006C44E9"/>
    <w:rsid w:val="006C450A"/>
    <w:rsid w:val="006C4C77"/>
    <w:rsid w:val="006C7539"/>
    <w:rsid w:val="006C7D23"/>
    <w:rsid w:val="006D1BF1"/>
    <w:rsid w:val="006D2513"/>
    <w:rsid w:val="006D34BA"/>
    <w:rsid w:val="006D3F29"/>
    <w:rsid w:val="006D3FDB"/>
    <w:rsid w:val="006D4845"/>
    <w:rsid w:val="006D658C"/>
    <w:rsid w:val="006D77EE"/>
    <w:rsid w:val="006E0491"/>
    <w:rsid w:val="006E0BAE"/>
    <w:rsid w:val="006E25C5"/>
    <w:rsid w:val="006E282A"/>
    <w:rsid w:val="006E3482"/>
    <w:rsid w:val="006E492F"/>
    <w:rsid w:val="006E4DEC"/>
    <w:rsid w:val="006E59A3"/>
    <w:rsid w:val="006E59B8"/>
    <w:rsid w:val="006E5D40"/>
    <w:rsid w:val="006E5F96"/>
    <w:rsid w:val="006E61CE"/>
    <w:rsid w:val="006E6627"/>
    <w:rsid w:val="006E67EA"/>
    <w:rsid w:val="006F0A51"/>
    <w:rsid w:val="006F183C"/>
    <w:rsid w:val="006F1FDC"/>
    <w:rsid w:val="006F2050"/>
    <w:rsid w:val="006F255E"/>
    <w:rsid w:val="006F3543"/>
    <w:rsid w:val="006F354E"/>
    <w:rsid w:val="006F380D"/>
    <w:rsid w:val="006F3D64"/>
    <w:rsid w:val="006F48F8"/>
    <w:rsid w:val="006F4968"/>
    <w:rsid w:val="006F5D4E"/>
    <w:rsid w:val="006F647A"/>
    <w:rsid w:val="006F746C"/>
    <w:rsid w:val="006F7A4C"/>
    <w:rsid w:val="00700561"/>
    <w:rsid w:val="00700B1B"/>
    <w:rsid w:val="00700BA1"/>
    <w:rsid w:val="00702AC5"/>
    <w:rsid w:val="00703235"/>
    <w:rsid w:val="007045E2"/>
    <w:rsid w:val="00704607"/>
    <w:rsid w:val="0070462F"/>
    <w:rsid w:val="00704FE4"/>
    <w:rsid w:val="00705DFE"/>
    <w:rsid w:val="00710B02"/>
    <w:rsid w:val="007117C0"/>
    <w:rsid w:val="00713DB8"/>
    <w:rsid w:val="00715B36"/>
    <w:rsid w:val="00715FD9"/>
    <w:rsid w:val="007164AA"/>
    <w:rsid w:val="007172F1"/>
    <w:rsid w:val="00720386"/>
    <w:rsid w:val="00720AF1"/>
    <w:rsid w:val="00720EDD"/>
    <w:rsid w:val="0072118D"/>
    <w:rsid w:val="00721618"/>
    <w:rsid w:val="00721913"/>
    <w:rsid w:val="00721B86"/>
    <w:rsid w:val="00721F36"/>
    <w:rsid w:val="00722326"/>
    <w:rsid w:val="00722B5D"/>
    <w:rsid w:val="0072452E"/>
    <w:rsid w:val="00725EA1"/>
    <w:rsid w:val="00726916"/>
    <w:rsid w:val="00726A4A"/>
    <w:rsid w:val="0072704E"/>
    <w:rsid w:val="007333B9"/>
    <w:rsid w:val="0073427D"/>
    <w:rsid w:val="0073540A"/>
    <w:rsid w:val="00736BFB"/>
    <w:rsid w:val="007412C3"/>
    <w:rsid w:val="00741487"/>
    <w:rsid w:val="0074344B"/>
    <w:rsid w:val="00743CA8"/>
    <w:rsid w:val="007444F7"/>
    <w:rsid w:val="007459B8"/>
    <w:rsid w:val="00745E9A"/>
    <w:rsid w:val="00746C78"/>
    <w:rsid w:val="0075079F"/>
    <w:rsid w:val="00750EA1"/>
    <w:rsid w:val="00752484"/>
    <w:rsid w:val="007575E9"/>
    <w:rsid w:val="007577DC"/>
    <w:rsid w:val="0076214F"/>
    <w:rsid w:val="00764377"/>
    <w:rsid w:val="007649B9"/>
    <w:rsid w:val="00765FC2"/>
    <w:rsid w:val="00770B75"/>
    <w:rsid w:val="007714FF"/>
    <w:rsid w:val="00771668"/>
    <w:rsid w:val="007724C7"/>
    <w:rsid w:val="00772BE1"/>
    <w:rsid w:val="007730F1"/>
    <w:rsid w:val="007737B6"/>
    <w:rsid w:val="00774AF0"/>
    <w:rsid w:val="00774F22"/>
    <w:rsid w:val="00782307"/>
    <w:rsid w:val="00782C5C"/>
    <w:rsid w:val="00782F74"/>
    <w:rsid w:val="00783551"/>
    <w:rsid w:val="0078387B"/>
    <w:rsid w:val="00784F23"/>
    <w:rsid w:val="007851FC"/>
    <w:rsid w:val="007855EA"/>
    <w:rsid w:val="0078560A"/>
    <w:rsid w:val="00785BF8"/>
    <w:rsid w:val="00786635"/>
    <w:rsid w:val="00787012"/>
    <w:rsid w:val="00787544"/>
    <w:rsid w:val="007907EB"/>
    <w:rsid w:val="00790C9D"/>
    <w:rsid w:val="00790CB6"/>
    <w:rsid w:val="00791DCE"/>
    <w:rsid w:val="0079226E"/>
    <w:rsid w:val="00793648"/>
    <w:rsid w:val="007937BB"/>
    <w:rsid w:val="00793C28"/>
    <w:rsid w:val="00794935"/>
    <w:rsid w:val="00796760"/>
    <w:rsid w:val="00796975"/>
    <w:rsid w:val="007972CE"/>
    <w:rsid w:val="007974CF"/>
    <w:rsid w:val="007A05ED"/>
    <w:rsid w:val="007A15DB"/>
    <w:rsid w:val="007A1CE2"/>
    <w:rsid w:val="007A45CE"/>
    <w:rsid w:val="007A55B0"/>
    <w:rsid w:val="007A65AE"/>
    <w:rsid w:val="007A678D"/>
    <w:rsid w:val="007A6A94"/>
    <w:rsid w:val="007A6C54"/>
    <w:rsid w:val="007A6E48"/>
    <w:rsid w:val="007A705F"/>
    <w:rsid w:val="007A78FE"/>
    <w:rsid w:val="007B0187"/>
    <w:rsid w:val="007B0DDC"/>
    <w:rsid w:val="007B11DD"/>
    <w:rsid w:val="007B153F"/>
    <w:rsid w:val="007B2073"/>
    <w:rsid w:val="007B24CD"/>
    <w:rsid w:val="007B262D"/>
    <w:rsid w:val="007B4A55"/>
    <w:rsid w:val="007B5415"/>
    <w:rsid w:val="007B5418"/>
    <w:rsid w:val="007C0902"/>
    <w:rsid w:val="007C0E6F"/>
    <w:rsid w:val="007C1F3E"/>
    <w:rsid w:val="007C2B34"/>
    <w:rsid w:val="007C3890"/>
    <w:rsid w:val="007C3E50"/>
    <w:rsid w:val="007C3F92"/>
    <w:rsid w:val="007C62EF"/>
    <w:rsid w:val="007C709C"/>
    <w:rsid w:val="007C7F32"/>
    <w:rsid w:val="007D0172"/>
    <w:rsid w:val="007D0449"/>
    <w:rsid w:val="007D0F81"/>
    <w:rsid w:val="007D1BA4"/>
    <w:rsid w:val="007D2AAE"/>
    <w:rsid w:val="007D2C27"/>
    <w:rsid w:val="007D407D"/>
    <w:rsid w:val="007D4512"/>
    <w:rsid w:val="007D670D"/>
    <w:rsid w:val="007D7A92"/>
    <w:rsid w:val="007D7EA9"/>
    <w:rsid w:val="007E06DB"/>
    <w:rsid w:val="007E2855"/>
    <w:rsid w:val="007E3C8A"/>
    <w:rsid w:val="007E3F10"/>
    <w:rsid w:val="007E4610"/>
    <w:rsid w:val="007E7D06"/>
    <w:rsid w:val="007F0B07"/>
    <w:rsid w:val="007F0D98"/>
    <w:rsid w:val="007F0F2B"/>
    <w:rsid w:val="007F1CE6"/>
    <w:rsid w:val="007F2E0A"/>
    <w:rsid w:val="007F4762"/>
    <w:rsid w:val="007F47D9"/>
    <w:rsid w:val="007F6A7A"/>
    <w:rsid w:val="007F78B0"/>
    <w:rsid w:val="007F7C1B"/>
    <w:rsid w:val="007F7C6E"/>
    <w:rsid w:val="007F7CEF"/>
    <w:rsid w:val="0080044F"/>
    <w:rsid w:val="00800C2E"/>
    <w:rsid w:val="00802DDE"/>
    <w:rsid w:val="008032DD"/>
    <w:rsid w:val="0080435B"/>
    <w:rsid w:val="008052B0"/>
    <w:rsid w:val="0080570A"/>
    <w:rsid w:val="00805D85"/>
    <w:rsid w:val="00806546"/>
    <w:rsid w:val="00807513"/>
    <w:rsid w:val="00807953"/>
    <w:rsid w:val="008108A4"/>
    <w:rsid w:val="008108BA"/>
    <w:rsid w:val="00810DB9"/>
    <w:rsid w:val="008138BD"/>
    <w:rsid w:val="00813FDE"/>
    <w:rsid w:val="008147E7"/>
    <w:rsid w:val="00814A8E"/>
    <w:rsid w:val="00815199"/>
    <w:rsid w:val="00815E6F"/>
    <w:rsid w:val="00817315"/>
    <w:rsid w:val="0082146C"/>
    <w:rsid w:val="008217FB"/>
    <w:rsid w:val="00821E01"/>
    <w:rsid w:val="008225C9"/>
    <w:rsid w:val="00822631"/>
    <w:rsid w:val="00822A57"/>
    <w:rsid w:val="008234B0"/>
    <w:rsid w:val="00823521"/>
    <w:rsid w:val="00824CBF"/>
    <w:rsid w:val="008254AA"/>
    <w:rsid w:val="00825F93"/>
    <w:rsid w:val="00826653"/>
    <w:rsid w:val="00827DE9"/>
    <w:rsid w:val="00831E60"/>
    <w:rsid w:val="00832487"/>
    <w:rsid w:val="008348E4"/>
    <w:rsid w:val="0083498B"/>
    <w:rsid w:val="00834D1A"/>
    <w:rsid w:val="008351EE"/>
    <w:rsid w:val="00836007"/>
    <w:rsid w:val="00841729"/>
    <w:rsid w:val="00841AD3"/>
    <w:rsid w:val="008425D0"/>
    <w:rsid w:val="0084334C"/>
    <w:rsid w:val="00843642"/>
    <w:rsid w:val="00843AAA"/>
    <w:rsid w:val="00843E58"/>
    <w:rsid w:val="0084478E"/>
    <w:rsid w:val="00844A61"/>
    <w:rsid w:val="00844CC9"/>
    <w:rsid w:val="008457F6"/>
    <w:rsid w:val="0085019A"/>
    <w:rsid w:val="00850C1C"/>
    <w:rsid w:val="00851368"/>
    <w:rsid w:val="00851AD2"/>
    <w:rsid w:val="00851E89"/>
    <w:rsid w:val="00851F26"/>
    <w:rsid w:val="00852869"/>
    <w:rsid w:val="00854867"/>
    <w:rsid w:val="00856274"/>
    <w:rsid w:val="00856558"/>
    <w:rsid w:val="00856DB6"/>
    <w:rsid w:val="008572F7"/>
    <w:rsid w:val="008573DE"/>
    <w:rsid w:val="00857457"/>
    <w:rsid w:val="0085753E"/>
    <w:rsid w:val="00857F56"/>
    <w:rsid w:val="0086024D"/>
    <w:rsid w:val="00860487"/>
    <w:rsid w:val="008606E9"/>
    <w:rsid w:val="00860CD7"/>
    <w:rsid w:val="00860E0D"/>
    <w:rsid w:val="008613B8"/>
    <w:rsid w:val="0086339E"/>
    <w:rsid w:val="008642E9"/>
    <w:rsid w:val="00864921"/>
    <w:rsid w:val="0086664F"/>
    <w:rsid w:val="00866BFC"/>
    <w:rsid w:val="0086736A"/>
    <w:rsid w:val="008674B6"/>
    <w:rsid w:val="008676F3"/>
    <w:rsid w:val="00871B14"/>
    <w:rsid w:val="00871F8E"/>
    <w:rsid w:val="008721DD"/>
    <w:rsid w:val="00872276"/>
    <w:rsid w:val="00872E44"/>
    <w:rsid w:val="00873017"/>
    <w:rsid w:val="00873C21"/>
    <w:rsid w:val="00873F89"/>
    <w:rsid w:val="008740E2"/>
    <w:rsid w:val="00876268"/>
    <w:rsid w:val="008767E4"/>
    <w:rsid w:val="0087683D"/>
    <w:rsid w:val="00877121"/>
    <w:rsid w:val="00880BFC"/>
    <w:rsid w:val="00881271"/>
    <w:rsid w:val="00881B97"/>
    <w:rsid w:val="00881FC6"/>
    <w:rsid w:val="00882C99"/>
    <w:rsid w:val="00883945"/>
    <w:rsid w:val="008843C0"/>
    <w:rsid w:val="0088570E"/>
    <w:rsid w:val="00885AEF"/>
    <w:rsid w:val="008871BE"/>
    <w:rsid w:val="00887F56"/>
    <w:rsid w:val="008909A1"/>
    <w:rsid w:val="00890DB2"/>
    <w:rsid w:val="008923D0"/>
    <w:rsid w:val="0089240C"/>
    <w:rsid w:val="00892B7E"/>
    <w:rsid w:val="00892D09"/>
    <w:rsid w:val="008932FD"/>
    <w:rsid w:val="00893675"/>
    <w:rsid w:val="00894407"/>
    <w:rsid w:val="00895AF0"/>
    <w:rsid w:val="00895C97"/>
    <w:rsid w:val="0089639D"/>
    <w:rsid w:val="00896D79"/>
    <w:rsid w:val="00897D59"/>
    <w:rsid w:val="008A005F"/>
    <w:rsid w:val="008A159B"/>
    <w:rsid w:val="008A16BE"/>
    <w:rsid w:val="008A1B54"/>
    <w:rsid w:val="008A1DE9"/>
    <w:rsid w:val="008A401F"/>
    <w:rsid w:val="008A5A76"/>
    <w:rsid w:val="008A689A"/>
    <w:rsid w:val="008A6E06"/>
    <w:rsid w:val="008B2D5E"/>
    <w:rsid w:val="008B37DF"/>
    <w:rsid w:val="008B520B"/>
    <w:rsid w:val="008B564C"/>
    <w:rsid w:val="008B660A"/>
    <w:rsid w:val="008B6AC5"/>
    <w:rsid w:val="008B6E72"/>
    <w:rsid w:val="008B7F12"/>
    <w:rsid w:val="008C0CA6"/>
    <w:rsid w:val="008C0E21"/>
    <w:rsid w:val="008C119F"/>
    <w:rsid w:val="008C1CF8"/>
    <w:rsid w:val="008C1F4A"/>
    <w:rsid w:val="008C2A67"/>
    <w:rsid w:val="008C3587"/>
    <w:rsid w:val="008C45E1"/>
    <w:rsid w:val="008D0D8C"/>
    <w:rsid w:val="008D11E6"/>
    <w:rsid w:val="008D1C11"/>
    <w:rsid w:val="008D2D6C"/>
    <w:rsid w:val="008D3839"/>
    <w:rsid w:val="008D3A4A"/>
    <w:rsid w:val="008D3AE4"/>
    <w:rsid w:val="008D3C56"/>
    <w:rsid w:val="008D4009"/>
    <w:rsid w:val="008D4015"/>
    <w:rsid w:val="008D4571"/>
    <w:rsid w:val="008D4DCD"/>
    <w:rsid w:val="008D4E10"/>
    <w:rsid w:val="008D5677"/>
    <w:rsid w:val="008D6489"/>
    <w:rsid w:val="008D6C90"/>
    <w:rsid w:val="008D7010"/>
    <w:rsid w:val="008D7025"/>
    <w:rsid w:val="008D7C99"/>
    <w:rsid w:val="008D7F12"/>
    <w:rsid w:val="008E0238"/>
    <w:rsid w:val="008E1598"/>
    <w:rsid w:val="008E166F"/>
    <w:rsid w:val="008E3695"/>
    <w:rsid w:val="008E4093"/>
    <w:rsid w:val="008E4468"/>
    <w:rsid w:val="008E4DEC"/>
    <w:rsid w:val="008E4F2B"/>
    <w:rsid w:val="008E55AE"/>
    <w:rsid w:val="008E663F"/>
    <w:rsid w:val="008E67CE"/>
    <w:rsid w:val="008E6929"/>
    <w:rsid w:val="008E69BF"/>
    <w:rsid w:val="008E7DE7"/>
    <w:rsid w:val="008F0ABB"/>
    <w:rsid w:val="008F1200"/>
    <w:rsid w:val="008F1C35"/>
    <w:rsid w:val="008F1EF5"/>
    <w:rsid w:val="008F356B"/>
    <w:rsid w:val="008F38C7"/>
    <w:rsid w:val="008F3C4D"/>
    <w:rsid w:val="008F7446"/>
    <w:rsid w:val="008F760B"/>
    <w:rsid w:val="00900412"/>
    <w:rsid w:val="00900C1A"/>
    <w:rsid w:val="00901D10"/>
    <w:rsid w:val="009024D6"/>
    <w:rsid w:val="009032EB"/>
    <w:rsid w:val="009041C1"/>
    <w:rsid w:val="009051CC"/>
    <w:rsid w:val="009052FB"/>
    <w:rsid w:val="00905804"/>
    <w:rsid w:val="00906533"/>
    <w:rsid w:val="00906BA4"/>
    <w:rsid w:val="009070F0"/>
    <w:rsid w:val="00910F15"/>
    <w:rsid w:val="0091110C"/>
    <w:rsid w:val="00911647"/>
    <w:rsid w:val="00912E97"/>
    <w:rsid w:val="0091372C"/>
    <w:rsid w:val="0091565C"/>
    <w:rsid w:val="00915A66"/>
    <w:rsid w:val="00915D04"/>
    <w:rsid w:val="00915EEF"/>
    <w:rsid w:val="009170F7"/>
    <w:rsid w:val="00917970"/>
    <w:rsid w:val="00920686"/>
    <w:rsid w:val="0092157F"/>
    <w:rsid w:val="00921681"/>
    <w:rsid w:val="00921962"/>
    <w:rsid w:val="00921EC0"/>
    <w:rsid w:val="00922425"/>
    <w:rsid w:val="009236D4"/>
    <w:rsid w:val="00926242"/>
    <w:rsid w:val="009273EC"/>
    <w:rsid w:val="009312F8"/>
    <w:rsid w:val="00931305"/>
    <w:rsid w:val="00931A6A"/>
    <w:rsid w:val="009320FA"/>
    <w:rsid w:val="0093363E"/>
    <w:rsid w:val="009347AE"/>
    <w:rsid w:val="00934B2D"/>
    <w:rsid w:val="009367E2"/>
    <w:rsid w:val="0093722E"/>
    <w:rsid w:val="00937495"/>
    <w:rsid w:val="00937828"/>
    <w:rsid w:val="00937EDF"/>
    <w:rsid w:val="00937F69"/>
    <w:rsid w:val="0094019D"/>
    <w:rsid w:val="00940E1A"/>
    <w:rsid w:val="0094223C"/>
    <w:rsid w:val="00942F2E"/>
    <w:rsid w:val="00944F98"/>
    <w:rsid w:val="00945544"/>
    <w:rsid w:val="00945A9B"/>
    <w:rsid w:val="00945C87"/>
    <w:rsid w:val="009507EE"/>
    <w:rsid w:val="009509E9"/>
    <w:rsid w:val="00950C03"/>
    <w:rsid w:val="00951854"/>
    <w:rsid w:val="00951EEA"/>
    <w:rsid w:val="009523EE"/>
    <w:rsid w:val="009525E5"/>
    <w:rsid w:val="00952A72"/>
    <w:rsid w:val="00955FBB"/>
    <w:rsid w:val="00956692"/>
    <w:rsid w:val="00957DF4"/>
    <w:rsid w:val="00960C1E"/>
    <w:rsid w:val="00960E2D"/>
    <w:rsid w:val="00961036"/>
    <w:rsid w:val="00962215"/>
    <w:rsid w:val="009623C7"/>
    <w:rsid w:val="00964535"/>
    <w:rsid w:val="00966717"/>
    <w:rsid w:val="009672A3"/>
    <w:rsid w:val="00967B27"/>
    <w:rsid w:val="00967B39"/>
    <w:rsid w:val="009704E5"/>
    <w:rsid w:val="009707C5"/>
    <w:rsid w:val="00970E29"/>
    <w:rsid w:val="00972F5C"/>
    <w:rsid w:val="00972FCE"/>
    <w:rsid w:val="009735E6"/>
    <w:rsid w:val="0097365F"/>
    <w:rsid w:val="00973B58"/>
    <w:rsid w:val="00973DB7"/>
    <w:rsid w:val="009745FE"/>
    <w:rsid w:val="00975B3E"/>
    <w:rsid w:val="00975EE0"/>
    <w:rsid w:val="00976110"/>
    <w:rsid w:val="00977A94"/>
    <w:rsid w:val="009813A9"/>
    <w:rsid w:val="009815CD"/>
    <w:rsid w:val="009816AF"/>
    <w:rsid w:val="0098193C"/>
    <w:rsid w:val="00981EAD"/>
    <w:rsid w:val="00981EBA"/>
    <w:rsid w:val="0098301A"/>
    <w:rsid w:val="00983E59"/>
    <w:rsid w:val="00984DC8"/>
    <w:rsid w:val="009852AA"/>
    <w:rsid w:val="009852B1"/>
    <w:rsid w:val="0098781B"/>
    <w:rsid w:val="0099006D"/>
    <w:rsid w:val="00994972"/>
    <w:rsid w:val="00994DDF"/>
    <w:rsid w:val="00994EB9"/>
    <w:rsid w:val="00995920"/>
    <w:rsid w:val="00995FE2"/>
    <w:rsid w:val="00996B5E"/>
    <w:rsid w:val="00996E99"/>
    <w:rsid w:val="00996F71"/>
    <w:rsid w:val="009978A4"/>
    <w:rsid w:val="009A2576"/>
    <w:rsid w:val="009A2FD9"/>
    <w:rsid w:val="009A300E"/>
    <w:rsid w:val="009A38B6"/>
    <w:rsid w:val="009A59F3"/>
    <w:rsid w:val="009A63B9"/>
    <w:rsid w:val="009A68A0"/>
    <w:rsid w:val="009B202B"/>
    <w:rsid w:val="009B30B6"/>
    <w:rsid w:val="009B3B58"/>
    <w:rsid w:val="009B3C01"/>
    <w:rsid w:val="009B42BB"/>
    <w:rsid w:val="009B4623"/>
    <w:rsid w:val="009B4A40"/>
    <w:rsid w:val="009B5248"/>
    <w:rsid w:val="009B5E8F"/>
    <w:rsid w:val="009B68BF"/>
    <w:rsid w:val="009B6C74"/>
    <w:rsid w:val="009B73F1"/>
    <w:rsid w:val="009B7BF3"/>
    <w:rsid w:val="009C0F54"/>
    <w:rsid w:val="009C2327"/>
    <w:rsid w:val="009C34FD"/>
    <w:rsid w:val="009C5181"/>
    <w:rsid w:val="009C6626"/>
    <w:rsid w:val="009C72D3"/>
    <w:rsid w:val="009C7430"/>
    <w:rsid w:val="009D045B"/>
    <w:rsid w:val="009D05DF"/>
    <w:rsid w:val="009D0F5F"/>
    <w:rsid w:val="009D1AE9"/>
    <w:rsid w:val="009D2206"/>
    <w:rsid w:val="009D325B"/>
    <w:rsid w:val="009D36DA"/>
    <w:rsid w:val="009D3BAC"/>
    <w:rsid w:val="009D3C8E"/>
    <w:rsid w:val="009D4FE9"/>
    <w:rsid w:val="009D594F"/>
    <w:rsid w:val="009D624F"/>
    <w:rsid w:val="009D694A"/>
    <w:rsid w:val="009E0C7F"/>
    <w:rsid w:val="009E1997"/>
    <w:rsid w:val="009E1CE8"/>
    <w:rsid w:val="009E3539"/>
    <w:rsid w:val="009E4092"/>
    <w:rsid w:val="009E4956"/>
    <w:rsid w:val="009E65DD"/>
    <w:rsid w:val="009F1D78"/>
    <w:rsid w:val="009F2698"/>
    <w:rsid w:val="009F2716"/>
    <w:rsid w:val="009F2DBE"/>
    <w:rsid w:val="009F360C"/>
    <w:rsid w:val="009F3CD6"/>
    <w:rsid w:val="009F3D34"/>
    <w:rsid w:val="009F4D80"/>
    <w:rsid w:val="009F4FB2"/>
    <w:rsid w:val="009F5289"/>
    <w:rsid w:val="009F5514"/>
    <w:rsid w:val="009F665C"/>
    <w:rsid w:val="009F7ECF"/>
    <w:rsid w:val="00A0023F"/>
    <w:rsid w:val="00A015E5"/>
    <w:rsid w:val="00A01D56"/>
    <w:rsid w:val="00A040C3"/>
    <w:rsid w:val="00A042C1"/>
    <w:rsid w:val="00A048BC"/>
    <w:rsid w:val="00A06651"/>
    <w:rsid w:val="00A07979"/>
    <w:rsid w:val="00A10DCB"/>
    <w:rsid w:val="00A11AAE"/>
    <w:rsid w:val="00A11F5B"/>
    <w:rsid w:val="00A12814"/>
    <w:rsid w:val="00A12E1E"/>
    <w:rsid w:val="00A12FDA"/>
    <w:rsid w:val="00A13688"/>
    <w:rsid w:val="00A1423C"/>
    <w:rsid w:val="00A14908"/>
    <w:rsid w:val="00A14B51"/>
    <w:rsid w:val="00A16052"/>
    <w:rsid w:val="00A17475"/>
    <w:rsid w:val="00A20C39"/>
    <w:rsid w:val="00A2102A"/>
    <w:rsid w:val="00A21160"/>
    <w:rsid w:val="00A2168A"/>
    <w:rsid w:val="00A216AA"/>
    <w:rsid w:val="00A2183E"/>
    <w:rsid w:val="00A21F4C"/>
    <w:rsid w:val="00A2308A"/>
    <w:rsid w:val="00A236E1"/>
    <w:rsid w:val="00A241C8"/>
    <w:rsid w:val="00A253DC"/>
    <w:rsid w:val="00A25BCB"/>
    <w:rsid w:val="00A265CE"/>
    <w:rsid w:val="00A27932"/>
    <w:rsid w:val="00A30A91"/>
    <w:rsid w:val="00A3103C"/>
    <w:rsid w:val="00A3295F"/>
    <w:rsid w:val="00A32FCA"/>
    <w:rsid w:val="00A33D1E"/>
    <w:rsid w:val="00A34C6F"/>
    <w:rsid w:val="00A34D46"/>
    <w:rsid w:val="00A35654"/>
    <w:rsid w:val="00A369A6"/>
    <w:rsid w:val="00A36D82"/>
    <w:rsid w:val="00A373F4"/>
    <w:rsid w:val="00A37B44"/>
    <w:rsid w:val="00A40368"/>
    <w:rsid w:val="00A40B7C"/>
    <w:rsid w:val="00A42A24"/>
    <w:rsid w:val="00A42C4C"/>
    <w:rsid w:val="00A43EB7"/>
    <w:rsid w:val="00A44FDC"/>
    <w:rsid w:val="00A44FEF"/>
    <w:rsid w:val="00A45FEF"/>
    <w:rsid w:val="00A464AC"/>
    <w:rsid w:val="00A472D6"/>
    <w:rsid w:val="00A47A34"/>
    <w:rsid w:val="00A5008B"/>
    <w:rsid w:val="00A5112F"/>
    <w:rsid w:val="00A516FD"/>
    <w:rsid w:val="00A5173B"/>
    <w:rsid w:val="00A51B24"/>
    <w:rsid w:val="00A52A81"/>
    <w:rsid w:val="00A53367"/>
    <w:rsid w:val="00A56195"/>
    <w:rsid w:val="00A56364"/>
    <w:rsid w:val="00A60422"/>
    <w:rsid w:val="00A618EF"/>
    <w:rsid w:val="00A62856"/>
    <w:rsid w:val="00A64045"/>
    <w:rsid w:val="00A640E4"/>
    <w:rsid w:val="00A64DFC"/>
    <w:rsid w:val="00A6622C"/>
    <w:rsid w:val="00A67456"/>
    <w:rsid w:val="00A7110F"/>
    <w:rsid w:val="00A7114C"/>
    <w:rsid w:val="00A72EB5"/>
    <w:rsid w:val="00A7382F"/>
    <w:rsid w:val="00A73B8C"/>
    <w:rsid w:val="00A74286"/>
    <w:rsid w:val="00A74CD2"/>
    <w:rsid w:val="00A74DE5"/>
    <w:rsid w:val="00A75277"/>
    <w:rsid w:val="00A752FE"/>
    <w:rsid w:val="00A779DC"/>
    <w:rsid w:val="00A810AB"/>
    <w:rsid w:val="00A812B5"/>
    <w:rsid w:val="00A818E2"/>
    <w:rsid w:val="00A82FE0"/>
    <w:rsid w:val="00A837B1"/>
    <w:rsid w:val="00A83A72"/>
    <w:rsid w:val="00A83F37"/>
    <w:rsid w:val="00A8431B"/>
    <w:rsid w:val="00A8482E"/>
    <w:rsid w:val="00A84C96"/>
    <w:rsid w:val="00A84F27"/>
    <w:rsid w:val="00A86D92"/>
    <w:rsid w:val="00A86DF5"/>
    <w:rsid w:val="00A87560"/>
    <w:rsid w:val="00A90D09"/>
    <w:rsid w:val="00A91ABA"/>
    <w:rsid w:val="00A91BE5"/>
    <w:rsid w:val="00A920A8"/>
    <w:rsid w:val="00A94A83"/>
    <w:rsid w:val="00A95275"/>
    <w:rsid w:val="00A9535D"/>
    <w:rsid w:val="00A97002"/>
    <w:rsid w:val="00A97531"/>
    <w:rsid w:val="00A97A29"/>
    <w:rsid w:val="00A97EE2"/>
    <w:rsid w:val="00AA0A98"/>
    <w:rsid w:val="00AA1525"/>
    <w:rsid w:val="00AA1F2C"/>
    <w:rsid w:val="00AA2025"/>
    <w:rsid w:val="00AA2334"/>
    <w:rsid w:val="00AA2506"/>
    <w:rsid w:val="00AA27DA"/>
    <w:rsid w:val="00AA3328"/>
    <w:rsid w:val="00AA471D"/>
    <w:rsid w:val="00AA4EF1"/>
    <w:rsid w:val="00AA581F"/>
    <w:rsid w:val="00AA598D"/>
    <w:rsid w:val="00AA5AE7"/>
    <w:rsid w:val="00AA7092"/>
    <w:rsid w:val="00AA78DC"/>
    <w:rsid w:val="00AB041C"/>
    <w:rsid w:val="00AB1270"/>
    <w:rsid w:val="00AB199C"/>
    <w:rsid w:val="00AB1FA3"/>
    <w:rsid w:val="00AB52DB"/>
    <w:rsid w:val="00AB534B"/>
    <w:rsid w:val="00AB664E"/>
    <w:rsid w:val="00AB7948"/>
    <w:rsid w:val="00AB7B43"/>
    <w:rsid w:val="00AB7E17"/>
    <w:rsid w:val="00AC039F"/>
    <w:rsid w:val="00AC41B5"/>
    <w:rsid w:val="00AC5877"/>
    <w:rsid w:val="00AC6469"/>
    <w:rsid w:val="00AC679B"/>
    <w:rsid w:val="00AC70D9"/>
    <w:rsid w:val="00AD134F"/>
    <w:rsid w:val="00AD287A"/>
    <w:rsid w:val="00AD4328"/>
    <w:rsid w:val="00AD44F6"/>
    <w:rsid w:val="00AD6239"/>
    <w:rsid w:val="00AD6388"/>
    <w:rsid w:val="00AD75A9"/>
    <w:rsid w:val="00AD777E"/>
    <w:rsid w:val="00AD7D57"/>
    <w:rsid w:val="00AD7E03"/>
    <w:rsid w:val="00AD7F25"/>
    <w:rsid w:val="00AE224C"/>
    <w:rsid w:val="00AE3650"/>
    <w:rsid w:val="00AE3AC5"/>
    <w:rsid w:val="00AE47C7"/>
    <w:rsid w:val="00AE4853"/>
    <w:rsid w:val="00AE49F8"/>
    <w:rsid w:val="00AE5B27"/>
    <w:rsid w:val="00AE6801"/>
    <w:rsid w:val="00AE6E53"/>
    <w:rsid w:val="00AE6EDD"/>
    <w:rsid w:val="00AF0EAF"/>
    <w:rsid w:val="00AF1352"/>
    <w:rsid w:val="00AF1CA3"/>
    <w:rsid w:val="00AF1CEF"/>
    <w:rsid w:val="00AF26F7"/>
    <w:rsid w:val="00AF54EB"/>
    <w:rsid w:val="00AF5886"/>
    <w:rsid w:val="00AF67B4"/>
    <w:rsid w:val="00AF6B65"/>
    <w:rsid w:val="00AF738F"/>
    <w:rsid w:val="00B01222"/>
    <w:rsid w:val="00B0187F"/>
    <w:rsid w:val="00B0357F"/>
    <w:rsid w:val="00B03E07"/>
    <w:rsid w:val="00B041F4"/>
    <w:rsid w:val="00B047A5"/>
    <w:rsid w:val="00B04BD3"/>
    <w:rsid w:val="00B070CE"/>
    <w:rsid w:val="00B076F6"/>
    <w:rsid w:val="00B11192"/>
    <w:rsid w:val="00B12193"/>
    <w:rsid w:val="00B1267E"/>
    <w:rsid w:val="00B12832"/>
    <w:rsid w:val="00B128B5"/>
    <w:rsid w:val="00B1307E"/>
    <w:rsid w:val="00B13CF4"/>
    <w:rsid w:val="00B14EA7"/>
    <w:rsid w:val="00B16275"/>
    <w:rsid w:val="00B165CE"/>
    <w:rsid w:val="00B21369"/>
    <w:rsid w:val="00B22721"/>
    <w:rsid w:val="00B2409C"/>
    <w:rsid w:val="00B24184"/>
    <w:rsid w:val="00B24C9B"/>
    <w:rsid w:val="00B254C6"/>
    <w:rsid w:val="00B25B82"/>
    <w:rsid w:val="00B26F08"/>
    <w:rsid w:val="00B33732"/>
    <w:rsid w:val="00B33834"/>
    <w:rsid w:val="00B33D58"/>
    <w:rsid w:val="00B357D4"/>
    <w:rsid w:val="00B36132"/>
    <w:rsid w:val="00B366A0"/>
    <w:rsid w:val="00B376C0"/>
    <w:rsid w:val="00B403DC"/>
    <w:rsid w:val="00B40620"/>
    <w:rsid w:val="00B40C82"/>
    <w:rsid w:val="00B42F80"/>
    <w:rsid w:val="00B4451A"/>
    <w:rsid w:val="00B44F9B"/>
    <w:rsid w:val="00B458D2"/>
    <w:rsid w:val="00B477AA"/>
    <w:rsid w:val="00B47E81"/>
    <w:rsid w:val="00B5040D"/>
    <w:rsid w:val="00B511B1"/>
    <w:rsid w:val="00B511C4"/>
    <w:rsid w:val="00B51A91"/>
    <w:rsid w:val="00B539A8"/>
    <w:rsid w:val="00B53D88"/>
    <w:rsid w:val="00B53EB1"/>
    <w:rsid w:val="00B554D3"/>
    <w:rsid w:val="00B56174"/>
    <w:rsid w:val="00B57E44"/>
    <w:rsid w:val="00B60981"/>
    <w:rsid w:val="00B60B2D"/>
    <w:rsid w:val="00B6174C"/>
    <w:rsid w:val="00B6238A"/>
    <w:rsid w:val="00B627F4"/>
    <w:rsid w:val="00B62912"/>
    <w:rsid w:val="00B62AD5"/>
    <w:rsid w:val="00B65B37"/>
    <w:rsid w:val="00B72325"/>
    <w:rsid w:val="00B72880"/>
    <w:rsid w:val="00B73637"/>
    <w:rsid w:val="00B73A57"/>
    <w:rsid w:val="00B76C4A"/>
    <w:rsid w:val="00B77597"/>
    <w:rsid w:val="00B775A7"/>
    <w:rsid w:val="00B803A2"/>
    <w:rsid w:val="00B80D86"/>
    <w:rsid w:val="00B8119C"/>
    <w:rsid w:val="00B835EA"/>
    <w:rsid w:val="00B839C8"/>
    <w:rsid w:val="00B86009"/>
    <w:rsid w:val="00B87131"/>
    <w:rsid w:val="00B87DD9"/>
    <w:rsid w:val="00B92720"/>
    <w:rsid w:val="00B92AD3"/>
    <w:rsid w:val="00B94010"/>
    <w:rsid w:val="00B94097"/>
    <w:rsid w:val="00B95335"/>
    <w:rsid w:val="00B96275"/>
    <w:rsid w:val="00B9631C"/>
    <w:rsid w:val="00B97B96"/>
    <w:rsid w:val="00BA01E3"/>
    <w:rsid w:val="00BA06B2"/>
    <w:rsid w:val="00BA075F"/>
    <w:rsid w:val="00BA0926"/>
    <w:rsid w:val="00BA0C46"/>
    <w:rsid w:val="00BA19EA"/>
    <w:rsid w:val="00BA225A"/>
    <w:rsid w:val="00BA2F73"/>
    <w:rsid w:val="00BA329C"/>
    <w:rsid w:val="00BA38CD"/>
    <w:rsid w:val="00BA3E6D"/>
    <w:rsid w:val="00BA48F6"/>
    <w:rsid w:val="00BA54F5"/>
    <w:rsid w:val="00BA60B8"/>
    <w:rsid w:val="00BA61B0"/>
    <w:rsid w:val="00BA749B"/>
    <w:rsid w:val="00BA7672"/>
    <w:rsid w:val="00BA7C08"/>
    <w:rsid w:val="00BA7FA9"/>
    <w:rsid w:val="00BB14A0"/>
    <w:rsid w:val="00BB151C"/>
    <w:rsid w:val="00BB1A88"/>
    <w:rsid w:val="00BB1B23"/>
    <w:rsid w:val="00BB1F27"/>
    <w:rsid w:val="00BB30AB"/>
    <w:rsid w:val="00BB461B"/>
    <w:rsid w:val="00BB486E"/>
    <w:rsid w:val="00BB5FED"/>
    <w:rsid w:val="00BB62A9"/>
    <w:rsid w:val="00BB7CA0"/>
    <w:rsid w:val="00BC044D"/>
    <w:rsid w:val="00BC0A4E"/>
    <w:rsid w:val="00BC123D"/>
    <w:rsid w:val="00BC14C9"/>
    <w:rsid w:val="00BC1E01"/>
    <w:rsid w:val="00BC3EDC"/>
    <w:rsid w:val="00BC4CBA"/>
    <w:rsid w:val="00BC5902"/>
    <w:rsid w:val="00BC5D8D"/>
    <w:rsid w:val="00BC6403"/>
    <w:rsid w:val="00BC7AF1"/>
    <w:rsid w:val="00BC7F2C"/>
    <w:rsid w:val="00BD030B"/>
    <w:rsid w:val="00BD0F4E"/>
    <w:rsid w:val="00BD0F79"/>
    <w:rsid w:val="00BD2329"/>
    <w:rsid w:val="00BD2469"/>
    <w:rsid w:val="00BD2809"/>
    <w:rsid w:val="00BD3554"/>
    <w:rsid w:val="00BD3719"/>
    <w:rsid w:val="00BD3C18"/>
    <w:rsid w:val="00BD430D"/>
    <w:rsid w:val="00BD4EF8"/>
    <w:rsid w:val="00BD4FFF"/>
    <w:rsid w:val="00BD5325"/>
    <w:rsid w:val="00BD6424"/>
    <w:rsid w:val="00BD7B4D"/>
    <w:rsid w:val="00BE11A5"/>
    <w:rsid w:val="00BE1A18"/>
    <w:rsid w:val="00BE1DCB"/>
    <w:rsid w:val="00BE2DEC"/>
    <w:rsid w:val="00BE42B5"/>
    <w:rsid w:val="00BE4709"/>
    <w:rsid w:val="00BE4C2D"/>
    <w:rsid w:val="00BE5737"/>
    <w:rsid w:val="00BE615D"/>
    <w:rsid w:val="00BE6A94"/>
    <w:rsid w:val="00BE6DE0"/>
    <w:rsid w:val="00BF06D9"/>
    <w:rsid w:val="00BF0A87"/>
    <w:rsid w:val="00BF1407"/>
    <w:rsid w:val="00BF162C"/>
    <w:rsid w:val="00BF1830"/>
    <w:rsid w:val="00BF1E89"/>
    <w:rsid w:val="00BF25A0"/>
    <w:rsid w:val="00BF2649"/>
    <w:rsid w:val="00BF2D1A"/>
    <w:rsid w:val="00BF633C"/>
    <w:rsid w:val="00BF7A8C"/>
    <w:rsid w:val="00BF7D3F"/>
    <w:rsid w:val="00C004C8"/>
    <w:rsid w:val="00C0297C"/>
    <w:rsid w:val="00C029B2"/>
    <w:rsid w:val="00C032A8"/>
    <w:rsid w:val="00C03BB9"/>
    <w:rsid w:val="00C04487"/>
    <w:rsid w:val="00C04F43"/>
    <w:rsid w:val="00C05B04"/>
    <w:rsid w:val="00C10594"/>
    <w:rsid w:val="00C106B0"/>
    <w:rsid w:val="00C11FA2"/>
    <w:rsid w:val="00C12867"/>
    <w:rsid w:val="00C12AAF"/>
    <w:rsid w:val="00C13610"/>
    <w:rsid w:val="00C14B7E"/>
    <w:rsid w:val="00C14C1B"/>
    <w:rsid w:val="00C15218"/>
    <w:rsid w:val="00C15387"/>
    <w:rsid w:val="00C16DF1"/>
    <w:rsid w:val="00C17326"/>
    <w:rsid w:val="00C21726"/>
    <w:rsid w:val="00C21B95"/>
    <w:rsid w:val="00C22435"/>
    <w:rsid w:val="00C22E4F"/>
    <w:rsid w:val="00C23C1E"/>
    <w:rsid w:val="00C24966"/>
    <w:rsid w:val="00C24A4E"/>
    <w:rsid w:val="00C25464"/>
    <w:rsid w:val="00C26E07"/>
    <w:rsid w:val="00C27666"/>
    <w:rsid w:val="00C30691"/>
    <w:rsid w:val="00C3083F"/>
    <w:rsid w:val="00C30CAB"/>
    <w:rsid w:val="00C317BD"/>
    <w:rsid w:val="00C31F6E"/>
    <w:rsid w:val="00C33684"/>
    <w:rsid w:val="00C340E1"/>
    <w:rsid w:val="00C35260"/>
    <w:rsid w:val="00C355D8"/>
    <w:rsid w:val="00C36613"/>
    <w:rsid w:val="00C36A1E"/>
    <w:rsid w:val="00C3755F"/>
    <w:rsid w:val="00C401DB"/>
    <w:rsid w:val="00C42AC6"/>
    <w:rsid w:val="00C42CC5"/>
    <w:rsid w:val="00C4359B"/>
    <w:rsid w:val="00C44187"/>
    <w:rsid w:val="00C453CA"/>
    <w:rsid w:val="00C50251"/>
    <w:rsid w:val="00C52410"/>
    <w:rsid w:val="00C52D52"/>
    <w:rsid w:val="00C52F79"/>
    <w:rsid w:val="00C52FFB"/>
    <w:rsid w:val="00C541DF"/>
    <w:rsid w:val="00C55BB0"/>
    <w:rsid w:val="00C563DA"/>
    <w:rsid w:val="00C6058A"/>
    <w:rsid w:val="00C61D7F"/>
    <w:rsid w:val="00C644E8"/>
    <w:rsid w:val="00C64F2A"/>
    <w:rsid w:val="00C67F18"/>
    <w:rsid w:val="00C70692"/>
    <w:rsid w:val="00C709C9"/>
    <w:rsid w:val="00C74624"/>
    <w:rsid w:val="00C7467C"/>
    <w:rsid w:val="00C7477A"/>
    <w:rsid w:val="00C82706"/>
    <w:rsid w:val="00C82A59"/>
    <w:rsid w:val="00C82A62"/>
    <w:rsid w:val="00C83B74"/>
    <w:rsid w:val="00C87016"/>
    <w:rsid w:val="00C87017"/>
    <w:rsid w:val="00C8752A"/>
    <w:rsid w:val="00C87C09"/>
    <w:rsid w:val="00C90EC0"/>
    <w:rsid w:val="00C91C6A"/>
    <w:rsid w:val="00C92F15"/>
    <w:rsid w:val="00C93119"/>
    <w:rsid w:val="00C95248"/>
    <w:rsid w:val="00C95CB5"/>
    <w:rsid w:val="00C95E4E"/>
    <w:rsid w:val="00C95EDC"/>
    <w:rsid w:val="00C96108"/>
    <w:rsid w:val="00C97029"/>
    <w:rsid w:val="00C9717D"/>
    <w:rsid w:val="00C97429"/>
    <w:rsid w:val="00CA0A36"/>
    <w:rsid w:val="00CA0B80"/>
    <w:rsid w:val="00CA13B1"/>
    <w:rsid w:val="00CA2945"/>
    <w:rsid w:val="00CA2DE9"/>
    <w:rsid w:val="00CA2E69"/>
    <w:rsid w:val="00CA302F"/>
    <w:rsid w:val="00CA3B94"/>
    <w:rsid w:val="00CA60AE"/>
    <w:rsid w:val="00CA6A76"/>
    <w:rsid w:val="00CA7707"/>
    <w:rsid w:val="00CB0D81"/>
    <w:rsid w:val="00CB14C6"/>
    <w:rsid w:val="00CB2046"/>
    <w:rsid w:val="00CB2C07"/>
    <w:rsid w:val="00CB399B"/>
    <w:rsid w:val="00CB5CC5"/>
    <w:rsid w:val="00CB5D8C"/>
    <w:rsid w:val="00CB6128"/>
    <w:rsid w:val="00CB63E6"/>
    <w:rsid w:val="00CB78CF"/>
    <w:rsid w:val="00CB7F3D"/>
    <w:rsid w:val="00CC1086"/>
    <w:rsid w:val="00CC1A1D"/>
    <w:rsid w:val="00CC1C33"/>
    <w:rsid w:val="00CC283E"/>
    <w:rsid w:val="00CC2DD1"/>
    <w:rsid w:val="00CC44E1"/>
    <w:rsid w:val="00CC52F1"/>
    <w:rsid w:val="00CC59CB"/>
    <w:rsid w:val="00CC7632"/>
    <w:rsid w:val="00CC792A"/>
    <w:rsid w:val="00CD1DF0"/>
    <w:rsid w:val="00CD24C7"/>
    <w:rsid w:val="00CD2FE3"/>
    <w:rsid w:val="00CD3F8F"/>
    <w:rsid w:val="00CD4B5B"/>
    <w:rsid w:val="00CD5893"/>
    <w:rsid w:val="00CD63BE"/>
    <w:rsid w:val="00CD68B7"/>
    <w:rsid w:val="00CD7B3C"/>
    <w:rsid w:val="00CD7D80"/>
    <w:rsid w:val="00CD7E5D"/>
    <w:rsid w:val="00CE0E1C"/>
    <w:rsid w:val="00CE1B42"/>
    <w:rsid w:val="00CE5873"/>
    <w:rsid w:val="00CF13F0"/>
    <w:rsid w:val="00CF14E7"/>
    <w:rsid w:val="00CF3F9F"/>
    <w:rsid w:val="00CF57D1"/>
    <w:rsid w:val="00CF6310"/>
    <w:rsid w:val="00D0135E"/>
    <w:rsid w:val="00D0163C"/>
    <w:rsid w:val="00D02360"/>
    <w:rsid w:val="00D02D1B"/>
    <w:rsid w:val="00D02F5F"/>
    <w:rsid w:val="00D0416C"/>
    <w:rsid w:val="00D0431C"/>
    <w:rsid w:val="00D0446D"/>
    <w:rsid w:val="00D04DEE"/>
    <w:rsid w:val="00D050E6"/>
    <w:rsid w:val="00D07211"/>
    <w:rsid w:val="00D07407"/>
    <w:rsid w:val="00D07D6B"/>
    <w:rsid w:val="00D1025E"/>
    <w:rsid w:val="00D105A4"/>
    <w:rsid w:val="00D10F62"/>
    <w:rsid w:val="00D111F9"/>
    <w:rsid w:val="00D125AA"/>
    <w:rsid w:val="00D14746"/>
    <w:rsid w:val="00D151B2"/>
    <w:rsid w:val="00D15DF7"/>
    <w:rsid w:val="00D17B1D"/>
    <w:rsid w:val="00D20D36"/>
    <w:rsid w:val="00D223AB"/>
    <w:rsid w:val="00D2280F"/>
    <w:rsid w:val="00D22E25"/>
    <w:rsid w:val="00D232BB"/>
    <w:rsid w:val="00D23658"/>
    <w:rsid w:val="00D25746"/>
    <w:rsid w:val="00D26858"/>
    <w:rsid w:val="00D27FF6"/>
    <w:rsid w:val="00D31089"/>
    <w:rsid w:val="00D31935"/>
    <w:rsid w:val="00D3279E"/>
    <w:rsid w:val="00D337A8"/>
    <w:rsid w:val="00D339E7"/>
    <w:rsid w:val="00D353B6"/>
    <w:rsid w:val="00D406B6"/>
    <w:rsid w:val="00D412A4"/>
    <w:rsid w:val="00D41EF1"/>
    <w:rsid w:val="00D4305F"/>
    <w:rsid w:val="00D440B2"/>
    <w:rsid w:val="00D4437B"/>
    <w:rsid w:val="00D44AD4"/>
    <w:rsid w:val="00D45375"/>
    <w:rsid w:val="00D4548E"/>
    <w:rsid w:val="00D46D9A"/>
    <w:rsid w:val="00D47A86"/>
    <w:rsid w:val="00D50962"/>
    <w:rsid w:val="00D50E02"/>
    <w:rsid w:val="00D51945"/>
    <w:rsid w:val="00D51A79"/>
    <w:rsid w:val="00D5234C"/>
    <w:rsid w:val="00D53996"/>
    <w:rsid w:val="00D53C0D"/>
    <w:rsid w:val="00D53DD9"/>
    <w:rsid w:val="00D5506A"/>
    <w:rsid w:val="00D558D4"/>
    <w:rsid w:val="00D568D5"/>
    <w:rsid w:val="00D56EC7"/>
    <w:rsid w:val="00D574F2"/>
    <w:rsid w:val="00D61C52"/>
    <w:rsid w:val="00D621DB"/>
    <w:rsid w:val="00D62EAF"/>
    <w:rsid w:val="00D636DA"/>
    <w:rsid w:val="00D63869"/>
    <w:rsid w:val="00D639C6"/>
    <w:rsid w:val="00D65B4D"/>
    <w:rsid w:val="00D65DC5"/>
    <w:rsid w:val="00D65EE9"/>
    <w:rsid w:val="00D65FAE"/>
    <w:rsid w:val="00D66059"/>
    <w:rsid w:val="00D66254"/>
    <w:rsid w:val="00D66A92"/>
    <w:rsid w:val="00D672B7"/>
    <w:rsid w:val="00D676A6"/>
    <w:rsid w:val="00D70818"/>
    <w:rsid w:val="00D70FFB"/>
    <w:rsid w:val="00D71190"/>
    <w:rsid w:val="00D7136A"/>
    <w:rsid w:val="00D71CE0"/>
    <w:rsid w:val="00D721AE"/>
    <w:rsid w:val="00D7224A"/>
    <w:rsid w:val="00D72BDE"/>
    <w:rsid w:val="00D733A5"/>
    <w:rsid w:val="00D74192"/>
    <w:rsid w:val="00D75577"/>
    <w:rsid w:val="00D757BF"/>
    <w:rsid w:val="00D75CE7"/>
    <w:rsid w:val="00D80814"/>
    <w:rsid w:val="00D81723"/>
    <w:rsid w:val="00D8217D"/>
    <w:rsid w:val="00D825C6"/>
    <w:rsid w:val="00D82A4B"/>
    <w:rsid w:val="00D83907"/>
    <w:rsid w:val="00D84222"/>
    <w:rsid w:val="00D84AC0"/>
    <w:rsid w:val="00D85693"/>
    <w:rsid w:val="00D86B02"/>
    <w:rsid w:val="00D87332"/>
    <w:rsid w:val="00D907AE"/>
    <w:rsid w:val="00D90CB1"/>
    <w:rsid w:val="00D9157D"/>
    <w:rsid w:val="00D92432"/>
    <w:rsid w:val="00D930B8"/>
    <w:rsid w:val="00D93747"/>
    <w:rsid w:val="00D943C4"/>
    <w:rsid w:val="00D94546"/>
    <w:rsid w:val="00D962EA"/>
    <w:rsid w:val="00D9647E"/>
    <w:rsid w:val="00D96BBA"/>
    <w:rsid w:val="00D975BC"/>
    <w:rsid w:val="00D97E54"/>
    <w:rsid w:val="00DA034F"/>
    <w:rsid w:val="00DA0719"/>
    <w:rsid w:val="00DA1500"/>
    <w:rsid w:val="00DA2EE4"/>
    <w:rsid w:val="00DA3582"/>
    <w:rsid w:val="00DA44F1"/>
    <w:rsid w:val="00DA5769"/>
    <w:rsid w:val="00DA59B1"/>
    <w:rsid w:val="00DA6B0D"/>
    <w:rsid w:val="00DB0259"/>
    <w:rsid w:val="00DB065E"/>
    <w:rsid w:val="00DB07B7"/>
    <w:rsid w:val="00DB1161"/>
    <w:rsid w:val="00DB2061"/>
    <w:rsid w:val="00DB31AB"/>
    <w:rsid w:val="00DB3B2C"/>
    <w:rsid w:val="00DB3E90"/>
    <w:rsid w:val="00DB45FF"/>
    <w:rsid w:val="00DB618B"/>
    <w:rsid w:val="00DB6941"/>
    <w:rsid w:val="00DB6A22"/>
    <w:rsid w:val="00DB6B1B"/>
    <w:rsid w:val="00DB74D1"/>
    <w:rsid w:val="00DB79FD"/>
    <w:rsid w:val="00DB7C9F"/>
    <w:rsid w:val="00DC0303"/>
    <w:rsid w:val="00DC15D6"/>
    <w:rsid w:val="00DC6BB7"/>
    <w:rsid w:val="00DC7212"/>
    <w:rsid w:val="00DC7C2F"/>
    <w:rsid w:val="00DD0EB9"/>
    <w:rsid w:val="00DD100F"/>
    <w:rsid w:val="00DD10BA"/>
    <w:rsid w:val="00DD2A3A"/>
    <w:rsid w:val="00DD399E"/>
    <w:rsid w:val="00DD3B2C"/>
    <w:rsid w:val="00DD49F6"/>
    <w:rsid w:val="00DD49F9"/>
    <w:rsid w:val="00DD579C"/>
    <w:rsid w:val="00DD57EA"/>
    <w:rsid w:val="00DD619A"/>
    <w:rsid w:val="00DD6585"/>
    <w:rsid w:val="00DE080A"/>
    <w:rsid w:val="00DE28AA"/>
    <w:rsid w:val="00DE2D17"/>
    <w:rsid w:val="00DE47B3"/>
    <w:rsid w:val="00DE4AD6"/>
    <w:rsid w:val="00DE4C84"/>
    <w:rsid w:val="00DE4FFC"/>
    <w:rsid w:val="00DE507C"/>
    <w:rsid w:val="00DE5865"/>
    <w:rsid w:val="00DE6C1C"/>
    <w:rsid w:val="00DE7D04"/>
    <w:rsid w:val="00DF0AAB"/>
    <w:rsid w:val="00DF12D7"/>
    <w:rsid w:val="00DF138A"/>
    <w:rsid w:val="00DF2023"/>
    <w:rsid w:val="00DF2B45"/>
    <w:rsid w:val="00DF2CBB"/>
    <w:rsid w:val="00DF341B"/>
    <w:rsid w:val="00DF3B5B"/>
    <w:rsid w:val="00DF405D"/>
    <w:rsid w:val="00DF6275"/>
    <w:rsid w:val="00DF6567"/>
    <w:rsid w:val="00DF6E17"/>
    <w:rsid w:val="00DF6EBD"/>
    <w:rsid w:val="00DF71C8"/>
    <w:rsid w:val="00DF76EB"/>
    <w:rsid w:val="00DF7A02"/>
    <w:rsid w:val="00DF7C6D"/>
    <w:rsid w:val="00E00839"/>
    <w:rsid w:val="00E01528"/>
    <w:rsid w:val="00E0213D"/>
    <w:rsid w:val="00E04317"/>
    <w:rsid w:val="00E043ED"/>
    <w:rsid w:val="00E04FEC"/>
    <w:rsid w:val="00E0695F"/>
    <w:rsid w:val="00E10961"/>
    <w:rsid w:val="00E10A94"/>
    <w:rsid w:val="00E10DA6"/>
    <w:rsid w:val="00E1161A"/>
    <w:rsid w:val="00E134F2"/>
    <w:rsid w:val="00E13B23"/>
    <w:rsid w:val="00E13D5D"/>
    <w:rsid w:val="00E1411A"/>
    <w:rsid w:val="00E14E3A"/>
    <w:rsid w:val="00E15F22"/>
    <w:rsid w:val="00E16007"/>
    <w:rsid w:val="00E16886"/>
    <w:rsid w:val="00E16CD5"/>
    <w:rsid w:val="00E17518"/>
    <w:rsid w:val="00E200AF"/>
    <w:rsid w:val="00E20477"/>
    <w:rsid w:val="00E20C21"/>
    <w:rsid w:val="00E219C8"/>
    <w:rsid w:val="00E236DD"/>
    <w:rsid w:val="00E263F0"/>
    <w:rsid w:val="00E2678C"/>
    <w:rsid w:val="00E272C2"/>
    <w:rsid w:val="00E2768B"/>
    <w:rsid w:val="00E27A71"/>
    <w:rsid w:val="00E306EA"/>
    <w:rsid w:val="00E31AE0"/>
    <w:rsid w:val="00E32312"/>
    <w:rsid w:val="00E336EB"/>
    <w:rsid w:val="00E3662B"/>
    <w:rsid w:val="00E401D2"/>
    <w:rsid w:val="00E41391"/>
    <w:rsid w:val="00E4156B"/>
    <w:rsid w:val="00E420F3"/>
    <w:rsid w:val="00E42E3C"/>
    <w:rsid w:val="00E43012"/>
    <w:rsid w:val="00E445F6"/>
    <w:rsid w:val="00E44A79"/>
    <w:rsid w:val="00E44FFD"/>
    <w:rsid w:val="00E45229"/>
    <w:rsid w:val="00E47A50"/>
    <w:rsid w:val="00E47DC8"/>
    <w:rsid w:val="00E5039C"/>
    <w:rsid w:val="00E515BC"/>
    <w:rsid w:val="00E51C07"/>
    <w:rsid w:val="00E5218D"/>
    <w:rsid w:val="00E5368B"/>
    <w:rsid w:val="00E54255"/>
    <w:rsid w:val="00E54913"/>
    <w:rsid w:val="00E5497E"/>
    <w:rsid w:val="00E549D0"/>
    <w:rsid w:val="00E54CB6"/>
    <w:rsid w:val="00E55E89"/>
    <w:rsid w:val="00E562E9"/>
    <w:rsid w:val="00E56B7C"/>
    <w:rsid w:val="00E56CB4"/>
    <w:rsid w:val="00E579BA"/>
    <w:rsid w:val="00E6013A"/>
    <w:rsid w:val="00E61AEB"/>
    <w:rsid w:val="00E620F4"/>
    <w:rsid w:val="00E62C9D"/>
    <w:rsid w:val="00E65702"/>
    <w:rsid w:val="00E65EC3"/>
    <w:rsid w:val="00E65FA5"/>
    <w:rsid w:val="00E65FE6"/>
    <w:rsid w:val="00E66829"/>
    <w:rsid w:val="00E7106F"/>
    <w:rsid w:val="00E711DF"/>
    <w:rsid w:val="00E7152D"/>
    <w:rsid w:val="00E71AE3"/>
    <w:rsid w:val="00E71CA3"/>
    <w:rsid w:val="00E72BB1"/>
    <w:rsid w:val="00E72C52"/>
    <w:rsid w:val="00E72F11"/>
    <w:rsid w:val="00E73448"/>
    <w:rsid w:val="00E7391A"/>
    <w:rsid w:val="00E73A4D"/>
    <w:rsid w:val="00E7425D"/>
    <w:rsid w:val="00E74427"/>
    <w:rsid w:val="00E75EDD"/>
    <w:rsid w:val="00E762CD"/>
    <w:rsid w:val="00E76583"/>
    <w:rsid w:val="00E76C43"/>
    <w:rsid w:val="00E76C6E"/>
    <w:rsid w:val="00E77C4C"/>
    <w:rsid w:val="00E77FDD"/>
    <w:rsid w:val="00E80B91"/>
    <w:rsid w:val="00E828D0"/>
    <w:rsid w:val="00E8388E"/>
    <w:rsid w:val="00E83C96"/>
    <w:rsid w:val="00E87735"/>
    <w:rsid w:val="00E901BB"/>
    <w:rsid w:val="00E907F2"/>
    <w:rsid w:val="00E91409"/>
    <w:rsid w:val="00E9144C"/>
    <w:rsid w:val="00E91A3E"/>
    <w:rsid w:val="00E9218C"/>
    <w:rsid w:val="00E93691"/>
    <w:rsid w:val="00E94AB9"/>
    <w:rsid w:val="00E94F0D"/>
    <w:rsid w:val="00E95C81"/>
    <w:rsid w:val="00E95F24"/>
    <w:rsid w:val="00E96F5F"/>
    <w:rsid w:val="00E97492"/>
    <w:rsid w:val="00E979D5"/>
    <w:rsid w:val="00E97F21"/>
    <w:rsid w:val="00EA011C"/>
    <w:rsid w:val="00EA199E"/>
    <w:rsid w:val="00EA245F"/>
    <w:rsid w:val="00EA47C5"/>
    <w:rsid w:val="00EA556F"/>
    <w:rsid w:val="00EA717E"/>
    <w:rsid w:val="00EA7B76"/>
    <w:rsid w:val="00EB00A1"/>
    <w:rsid w:val="00EB1110"/>
    <w:rsid w:val="00EB2906"/>
    <w:rsid w:val="00EB2AA1"/>
    <w:rsid w:val="00EB36B4"/>
    <w:rsid w:val="00EB407E"/>
    <w:rsid w:val="00EB416C"/>
    <w:rsid w:val="00EB5750"/>
    <w:rsid w:val="00EB5BB6"/>
    <w:rsid w:val="00EB62FE"/>
    <w:rsid w:val="00EB6AAA"/>
    <w:rsid w:val="00EC0E29"/>
    <w:rsid w:val="00EC2250"/>
    <w:rsid w:val="00EC3831"/>
    <w:rsid w:val="00EC3E8A"/>
    <w:rsid w:val="00EC4018"/>
    <w:rsid w:val="00EC4AF7"/>
    <w:rsid w:val="00EC6633"/>
    <w:rsid w:val="00EC6FA8"/>
    <w:rsid w:val="00EC7071"/>
    <w:rsid w:val="00EC7F56"/>
    <w:rsid w:val="00ED0068"/>
    <w:rsid w:val="00ED1207"/>
    <w:rsid w:val="00ED16E4"/>
    <w:rsid w:val="00ED3A04"/>
    <w:rsid w:val="00ED41C5"/>
    <w:rsid w:val="00ED430E"/>
    <w:rsid w:val="00ED5AEA"/>
    <w:rsid w:val="00ED5D2E"/>
    <w:rsid w:val="00ED6E6A"/>
    <w:rsid w:val="00ED774F"/>
    <w:rsid w:val="00EE007A"/>
    <w:rsid w:val="00EE0AA7"/>
    <w:rsid w:val="00EE1CCC"/>
    <w:rsid w:val="00EE22D4"/>
    <w:rsid w:val="00EE36DF"/>
    <w:rsid w:val="00EE37F1"/>
    <w:rsid w:val="00EE3A66"/>
    <w:rsid w:val="00EE3B18"/>
    <w:rsid w:val="00EE44EE"/>
    <w:rsid w:val="00EE47B8"/>
    <w:rsid w:val="00EE4CDF"/>
    <w:rsid w:val="00EE4FEA"/>
    <w:rsid w:val="00EE7112"/>
    <w:rsid w:val="00EE75CD"/>
    <w:rsid w:val="00EE7CD1"/>
    <w:rsid w:val="00EF10D6"/>
    <w:rsid w:val="00EF2866"/>
    <w:rsid w:val="00EF327A"/>
    <w:rsid w:val="00EF3550"/>
    <w:rsid w:val="00EF3B7E"/>
    <w:rsid w:val="00EF3DF0"/>
    <w:rsid w:val="00EF44AB"/>
    <w:rsid w:val="00EF472C"/>
    <w:rsid w:val="00EF48BD"/>
    <w:rsid w:val="00EF5973"/>
    <w:rsid w:val="00EF5B80"/>
    <w:rsid w:val="00EF5C44"/>
    <w:rsid w:val="00EF7122"/>
    <w:rsid w:val="00EF7421"/>
    <w:rsid w:val="00EF7523"/>
    <w:rsid w:val="00EF7804"/>
    <w:rsid w:val="00EF786D"/>
    <w:rsid w:val="00EF7C2C"/>
    <w:rsid w:val="00F0266D"/>
    <w:rsid w:val="00F02D82"/>
    <w:rsid w:val="00F02FFD"/>
    <w:rsid w:val="00F045A5"/>
    <w:rsid w:val="00F0581A"/>
    <w:rsid w:val="00F06B34"/>
    <w:rsid w:val="00F0730A"/>
    <w:rsid w:val="00F07AAA"/>
    <w:rsid w:val="00F07CFC"/>
    <w:rsid w:val="00F10055"/>
    <w:rsid w:val="00F152AE"/>
    <w:rsid w:val="00F153D1"/>
    <w:rsid w:val="00F16C58"/>
    <w:rsid w:val="00F21166"/>
    <w:rsid w:val="00F222D3"/>
    <w:rsid w:val="00F23E23"/>
    <w:rsid w:val="00F24293"/>
    <w:rsid w:val="00F24529"/>
    <w:rsid w:val="00F24602"/>
    <w:rsid w:val="00F25295"/>
    <w:rsid w:val="00F26307"/>
    <w:rsid w:val="00F26FBB"/>
    <w:rsid w:val="00F273F6"/>
    <w:rsid w:val="00F27D5A"/>
    <w:rsid w:val="00F31139"/>
    <w:rsid w:val="00F31F75"/>
    <w:rsid w:val="00F325B1"/>
    <w:rsid w:val="00F33010"/>
    <w:rsid w:val="00F33198"/>
    <w:rsid w:val="00F33874"/>
    <w:rsid w:val="00F344BF"/>
    <w:rsid w:val="00F34857"/>
    <w:rsid w:val="00F34C8F"/>
    <w:rsid w:val="00F35044"/>
    <w:rsid w:val="00F353A6"/>
    <w:rsid w:val="00F35881"/>
    <w:rsid w:val="00F35A5B"/>
    <w:rsid w:val="00F37A1E"/>
    <w:rsid w:val="00F4071A"/>
    <w:rsid w:val="00F40DBC"/>
    <w:rsid w:val="00F4124D"/>
    <w:rsid w:val="00F41F01"/>
    <w:rsid w:val="00F43977"/>
    <w:rsid w:val="00F43C57"/>
    <w:rsid w:val="00F44A8E"/>
    <w:rsid w:val="00F45939"/>
    <w:rsid w:val="00F45E29"/>
    <w:rsid w:val="00F474E0"/>
    <w:rsid w:val="00F5101A"/>
    <w:rsid w:val="00F51FAD"/>
    <w:rsid w:val="00F5270A"/>
    <w:rsid w:val="00F52A24"/>
    <w:rsid w:val="00F52DB8"/>
    <w:rsid w:val="00F5453D"/>
    <w:rsid w:val="00F547E8"/>
    <w:rsid w:val="00F56CDD"/>
    <w:rsid w:val="00F600AE"/>
    <w:rsid w:val="00F6017C"/>
    <w:rsid w:val="00F60DD4"/>
    <w:rsid w:val="00F60E55"/>
    <w:rsid w:val="00F60F22"/>
    <w:rsid w:val="00F618CC"/>
    <w:rsid w:val="00F61B4E"/>
    <w:rsid w:val="00F61C58"/>
    <w:rsid w:val="00F63529"/>
    <w:rsid w:val="00F63DD9"/>
    <w:rsid w:val="00F7048F"/>
    <w:rsid w:val="00F70C15"/>
    <w:rsid w:val="00F70D0E"/>
    <w:rsid w:val="00F71527"/>
    <w:rsid w:val="00F725EF"/>
    <w:rsid w:val="00F73787"/>
    <w:rsid w:val="00F739A9"/>
    <w:rsid w:val="00F73ACC"/>
    <w:rsid w:val="00F7554D"/>
    <w:rsid w:val="00F75BE5"/>
    <w:rsid w:val="00F761B1"/>
    <w:rsid w:val="00F7762A"/>
    <w:rsid w:val="00F80D78"/>
    <w:rsid w:val="00F8157C"/>
    <w:rsid w:val="00F81E5B"/>
    <w:rsid w:val="00F843EB"/>
    <w:rsid w:val="00F8506D"/>
    <w:rsid w:val="00F8556F"/>
    <w:rsid w:val="00F85FA8"/>
    <w:rsid w:val="00F8657F"/>
    <w:rsid w:val="00F86815"/>
    <w:rsid w:val="00F86B59"/>
    <w:rsid w:val="00F86BA5"/>
    <w:rsid w:val="00F90F53"/>
    <w:rsid w:val="00F91278"/>
    <w:rsid w:val="00F926F1"/>
    <w:rsid w:val="00F92993"/>
    <w:rsid w:val="00F92EA8"/>
    <w:rsid w:val="00F93369"/>
    <w:rsid w:val="00F94D0C"/>
    <w:rsid w:val="00F95C68"/>
    <w:rsid w:val="00F95E65"/>
    <w:rsid w:val="00F963CF"/>
    <w:rsid w:val="00F9756F"/>
    <w:rsid w:val="00F97B9C"/>
    <w:rsid w:val="00FA035F"/>
    <w:rsid w:val="00FA0906"/>
    <w:rsid w:val="00FA10C5"/>
    <w:rsid w:val="00FA225D"/>
    <w:rsid w:val="00FA39D5"/>
    <w:rsid w:val="00FA3A2E"/>
    <w:rsid w:val="00FA42AD"/>
    <w:rsid w:val="00FA4651"/>
    <w:rsid w:val="00FA5AFF"/>
    <w:rsid w:val="00FA6989"/>
    <w:rsid w:val="00FB0BF3"/>
    <w:rsid w:val="00FB15C2"/>
    <w:rsid w:val="00FB2D74"/>
    <w:rsid w:val="00FB307C"/>
    <w:rsid w:val="00FB45D0"/>
    <w:rsid w:val="00FB5507"/>
    <w:rsid w:val="00FB5BF0"/>
    <w:rsid w:val="00FB6031"/>
    <w:rsid w:val="00FB7BE3"/>
    <w:rsid w:val="00FC077E"/>
    <w:rsid w:val="00FC0DA8"/>
    <w:rsid w:val="00FC1508"/>
    <w:rsid w:val="00FC1A14"/>
    <w:rsid w:val="00FC2C17"/>
    <w:rsid w:val="00FC33B5"/>
    <w:rsid w:val="00FC72E9"/>
    <w:rsid w:val="00FD17DB"/>
    <w:rsid w:val="00FD2D1F"/>
    <w:rsid w:val="00FD38CD"/>
    <w:rsid w:val="00FD3A31"/>
    <w:rsid w:val="00FD3F6A"/>
    <w:rsid w:val="00FD3FEC"/>
    <w:rsid w:val="00FD4746"/>
    <w:rsid w:val="00FD5C28"/>
    <w:rsid w:val="00FD60AE"/>
    <w:rsid w:val="00FD6C0E"/>
    <w:rsid w:val="00FD6DD0"/>
    <w:rsid w:val="00FD7857"/>
    <w:rsid w:val="00FE08A0"/>
    <w:rsid w:val="00FE1A3B"/>
    <w:rsid w:val="00FE1A3E"/>
    <w:rsid w:val="00FE2F51"/>
    <w:rsid w:val="00FE3619"/>
    <w:rsid w:val="00FE3DB8"/>
    <w:rsid w:val="00FE4024"/>
    <w:rsid w:val="00FE423B"/>
    <w:rsid w:val="00FE46B3"/>
    <w:rsid w:val="00FE48FC"/>
    <w:rsid w:val="00FE565F"/>
    <w:rsid w:val="00FE640A"/>
    <w:rsid w:val="00FE7B9C"/>
    <w:rsid w:val="00FE7BFD"/>
    <w:rsid w:val="00FE7FF6"/>
    <w:rsid w:val="00FF06C0"/>
    <w:rsid w:val="00FF0DE4"/>
    <w:rsid w:val="00FF1767"/>
    <w:rsid w:val="00FF20F3"/>
    <w:rsid w:val="00FF3E1E"/>
    <w:rsid w:val="00FF4908"/>
    <w:rsid w:val="00FF4B3D"/>
    <w:rsid w:val="00FF65DC"/>
    <w:rsid w:val="00FF6799"/>
    <w:rsid w:val="00FF751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44C7F0"/>
  <w15:docId w15:val="{40A472DB-3B3B-4170-8E35-47948F585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paragraph" w:styleId="Heading1">
    <w:name w:val="heading 1"/>
    <w:basedOn w:val="Normal"/>
    <w:next w:val="Normal"/>
    <w:link w:val="Heading1Char"/>
    <w:uiPriority w:val="99"/>
    <w:qFormat/>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9"/>
    <w:qFormat/>
    <w:locked/>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color w:val="365F91"/>
      <w:sz w:val="28"/>
      <w:szCs w:val="28"/>
    </w:rPr>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paragraph" w:styleId="TOC1">
    <w:name w:val="toc 1"/>
    <w:basedOn w:val="Normal"/>
    <w:next w:val="Normal"/>
    <w:autoRedefine/>
    <w:uiPriority w:val="99"/>
    <w:pPr>
      <w:spacing w:after="100"/>
    </w:pPr>
  </w:style>
  <w:style w:type="character" w:styleId="Hyperlink">
    <w:name w:val="Hyperlink"/>
    <w:basedOn w:val="DefaultParagraphFont"/>
    <w:uiPriority w:val="99"/>
    <w:rPr>
      <w:rFonts w:cs="Times New Roman"/>
      <w:color w:val="0000FF"/>
      <w:u w:val="single"/>
    </w:rPr>
  </w:style>
  <w:style w:type="table" w:styleId="TableGrid">
    <w:name w:val="Table Grid"/>
    <w:basedOn w:val="TableNormal"/>
    <w:uiPriority w:val="99"/>
    <w:locked/>
    <w:pPr>
      <w:spacing w:after="200" w:line="276" w:lineRule="auto"/>
    </w:pPr>
    <w:rPr>
      <w:rFonts w:eastAsia="Times New Roman"/>
      <w:sz w:val="20"/>
      <w:szCs w:val="20"/>
    </w:rPr>
    <w:tblPr>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locked/>
    <w:pPr>
      <w:spacing w:after="0" w:line="240" w:lineRule="auto"/>
    </w:pPr>
    <w:rPr>
      <w:rFonts w:ascii="Times New Roman" w:hAnsi="Times New Roman"/>
      <w:b/>
      <w:bCs/>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rPr>
  </w:style>
  <w:style w:type="character" w:styleId="PageNumber">
    <w:name w:val="page number"/>
    <w:basedOn w:val="DefaultParagraphFont"/>
    <w:uiPriority w:val="99"/>
    <w:rPr>
      <w:rFonts w:cs="Times New Roman"/>
    </w:rPr>
  </w:style>
  <w:style w:type="paragraph" w:styleId="TOC2">
    <w:name w:val="toc 2"/>
    <w:basedOn w:val="Normal"/>
    <w:next w:val="Normal"/>
    <w:autoRedefine/>
    <w:uiPriority w:val="39"/>
    <w:locked/>
    <w:rsid w:val="00CB2046"/>
    <w:pPr>
      <w:tabs>
        <w:tab w:val="right" w:leader="dot" w:pos="12950"/>
      </w:tabs>
      <w:ind w:left="220"/>
      <w:jc w:val="both"/>
    </w:pPr>
    <w:rPr>
      <w:rFonts w:cs="Arial"/>
      <w:b/>
      <w:bCs/>
      <w:iCs/>
      <w:noProof/>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2"/>
    </w:rPr>
  </w:style>
  <w:style w:type="paragraph" w:styleId="PlainText">
    <w:name w:val="Plain Text"/>
    <w:basedOn w:val="Normal"/>
    <w:link w:val="PlainTextChar"/>
    <w:uiPriority w:val="9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locked/>
    <w:rPr>
      <w:rFonts w:ascii="Consolas" w:hAnsi="Consolas" w:cs="Times New Roman"/>
      <w:sz w:val="21"/>
      <w:szCs w:val="21"/>
      <w:lang w:val="en-US" w:eastAsia="en-US" w:bidi="ar-SA"/>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pPr>
      <w:spacing w:after="0" w:line="240" w:lineRule="auto"/>
      <w:ind w:right="432"/>
    </w:pPr>
    <w:rPr>
      <w:sz w:val="20"/>
      <w:szCs w:val="20"/>
    </w:rPr>
  </w:style>
  <w:style w:type="character" w:customStyle="1" w:styleId="CommentTextChar">
    <w:name w:val="Comment Text Char"/>
    <w:basedOn w:val="DefaultParagraphFont"/>
    <w:link w:val="CommentText"/>
    <w:uiPriority w:val="99"/>
    <w:locked/>
    <w:rPr>
      <w:rFonts w:ascii="Calibri" w:hAnsi="Calibri" w:cs="Times New Roman"/>
      <w:lang w:val="en-US" w:eastAsia="en-US" w:bidi="ar-SA"/>
    </w:rPr>
  </w:style>
  <w:style w:type="paragraph" w:styleId="NoSpacing">
    <w:name w:val="No Spacing"/>
    <w:link w:val="NoSpacingChar"/>
    <w:uiPriority w:val="99"/>
    <w:qFormat/>
    <w:pPr>
      <w:jc w:val="both"/>
    </w:pPr>
  </w:style>
  <w:style w:type="character" w:customStyle="1" w:styleId="NoSpacingChar">
    <w:name w:val="No Spacing Char"/>
    <w:basedOn w:val="DefaultParagraphFont"/>
    <w:link w:val="NoSpacing"/>
    <w:uiPriority w:val="99"/>
    <w:locked/>
    <w:rPr>
      <w:rFonts w:cs="Times New Roman"/>
      <w:sz w:val="22"/>
      <w:szCs w:val="22"/>
      <w:lang w:val="en-US" w:eastAsia="en-US" w:bidi="ar-SA"/>
    </w:rPr>
  </w:style>
  <w:style w:type="character" w:styleId="SubtleEmphasis">
    <w:name w:val="Subtle Emphasis"/>
    <w:basedOn w:val="DefaultParagraphFont"/>
    <w:uiPriority w:val="19"/>
    <w:qFormat/>
    <w:rPr>
      <w:i/>
      <w:iCs/>
      <w:color w:val="808080" w:themeColor="text1" w:themeTint="7F"/>
    </w:rPr>
  </w:style>
  <w:style w:type="paragraph" w:styleId="CommentSubject">
    <w:name w:val="annotation subject"/>
    <w:basedOn w:val="CommentText"/>
    <w:next w:val="CommentText"/>
    <w:link w:val="CommentSubjectChar"/>
    <w:uiPriority w:val="99"/>
    <w:semiHidden/>
    <w:unhideWhenUsed/>
    <w:pPr>
      <w:spacing w:after="200"/>
      <w:ind w:right="0"/>
    </w:pPr>
    <w:rPr>
      <w:b/>
      <w:bCs/>
    </w:rPr>
  </w:style>
  <w:style w:type="character" w:customStyle="1" w:styleId="CommentSubjectChar">
    <w:name w:val="Comment Subject Char"/>
    <w:basedOn w:val="CommentTextChar"/>
    <w:link w:val="CommentSubject"/>
    <w:uiPriority w:val="99"/>
    <w:semiHidden/>
    <w:rPr>
      <w:rFonts w:ascii="Calibri" w:hAnsi="Calibri" w:cs="Times New Roman"/>
      <w:b/>
      <w:bCs/>
      <w:sz w:val="20"/>
      <w:szCs w:val="20"/>
      <w:lang w:val="en-US" w:eastAsia="en-US" w:bidi="ar-SA"/>
    </w:rPr>
  </w:style>
  <w:style w:type="paragraph" w:styleId="TOCHeading">
    <w:name w:val="TOC Heading"/>
    <w:basedOn w:val="Heading1"/>
    <w:next w:val="Normal"/>
    <w:uiPriority w:val="39"/>
    <w:unhideWhenUsed/>
    <w:qFormat/>
    <w:rsid w:val="00CB2046"/>
    <w:pPr>
      <w:spacing w:before="240"/>
      <w:outlineLvl w:val="9"/>
    </w:pPr>
    <w:rPr>
      <w:rFonts w:asciiTheme="majorHAnsi" w:eastAsiaTheme="majorEastAsia" w:hAnsiTheme="majorHAnsi" w:cstheme="majorBidi"/>
      <w:b w:val="0"/>
      <w:bCs w:val="0"/>
      <w:color w:val="365F91" w:themeColor="accent1" w:themeShade="BF"/>
      <w:sz w:val="32"/>
      <w:szCs w:val="32"/>
    </w:rPr>
  </w:style>
  <w:style w:type="paragraph" w:customStyle="1" w:styleId="Default">
    <w:name w:val="Default"/>
    <w:rsid w:val="002E2DD7"/>
    <w:pPr>
      <w:autoSpaceDE w:val="0"/>
      <w:autoSpaceDN w:val="0"/>
      <w:adjustRightInd w:val="0"/>
    </w:pPr>
    <w:rPr>
      <w:rFonts w:cs="Calibri"/>
      <w:color w:val="000000"/>
      <w:sz w:val="24"/>
      <w:szCs w:val="24"/>
    </w:rPr>
  </w:style>
  <w:style w:type="paragraph" w:styleId="ListParagraph">
    <w:name w:val="List Paragraph"/>
    <w:basedOn w:val="Normal"/>
    <w:uiPriority w:val="34"/>
    <w:qFormat/>
    <w:rsid w:val="00DB065E"/>
    <w:pPr>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84133">
      <w:bodyDiv w:val="1"/>
      <w:marLeft w:val="0"/>
      <w:marRight w:val="0"/>
      <w:marTop w:val="0"/>
      <w:marBottom w:val="0"/>
      <w:divBdr>
        <w:top w:val="none" w:sz="0" w:space="0" w:color="auto"/>
        <w:left w:val="none" w:sz="0" w:space="0" w:color="auto"/>
        <w:bottom w:val="none" w:sz="0" w:space="0" w:color="auto"/>
        <w:right w:val="none" w:sz="0" w:space="0" w:color="auto"/>
      </w:divBdr>
    </w:div>
    <w:div w:id="420956462">
      <w:bodyDiv w:val="1"/>
      <w:marLeft w:val="0"/>
      <w:marRight w:val="0"/>
      <w:marTop w:val="0"/>
      <w:marBottom w:val="0"/>
      <w:divBdr>
        <w:top w:val="none" w:sz="0" w:space="0" w:color="auto"/>
        <w:left w:val="none" w:sz="0" w:space="0" w:color="auto"/>
        <w:bottom w:val="none" w:sz="0" w:space="0" w:color="auto"/>
        <w:right w:val="none" w:sz="0" w:space="0" w:color="auto"/>
      </w:divBdr>
    </w:div>
    <w:div w:id="529153011">
      <w:bodyDiv w:val="1"/>
      <w:marLeft w:val="0"/>
      <w:marRight w:val="0"/>
      <w:marTop w:val="0"/>
      <w:marBottom w:val="0"/>
      <w:divBdr>
        <w:top w:val="none" w:sz="0" w:space="0" w:color="auto"/>
        <w:left w:val="none" w:sz="0" w:space="0" w:color="auto"/>
        <w:bottom w:val="none" w:sz="0" w:space="0" w:color="auto"/>
        <w:right w:val="none" w:sz="0" w:space="0" w:color="auto"/>
      </w:divBdr>
    </w:div>
    <w:div w:id="613900383">
      <w:bodyDiv w:val="1"/>
      <w:marLeft w:val="0"/>
      <w:marRight w:val="0"/>
      <w:marTop w:val="0"/>
      <w:marBottom w:val="0"/>
      <w:divBdr>
        <w:top w:val="none" w:sz="0" w:space="0" w:color="auto"/>
        <w:left w:val="none" w:sz="0" w:space="0" w:color="auto"/>
        <w:bottom w:val="none" w:sz="0" w:space="0" w:color="auto"/>
        <w:right w:val="none" w:sz="0" w:space="0" w:color="auto"/>
      </w:divBdr>
    </w:div>
    <w:div w:id="797800077">
      <w:bodyDiv w:val="1"/>
      <w:marLeft w:val="0"/>
      <w:marRight w:val="0"/>
      <w:marTop w:val="0"/>
      <w:marBottom w:val="0"/>
      <w:divBdr>
        <w:top w:val="none" w:sz="0" w:space="0" w:color="auto"/>
        <w:left w:val="none" w:sz="0" w:space="0" w:color="auto"/>
        <w:bottom w:val="none" w:sz="0" w:space="0" w:color="auto"/>
        <w:right w:val="none" w:sz="0" w:space="0" w:color="auto"/>
      </w:divBdr>
    </w:div>
    <w:div w:id="1120566541">
      <w:bodyDiv w:val="1"/>
      <w:marLeft w:val="0"/>
      <w:marRight w:val="0"/>
      <w:marTop w:val="0"/>
      <w:marBottom w:val="0"/>
      <w:divBdr>
        <w:top w:val="none" w:sz="0" w:space="0" w:color="auto"/>
        <w:left w:val="none" w:sz="0" w:space="0" w:color="auto"/>
        <w:bottom w:val="none" w:sz="0" w:space="0" w:color="auto"/>
        <w:right w:val="none" w:sz="0" w:space="0" w:color="auto"/>
      </w:divBdr>
    </w:div>
    <w:div w:id="1714689767">
      <w:bodyDiv w:val="1"/>
      <w:marLeft w:val="0"/>
      <w:marRight w:val="0"/>
      <w:marTop w:val="0"/>
      <w:marBottom w:val="0"/>
      <w:divBdr>
        <w:top w:val="none" w:sz="0" w:space="0" w:color="auto"/>
        <w:left w:val="none" w:sz="0" w:space="0" w:color="auto"/>
        <w:bottom w:val="none" w:sz="0" w:space="0" w:color="auto"/>
        <w:right w:val="none" w:sz="0" w:space="0" w:color="auto"/>
      </w:divBdr>
    </w:div>
    <w:div w:id="1864393832">
      <w:bodyDiv w:val="1"/>
      <w:marLeft w:val="0"/>
      <w:marRight w:val="0"/>
      <w:marTop w:val="0"/>
      <w:marBottom w:val="0"/>
      <w:divBdr>
        <w:top w:val="none" w:sz="0" w:space="0" w:color="auto"/>
        <w:left w:val="none" w:sz="0" w:space="0" w:color="auto"/>
        <w:bottom w:val="none" w:sz="0" w:space="0" w:color="auto"/>
        <w:right w:val="none" w:sz="0" w:space="0" w:color="auto"/>
      </w:divBdr>
    </w:div>
    <w:div w:id="204783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annistonal.gov" TargetMode="Externa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annistonal.gov/pages/?pageID=56"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26:Sources xmlns:ns26="http://schemas.openxmlformats.org/officeDocument/2006/bibliography" SelectedStyle="\APA.XSL" StyleName="APA Fifth Edition"/>
</file>

<file path=customXml/itemProps1.xml><?xml version="1.0" encoding="utf-8"?>
<ds:datastoreItem xmlns:ds="http://schemas.openxmlformats.org/officeDocument/2006/customXml" ds:itemID="{5C236AE2-1DC7-410D-8658-847401CDB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144</Words>
  <Characters>2932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Consolidated annual performance evaluation report</vt:lpstr>
    </vt:vector>
  </TitlesOfParts>
  <Company>Microsoft</Company>
  <LinksUpToDate>false</LinksUpToDate>
  <CharactersWithSpaces>3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annual performance evaluation report</dc:title>
  <dc:creator>Rocio</dc:creator>
  <cp:lastModifiedBy>Melinda Fowles</cp:lastModifiedBy>
  <cp:revision>2</cp:revision>
  <dcterms:created xsi:type="dcterms:W3CDTF">2021-12-03T20:31:00Z</dcterms:created>
  <dcterms:modified xsi:type="dcterms:W3CDTF">2021-12-03T20:31:00Z</dcterms:modified>
</cp:coreProperties>
</file>